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5B6CF" w14:textId="77777777" w:rsidR="0079011C" w:rsidRPr="00707B29" w:rsidRDefault="00933DAB" w:rsidP="008B455A">
      <w:pPr>
        <w:pStyle w:val="Heading1"/>
        <w:spacing w:line="480" w:lineRule="auto"/>
        <w:jc w:val="left"/>
      </w:pPr>
      <w:bookmarkStart w:id="0" w:name="X17bc007505ebc285e915b769a7ca43935fbcd9c"/>
      <w:r w:rsidRPr="00707B29">
        <w:t>What’s</w:t>
      </w:r>
      <w:r w:rsidR="00BD65C0" w:rsidRPr="00707B29">
        <w:t xml:space="preserve"> </w:t>
      </w:r>
      <w:r w:rsidRPr="00707B29">
        <w:t>the</w:t>
      </w:r>
      <w:r w:rsidR="00BD65C0" w:rsidRPr="00707B29">
        <w:t xml:space="preserve"> </w:t>
      </w:r>
      <w:r w:rsidRPr="00707B29">
        <w:t>Diff?</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and</w:t>
      </w:r>
      <w:r w:rsidR="00BD65C0" w:rsidRPr="00707B29">
        <w:t xml:space="preserve"> </w:t>
      </w:r>
      <w:r w:rsidRPr="00707B29">
        <w:t>Revision</w:t>
      </w:r>
      <w:r w:rsidR="00BD65C0" w:rsidRPr="00707B29">
        <w:t xml:space="preserve"> </w:t>
      </w:r>
      <w:r w:rsidRPr="00707B29">
        <w:t>Reflections</w:t>
      </w:r>
    </w:p>
    <w:p w14:paraId="7642E595" w14:textId="77777777" w:rsidR="009012FF" w:rsidRPr="00707B29" w:rsidRDefault="009012FF" w:rsidP="0041018C">
      <w:pPr>
        <w:pStyle w:val="FirstParagraph"/>
        <w:ind w:firstLine="0"/>
        <w:rPr>
          <w:smallCaps/>
        </w:rPr>
      </w:pPr>
      <w:r w:rsidRPr="00707B29">
        <w:rPr>
          <w:smallCaps/>
        </w:rPr>
        <w:t>Chapter Description</w:t>
      </w:r>
    </w:p>
    <w:p w14:paraId="7F6E82C8" w14:textId="77777777" w:rsidR="009012FF" w:rsidRPr="00707B29" w:rsidRDefault="009012FF" w:rsidP="009012FF">
      <w:pPr>
        <w:spacing w:line="480" w:lineRule="auto"/>
        <w:rPr>
          <w:rFonts w:ascii="Times New Roman" w:hAnsi="Times New Roman" w:cs="Times New Roman"/>
        </w:rPr>
      </w:pPr>
      <w:r w:rsidRPr="00707B29">
        <w:rPr>
          <w:rFonts w:ascii="Times New Roman" w:hAnsi="Times New Roman" w:cs="Times New Roman"/>
        </w:rPr>
        <w:t xml:space="preserve">Reflection is often framed as something that happens only at the end of a writing project, but as process research has demonstrated, writers make important decisions throughout. This essay recommends that writers use digital tools to keep track of what’s changing – and, </w:t>
      </w:r>
      <w:commentRangeStart w:id="1"/>
      <w:r w:rsidRPr="00707B29">
        <w:rPr>
          <w:rFonts w:ascii="Times New Roman" w:hAnsi="Times New Roman" w:cs="Times New Roman"/>
        </w:rPr>
        <w:t xml:space="preserve">when possible, to include a quick note with each major change, saying what they’re trying to achieve. </w:t>
      </w:r>
      <w:commentRangeEnd w:id="1"/>
      <w:r w:rsidR="00BD3D8B">
        <w:rPr>
          <w:rStyle w:val="CommentReference"/>
        </w:rPr>
        <w:commentReference w:id="1"/>
      </w:r>
      <w:r w:rsidRPr="00707B29">
        <w:rPr>
          <w:rFonts w:ascii="Times New Roman" w:hAnsi="Times New Roman" w:cs="Times New Roman"/>
        </w:rPr>
        <w:t xml:space="preserve">Such a </w:t>
      </w:r>
      <w:commentRangeStart w:id="2"/>
      <w:r w:rsidRPr="00707B29">
        <w:rPr>
          <w:rFonts w:ascii="Times New Roman" w:hAnsi="Times New Roman" w:cs="Times New Roman"/>
        </w:rPr>
        <w:t xml:space="preserve">revisitable version history helps to make writers’ revision strategies more visible and available to metacognition, without relying solely on hindsight. </w:t>
      </w:r>
      <w:commentRangeEnd w:id="2"/>
      <w:r w:rsidR="00BD3D8B">
        <w:rPr>
          <w:rStyle w:val="CommentReference"/>
        </w:rPr>
        <w:commentReference w:id="2"/>
      </w:r>
      <w:r w:rsidRPr="00707B29">
        <w:rPr>
          <w:rFonts w:ascii="Times New Roman" w:hAnsi="Times New Roman" w:cs="Times New Roman"/>
        </w:rPr>
        <w:t xml:space="preserve">The essay </w:t>
      </w:r>
      <w:commentRangeStart w:id="3"/>
      <w:r w:rsidRPr="00707B29">
        <w:rPr>
          <w:rFonts w:ascii="Times New Roman" w:hAnsi="Times New Roman" w:cs="Times New Roman"/>
        </w:rPr>
        <w:t xml:space="preserve">further suggests that a broadening set of revision “moves” is likely to be one learning outcome of a successful writing course. </w:t>
      </w:r>
      <w:commentRangeEnd w:id="3"/>
      <w:r w:rsidR="00BD3D8B">
        <w:rPr>
          <w:rStyle w:val="CommentReference"/>
        </w:rPr>
        <w:commentReference w:id="3"/>
      </w:r>
      <w:r w:rsidRPr="00707B29">
        <w:rPr>
          <w:rFonts w:ascii="Times New Roman" w:hAnsi="Times New Roman" w:cs="Times New Roman"/>
        </w:rPr>
        <w:t>Examples are drawn from the author’s own use of GitHub Desktop, Google Docs, and Microsoft Word in drafting this essay.</w:t>
      </w:r>
    </w:p>
    <w:p w14:paraId="4D9C31CF" w14:textId="77777777" w:rsidR="009012FF" w:rsidRPr="00707B29" w:rsidRDefault="009012FF" w:rsidP="0041018C">
      <w:pPr>
        <w:pStyle w:val="FirstParagraph"/>
        <w:ind w:firstLine="0"/>
        <w:rPr>
          <w:i/>
          <w:iCs/>
        </w:rPr>
      </w:pPr>
    </w:p>
    <w:p w14:paraId="7C2FB57A" w14:textId="77777777" w:rsidR="009012FF" w:rsidRPr="00707B29" w:rsidRDefault="009012FF" w:rsidP="0041018C">
      <w:pPr>
        <w:pStyle w:val="FirstParagraph"/>
        <w:ind w:firstLine="0"/>
        <w:rPr>
          <w:smallCaps/>
        </w:rPr>
      </w:pPr>
      <w:r w:rsidRPr="00707B29">
        <w:rPr>
          <w:smallCaps/>
        </w:rPr>
        <w:t>Chapter</w:t>
      </w:r>
    </w:p>
    <w:p w14:paraId="4D51FD02" w14:textId="77777777" w:rsidR="0079011C" w:rsidRPr="00707B29" w:rsidRDefault="00933DAB" w:rsidP="0041018C">
      <w:pPr>
        <w:pStyle w:val="FirstParagraph"/>
        <w:ind w:firstLine="0"/>
        <w:rPr>
          <w:i/>
          <w:iCs/>
        </w:rPr>
      </w:pPr>
      <w:r w:rsidRPr="00707B29">
        <w:rPr>
          <w:i/>
          <w:iCs/>
        </w:rPr>
        <w:t>“Version</w:t>
      </w:r>
      <w:r w:rsidR="00BD65C0" w:rsidRPr="00707B29">
        <w:rPr>
          <w:i/>
          <w:iCs/>
        </w:rPr>
        <w:t xml:space="preserve"> </w:t>
      </w:r>
      <w:r w:rsidRPr="00707B29">
        <w:rPr>
          <w:i/>
          <w:iCs/>
        </w:rPr>
        <w:t>control.</w:t>
      </w:r>
      <w:r w:rsidR="00BD65C0" w:rsidRPr="00707B29">
        <w:rPr>
          <w:i/>
          <w:iCs/>
        </w:rPr>
        <w:t xml:space="preserve"> </w:t>
      </w:r>
      <w:r w:rsidRPr="00707B29">
        <w:rPr>
          <w:i/>
          <w:iCs/>
        </w:rPr>
        <w:t>Always.</w:t>
      </w:r>
      <w:r w:rsidR="00BD65C0" w:rsidRPr="00707B29">
        <w:rPr>
          <w:i/>
          <w:iCs/>
        </w:rPr>
        <w:t xml:space="preserve"> </w:t>
      </w:r>
      <w:r w:rsidRPr="00707B29">
        <w:rPr>
          <w:i/>
          <w:iCs/>
        </w:rPr>
        <w:t>Everywhere.</w:t>
      </w:r>
      <w:r w:rsidR="00BD65C0" w:rsidRPr="00707B29">
        <w:rPr>
          <w:i/>
          <w:iCs/>
        </w:rPr>
        <w:t xml:space="preserve"> </w:t>
      </w:r>
      <w:r w:rsidRPr="00707B29">
        <w:rPr>
          <w:i/>
          <w:iCs/>
        </w:rPr>
        <w:t>For</w:t>
      </w:r>
      <w:r w:rsidR="00BD65C0" w:rsidRPr="00707B29">
        <w:rPr>
          <w:i/>
          <w:iCs/>
        </w:rPr>
        <w:t xml:space="preserve"> </w:t>
      </w:r>
      <w:r w:rsidRPr="00707B29">
        <w:rPr>
          <w:i/>
          <w:iCs/>
        </w:rPr>
        <w:t>everything.”</w:t>
      </w:r>
      <w:r w:rsidR="00BD65C0" w:rsidRPr="00707B29">
        <w:rPr>
          <w:i/>
          <w:iCs/>
        </w:rPr>
        <w:t xml:space="preserve"> </w:t>
      </w:r>
      <w:r w:rsidR="0041018C" w:rsidRPr="00707B29">
        <w:rPr>
          <w:i/>
          <w:iCs/>
        </w:rPr>
        <w:br/>
      </w:r>
      <w:r w:rsidRPr="00707B29">
        <w:rPr>
          <w:i/>
          <w:iCs/>
        </w:rPr>
        <w:t>–</w:t>
      </w:r>
      <w:r w:rsidR="00BD65C0" w:rsidRPr="00707B29">
        <w:rPr>
          <w:i/>
          <w:iCs/>
        </w:rPr>
        <w:t xml:space="preserve"> </w:t>
      </w:r>
      <w:r w:rsidRPr="00707B29">
        <w:rPr>
          <w:i/>
          <w:iCs/>
        </w:rPr>
        <w:t>Karl</w:t>
      </w:r>
      <w:r w:rsidR="00BD65C0" w:rsidRPr="00707B29">
        <w:rPr>
          <w:i/>
          <w:iCs/>
        </w:rPr>
        <w:t xml:space="preserve"> </w:t>
      </w:r>
      <w:r w:rsidRPr="00707B29">
        <w:rPr>
          <w:i/>
          <w:iCs/>
        </w:rPr>
        <w:t>Stolley,</w:t>
      </w:r>
      <w:r w:rsidR="00BD65C0" w:rsidRPr="00707B29">
        <w:rPr>
          <w:i/>
          <w:iCs/>
        </w:rPr>
        <w:t xml:space="preserve"> </w:t>
      </w:r>
      <w:r w:rsidRPr="00707B29">
        <w:rPr>
          <w:i/>
          <w:iCs/>
        </w:rPr>
        <w:t>“The</w:t>
      </w:r>
      <w:r w:rsidR="00BD65C0" w:rsidRPr="00707B29">
        <w:rPr>
          <w:i/>
          <w:iCs/>
        </w:rPr>
        <w:t xml:space="preserve"> </w:t>
      </w:r>
      <w:r w:rsidRPr="00707B29">
        <w:rPr>
          <w:i/>
          <w:iCs/>
        </w:rPr>
        <w:t>Lo-Fi</w:t>
      </w:r>
      <w:r w:rsidR="00BD65C0" w:rsidRPr="00707B29">
        <w:rPr>
          <w:i/>
          <w:iCs/>
        </w:rPr>
        <w:t xml:space="preserve"> </w:t>
      </w:r>
      <w:r w:rsidRPr="00707B29">
        <w:rPr>
          <w:i/>
          <w:iCs/>
        </w:rPr>
        <w:t>Manifesto</w:t>
      </w:r>
      <w:r w:rsidR="00BD65C0" w:rsidRPr="00707B29">
        <w:rPr>
          <w:i/>
          <w:iCs/>
        </w:rPr>
        <w:t xml:space="preserve"> </w:t>
      </w:r>
      <w:r w:rsidRPr="00707B29">
        <w:rPr>
          <w:i/>
          <w:iCs/>
        </w:rPr>
        <w:t>2.0”</w:t>
      </w:r>
    </w:p>
    <w:p w14:paraId="5D6420F3" w14:textId="77777777" w:rsidR="0079011C" w:rsidRPr="00707B29" w:rsidRDefault="00933DAB" w:rsidP="0041018C">
      <w:pPr>
        <w:pStyle w:val="BodyText"/>
      </w:pPr>
      <w:commentRangeStart w:id="4"/>
      <w:r w:rsidRPr="00707B29">
        <w:t>Do</w:t>
      </w:r>
      <w:r w:rsidR="00BD65C0" w:rsidRPr="00707B29">
        <w:t xml:space="preserve"> </w:t>
      </w:r>
      <w:commentRangeEnd w:id="4"/>
      <w:r w:rsidR="00B67B22">
        <w:rPr>
          <w:rStyle w:val="CommentReference"/>
          <w:rFonts w:asciiTheme="minorHAnsi" w:hAnsiTheme="minorHAnsi" w:cstheme="minorBidi"/>
        </w:rPr>
        <w:commentReference w:id="4"/>
      </w:r>
      <w:r w:rsidRPr="00707B29">
        <w:t>you</w:t>
      </w:r>
      <w:r w:rsidR="00BD65C0" w:rsidRPr="00707B29">
        <w:t xml:space="preserve"> </w:t>
      </w:r>
      <w:r w:rsidRPr="00707B29">
        <w:t>ever</w:t>
      </w:r>
      <w:r w:rsidR="00BD65C0" w:rsidRPr="00707B29">
        <w:t xml:space="preserve"> </w:t>
      </w:r>
      <w:r w:rsidRPr="00707B29">
        <w:t>wonder</w:t>
      </w:r>
      <w:r w:rsidR="00BD65C0" w:rsidRPr="00707B29">
        <w:t xml:space="preserve"> </w:t>
      </w:r>
      <w:r w:rsidRPr="00707B29">
        <w:t>what</w:t>
      </w:r>
      <w:r w:rsidR="00BD65C0" w:rsidRPr="00707B29">
        <w:t xml:space="preserve"> </w:t>
      </w:r>
      <w:r w:rsidRPr="00707B29">
        <w:t>you’re</w:t>
      </w:r>
      <w:r w:rsidR="00BD65C0" w:rsidRPr="00707B29">
        <w:t xml:space="preserve"> </w:t>
      </w:r>
      <w:r w:rsidRPr="00707B29">
        <w:t>supposed</w:t>
      </w:r>
      <w:r w:rsidR="00BD65C0" w:rsidRPr="00707B29">
        <w:t xml:space="preserve"> </w:t>
      </w:r>
      <w:r w:rsidRPr="00707B29">
        <w:t>to</w:t>
      </w:r>
      <w:r w:rsidR="00BD65C0" w:rsidRPr="00707B29">
        <w:t xml:space="preserve"> </w:t>
      </w:r>
      <w:r w:rsidRPr="00707B29">
        <w:t>learn</w:t>
      </w:r>
      <w:r w:rsidR="00BD65C0" w:rsidRPr="00707B29">
        <w:t xml:space="preserve"> </w:t>
      </w:r>
      <w:r w:rsidRPr="00707B29">
        <w:t>in</w:t>
      </w:r>
      <w:r w:rsidR="00BD65C0" w:rsidRPr="00707B29">
        <w:t xml:space="preserve"> </w:t>
      </w:r>
      <w:r w:rsidRPr="00707B29">
        <w:t>a</w:t>
      </w:r>
      <w:r w:rsidR="00BD65C0" w:rsidRPr="00707B29">
        <w:t xml:space="preserve"> </w:t>
      </w:r>
      <w:r w:rsidRPr="00707B29">
        <w:t>writing</w:t>
      </w:r>
      <w:r w:rsidR="00BD65C0" w:rsidRPr="00707B29">
        <w:t xml:space="preserve"> </w:t>
      </w:r>
      <w:r w:rsidRPr="00707B29">
        <w:t>class?</w:t>
      </w:r>
      <w:r w:rsidR="00BD65C0" w:rsidRPr="00707B29">
        <w:t xml:space="preserve"> </w:t>
      </w:r>
      <w:r w:rsidRPr="00707B29">
        <w:t>And</w:t>
      </w:r>
      <w:r w:rsidR="00BD65C0" w:rsidRPr="00707B29">
        <w:t xml:space="preserve"> </w:t>
      </w:r>
      <w:r w:rsidRPr="00707B29">
        <w:t>please</w:t>
      </w:r>
      <w:r w:rsidR="00BD65C0" w:rsidRPr="00707B29">
        <w:t xml:space="preserve"> </w:t>
      </w:r>
      <w:r w:rsidRPr="00707B29">
        <w:t>don’t</w:t>
      </w:r>
      <w:r w:rsidR="00BD65C0" w:rsidRPr="00707B29">
        <w:t xml:space="preserve"> </w:t>
      </w:r>
      <w:r w:rsidRPr="00707B29">
        <w:t>just</w:t>
      </w:r>
      <w:r w:rsidR="00BD65C0" w:rsidRPr="00707B29">
        <w:t xml:space="preserve"> </w:t>
      </w:r>
      <w:r w:rsidRPr="00707B29">
        <w:t>say</w:t>
      </w:r>
      <w:r w:rsidR="00BD65C0" w:rsidRPr="00707B29">
        <w:t xml:space="preserve"> </w:t>
      </w:r>
      <w:r w:rsidRPr="00707B29">
        <w:t>“to</w:t>
      </w:r>
      <w:r w:rsidR="00BD65C0" w:rsidRPr="00707B29">
        <w:t xml:space="preserve"> </w:t>
      </w:r>
      <w:r w:rsidRPr="00707B29">
        <w:t>write”:</w:t>
      </w:r>
      <w:r w:rsidR="00BD65C0" w:rsidRPr="00707B29">
        <w:t xml:space="preserve"> </w:t>
      </w:r>
      <w:r w:rsidRPr="00707B29">
        <w:t>if</w:t>
      </w:r>
      <w:r w:rsidR="00BD65C0" w:rsidRPr="00707B29">
        <w:t xml:space="preserve"> </w:t>
      </w:r>
      <w:r w:rsidRPr="00707B29">
        <w:t>there’s</w:t>
      </w:r>
      <w:r w:rsidR="00BD65C0" w:rsidRPr="00707B29">
        <w:t xml:space="preserve"> </w:t>
      </w:r>
      <w:r w:rsidRPr="00707B29">
        <w:t>one</w:t>
      </w:r>
      <w:r w:rsidR="00BD65C0" w:rsidRPr="00707B29">
        <w:t xml:space="preserve"> </w:t>
      </w:r>
      <w:r w:rsidRPr="00707B29">
        <w:t>thing</w:t>
      </w:r>
      <w:r w:rsidR="00BD65C0" w:rsidRPr="00707B29">
        <w:t xml:space="preserve"> </w:t>
      </w:r>
      <w:r w:rsidRPr="00707B29">
        <w:t>we’ve</w:t>
      </w:r>
      <w:r w:rsidR="00BD65C0" w:rsidRPr="00707B29">
        <w:t xml:space="preserve"> </w:t>
      </w:r>
      <w:r w:rsidRPr="00707B29">
        <w:t>found</w:t>
      </w:r>
      <w:r w:rsidR="00BD65C0" w:rsidRPr="00707B29">
        <w:t xml:space="preserve"> </w:t>
      </w:r>
      <w:r w:rsidRPr="00707B29">
        <w:t>in</w:t>
      </w:r>
      <w:r w:rsidR="00BD65C0" w:rsidRPr="00707B29">
        <w:t xml:space="preserve"> </w:t>
      </w:r>
      <w:r w:rsidRPr="00707B29">
        <w:t>the</w:t>
      </w:r>
      <w:r w:rsidR="00BD65C0" w:rsidRPr="00707B29">
        <w:t xml:space="preserve"> </w:t>
      </w:r>
      <w:r w:rsidRPr="00707B29">
        <w:t>last</w:t>
      </w:r>
      <w:r w:rsidR="00BD65C0" w:rsidRPr="00707B29">
        <w:t xml:space="preserve"> </w:t>
      </w:r>
      <w:r w:rsidRPr="00707B29">
        <w:t>sixty</w:t>
      </w:r>
      <w:r w:rsidR="00BD65C0" w:rsidRPr="00707B29">
        <w:t xml:space="preserve"> </w:t>
      </w:r>
      <w:r w:rsidRPr="00707B29">
        <w:t>years</w:t>
      </w:r>
      <w:r w:rsidR="00BD65C0" w:rsidRPr="00707B29">
        <w:t xml:space="preserve"> </w:t>
      </w:r>
      <w:r w:rsidRPr="00707B29">
        <w:t>or</w:t>
      </w:r>
      <w:r w:rsidR="00BD65C0" w:rsidRPr="00707B29">
        <w:t xml:space="preserve"> </w:t>
      </w:r>
      <w:r w:rsidRPr="00707B29">
        <w:t>so</w:t>
      </w:r>
      <w:r w:rsidR="00BD65C0" w:rsidRPr="00707B29">
        <w:t xml:space="preserve"> </w:t>
      </w:r>
      <w:r w:rsidRPr="00707B29">
        <w:t>of</w:t>
      </w:r>
      <w:r w:rsidR="00BD65C0" w:rsidRPr="00707B29">
        <w:t xml:space="preserve"> </w:t>
      </w:r>
      <w:r w:rsidRPr="00707B29">
        <w:t>research</w:t>
      </w:r>
      <w:r w:rsidR="00BD65C0" w:rsidRPr="00707B29">
        <w:t xml:space="preserve"> </w:t>
      </w:r>
      <w:r w:rsidRPr="00707B29">
        <w:t>on</w:t>
      </w:r>
      <w:r w:rsidR="00BD65C0" w:rsidRPr="00707B29">
        <w:t xml:space="preserve"> </w:t>
      </w:r>
      <w:r w:rsidRPr="00707B29">
        <w:t>writing,</w:t>
      </w:r>
      <w:r w:rsidR="00BD65C0" w:rsidRPr="00707B29">
        <w:t xml:space="preserve"> </w:t>
      </w:r>
      <w:r w:rsidRPr="00707B29">
        <w:t>it’s</w:t>
      </w:r>
      <w:r w:rsidR="00BD65C0" w:rsidRPr="00707B29">
        <w:t xml:space="preserve"> </w:t>
      </w:r>
      <w:r w:rsidRPr="00707B29">
        <w:t>that</w:t>
      </w:r>
      <w:r w:rsidR="00BD65C0" w:rsidRPr="00707B29">
        <w:t xml:space="preserve"> </w:t>
      </w:r>
      <w:r w:rsidRPr="00707B29">
        <w:t>writing</w:t>
      </w:r>
      <w:r w:rsidR="00BD65C0" w:rsidRPr="00707B29">
        <w:t xml:space="preserve"> </w:t>
      </w:r>
      <w:r w:rsidRPr="00707B29">
        <w:t>situations</w:t>
      </w:r>
      <w:r w:rsidR="00BD65C0" w:rsidRPr="00707B29">
        <w:t xml:space="preserve"> </w:t>
      </w:r>
      <w:r w:rsidRPr="00707B29">
        <w:t>are</w:t>
      </w:r>
      <w:r w:rsidR="00BD65C0" w:rsidRPr="00707B29">
        <w:t xml:space="preserve"> </w:t>
      </w:r>
      <w:r w:rsidRPr="00707B29">
        <w:t>incredibly</w:t>
      </w:r>
      <w:r w:rsidR="00BD65C0" w:rsidRPr="00707B29">
        <w:t xml:space="preserve"> </w:t>
      </w:r>
      <w:r w:rsidRPr="00707B29">
        <w:t>varied;</w:t>
      </w:r>
      <w:r w:rsidR="00BD65C0" w:rsidRPr="00707B29">
        <w:t xml:space="preserve"> </w:t>
      </w:r>
      <w:r w:rsidRPr="00707B29">
        <w:t>there</w:t>
      </w:r>
      <w:r w:rsidR="00BD65C0" w:rsidRPr="00707B29">
        <w:t xml:space="preserve"> </w:t>
      </w:r>
      <w:r w:rsidRPr="00707B29">
        <w:t>is</w:t>
      </w:r>
      <w:r w:rsidR="00BD65C0" w:rsidRPr="00707B29">
        <w:t xml:space="preserve"> </w:t>
      </w:r>
      <w:r w:rsidRPr="00707B29">
        <w:t>no</w:t>
      </w:r>
      <w:r w:rsidR="00BD65C0" w:rsidRPr="00707B29">
        <w:t xml:space="preserve"> </w:t>
      </w:r>
      <w:r w:rsidRPr="00707B29">
        <w:t>one</w:t>
      </w:r>
      <w:r w:rsidR="00BD65C0" w:rsidRPr="00707B29">
        <w:t xml:space="preserve"> </w:t>
      </w:r>
      <w:r w:rsidRPr="00707B29">
        <w:t>thing</w:t>
      </w:r>
      <w:r w:rsidR="00BD65C0" w:rsidRPr="00707B29">
        <w:t xml:space="preserve"> </w:t>
      </w:r>
      <w:r w:rsidRPr="00707B29">
        <w:t>called</w:t>
      </w:r>
      <w:r w:rsidR="00BD65C0" w:rsidRPr="00707B29">
        <w:t xml:space="preserve"> </w:t>
      </w:r>
      <w:r w:rsidRPr="00707B29">
        <w:t>“how</w:t>
      </w:r>
      <w:r w:rsidR="00BD65C0" w:rsidRPr="00707B29">
        <w:t xml:space="preserve"> </w:t>
      </w:r>
      <w:r w:rsidRPr="00707B29">
        <w:t>to</w:t>
      </w:r>
      <w:r w:rsidR="00BD65C0" w:rsidRPr="00707B29">
        <w:t xml:space="preserve"> </w:t>
      </w:r>
      <w:r w:rsidRPr="00707B29">
        <w:t>write”</w:t>
      </w:r>
      <w:r w:rsidR="00BD65C0" w:rsidRPr="00707B29">
        <w:t xml:space="preserve"> </w:t>
      </w:r>
      <w:r w:rsidRPr="00707B29">
        <w:t>that</w:t>
      </w:r>
      <w:r w:rsidR="00BD65C0" w:rsidRPr="00707B29">
        <w:t xml:space="preserve"> </w:t>
      </w:r>
      <w:r w:rsidRPr="00707B29">
        <w:t>anyone</w:t>
      </w:r>
      <w:r w:rsidR="00BD65C0" w:rsidRPr="00707B29">
        <w:t xml:space="preserve"> </w:t>
      </w:r>
      <w:r w:rsidRPr="00707B29">
        <w:t>can</w:t>
      </w:r>
      <w:r w:rsidR="00BD65C0" w:rsidRPr="00707B29">
        <w:t xml:space="preserve"> </w:t>
      </w:r>
      <w:r w:rsidRPr="00707B29">
        <w:t>pick</w:t>
      </w:r>
      <w:r w:rsidR="00BD65C0" w:rsidRPr="00707B29">
        <w:t xml:space="preserve"> </w:t>
      </w:r>
      <w:r w:rsidRPr="00707B29">
        <w:t>up</w:t>
      </w:r>
      <w:r w:rsidR="00BD65C0" w:rsidRPr="00707B29">
        <w:t xml:space="preserve"> </w:t>
      </w:r>
      <w:r w:rsidRPr="00707B29">
        <w:t>in</w:t>
      </w:r>
      <w:r w:rsidR="00BD65C0" w:rsidRPr="00707B29">
        <w:t xml:space="preserve"> </w:t>
      </w:r>
      <w:r w:rsidRPr="00707B29">
        <w:t>15</w:t>
      </w:r>
      <w:r w:rsidR="00BD65C0" w:rsidRPr="00707B29">
        <w:t xml:space="preserve"> </w:t>
      </w:r>
      <w:r w:rsidRPr="00707B29">
        <w:t>weeks,</w:t>
      </w:r>
      <w:r w:rsidR="00BD65C0" w:rsidRPr="00707B29">
        <w:t xml:space="preserve"> </w:t>
      </w:r>
      <w:r w:rsidRPr="00707B29">
        <w:t>or</w:t>
      </w:r>
      <w:r w:rsidR="00BD65C0" w:rsidRPr="00707B29">
        <w:t xml:space="preserve"> </w:t>
      </w:r>
      <w:r w:rsidRPr="00707B29">
        <w:t>a</w:t>
      </w:r>
      <w:r w:rsidR="00BD65C0" w:rsidRPr="00707B29">
        <w:t xml:space="preserve"> </w:t>
      </w:r>
      <w:r w:rsidRPr="00707B29">
        <w:t>year.</w:t>
      </w:r>
      <w:r w:rsidR="00BD65C0" w:rsidRPr="00707B29">
        <w:t xml:space="preserve"> </w:t>
      </w:r>
      <w:r w:rsidRPr="00707B29">
        <w:t>Dr.</w:t>
      </w:r>
      <w:r w:rsidR="00BD65C0" w:rsidRPr="00707B29">
        <w:t xml:space="preserve"> </w:t>
      </w:r>
      <w:r w:rsidRPr="00707B29">
        <w:t>E.</w:t>
      </w:r>
      <w:r w:rsidR="00BD65C0" w:rsidRPr="00707B29">
        <w:t xml:space="preserve"> </w:t>
      </w:r>
      <w:r w:rsidRPr="00707B29">
        <w:t>Shelley</w:t>
      </w:r>
      <w:r w:rsidR="00BD65C0" w:rsidRPr="00707B29">
        <w:t xml:space="preserve"> </w:t>
      </w:r>
      <w:r w:rsidRPr="00707B29">
        <w:t>Reid,</w:t>
      </w:r>
      <w:r w:rsidR="00BD65C0" w:rsidRPr="00707B29">
        <w:t xml:space="preserve"> </w:t>
      </w:r>
      <w:r w:rsidRPr="00707B29">
        <w:t>a</w:t>
      </w:r>
      <w:r w:rsidR="00BD65C0" w:rsidRPr="00707B29">
        <w:t xml:space="preserve"> </w:t>
      </w:r>
      <w:r w:rsidRPr="00707B29">
        <w:t>stand-out</w:t>
      </w:r>
      <w:r w:rsidR="00BD65C0" w:rsidRPr="00707B29">
        <w:t xml:space="preserve"> </w:t>
      </w:r>
      <w:r w:rsidRPr="00707B29">
        <w:t>teacher</w:t>
      </w:r>
      <w:r w:rsidR="00BD65C0" w:rsidRPr="00707B29">
        <w:t xml:space="preserve"> </w:t>
      </w:r>
      <w:r w:rsidRPr="00707B29">
        <w:t>of</w:t>
      </w:r>
      <w:r w:rsidR="00BD65C0" w:rsidRPr="00707B29">
        <w:t xml:space="preserve"> </w:t>
      </w:r>
      <w:r w:rsidRPr="00707B29">
        <w:t>writing</w:t>
      </w:r>
      <w:r w:rsidR="00BD65C0" w:rsidRPr="00707B29">
        <w:t xml:space="preserve"> </w:t>
      </w:r>
      <w:r w:rsidRPr="00707B29">
        <w:t>teachers,</w:t>
      </w:r>
      <w:r w:rsidR="00BD65C0" w:rsidRPr="00707B29">
        <w:t xml:space="preserve"> </w:t>
      </w:r>
      <w:r w:rsidRPr="00707B29">
        <w:t>has</w:t>
      </w:r>
      <w:r w:rsidR="00BD65C0" w:rsidRPr="00707B29">
        <w:t xml:space="preserve"> </w:t>
      </w:r>
      <w:r w:rsidRPr="00707B29">
        <w:t>made</w:t>
      </w:r>
      <w:r w:rsidR="00BD65C0" w:rsidRPr="00707B29">
        <w:t xml:space="preserve"> </w:t>
      </w:r>
      <w:r w:rsidRPr="00707B29">
        <w:t>the</w:t>
      </w:r>
      <w:r w:rsidR="00BD65C0" w:rsidRPr="00707B29">
        <w:t xml:space="preserve"> </w:t>
      </w:r>
      <w:r w:rsidRPr="00707B29">
        <w:t>case</w:t>
      </w:r>
      <w:r w:rsidR="00BD65C0" w:rsidRPr="00707B29">
        <w:t xml:space="preserve"> </w:t>
      </w:r>
      <w:r w:rsidRPr="00707B29">
        <w:t>that</w:t>
      </w:r>
      <w:r w:rsidR="00BD65C0" w:rsidRPr="00707B29">
        <w:t xml:space="preserve"> </w:t>
      </w:r>
      <w:r w:rsidRPr="00707B29">
        <w:t>we’re</w:t>
      </w:r>
      <w:r w:rsidR="00BD65C0" w:rsidRPr="00707B29">
        <w:t xml:space="preserve"> </w:t>
      </w:r>
      <w:r w:rsidRPr="00707B29">
        <w:t>really</w:t>
      </w:r>
      <w:r w:rsidR="00BD65C0" w:rsidRPr="00707B29">
        <w:t xml:space="preserve"> </w:t>
      </w:r>
      <w:r w:rsidRPr="00707B29">
        <w:t>working</w:t>
      </w:r>
      <w:r w:rsidR="00BD65C0" w:rsidRPr="00707B29">
        <w:t xml:space="preserve"> </w:t>
      </w:r>
      <w:r w:rsidRPr="00707B29">
        <w:t>on</w:t>
      </w:r>
      <w:r w:rsidR="00BD65C0" w:rsidRPr="00707B29">
        <w:t xml:space="preserve"> </w:t>
      </w:r>
      <w:r w:rsidRPr="00707B29">
        <w:rPr>
          <w:i/>
        </w:rPr>
        <w:t>how</w:t>
      </w:r>
      <w:r w:rsidR="00BD65C0" w:rsidRPr="00707B29">
        <w:rPr>
          <w:i/>
        </w:rPr>
        <w:t xml:space="preserve"> </w:t>
      </w:r>
      <w:r w:rsidRPr="00707B29">
        <w:rPr>
          <w:i/>
        </w:rPr>
        <w:t>to</w:t>
      </w:r>
      <w:r w:rsidR="00BD65C0" w:rsidRPr="00707B29">
        <w:rPr>
          <w:i/>
        </w:rPr>
        <w:t xml:space="preserve"> </w:t>
      </w:r>
      <w:r w:rsidRPr="00707B29">
        <w:rPr>
          <w:i/>
        </w:rPr>
        <w:t>deal</w:t>
      </w:r>
      <w:r w:rsidR="00BD65C0" w:rsidRPr="00707B29">
        <w:rPr>
          <w:i/>
        </w:rPr>
        <w:t xml:space="preserve"> </w:t>
      </w:r>
      <w:r w:rsidRPr="00707B29">
        <w:rPr>
          <w:i/>
        </w:rPr>
        <w:t>with</w:t>
      </w:r>
      <w:r w:rsidR="00BD65C0" w:rsidRPr="00707B29">
        <w:rPr>
          <w:i/>
        </w:rPr>
        <w:t xml:space="preserve"> </w:t>
      </w:r>
      <w:r w:rsidRPr="00707B29">
        <w:rPr>
          <w:i/>
        </w:rPr>
        <w:t>writing</w:t>
      </w:r>
      <w:r w:rsidR="00BD65C0" w:rsidRPr="00707B29">
        <w:rPr>
          <w:i/>
        </w:rPr>
        <w:t xml:space="preserve"> </w:t>
      </w:r>
      <w:r w:rsidRPr="00707B29">
        <w:rPr>
          <w:i/>
        </w:rPr>
        <w:lastRenderedPageBreak/>
        <w:t>problems</w:t>
      </w:r>
      <w:r w:rsidRPr="00707B29">
        <w:t>:</w:t>
      </w:r>
      <w:r w:rsidR="00BD65C0" w:rsidRPr="00707B29">
        <w:t xml:space="preserve"> </w:t>
      </w:r>
      <w:r w:rsidRPr="00707B29">
        <w:t>how</w:t>
      </w:r>
      <w:r w:rsidR="00BD65C0" w:rsidRPr="00707B29">
        <w:t xml:space="preserve"> </w:t>
      </w:r>
      <w:r w:rsidRPr="00707B29">
        <w:t>to</w:t>
      </w:r>
      <w:r w:rsidR="00BD65C0" w:rsidRPr="00707B29">
        <w:t xml:space="preserve"> </w:t>
      </w:r>
      <w:r w:rsidRPr="00707B29">
        <w:t>identify</w:t>
      </w:r>
      <w:r w:rsidR="00BD65C0" w:rsidRPr="00707B29">
        <w:t xml:space="preserve"> </w:t>
      </w:r>
      <w:r w:rsidRPr="00707B29">
        <w:t>them,</w:t>
      </w:r>
      <w:r w:rsidR="00BD65C0" w:rsidRPr="00707B29">
        <w:t xml:space="preserve"> </w:t>
      </w:r>
      <w:r w:rsidRPr="00707B29">
        <w:t>some</w:t>
      </w:r>
      <w:r w:rsidR="00BD65C0" w:rsidRPr="00707B29">
        <w:t xml:space="preserve"> </w:t>
      </w:r>
      <w:r w:rsidRPr="00707B29">
        <w:t>strategies</w:t>
      </w:r>
      <w:r w:rsidR="00BD65C0" w:rsidRPr="00707B29">
        <w:t xml:space="preserve"> </w:t>
      </w:r>
      <w:r w:rsidRPr="00707B29">
        <w:t>to</w:t>
      </w:r>
      <w:r w:rsidR="00BD65C0" w:rsidRPr="00707B29">
        <w:t xml:space="preserve"> </w:t>
      </w:r>
      <w:r w:rsidRPr="00707B29">
        <w:t>try</w:t>
      </w:r>
      <w:r w:rsidR="00BD65C0" w:rsidRPr="00707B29">
        <w:t xml:space="preserve"> </w:t>
      </w:r>
      <w:r w:rsidRPr="00707B29">
        <w:t>for</w:t>
      </w:r>
      <w:r w:rsidR="00BD65C0" w:rsidRPr="00707B29">
        <w:t xml:space="preserve"> </w:t>
      </w:r>
      <w:r w:rsidRPr="00707B29">
        <w:t>the</w:t>
      </w:r>
      <w:r w:rsidR="00BD65C0" w:rsidRPr="00707B29">
        <w:t xml:space="preserve"> </w:t>
      </w:r>
      <w:r w:rsidRPr="00707B29">
        <w:t>ones</w:t>
      </w:r>
      <w:r w:rsidR="00BD65C0" w:rsidRPr="00707B29">
        <w:t xml:space="preserve"> </w:t>
      </w:r>
      <w:r w:rsidRPr="00707B29">
        <w:t>we</w:t>
      </w:r>
      <w:r w:rsidR="00BD65C0" w:rsidRPr="00707B29">
        <w:t xml:space="preserve"> </w:t>
      </w:r>
      <w:r w:rsidRPr="00707B29">
        <w:t>know,</w:t>
      </w:r>
      <w:r w:rsidR="00BD65C0" w:rsidRPr="00707B29">
        <w:t xml:space="preserve"> </w:t>
      </w:r>
      <w:r w:rsidRPr="00707B29">
        <w:t>and</w:t>
      </w:r>
      <w:r w:rsidR="00BD65C0" w:rsidRPr="00707B29">
        <w:t xml:space="preserve"> </w:t>
      </w:r>
      <w:r w:rsidRPr="00707B29">
        <w:t>the</w:t>
      </w:r>
      <w:r w:rsidR="00BD65C0" w:rsidRPr="00707B29">
        <w:t xml:space="preserve"> </w:t>
      </w:r>
      <w:r w:rsidRPr="00707B29">
        <w:t>confidence</w:t>
      </w:r>
      <w:r w:rsidR="00BD65C0" w:rsidRPr="00707B29">
        <w:t xml:space="preserve"> </w:t>
      </w:r>
      <w:r w:rsidRPr="00707B29">
        <w:t>to</w:t>
      </w:r>
      <w:r w:rsidR="00BD65C0" w:rsidRPr="00707B29">
        <w:t xml:space="preserve"> </w:t>
      </w:r>
      <w:r w:rsidRPr="00707B29">
        <w:t>keep</w:t>
      </w:r>
      <w:r w:rsidR="00BD65C0" w:rsidRPr="00707B29">
        <w:t xml:space="preserve"> </w:t>
      </w:r>
      <w:r w:rsidRPr="00707B29">
        <w:t>trying</w:t>
      </w:r>
      <w:r w:rsidR="00BD65C0" w:rsidRPr="00707B29">
        <w:t xml:space="preserve"> </w:t>
      </w:r>
      <w:r w:rsidRPr="00707B29">
        <w:t>even</w:t>
      </w:r>
      <w:r w:rsidR="00BD65C0" w:rsidRPr="00707B29">
        <w:t xml:space="preserve"> </w:t>
      </w:r>
      <w:r w:rsidRPr="00707B29">
        <w:t>if</w:t>
      </w:r>
      <w:r w:rsidR="00BD65C0" w:rsidRPr="00707B29">
        <w:t xml:space="preserve"> </w:t>
      </w:r>
      <w:r w:rsidRPr="00707B29">
        <w:t>a</w:t>
      </w:r>
      <w:r w:rsidR="00BD65C0" w:rsidRPr="00707B29">
        <w:t xml:space="preserve"> </w:t>
      </w:r>
      <w:r w:rsidRPr="00707B29">
        <w:t>problem</w:t>
      </w:r>
      <w:r w:rsidR="00BD65C0" w:rsidRPr="00707B29">
        <w:t xml:space="preserve"> </w:t>
      </w:r>
      <w:r w:rsidRPr="00707B29">
        <w:t>hasn’t</w:t>
      </w:r>
      <w:r w:rsidR="00BD65C0" w:rsidRPr="00707B29">
        <w:t xml:space="preserve"> </w:t>
      </w:r>
      <w:r w:rsidRPr="00707B29">
        <w:t>gone</w:t>
      </w:r>
      <w:r w:rsidR="00BD65C0" w:rsidRPr="00707B29">
        <w:t xml:space="preserve"> </w:t>
      </w:r>
      <w:r w:rsidRPr="00707B29">
        <w:t>away.</w:t>
      </w:r>
      <w:r w:rsidR="00BD65C0" w:rsidRPr="00707B29">
        <w:t xml:space="preserve"> </w:t>
      </w:r>
      <w:r w:rsidRPr="00707B29">
        <w:t>Because</w:t>
      </w:r>
      <w:r w:rsidR="00BD65C0" w:rsidRPr="00707B29">
        <w:t xml:space="preserve"> </w:t>
      </w:r>
      <w:r w:rsidRPr="00707B29">
        <w:t>the</w:t>
      </w:r>
      <w:r w:rsidR="00BD65C0" w:rsidRPr="00707B29">
        <w:t xml:space="preserve"> </w:t>
      </w:r>
      <w:r w:rsidRPr="00707B29">
        <w:t>truth</w:t>
      </w:r>
      <w:r w:rsidR="00BD65C0" w:rsidRPr="00707B29">
        <w:t xml:space="preserve"> </w:t>
      </w:r>
      <w:r w:rsidRPr="00707B29">
        <w:t>is,</w:t>
      </w:r>
      <w:r w:rsidR="00BD65C0" w:rsidRPr="00707B29">
        <w:t xml:space="preserve"> </w:t>
      </w:r>
      <w:r w:rsidRPr="00707B29">
        <w:t>even</w:t>
      </w:r>
      <w:r w:rsidR="00BD65C0" w:rsidRPr="00707B29">
        <w:t xml:space="preserve"> </w:t>
      </w:r>
      <w:r w:rsidRPr="00707B29">
        <w:t>expert,</w:t>
      </w:r>
      <w:r w:rsidR="00BD65C0" w:rsidRPr="00707B29">
        <w:t xml:space="preserve"> </w:t>
      </w:r>
      <w:r w:rsidRPr="00707B29">
        <w:t>professional</w:t>
      </w:r>
      <w:r w:rsidR="00BD65C0" w:rsidRPr="00707B29">
        <w:t xml:space="preserve"> </w:t>
      </w:r>
      <w:r w:rsidRPr="00707B29">
        <w:t>writers</w:t>
      </w:r>
      <w:r w:rsidR="00BD65C0" w:rsidRPr="00707B29">
        <w:t xml:space="preserve"> </w:t>
      </w:r>
      <w:r w:rsidRPr="00707B29">
        <w:t>face</w:t>
      </w:r>
      <w:r w:rsidR="00BD65C0" w:rsidRPr="00707B29">
        <w:t xml:space="preserve"> </w:t>
      </w:r>
      <w:r w:rsidRPr="00707B29">
        <w:t>writing</w:t>
      </w:r>
      <w:r w:rsidR="00BD65C0" w:rsidRPr="00707B29">
        <w:t xml:space="preserve"> </w:t>
      </w:r>
      <w:r w:rsidRPr="00707B29">
        <w:t>problems.</w:t>
      </w:r>
      <w:r w:rsidR="00BD65C0" w:rsidRPr="00707B29">
        <w:t xml:space="preserve"> </w:t>
      </w:r>
      <w:r w:rsidRPr="00707B29">
        <w:t>(And</w:t>
      </w:r>
      <w:r w:rsidR="00BD65C0" w:rsidRPr="00707B29">
        <w:t xml:space="preserve"> </w:t>
      </w:r>
      <w:r w:rsidRPr="00707B29">
        <w:t>solving</w:t>
      </w:r>
      <w:r w:rsidR="00BD65C0" w:rsidRPr="00707B29">
        <w:t xml:space="preserve"> </w:t>
      </w:r>
      <w:r w:rsidRPr="00707B29">
        <w:t>one</w:t>
      </w:r>
      <w:r w:rsidR="00BD65C0" w:rsidRPr="00707B29">
        <w:t xml:space="preserve"> </w:t>
      </w:r>
      <w:r w:rsidRPr="00707B29">
        <w:t>problem</w:t>
      </w:r>
      <w:r w:rsidR="00BD65C0" w:rsidRPr="00707B29">
        <w:t xml:space="preserve"> </w:t>
      </w:r>
      <w:r w:rsidRPr="00707B29">
        <w:t>often</w:t>
      </w:r>
      <w:r w:rsidR="00BD65C0" w:rsidRPr="00707B29">
        <w:t xml:space="preserve"> </w:t>
      </w:r>
      <w:r w:rsidRPr="00707B29">
        <w:t>introduces</w:t>
      </w:r>
      <w:r w:rsidR="00BD65C0" w:rsidRPr="00707B29">
        <w:t xml:space="preserve"> </w:t>
      </w:r>
      <w:r w:rsidRPr="00707B29">
        <w:t>a</w:t>
      </w:r>
      <w:r w:rsidR="00BD65C0" w:rsidRPr="00707B29">
        <w:t xml:space="preserve"> </w:t>
      </w:r>
      <w:r w:rsidRPr="00707B29">
        <w:t>new</w:t>
      </w:r>
      <w:r w:rsidR="00BD65C0" w:rsidRPr="00707B29">
        <w:t xml:space="preserve"> </w:t>
      </w:r>
      <w:r w:rsidRPr="00707B29">
        <w:t>one.)</w:t>
      </w:r>
      <w:r w:rsidR="00BD65C0" w:rsidRPr="00707B29">
        <w:t xml:space="preserve"> </w:t>
      </w:r>
      <w:r w:rsidRPr="00707B29">
        <w:t>It’s</w:t>
      </w:r>
      <w:r w:rsidR="00BD65C0" w:rsidRPr="00707B29">
        <w:t xml:space="preserve"> </w:t>
      </w:r>
      <w:r w:rsidRPr="00707B29">
        <w:t>just</w:t>
      </w:r>
      <w:r w:rsidR="00BD65C0" w:rsidRPr="00707B29">
        <w:t xml:space="preserve"> </w:t>
      </w:r>
      <w:r w:rsidRPr="00707B29">
        <w:t>that</w:t>
      </w:r>
      <w:r w:rsidR="00BD65C0" w:rsidRPr="00707B29">
        <w:t xml:space="preserve"> </w:t>
      </w:r>
      <w:r w:rsidRPr="00707B29">
        <w:t>some</w:t>
      </w:r>
      <w:r w:rsidR="00BD65C0" w:rsidRPr="00707B29">
        <w:t xml:space="preserve"> </w:t>
      </w:r>
      <w:r w:rsidRPr="00707B29">
        <w:t>people</w:t>
      </w:r>
      <w:r w:rsidR="00BD65C0" w:rsidRPr="00707B29">
        <w:t xml:space="preserve"> </w:t>
      </w:r>
      <w:r w:rsidRPr="00707B29">
        <w:t>have</w:t>
      </w:r>
      <w:r w:rsidR="00BD65C0" w:rsidRPr="00707B29">
        <w:t xml:space="preserve"> </w:t>
      </w:r>
      <w:r w:rsidRPr="00707B29">
        <w:t>more</w:t>
      </w:r>
      <w:r w:rsidR="00BD65C0" w:rsidRPr="00707B29">
        <w:t xml:space="preserve"> </w:t>
      </w:r>
      <w:r w:rsidRPr="00707B29">
        <w:t>practice</w:t>
      </w:r>
      <w:r w:rsidR="00BD65C0" w:rsidRPr="00707B29">
        <w:t xml:space="preserve"> </w:t>
      </w:r>
      <w:r w:rsidRPr="00707B29">
        <w:t>in</w:t>
      </w:r>
      <w:r w:rsidR="00BD65C0" w:rsidRPr="00707B29">
        <w:t xml:space="preserve"> </w:t>
      </w:r>
      <w:r w:rsidRPr="00707B29">
        <w:t>surmounting</w:t>
      </w:r>
      <w:r w:rsidR="00BD65C0" w:rsidRPr="00707B29">
        <w:t xml:space="preserve"> </w:t>
      </w:r>
      <w:r w:rsidRPr="00707B29">
        <w:t>them.</w:t>
      </w:r>
    </w:p>
    <w:p w14:paraId="6550E158" w14:textId="77777777" w:rsidR="0079011C" w:rsidRPr="00707B29" w:rsidRDefault="00933DAB" w:rsidP="0041018C">
      <w:pPr>
        <w:pStyle w:val="BodyText"/>
      </w:pPr>
      <w:r w:rsidRPr="00707B29">
        <w:t>I’m</w:t>
      </w:r>
      <w:r w:rsidR="00BD65C0" w:rsidRPr="00707B29">
        <w:t xml:space="preserve"> </w:t>
      </w:r>
      <w:r w:rsidRPr="00707B29">
        <w:t>not</w:t>
      </w:r>
      <w:r w:rsidR="00BD65C0" w:rsidRPr="00707B29">
        <w:t xml:space="preserve"> </w:t>
      </w:r>
      <w:r w:rsidRPr="00707B29">
        <w:t>going</w:t>
      </w:r>
      <w:r w:rsidR="00BD65C0" w:rsidRPr="00707B29">
        <w:t xml:space="preserve"> </w:t>
      </w:r>
      <w:r w:rsidRPr="00707B29">
        <w:t>to</w:t>
      </w:r>
      <w:r w:rsidR="00BD65C0" w:rsidRPr="00707B29">
        <w:t xml:space="preserve"> </w:t>
      </w:r>
      <w:r w:rsidRPr="00707B29">
        <w:t>recap</w:t>
      </w:r>
      <w:r w:rsidR="00BD65C0" w:rsidRPr="00707B29">
        <w:t xml:space="preserve"> </w:t>
      </w:r>
      <w:r w:rsidRPr="00707B29">
        <w:t>Reid’s</w:t>
      </w:r>
      <w:r w:rsidR="00BD65C0" w:rsidRPr="00707B29">
        <w:t xml:space="preserve"> </w:t>
      </w:r>
      <w:r w:rsidRPr="00707B29">
        <w:t>whole</w:t>
      </w:r>
      <w:r w:rsidR="00BD65C0" w:rsidRPr="00707B29">
        <w:t xml:space="preserve"> </w:t>
      </w:r>
      <w:r w:rsidRPr="00707B29">
        <w:t>argument</w:t>
      </w:r>
      <w:r w:rsidR="00BD65C0" w:rsidRPr="00707B29">
        <w:t xml:space="preserve"> </w:t>
      </w:r>
      <w:r w:rsidRPr="00707B29">
        <w:t>(though</w:t>
      </w:r>
      <w:r w:rsidR="00BD65C0" w:rsidRPr="00707B29">
        <w:t xml:space="preserve"> </w:t>
      </w:r>
      <w:r w:rsidRPr="00707B29">
        <w:t>I</w:t>
      </w:r>
      <w:r w:rsidR="00BD65C0" w:rsidRPr="00707B29">
        <w:t xml:space="preserve"> </w:t>
      </w:r>
      <w:r w:rsidRPr="00707B29">
        <w:t>do</w:t>
      </w:r>
      <w:r w:rsidR="00BD65C0" w:rsidRPr="00707B29">
        <w:t xml:space="preserve"> </w:t>
      </w:r>
      <w:r w:rsidRPr="00707B29">
        <w:t>highly</w:t>
      </w:r>
      <w:r w:rsidR="00BD65C0" w:rsidRPr="00707B29">
        <w:t xml:space="preserve"> </w:t>
      </w:r>
      <w:r w:rsidRPr="00707B29">
        <w:t>recommend</w:t>
      </w:r>
      <w:r w:rsidR="00BD65C0" w:rsidRPr="00707B29">
        <w:t xml:space="preserve"> </w:t>
      </w:r>
      <w:r w:rsidRPr="00707B29">
        <w:t>her</w:t>
      </w:r>
      <w:r w:rsidR="00BD65C0" w:rsidRPr="00707B29">
        <w:t xml:space="preserve"> </w:t>
      </w:r>
      <w:r w:rsidRPr="00707B29">
        <w:rPr>
          <w:i/>
        </w:rPr>
        <w:t>Writing</w:t>
      </w:r>
      <w:r w:rsidR="00BD65C0" w:rsidRPr="00707B29">
        <w:rPr>
          <w:i/>
        </w:rPr>
        <w:t xml:space="preserve"> </w:t>
      </w:r>
      <w:r w:rsidRPr="00707B29">
        <w:rPr>
          <w:i/>
        </w:rPr>
        <w:t>Spaces</w:t>
      </w:r>
      <w:r w:rsidR="00BD65C0" w:rsidRPr="00707B29">
        <w:t xml:space="preserve"> </w:t>
      </w:r>
      <w:r w:rsidRPr="00707B29">
        <w:t>essay</w:t>
      </w:r>
      <w:r w:rsidR="00BD65C0" w:rsidRPr="00707B29">
        <w:t xml:space="preserve"> </w:t>
      </w:r>
      <w:r w:rsidRPr="00707B29">
        <w:t>on</w:t>
      </w:r>
      <w:r w:rsidR="00BD65C0" w:rsidRPr="00707B29">
        <w:t xml:space="preserve"> </w:t>
      </w:r>
      <w:r w:rsidRPr="00707B29">
        <w:t>“Ten</w:t>
      </w:r>
      <w:r w:rsidR="00BD65C0" w:rsidRPr="00707B29">
        <w:t xml:space="preserve"> </w:t>
      </w:r>
      <w:r w:rsidRPr="00707B29">
        <w:t>Metaphors</w:t>
      </w:r>
      <w:r w:rsidR="00BD65C0" w:rsidRPr="00707B29">
        <w:t xml:space="preserve"> </w:t>
      </w:r>
      <w:r w:rsidRPr="00707B29">
        <w:t>for</w:t>
      </w:r>
      <w:r w:rsidR="00BD65C0" w:rsidRPr="00707B29">
        <w:t xml:space="preserve"> </w:t>
      </w:r>
      <w:r w:rsidRPr="00707B29">
        <w:t>Writing”).</w:t>
      </w:r>
      <w:r w:rsidR="00BD65C0" w:rsidRPr="00707B29">
        <w:t xml:space="preserve"> </w:t>
      </w:r>
      <w:r w:rsidRPr="00707B29">
        <w:t>Suffice</w:t>
      </w:r>
      <w:r w:rsidR="00BD65C0" w:rsidRPr="00707B29">
        <w:t xml:space="preserve"> </w:t>
      </w:r>
      <w:r w:rsidRPr="00707B29">
        <w:t>it</w:t>
      </w:r>
      <w:r w:rsidR="00BD65C0" w:rsidRPr="00707B29">
        <w:t xml:space="preserve"> </w:t>
      </w:r>
      <w:r w:rsidRPr="00707B29">
        <w:t>to</w:t>
      </w:r>
      <w:r w:rsidR="00BD65C0" w:rsidRPr="00707B29">
        <w:t xml:space="preserve"> </w:t>
      </w:r>
      <w:r w:rsidRPr="00707B29">
        <w:t>say,</w:t>
      </w:r>
      <w:r w:rsidR="00BD65C0" w:rsidRPr="00707B29">
        <w:t xml:space="preserve"> </w:t>
      </w:r>
      <w:commentRangeStart w:id="5"/>
      <w:r w:rsidRPr="00707B29">
        <w:t>one</w:t>
      </w:r>
      <w:r w:rsidR="00BD65C0" w:rsidRPr="00707B29">
        <w:t xml:space="preserve"> </w:t>
      </w:r>
      <w:r w:rsidRPr="00707B29">
        <w:t>skillset</w:t>
      </w:r>
      <w:r w:rsidR="00BD65C0" w:rsidRPr="00707B29">
        <w:t xml:space="preserve"> </w:t>
      </w:r>
      <w:r w:rsidRPr="00707B29">
        <w:t>you</w:t>
      </w:r>
      <w:r w:rsidR="00BD65C0" w:rsidRPr="00707B29">
        <w:t xml:space="preserve"> </w:t>
      </w:r>
      <w:r w:rsidRPr="00707B29">
        <w:t>should</w:t>
      </w:r>
      <w:r w:rsidR="00BD65C0" w:rsidRPr="00707B29">
        <w:t xml:space="preserve"> </w:t>
      </w:r>
      <w:r w:rsidRPr="00707B29">
        <w:t>build</w:t>
      </w:r>
      <w:r w:rsidR="00BD65C0" w:rsidRPr="00707B29">
        <w:t xml:space="preserve"> </w:t>
      </w:r>
      <w:r w:rsidRPr="00707B29">
        <w:t>over</w:t>
      </w:r>
      <w:r w:rsidR="00BD65C0" w:rsidRPr="00707B29">
        <w:t xml:space="preserve"> </w:t>
      </w:r>
      <w:r w:rsidRPr="00707B29">
        <w:t>the</w:t>
      </w:r>
      <w:r w:rsidR="00BD65C0" w:rsidRPr="00707B29">
        <w:t xml:space="preserve"> </w:t>
      </w:r>
      <w:r w:rsidRPr="00707B29">
        <w:t>course</w:t>
      </w:r>
      <w:r w:rsidR="00BD65C0" w:rsidRPr="00707B29">
        <w:t xml:space="preserve"> </w:t>
      </w:r>
      <w:r w:rsidRPr="00707B29">
        <w:t>of</w:t>
      </w:r>
      <w:r w:rsidR="00BD65C0" w:rsidRPr="00707B29">
        <w:t xml:space="preserve"> </w:t>
      </w:r>
      <w:r w:rsidRPr="00707B29">
        <w:t>a</w:t>
      </w:r>
      <w:r w:rsidR="00BD65C0" w:rsidRPr="00707B29">
        <w:t xml:space="preserve"> </w:t>
      </w:r>
      <w:r w:rsidRPr="00707B29">
        <w:t>writing</w:t>
      </w:r>
      <w:r w:rsidR="00BD65C0" w:rsidRPr="00707B29">
        <w:t xml:space="preserve"> </w:t>
      </w:r>
      <w:r w:rsidRPr="00707B29">
        <w:t>class</w:t>
      </w:r>
      <w:r w:rsidR="00BD65C0" w:rsidRPr="00707B29">
        <w:t xml:space="preserve"> </w:t>
      </w:r>
      <w:r w:rsidRPr="00707B29">
        <w:t>is</w:t>
      </w:r>
      <w:r w:rsidR="00BD65C0" w:rsidRPr="00707B29">
        <w:t xml:space="preserve"> </w:t>
      </w:r>
      <w:r w:rsidRPr="00707B29">
        <w:t>a</w:t>
      </w:r>
      <w:r w:rsidR="00BD65C0" w:rsidRPr="00707B29">
        <w:t xml:space="preserve"> </w:t>
      </w:r>
      <w:r w:rsidRPr="00707B29">
        <w:t>widening</w:t>
      </w:r>
      <w:r w:rsidR="00BD65C0" w:rsidRPr="00707B29">
        <w:t xml:space="preserve"> </w:t>
      </w:r>
      <w:r w:rsidRPr="00707B29">
        <w:t>set</w:t>
      </w:r>
      <w:r w:rsidR="00BD65C0" w:rsidRPr="00707B29">
        <w:t xml:space="preserve"> </w:t>
      </w:r>
      <w:r w:rsidRPr="00707B29">
        <w:t>of</w:t>
      </w:r>
      <w:r w:rsidR="00BD65C0" w:rsidRPr="00707B29">
        <w:t xml:space="preserve"> </w:t>
      </w:r>
      <w:r w:rsidRPr="00707B29">
        <w:rPr>
          <w:i/>
        </w:rPr>
        <w:t>revision</w:t>
      </w:r>
      <w:r w:rsidR="00BD65C0" w:rsidRPr="00707B29">
        <w:rPr>
          <w:i/>
        </w:rPr>
        <w:t xml:space="preserve"> </w:t>
      </w:r>
      <w:r w:rsidRPr="00707B29">
        <w:rPr>
          <w:i/>
        </w:rPr>
        <w:t>strategies</w:t>
      </w:r>
      <w:r w:rsidRPr="00707B29">
        <w:t>:</w:t>
      </w:r>
      <w:r w:rsidR="00BD65C0" w:rsidRPr="00707B29">
        <w:t xml:space="preserve"> </w:t>
      </w:r>
      <w:r w:rsidRPr="00707B29">
        <w:t>different</w:t>
      </w:r>
      <w:r w:rsidR="00BD65C0" w:rsidRPr="00707B29">
        <w:t xml:space="preserve"> </w:t>
      </w:r>
      <w:r w:rsidRPr="00707B29">
        <w:t>ways</w:t>
      </w:r>
      <w:r w:rsidR="00BD65C0" w:rsidRPr="00707B29">
        <w:t xml:space="preserve"> </w:t>
      </w:r>
      <w:r w:rsidRPr="00707B29">
        <w:t>to</w:t>
      </w:r>
      <w:r w:rsidR="00BD65C0" w:rsidRPr="00707B29">
        <w:t xml:space="preserve"> </w:t>
      </w:r>
      <w:r w:rsidRPr="00707B29">
        <w:t>step</w:t>
      </w:r>
      <w:r w:rsidR="00BD65C0" w:rsidRPr="00707B29">
        <w:t xml:space="preserve"> </w:t>
      </w:r>
      <w:r w:rsidRPr="00707B29">
        <w:t>into</w:t>
      </w:r>
      <w:r w:rsidR="00BD65C0" w:rsidRPr="00707B29">
        <w:t xml:space="preserve"> </w:t>
      </w:r>
      <w:r w:rsidRPr="00707B29">
        <w:t>a</w:t>
      </w:r>
      <w:r w:rsidR="00BD65C0" w:rsidRPr="00707B29">
        <w:t xml:space="preserve"> </w:t>
      </w:r>
      <w:r w:rsidRPr="00707B29">
        <w:t>draft</w:t>
      </w:r>
      <w:r w:rsidR="00BD65C0" w:rsidRPr="00707B29">
        <w:t xml:space="preserve"> </w:t>
      </w:r>
      <w:r w:rsidRPr="00707B29">
        <w:t>and</w:t>
      </w:r>
      <w:r w:rsidR="00BD65C0" w:rsidRPr="00707B29">
        <w:t xml:space="preserve"> </w:t>
      </w:r>
      <w:r w:rsidRPr="00707B29">
        <w:t>take</w:t>
      </w:r>
      <w:r w:rsidR="00BD65C0" w:rsidRPr="00707B29">
        <w:t xml:space="preserve"> </w:t>
      </w:r>
      <w:r w:rsidRPr="00707B29">
        <w:t>it</w:t>
      </w:r>
      <w:r w:rsidR="00BD65C0" w:rsidRPr="00707B29">
        <w:t xml:space="preserve"> </w:t>
      </w:r>
      <w:r w:rsidRPr="00707B29">
        <w:t>to</w:t>
      </w:r>
      <w:r w:rsidR="00BD65C0" w:rsidRPr="00707B29">
        <w:t xml:space="preserve"> </w:t>
      </w:r>
      <w:r w:rsidRPr="00707B29">
        <w:t>the</w:t>
      </w:r>
      <w:r w:rsidR="00BD65C0" w:rsidRPr="00707B29">
        <w:t xml:space="preserve"> </w:t>
      </w:r>
      <w:r w:rsidRPr="00707B29">
        <w:t>next</w:t>
      </w:r>
      <w:r w:rsidR="00BD65C0" w:rsidRPr="00707B29">
        <w:t xml:space="preserve"> </w:t>
      </w:r>
      <w:r w:rsidRPr="00707B29">
        <w:t>level.</w:t>
      </w:r>
      <w:r w:rsidR="00BD65C0" w:rsidRPr="00707B29">
        <w:t xml:space="preserve"> </w:t>
      </w:r>
      <w:r w:rsidRPr="00707B29">
        <w:t>In</w:t>
      </w:r>
      <w:r w:rsidR="00BD65C0" w:rsidRPr="00707B29">
        <w:t xml:space="preserve"> </w:t>
      </w:r>
      <w:r w:rsidRPr="00707B29">
        <w:t>this</w:t>
      </w:r>
      <w:r w:rsidR="00BD65C0" w:rsidRPr="00707B29">
        <w:t xml:space="preserve"> </w:t>
      </w:r>
      <w:r w:rsidRPr="00707B29">
        <w:t>essay,</w:t>
      </w:r>
      <w:r w:rsidR="00BD65C0" w:rsidRPr="00707B29">
        <w:t xml:space="preserve"> </w:t>
      </w:r>
      <w:r w:rsidRPr="00707B29">
        <w:t>I’ll</w:t>
      </w:r>
      <w:r w:rsidR="00BD65C0" w:rsidRPr="00707B29">
        <w:t xml:space="preserve"> </w:t>
      </w:r>
      <w:r w:rsidRPr="00707B29">
        <w:t>argue</w:t>
      </w:r>
      <w:r w:rsidR="00BD65C0" w:rsidRPr="00707B29">
        <w:t xml:space="preserve"> </w:t>
      </w:r>
      <w:r w:rsidRPr="00707B29">
        <w:t>that</w:t>
      </w:r>
      <w:r w:rsidR="00BD65C0" w:rsidRPr="00707B29">
        <w:t xml:space="preserve"> </w:t>
      </w:r>
      <w:r w:rsidRPr="00707B29">
        <w:t>studying</w:t>
      </w:r>
      <w:r w:rsidR="00BD65C0" w:rsidRPr="00707B29">
        <w:t xml:space="preserve"> </w:t>
      </w:r>
      <w:r w:rsidRPr="00707B29">
        <w:t>the</w:t>
      </w:r>
      <w:r w:rsidR="00BD65C0" w:rsidRPr="00707B29">
        <w:t xml:space="preserve"> </w:t>
      </w:r>
      <w:r w:rsidRPr="00707B29">
        <w:t>differences</w:t>
      </w:r>
      <w:r w:rsidR="00BD65C0" w:rsidRPr="00707B29">
        <w:t xml:space="preserve"> </w:t>
      </w:r>
      <w:r w:rsidRPr="00707B29">
        <w:t>between</w:t>
      </w:r>
      <w:r w:rsidR="00BD65C0" w:rsidRPr="00707B29">
        <w:t xml:space="preserve"> </w:t>
      </w:r>
      <w:r w:rsidRPr="00707B29">
        <w:t>drafts</w:t>
      </w:r>
      <w:r w:rsidR="0041018C" w:rsidRPr="00707B29">
        <w:t>—</w:t>
      </w:r>
      <w:r w:rsidRPr="00707B29">
        <w:t>your</w:t>
      </w:r>
      <w:r w:rsidR="00BD65C0" w:rsidRPr="00707B29">
        <w:t xml:space="preserve"> </w:t>
      </w:r>
      <w:r w:rsidRPr="00707B29">
        <w:t>revision</w:t>
      </w:r>
      <w:r w:rsidR="00BD65C0" w:rsidRPr="00707B29">
        <w:t xml:space="preserve"> </w:t>
      </w:r>
      <w:r w:rsidRPr="00707B29">
        <w:t>histories,</w:t>
      </w:r>
      <w:r w:rsidR="00BD65C0" w:rsidRPr="00707B29">
        <w:t xml:space="preserve"> </w:t>
      </w:r>
      <w:r w:rsidRPr="00707B29">
        <w:t>or</w:t>
      </w:r>
      <w:r w:rsidR="00BD65C0" w:rsidRPr="00707B29">
        <w:t xml:space="preserve"> </w:t>
      </w:r>
      <w:r w:rsidRPr="00707B29">
        <w:t>diffs</w:t>
      </w:r>
      <w:r w:rsidR="0041018C" w:rsidRPr="00707B29">
        <w:t>—</w:t>
      </w:r>
      <w:r w:rsidRPr="00707B29">
        <w:t>is</w:t>
      </w:r>
      <w:r w:rsidR="00BD65C0" w:rsidRPr="00707B29">
        <w:t xml:space="preserve"> </w:t>
      </w:r>
      <w:r w:rsidRPr="00707B29">
        <w:t>a</w:t>
      </w:r>
      <w:r w:rsidR="00BD65C0" w:rsidRPr="00707B29">
        <w:t xml:space="preserve"> </w:t>
      </w:r>
      <w:r w:rsidRPr="00707B29">
        <w:t>great</w:t>
      </w:r>
      <w:r w:rsidR="00BD65C0" w:rsidRPr="00707B29">
        <w:t xml:space="preserve"> </w:t>
      </w:r>
      <w:r w:rsidRPr="00707B29">
        <w:t>way</w:t>
      </w:r>
      <w:r w:rsidR="00BD65C0" w:rsidRPr="00707B29">
        <w:t xml:space="preserve"> </w:t>
      </w:r>
      <w:r w:rsidRPr="00707B29">
        <w:t>to</w:t>
      </w:r>
      <w:r w:rsidR="00BD65C0" w:rsidRPr="00707B29">
        <w:t xml:space="preserve"> </w:t>
      </w:r>
      <w:r w:rsidRPr="00707B29">
        <w:t>find</w:t>
      </w:r>
      <w:r w:rsidR="00BD65C0" w:rsidRPr="00707B29">
        <w:t xml:space="preserve"> </w:t>
      </w:r>
      <w:r w:rsidRPr="00707B29">
        <w:t>out</w:t>
      </w:r>
      <w:r w:rsidR="00BD65C0" w:rsidRPr="00707B29">
        <w:t xml:space="preserve"> </w:t>
      </w:r>
      <w:r w:rsidRPr="00707B29">
        <w:t>what</w:t>
      </w:r>
      <w:r w:rsidR="00BD65C0" w:rsidRPr="00707B29">
        <w:t xml:space="preserve"> </w:t>
      </w:r>
      <w:r w:rsidRPr="00707B29">
        <w:t>revision</w:t>
      </w:r>
      <w:r w:rsidR="00BD65C0" w:rsidRPr="00707B29">
        <w:t xml:space="preserve"> </w:t>
      </w:r>
      <w:r w:rsidRPr="00707B29">
        <w:t>strategies</w:t>
      </w:r>
      <w:r w:rsidR="00BD65C0" w:rsidRPr="00707B29">
        <w:t xml:space="preserve"> </w:t>
      </w:r>
      <w:r w:rsidRPr="00707B29">
        <w:t>you’re</w:t>
      </w:r>
      <w:r w:rsidR="00BD65C0" w:rsidRPr="00707B29">
        <w:t xml:space="preserve"> </w:t>
      </w:r>
      <w:r w:rsidRPr="00707B29">
        <w:t>already</w:t>
      </w:r>
      <w:r w:rsidR="00BD65C0" w:rsidRPr="00707B29">
        <w:t xml:space="preserve"> </w:t>
      </w:r>
      <w:r w:rsidRPr="00707B29">
        <w:t>using,</w:t>
      </w:r>
      <w:r w:rsidR="00BD65C0" w:rsidRPr="00707B29">
        <w:t xml:space="preserve"> </w:t>
      </w:r>
      <w:r w:rsidRPr="00707B29">
        <w:t>and</w:t>
      </w:r>
      <w:r w:rsidR="00BD65C0" w:rsidRPr="00707B29">
        <w:t xml:space="preserve"> </w:t>
      </w:r>
      <w:r w:rsidRPr="00707B29">
        <w:t>which</w:t>
      </w:r>
      <w:r w:rsidR="00BD65C0" w:rsidRPr="00707B29">
        <w:t xml:space="preserve"> </w:t>
      </w:r>
      <w:r w:rsidRPr="00707B29">
        <w:t>ones</w:t>
      </w:r>
      <w:r w:rsidR="00BD65C0" w:rsidRPr="00707B29">
        <w:t xml:space="preserve"> </w:t>
      </w:r>
      <w:r w:rsidRPr="00707B29">
        <w:t>you</w:t>
      </w:r>
      <w:r w:rsidR="00BD65C0" w:rsidRPr="00707B29">
        <w:t xml:space="preserve"> </w:t>
      </w:r>
      <w:r w:rsidRPr="00707B29">
        <w:t>have</w:t>
      </w:r>
      <w:r w:rsidR="00BD65C0" w:rsidRPr="00707B29">
        <w:t xml:space="preserve"> </w:t>
      </w:r>
      <w:r w:rsidRPr="00707B29">
        <w:t>yet</w:t>
      </w:r>
      <w:r w:rsidR="00BD65C0" w:rsidRPr="00707B29">
        <w:t xml:space="preserve"> </w:t>
      </w:r>
      <w:r w:rsidRPr="00707B29">
        <w:t>to</w:t>
      </w:r>
      <w:r w:rsidR="00BD65C0" w:rsidRPr="00707B29">
        <w:t xml:space="preserve"> </w:t>
      </w:r>
      <w:r w:rsidRPr="00707B29">
        <w:t>try.</w:t>
      </w:r>
      <w:commentRangeEnd w:id="5"/>
      <w:r w:rsidR="00B67B22">
        <w:rPr>
          <w:rStyle w:val="CommentReference"/>
          <w:rFonts w:asciiTheme="minorHAnsi" w:hAnsiTheme="minorHAnsi" w:cstheme="minorBidi"/>
        </w:rPr>
        <w:commentReference w:id="5"/>
      </w:r>
    </w:p>
    <w:p w14:paraId="6AE1C95A" w14:textId="77777777" w:rsidR="0079011C" w:rsidRPr="00707B29" w:rsidRDefault="00933DAB" w:rsidP="0041018C">
      <w:pPr>
        <w:pStyle w:val="BodyText"/>
      </w:pPr>
      <w:r w:rsidRPr="00707B29">
        <w:t>I’m</w:t>
      </w:r>
      <w:r w:rsidR="00BD65C0" w:rsidRPr="00707B29">
        <w:t xml:space="preserve"> </w:t>
      </w:r>
      <w:r w:rsidRPr="00707B29">
        <w:t>taking</w:t>
      </w:r>
      <w:r w:rsidR="00BD65C0" w:rsidRPr="00707B29">
        <w:t xml:space="preserve"> </w:t>
      </w:r>
      <w:r w:rsidRPr="00707B29">
        <w:t>the</w:t>
      </w:r>
      <w:r w:rsidR="00BD65C0" w:rsidRPr="00707B29">
        <w:t xml:space="preserve"> </w:t>
      </w:r>
      <w:r w:rsidRPr="00707B29">
        <w:t>phrase</w:t>
      </w:r>
      <w:r w:rsidR="00BD65C0" w:rsidRPr="00707B29">
        <w:t xml:space="preserve"> </w:t>
      </w:r>
      <w:r w:rsidRPr="00707B29">
        <w:t>“revision</w:t>
      </w:r>
      <w:r w:rsidR="00BD65C0" w:rsidRPr="00707B29">
        <w:t xml:space="preserve"> </w:t>
      </w:r>
      <w:r w:rsidRPr="00707B29">
        <w:t>strategies”</w:t>
      </w:r>
      <w:r w:rsidR="00BD65C0" w:rsidRPr="00707B29">
        <w:t xml:space="preserve"> </w:t>
      </w:r>
      <w:r w:rsidRPr="00707B29">
        <w:t>from</w:t>
      </w:r>
      <w:r w:rsidR="00BD65C0" w:rsidRPr="00707B29">
        <w:t xml:space="preserve"> </w:t>
      </w:r>
      <w:r w:rsidRPr="00707B29">
        <w:t>one</w:t>
      </w:r>
      <w:r w:rsidR="00BD65C0" w:rsidRPr="00707B29">
        <w:t xml:space="preserve"> </w:t>
      </w:r>
      <w:r w:rsidRPr="00707B29">
        <w:t>of</w:t>
      </w:r>
      <w:r w:rsidR="00BD65C0" w:rsidRPr="00707B29">
        <w:t xml:space="preserve"> </w:t>
      </w:r>
      <w:r w:rsidRPr="00707B29">
        <w:t>the</w:t>
      </w:r>
      <w:r w:rsidR="00BD65C0" w:rsidRPr="00707B29">
        <w:t xml:space="preserve"> </w:t>
      </w:r>
      <w:r w:rsidRPr="00707B29">
        <w:t>classic</w:t>
      </w:r>
      <w:r w:rsidR="00BD65C0" w:rsidRPr="00707B29">
        <w:t xml:space="preserve"> </w:t>
      </w:r>
      <w:r w:rsidRPr="00707B29">
        <w:t>studies</w:t>
      </w:r>
      <w:r w:rsidR="00BD65C0" w:rsidRPr="00707B29">
        <w:t xml:space="preserve"> </w:t>
      </w:r>
      <w:r w:rsidRPr="00707B29">
        <w:t>of</w:t>
      </w:r>
      <w:r w:rsidR="00BD65C0" w:rsidRPr="00707B29">
        <w:t xml:space="preserve"> </w:t>
      </w:r>
      <w:r w:rsidRPr="00707B29">
        <w:t>writing</w:t>
      </w:r>
      <w:r w:rsidR="00BD65C0" w:rsidRPr="00707B29">
        <w:t xml:space="preserve"> </w:t>
      </w:r>
      <w:r w:rsidRPr="00707B29">
        <w:t>processes,</w:t>
      </w:r>
      <w:r w:rsidR="00BD65C0" w:rsidRPr="00707B29">
        <w:t xml:space="preserve"> </w:t>
      </w:r>
      <w:r w:rsidRPr="00707B29">
        <w:t>by</w:t>
      </w:r>
      <w:r w:rsidR="00BD65C0" w:rsidRPr="00707B29">
        <w:t xml:space="preserve"> </w:t>
      </w:r>
      <w:r w:rsidRPr="00707B29">
        <w:t>Nancy</w:t>
      </w:r>
      <w:r w:rsidR="00BD65C0" w:rsidRPr="00707B29">
        <w:t xml:space="preserve"> </w:t>
      </w:r>
      <w:r w:rsidRPr="00707B29">
        <w:t>Sommers.</w:t>
      </w:r>
      <w:r w:rsidR="00BD65C0" w:rsidRPr="00707B29">
        <w:t xml:space="preserve"> </w:t>
      </w:r>
      <w:r w:rsidRPr="00707B29">
        <w:t>By</w:t>
      </w:r>
      <w:r w:rsidR="00BD65C0" w:rsidRPr="00707B29">
        <w:t xml:space="preserve"> </w:t>
      </w:r>
      <w:r w:rsidRPr="00707B29">
        <w:t>comparing</w:t>
      </w:r>
      <w:r w:rsidR="00BD65C0" w:rsidRPr="00707B29">
        <w:t xml:space="preserve"> </w:t>
      </w:r>
      <w:r w:rsidRPr="00707B29">
        <w:t>early</w:t>
      </w:r>
      <w:r w:rsidR="00BD65C0" w:rsidRPr="00707B29">
        <w:t xml:space="preserve"> </w:t>
      </w:r>
      <w:r w:rsidRPr="00707B29">
        <w:t>and</w:t>
      </w:r>
      <w:r w:rsidR="00BD65C0" w:rsidRPr="00707B29">
        <w:t xml:space="preserve"> </w:t>
      </w:r>
      <w:r w:rsidRPr="00707B29">
        <w:t>late</w:t>
      </w:r>
      <w:r w:rsidR="00BD65C0" w:rsidRPr="00707B29">
        <w:t xml:space="preserve"> </w:t>
      </w:r>
      <w:r w:rsidRPr="00707B29">
        <w:t>drafts,</w:t>
      </w:r>
      <w:r w:rsidR="00BD65C0" w:rsidRPr="00707B29">
        <w:t xml:space="preserve"> </w:t>
      </w:r>
      <w:r w:rsidRPr="00707B29">
        <w:t>she</w:t>
      </w:r>
      <w:r w:rsidR="00BD65C0" w:rsidRPr="00707B29">
        <w:t xml:space="preserve"> </w:t>
      </w:r>
      <w:r w:rsidRPr="00707B29">
        <w:t>found</w:t>
      </w:r>
      <w:r w:rsidR="00BD65C0" w:rsidRPr="00707B29">
        <w:t xml:space="preserve"> </w:t>
      </w:r>
      <w:r w:rsidRPr="00707B29">
        <w:t>that</w:t>
      </w:r>
      <w:r w:rsidR="00BD65C0" w:rsidRPr="00707B29">
        <w:t xml:space="preserve"> </w:t>
      </w:r>
      <w:r w:rsidRPr="00707B29">
        <w:t>beginning</w:t>
      </w:r>
      <w:r w:rsidR="00BD65C0" w:rsidRPr="00707B29">
        <w:t xml:space="preserve"> </w:t>
      </w:r>
      <w:r w:rsidRPr="00707B29">
        <w:t>student</w:t>
      </w:r>
      <w:r w:rsidR="00BD65C0" w:rsidRPr="00707B29">
        <w:t xml:space="preserve"> </w:t>
      </w:r>
      <w:r w:rsidRPr="00707B29">
        <w:t>writers</w:t>
      </w:r>
      <w:r w:rsidR="00BD65C0" w:rsidRPr="00707B29">
        <w:t xml:space="preserve"> </w:t>
      </w:r>
      <w:r w:rsidRPr="00707B29">
        <w:t>tended</w:t>
      </w:r>
      <w:r w:rsidR="00BD65C0" w:rsidRPr="00707B29">
        <w:t xml:space="preserve"> </w:t>
      </w:r>
      <w:r w:rsidRPr="00707B29">
        <w:t>to</w:t>
      </w:r>
      <w:r w:rsidR="00BD65C0" w:rsidRPr="00707B29">
        <w:t xml:space="preserve"> </w:t>
      </w:r>
      <w:r w:rsidRPr="00707B29">
        <w:t>make</w:t>
      </w:r>
      <w:r w:rsidR="00BD65C0" w:rsidRPr="00707B29">
        <w:t xml:space="preserve"> </w:t>
      </w:r>
      <w:r w:rsidRPr="00707B29">
        <w:t>changes</w:t>
      </w:r>
      <w:r w:rsidR="00BD65C0" w:rsidRPr="00707B29">
        <w:t xml:space="preserve"> </w:t>
      </w:r>
      <w:r w:rsidRPr="00707B29">
        <w:t>at</w:t>
      </w:r>
      <w:r w:rsidR="00BD65C0" w:rsidRPr="00707B29">
        <w:t xml:space="preserve"> </w:t>
      </w:r>
      <w:r w:rsidRPr="00707B29">
        <w:t>the</w:t>
      </w:r>
      <w:r w:rsidR="00BD65C0" w:rsidRPr="00707B29">
        <w:t xml:space="preserve"> </w:t>
      </w:r>
      <w:r w:rsidRPr="00707B29">
        <w:t>level</w:t>
      </w:r>
      <w:r w:rsidR="00BD65C0" w:rsidRPr="00707B29">
        <w:t xml:space="preserve"> </w:t>
      </w:r>
      <w:r w:rsidRPr="00707B29">
        <w:t>of</w:t>
      </w:r>
      <w:r w:rsidR="00BD65C0" w:rsidRPr="00707B29">
        <w:t xml:space="preserve"> </w:t>
      </w:r>
      <w:r w:rsidRPr="00707B29">
        <w:t>word,</w:t>
      </w:r>
      <w:r w:rsidR="00BD65C0" w:rsidRPr="00707B29">
        <w:t xml:space="preserve"> </w:t>
      </w:r>
      <w:r w:rsidRPr="00707B29">
        <w:t>phrase,</w:t>
      </w:r>
      <w:r w:rsidR="00BD65C0" w:rsidRPr="00707B29">
        <w:t xml:space="preserve"> </w:t>
      </w:r>
      <w:r w:rsidRPr="00707B29">
        <w:t>and</w:t>
      </w:r>
      <w:r w:rsidR="00BD65C0" w:rsidRPr="00707B29">
        <w:t xml:space="preserve"> </w:t>
      </w:r>
      <w:r w:rsidRPr="00707B29">
        <w:t>sentence,</w:t>
      </w:r>
      <w:r w:rsidR="00BD65C0" w:rsidRPr="00707B29">
        <w:t xml:space="preserve"> </w:t>
      </w:r>
      <w:r w:rsidRPr="00707B29">
        <w:t>and</w:t>
      </w:r>
      <w:r w:rsidR="00BD65C0" w:rsidRPr="00707B29">
        <w:t xml:space="preserve"> </w:t>
      </w:r>
      <w:r w:rsidRPr="00707B29">
        <w:t>that</w:t>
      </w:r>
      <w:r w:rsidR="00BD65C0" w:rsidRPr="00707B29">
        <w:t xml:space="preserve"> </w:t>
      </w:r>
      <w:r w:rsidRPr="00707B29">
        <w:t>most</w:t>
      </w:r>
      <w:r w:rsidR="00BD65C0" w:rsidRPr="00707B29">
        <w:t xml:space="preserve"> </w:t>
      </w:r>
      <w:r w:rsidRPr="00707B29">
        <w:t>of</w:t>
      </w:r>
      <w:r w:rsidR="00BD65C0" w:rsidRPr="00707B29">
        <w:t xml:space="preserve"> </w:t>
      </w:r>
      <w:r w:rsidRPr="00707B29">
        <w:t>the</w:t>
      </w:r>
      <w:r w:rsidR="00BD65C0" w:rsidRPr="00707B29">
        <w:t xml:space="preserve"> </w:t>
      </w:r>
      <w:r w:rsidRPr="00707B29">
        <w:t>word/phrase</w:t>
      </w:r>
      <w:r w:rsidR="00BD65C0" w:rsidRPr="00707B29">
        <w:t xml:space="preserve"> </w:t>
      </w:r>
      <w:r w:rsidRPr="00707B29">
        <w:t>changes</w:t>
      </w:r>
      <w:r w:rsidR="00BD65C0" w:rsidRPr="00707B29">
        <w:t xml:space="preserve"> </w:t>
      </w:r>
      <w:r w:rsidRPr="00707B29">
        <w:t>were</w:t>
      </w:r>
      <w:r w:rsidR="00BD65C0" w:rsidRPr="00707B29">
        <w:t xml:space="preserve"> </w:t>
      </w:r>
      <w:r w:rsidRPr="00707B29">
        <w:t>substitutions:</w:t>
      </w:r>
      <w:r w:rsidR="00BD65C0" w:rsidRPr="00707B29">
        <w:t xml:space="preserve"> </w:t>
      </w:r>
      <w:r w:rsidRPr="00707B29">
        <w:t>they</w:t>
      </w:r>
      <w:r w:rsidR="00BD65C0" w:rsidRPr="00707B29">
        <w:t xml:space="preserve"> </w:t>
      </w:r>
      <w:r w:rsidRPr="00707B29">
        <w:t>didn’t</w:t>
      </w:r>
      <w:r w:rsidR="00BD65C0" w:rsidRPr="00707B29">
        <w:t xml:space="preserve"> </w:t>
      </w:r>
      <w:r w:rsidRPr="00707B29">
        <w:t>change</w:t>
      </w:r>
      <w:r w:rsidR="00BD65C0" w:rsidRPr="00707B29">
        <w:t xml:space="preserve"> </w:t>
      </w:r>
      <w:r w:rsidRPr="00707B29">
        <w:t>the</w:t>
      </w:r>
      <w:r w:rsidR="00BD65C0" w:rsidRPr="00707B29">
        <w:t xml:space="preserve"> </w:t>
      </w:r>
      <w:r w:rsidRPr="00707B29">
        <w:t>overall</w:t>
      </w:r>
      <w:r w:rsidR="00BD65C0" w:rsidRPr="00707B29">
        <w:t xml:space="preserve"> </w:t>
      </w:r>
      <w:r w:rsidRPr="00707B29">
        <w:t>structure</w:t>
      </w:r>
      <w:r w:rsidR="00BD65C0" w:rsidRPr="00707B29">
        <w:t xml:space="preserve"> </w:t>
      </w:r>
      <w:r w:rsidRPr="00707B29">
        <w:t>or</w:t>
      </w:r>
      <w:r w:rsidR="00BD65C0" w:rsidRPr="00707B29">
        <w:t xml:space="preserve"> </w:t>
      </w:r>
      <w:r w:rsidRPr="00707B29">
        <w:t>meaning.</w:t>
      </w:r>
      <w:r w:rsidR="00BD65C0" w:rsidRPr="00707B29">
        <w:t xml:space="preserve"> </w:t>
      </w:r>
      <w:r w:rsidRPr="00707B29">
        <w:t>Experienced</w:t>
      </w:r>
      <w:r w:rsidR="00BD65C0" w:rsidRPr="00707B29">
        <w:t xml:space="preserve"> </w:t>
      </w:r>
      <w:r w:rsidRPr="00707B29">
        <w:t>adult</w:t>
      </w:r>
      <w:r w:rsidR="00BD65C0" w:rsidRPr="00707B29">
        <w:t xml:space="preserve"> </w:t>
      </w:r>
      <w:r w:rsidRPr="00707B29">
        <w:t>writers</w:t>
      </w:r>
      <w:r w:rsidR="00BD65C0" w:rsidRPr="00707B29">
        <w:t xml:space="preserve"> </w:t>
      </w:r>
      <w:r w:rsidRPr="00707B29">
        <w:t>made</w:t>
      </w:r>
      <w:r w:rsidR="00BD65C0" w:rsidRPr="00707B29">
        <w:t xml:space="preserve"> </w:t>
      </w:r>
      <w:r w:rsidRPr="00707B29">
        <w:t>those</w:t>
      </w:r>
      <w:r w:rsidR="00BD65C0" w:rsidRPr="00707B29">
        <w:t xml:space="preserve"> </w:t>
      </w:r>
      <w:r w:rsidRPr="00707B29">
        <w:t>changes,</w:t>
      </w:r>
      <w:r w:rsidR="00BD65C0" w:rsidRPr="00707B29">
        <w:t xml:space="preserve"> </w:t>
      </w:r>
      <w:r w:rsidRPr="00707B29">
        <w:t>too,</w:t>
      </w:r>
      <w:r w:rsidR="00BD65C0" w:rsidRPr="00707B29">
        <w:t xml:space="preserve"> </w:t>
      </w:r>
      <w:r w:rsidRPr="00707B29">
        <w:t>but</w:t>
      </w:r>
      <w:r w:rsidR="00BD65C0" w:rsidRPr="00707B29">
        <w:t xml:space="preserve"> </w:t>
      </w:r>
      <w:r w:rsidRPr="00707B29">
        <w:t>also</w:t>
      </w:r>
      <w:r w:rsidR="00BD65C0" w:rsidRPr="00707B29">
        <w:t xml:space="preserve"> </w:t>
      </w:r>
      <w:r w:rsidRPr="00707B29">
        <w:t>tended</w:t>
      </w:r>
      <w:r w:rsidR="00BD65C0" w:rsidRPr="00707B29">
        <w:t xml:space="preserve"> </w:t>
      </w:r>
      <w:r w:rsidRPr="00707B29">
        <w:t>to</w:t>
      </w:r>
      <w:r w:rsidR="00BD65C0" w:rsidRPr="00707B29">
        <w:t xml:space="preserve"> </w:t>
      </w:r>
      <w:r w:rsidRPr="00707B29">
        <w:t>go</w:t>
      </w:r>
      <w:r w:rsidR="00BD65C0" w:rsidRPr="00707B29">
        <w:t xml:space="preserve"> </w:t>
      </w:r>
      <w:r w:rsidRPr="00707B29">
        <w:t>beyond—they</w:t>
      </w:r>
      <w:r w:rsidR="00BD65C0" w:rsidRPr="00707B29">
        <w:t xml:space="preserve"> </w:t>
      </w:r>
      <w:r w:rsidRPr="00707B29">
        <w:t>made</w:t>
      </w:r>
      <w:r w:rsidR="00BD65C0" w:rsidRPr="00707B29">
        <w:t xml:space="preserve"> </w:t>
      </w:r>
      <w:r w:rsidRPr="00707B29">
        <w:t>more</w:t>
      </w:r>
      <w:r w:rsidR="00BD65C0" w:rsidRPr="00707B29">
        <w:t xml:space="preserve"> </w:t>
      </w:r>
      <w:r w:rsidRPr="00707B29">
        <w:t>changes</w:t>
      </w:r>
      <w:r w:rsidR="00BD65C0" w:rsidRPr="00707B29">
        <w:t xml:space="preserve"> </w:t>
      </w:r>
      <w:r w:rsidRPr="00707B29">
        <w:t>at</w:t>
      </w:r>
      <w:r w:rsidR="00BD65C0" w:rsidRPr="00707B29">
        <w:t xml:space="preserve"> </w:t>
      </w:r>
      <w:r w:rsidRPr="00707B29">
        <w:t>larger-than-paragraph</w:t>
      </w:r>
      <w:r w:rsidR="00BD65C0" w:rsidRPr="00707B29">
        <w:t xml:space="preserve"> </w:t>
      </w:r>
      <w:r w:rsidRPr="00707B29">
        <w:t>levels,</w:t>
      </w:r>
      <w:r w:rsidR="00BD65C0" w:rsidRPr="00707B29">
        <w:t xml:space="preserve"> </w:t>
      </w:r>
      <w:r w:rsidRPr="00707B29">
        <w:t>like</w:t>
      </w:r>
      <w:r w:rsidR="00BD65C0" w:rsidRPr="00707B29">
        <w:t xml:space="preserve"> </w:t>
      </w:r>
      <w:r w:rsidRPr="00707B29">
        <w:t>theme</w:t>
      </w:r>
      <w:r w:rsidR="00BD65C0" w:rsidRPr="00707B29">
        <w:t xml:space="preserve"> </w:t>
      </w:r>
      <w:r w:rsidRPr="00707B29">
        <w:t>or</w:t>
      </w:r>
      <w:r w:rsidR="00BD65C0" w:rsidRPr="00707B29">
        <w:t xml:space="preserve"> </w:t>
      </w:r>
      <w:r w:rsidRPr="00707B29">
        <w:t>section,</w:t>
      </w:r>
      <w:r w:rsidR="00BD65C0" w:rsidRPr="00707B29">
        <w:t xml:space="preserve"> </w:t>
      </w:r>
      <w:r w:rsidRPr="00707B29">
        <w:t>and</w:t>
      </w:r>
      <w:r w:rsidR="00BD65C0" w:rsidRPr="00707B29">
        <w:t xml:space="preserve"> </w:t>
      </w:r>
      <w:r w:rsidRPr="00707B29">
        <w:t>they</w:t>
      </w:r>
      <w:r w:rsidR="00BD65C0" w:rsidRPr="00707B29">
        <w:t xml:space="preserve"> </w:t>
      </w:r>
      <w:r w:rsidRPr="00707B29">
        <w:t>did</w:t>
      </w:r>
      <w:r w:rsidR="00BD65C0" w:rsidRPr="00707B29">
        <w:t xml:space="preserve"> </w:t>
      </w:r>
      <w:r w:rsidRPr="00707B29">
        <w:t>a</w:t>
      </w:r>
      <w:r w:rsidR="00BD65C0" w:rsidRPr="00707B29">
        <w:t xml:space="preserve"> </w:t>
      </w:r>
      <w:r w:rsidRPr="00707B29">
        <w:t>lot</w:t>
      </w:r>
      <w:r w:rsidR="00BD65C0" w:rsidRPr="00707B29">
        <w:t xml:space="preserve"> </w:t>
      </w:r>
      <w:r w:rsidRPr="00707B29">
        <w:t>more</w:t>
      </w:r>
      <w:r w:rsidR="00BD65C0" w:rsidRPr="00707B29">
        <w:t xml:space="preserve"> </w:t>
      </w:r>
      <w:r w:rsidRPr="00707B29">
        <w:t>cutting</w:t>
      </w:r>
      <w:r w:rsidR="00BD65C0" w:rsidRPr="00707B29">
        <w:t xml:space="preserve"> </w:t>
      </w:r>
      <w:r w:rsidRPr="00707B29">
        <w:t>and</w:t>
      </w:r>
      <w:r w:rsidR="00BD65C0" w:rsidRPr="00707B29">
        <w:t xml:space="preserve"> </w:t>
      </w:r>
      <w:r w:rsidRPr="00707B29">
        <w:t>reorderi</w:t>
      </w:r>
      <w:commentRangeStart w:id="6"/>
      <w:r w:rsidRPr="00707B29">
        <w:t>n</w:t>
      </w:r>
      <w:commentRangeEnd w:id="6"/>
      <w:r w:rsidR="00B67B22">
        <w:rPr>
          <w:rStyle w:val="CommentReference"/>
          <w:rFonts w:asciiTheme="minorHAnsi" w:hAnsiTheme="minorHAnsi" w:cstheme="minorBidi"/>
        </w:rPr>
        <w:commentReference w:id="6"/>
      </w:r>
      <w:r w:rsidRPr="00707B29">
        <w:t>g.</w:t>
      </w:r>
    </w:p>
    <w:p w14:paraId="72F68079" w14:textId="77777777" w:rsidR="0079011C" w:rsidRPr="00707B29" w:rsidRDefault="00933DAB" w:rsidP="0041018C">
      <w:pPr>
        <w:pStyle w:val="BodyText"/>
      </w:pPr>
      <w:r w:rsidRPr="00707B29">
        <w:t>There’s</w:t>
      </w:r>
      <w:r w:rsidR="00BD65C0" w:rsidRPr="00707B29">
        <w:t xml:space="preserve"> </w:t>
      </w:r>
      <w:r w:rsidRPr="00707B29">
        <w:t>more</w:t>
      </w:r>
      <w:r w:rsidR="00BD65C0" w:rsidRPr="00707B29">
        <w:t xml:space="preserve"> </w:t>
      </w:r>
      <w:r w:rsidRPr="00707B29">
        <w:t>to</w:t>
      </w:r>
      <w:r w:rsidR="00BD65C0" w:rsidRPr="00707B29">
        <w:t xml:space="preserve"> </w:t>
      </w:r>
      <w:r w:rsidRPr="00707B29">
        <w:t>it</w:t>
      </w:r>
      <w:r w:rsidR="00BD65C0" w:rsidRPr="00707B29">
        <w:t xml:space="preserve"> </w:t>
      </w:r>
      <w:r w:rsidRPr="00707B29">
        <w:t>than</w:t>
      </w:r>
      <w:r w:rsidR="00BD65C0" w:rsidRPr="00707B29">
        <w:t xml:space="preserve"> </w:t>
      </w:r>
      <w:r w:rsidRPr="00707B29">
        <w:t>the</w:t>
      </w:r>
      <w:r w:rsidR="00BD65C0" w:rsidRPr="00707B29">
        <w:t xml:space="preserve"> </w:t>
      </w:r>
      <w:r w:rsidRPr="00707B29">
        <w:t>mechanics:</w:t>
      </w:r>
      <w:r w:rsidR="00BD65C0" w:rsidRPr="00707B29">
        <w:t xml:space="preserve"> </w:t>
      </w:r>
      <w:r w:rsidRPr="00707B29">
        <w:t>the</w:t>
      </w:r>
      <w:r w:rsidR="00BD65C0" w:rsidRPr="00707B29">
        <w:t xml:space="preserve"> </w:t>
      </w:r>
      <w:r w:rsidRPr="00707B29">
        <w:t>differences</w:t>
      </w:r>
      <w:r w:rsidR="00BD65C0" w:rsidRPr="00707B29">
        <w:t xml:space="preserve"> </w:t>
      </w:r>
      <w:r w:rsidRPr="00707B29">
        <w:t>here</w:t>
      </w:r>
      <w:r w:rsidR="00BD65C0" w:rsidRPr="00707B29">
        <w:t xml:space="preserve"> </w:t>
      </w:r>
      <w:r w:rsidRPr="00707B29">
        <w:t>point</w:t>
      </w:r>
      <w:r w:rsidR="00BD65C0" w:rsidRPr="00707B29">
        <w:t xml:space="preserve"> </w:t>
      </w:r>
      <w:r w:rsidRPr="00707B29">
        <w:t>to</w:t>
      </w:r>
      <w:r w:rsidR="00BD65C0" w:rsidRPr="00707B29">
        <w:t xml:space="preserve"> </w:t>
      </w:r>
      <w:r w:rsidRPr="00707B29">
        <w:t>different</w:t>
      </w:r>
      <w:r w:rsidR="00BD65C0" w:rsidRPr="00707B29">
        <w:t xml:space="preserve"> </w:t>
      </w:r>
      <w:r w:rsidRPr="00707B29">
        <w:t>understandings</w:t>
      </w:r>
      <w:r w:rsidR="00BD65C0" w:rsidRPr="00707B29">
        <w:t xml:space="preserve"> </w:t>
      </w:r>
      <w:r w:rsidRPr="00707B29">
        <w:t>of</w:t>
      </w:r>
      <w:r w:rsidR="00BD65C0" w:rsidRPr="00707B29">
        <w:t xml:space="preserve"> </w:t>
      </w:r>
      <w:r w:rsidRPr="00707B29">
        <w:t>why</w:t>
      </w:r>
      <w:r w:rsidR="00BD65C0" w:rsidRPr="00707B29">
        <w:t xml:space="preserve"> </w:t>
      </w:r>
      <w:r w:rsidRPr="00707B29">
        <w:t>we’re</w:t>
      </w:r>
      <w:r w:rsidR="00BD65C0" w:rsidRPr="00707B29">
        <w:t xml:space="preserve"> </w:t>
      </w:r>
      <w:r w:rsidRPr="00707B29">
        <w:t>revisiting</w:t>
      </w:r>
      <w:r w:rsidR="00BD65C0" w:rsidRPr="00707B29">
        <w:t xml:space="preserve"> </w:t>
      </w:r>
      <w:r w:rsidRPr="00707B29">
        <w:t>the</w:t>
      </w:r>
      <w:r w:rsidR="00BD65C0" w:rsidRPr="00707B29">
        <w:t xml:space="preserve"> </w:t>
      </w:r>
      <w:r w:rsidRPr="00707B29">
        <w:t>piece</w:t>
      </w:r>
      <w:r w:rsidR="00BD65C0" w:rsidRPr="00707B29">
        <w:t xml:space="preserve"> </w:t>
      </w:r>
      <w:r w:rsidRPr="00707B29">
        <w:t>in</w:t>
      </w:r>
      <w:r w:rsidR="00BD65C0" w:rsidRPr="00707B29">
        <w:t xml:space="preserve"> </w:t>
      </w:r>
      <w:r w:rsidRPr="00707B29">
        <w:t>the</w:t>
      </w:r>
      <w:r w:rsidR="00BD65C0" w:rsidRPr="00707B29">
        <w:t xml:space="preserve"> </w:t>
      </w:r>
      <w:r w:rsidRPr="00707B29">
        <w:t>first</w:t>
      </w:r>
      <w:r w:rsidR="00BD65C0" w:rsidRPr="00707B29">
        <w:t xml:space="preserve"> </w:t>
      </w:r>
      <w:r w:rsidRPr="00707B29">
        <w:t>place.</w:t>
      </w:r>
      <w:r w:rsidR="00BD65C0" w:rsidRPr="00707B29">
        <w:t xml:space="preserve"> </w:t>
      </w:r>
      <w:r w:rsidRPr="00707B29">
        <w:t>If</w:t>
      </w:r>
      <w:r w:rsidR="00BD65C0" w:rsidRPr="00707B29">
        <w:t xml:space="preserve"> </w:t>
      </w:r>
      <w:r w:rsidRPr="00707B29">
        <w:t>we’re</w:t>
      </w:r>
      <w:r w:rsidR="00BD65C0" w:rsidRPr="00707B29">
        <w:t xml:space="preserve"> </w:t>
      </w:r>
      <w:r w:rsidRPr="00707B29">
        <w:t>mostly</w:t>
      </w:r>
      <w:r w:rsidR="00BD65C0" w:rsidRPr="00707B29">
        <w:t xml:space="preserve"> </w:t>
      </w:r>
      <w:r w:rsidRPr="00707B29">
        <w:t>swapping</w:t>
      </w:r>
      <w:r w:rsidR="00BD65C0" w:rsidRPr="00707B29">
        <w:t xml:space="preserve"> </w:t>
      </w:r>
      <w:r w:rsidRPr="00707B29">
        <w:t>out</w:t>
      </w:r>
      <w:r w:rsidR="00BD65C0" w:rsidRPr="00707B29">
        <w:t xml:space="preserve"> </w:t>
      </w:r>
      <w:r w:rsidRPr="00707B29">
        <w:t>one</w:t>
      </w:r>
      <w:r w:rsidR="00BD65C0" w:rsidRPr="00707B29">
        <w:t xml:space="preserve"> </w:t>
      </w:r>
      <w:r w:rsidRPr="00707B29">
        <w:t>synonym</w:t>
      </w:r>
      <w:r w:rsidR="00BD65C0" w:rsidRPr="00707B29">
        <w:t xml:space="preserve"> </w:t>
      </w:r>
      <w:r w:rsidRPr="00707B29">
        <w:t>for</w:t>
      </w:r>
      <w:r w:rsidR="00BD65C0" w:rsidRPr="00707B29">
        <w:t xml:space="preserve"> </w:t>
      </w:r>
      <w:r w:rsidRPr="00707B29">
        <w:t>another,</w:t>
      </w:r>
      <w:r w:rsidR="00BD65C0" w:rsidRPr="00707B29">
        <w:t xml:space="preserve"> </w:t>
      </w:r>
      <w:r w:rsidRPr="00707B29">
        <w:t>then</w:t>
      </w:r>
      <w:r w:rsidR="00BD65C0" w:rsidRPr="00707B29">
        <w:t xml:space="preserve"> </w:t>
      </w:r>
      <w:r w:rsidRPr="00707B29">
        <w:t>the</w:t>
      </w:r>
      <w:r w:rsidR="00BD65C0" w:rsidRPr="00707B29">
        <w:t xml:space="preserve"> </w:t>
      </w:r>
      <w:r w:rsidRPr="00707B29">
        <w:t>problem</w:t>
      </w:r>
      <w:r w:rsidR="00BD65C0" w:rsidRPr="00707B29">
        <w:t xml:space="preserve"> </w:t>
      </w:r>
      <w:r w:rsidRPr="00707B29">
        <w:t>we’re</w:t>
      </w:r>
      <w:r w:rsidR="00BD65C0" w:rsidRPr="00707B29">
        <w:t xml:space="preserve"> </w:t>
      </w:r>
      <w:r w:rsidRPr="00707B29">
        <w:t>solving</w:t>
      </w:r>
      <w:r w:rsidR="00BD65C0" w:rsidRPr="00707B29">
        <w:t xml:space="preserve"> </w:t>
      </w:r>
      <w:r w:rsidRPr="00707B29">
        <w:t>is</w:t>
      </w:r>
      <w:r w:rsidR="00BD65C0" w:rsidRPr="00707B29">
        <w:t xml:space="preserve"> </w:t>
      </w:r>
      <w:r w:rsidRPr="00707B29">
        <w:t>probably</w:t>
      </w:r>
      <w:r w:rsidR="00BD65C0" w:rsidRPr="00707B29">
        <w:t xml:space="preserve"> </w:t>
      </w:r>
      <w:r w:rsidRPr="00707B29">
        <w:t>about</w:t>
      </w:r>
      <w:r w:rsidR="00BD65C0" w:rsidRPr="00707B29">
        <w:t xml:space="preserve"> </w:t>
      </w:r>
      <w:r w:rsidRPr="00707B29">
        <w:t>polish</w:t>
      </w:r>
      <w:r w:rsidR="00BD65C0" w:rsidRPr="00707B29">
        <w:t xml:space="preserve"> </w:t>
      </w:r>
      <w:r w:rsidRPr="00707B29">
        <w:t>and</w:t>
      </w:r>
      <w:r w:rsidR="00BD65C0" w:rsidRPr="00707B29">
        <w:t xml:space="preserve"> </w:t>
      </w:r>
      <w:r w:rsidRPr="00707B29">
        <w:t>presentation.</w:t>
      </w:r>
      <w:r w:rsidR="00BD65C0" w:rsidRPr="00707B29">
        <w:t xml:space="preserve"> </w:t>
      </w:r>
      <w:r w:rsidRPr="00707B29">
        <w:t>That</w:t>
      </w:r>
      <w:r w:rsidR="00BD65C0" w:rsidRPr="00707B29">
        <w:t xml:space="preserve"> </w:t>
      </w:r>
      <w:r w:rsidRPr="00707B29">
        <w:t>approach</w:t>
      </w:r>
      <w:r w:rsidR="00BD65C0" w:rsidRPr="00707B29">
        <w:t xml:space="preserve"> </w:t>
      </w:r>
      <w:r w:rsidRPr="00707B29">
        <w:t>can</w:t>
      </w:r>
      <w:r w:rsidR="00BD65C0" w:rsidRPr="00707B29">
        <w:t xml:space="preserve"> </w:t>
      </w:r>
      <w:r w:rsidRPr="00707B29">
        <w:t>be</w:t>
      </w:r>
      <w:r w:rsidR="00BD65C0" w:rsidRPr="00707B29">
        <w:t xml:space="preserve"> </w:t>
      </w:r>
      <w:r w:rsidRPr="00707B29">
        <w:t>useful</w:t>
      </w:r>
      <w:r w:rsidR="00BD65C0" w:rsidRPr="00707B29">
        <w:t xml:space="preserve"> </w:t>
      </w:r>
      <w:r w:rsidRPr="00707B29">
        <w:t>for</w:t>
      </w:r>
      <w:r w:rsidR="00BD65C0" w:rsidRPr="00707B29">
        <w:t xml:space="preserve"> </w:t>
      </w:r>
      <w:r w:rsidRPr="00707B29">
        <w:t>adapting</w:t>
      </w:r>
      <w:r w:rsidR="00BD65C0" w:rsidRPr="00707B29">
        <w:t xml:space="preserve"> </w:t>
      </w:r>
      <w:r w:rsidRPr="00707B29">
        <w:t>to</w:t>
      </w:r>
      <w:r w:rsidR="00BD65C0" w:rsidRPr="00707B29">
        <w:t xml:space="preserve"> </w:t>
      </w:r>
      <w:r w:rsidRPr="00707B29">
        <w:t>or</w:t>
      </w:r>
      <w:r w:rsidR="00BD65C0" w:rsidRPr="00707B29">
        <w:t xml:space="preserve"> </w:t>
      </w:r>
      <w:r w:rsidRPr="00707B29">
        <w:t>shaping</w:t>
      </w:r>
      <w:r w:rsidR="00BD65C0" w:rsidRPr="00707B29">
        <w:t xml:space="preserve"> </w:t>
      </w:r>
      <w:r w:rsidRPr="00707B29">
        <w:t>our</w:t>
      </w:r>
      <w:r w:rsidR="00BD65C0" w:rsidRPr="00707B29">
        <w:t xml:space="preserve"> </w:t>
      </w:r>
      <w:r w:rsidRPr="00707B29">
        <w:t>audience,</w:t>
      </w:r>
      <w:r w:rsidR="00BD65C0" w:rsidRPr="00707B29">
        <w:t xml:space="preserve"> </w:t>
      </w:r>
      <w:r w:rsidRPr="00707B29">
        <w:t>and</w:t>
      </w:r>
      <w:r w:rsidR="00BD65C0" w:rsidRPr="00707B29">
        <w:t xml:space="preserve"> </w:t>
      </w:r>
      <w:r w:rsidRPr="00707B29">
        <w:t>so</w:t>
      </w:r>
      <w:r w:rsidR="00BD65C0" w:rsidRPr="00707B29">
        <w:t xml:space="preserve"> </w:t>
      </w:r>
      <w:r w:rsidRPr="00707B29">
        <w:t>I’d</w:t>
      </w:r>
      <w:r w:rsidR="00BD65C0" w:rsidRPr="00707B29">
        <w:t xml:space="preserve"> </w:t>
      </w:r>
      <w:r w:rsidRPr="00707B29">
        <w:t>never</w:t>
      </w:r>
      <w:r w:rsidR="00BD65C0" w:rsidRPr="00707B29">
        <w:t xml:space="preserve"> </w:t>
      </w:r>
      <w:r w:rsidRPr="00707B29">
        <w:t>say</w:t>
      </w:r>
      <w:r w:rsidR="00BD65C0" w:rsidRPr="00707B29">
        <w:t xml:space="preserve"> </w:t>
      </w:r>
      <w:r w:rsidRPr="00707B29">
        <w:t>that</w:t>
      </w:r>
      <w:r w:rsidR="00BD65C0" w:rsidRPr="00707B29">
        <w:t xml:space="preserve"> </w:t>
      </w:r>
      <w:r w:rsidRPr="00707B29">
        <w:t>changes</w:t>
      </w:r>
      <w:r w:rsidR="00BD65C0" w:rsidRPr="00707B29">
        <w:t xml:space="preserve"> </w:t>
      </w:r>
      <w:r w:rsidRPr="00707B29">
        <w:t>smaller</w:t>
      </w:r>
      <w:r w:rsidR="00BD65C0" w:rsidRPr="00707B29">
        <w:t xml:space="preserve"> </w:t>
      </w:r>
      <w:r w:rsidRPr="00707B29">
        <w:t>than</w:t>
      </w:r>
      <w:r w:rsidR="00BD65C0" w:rsidRPr="00707B29">
        <w:t xml:space="preserve"> </w:t>
      </w:r>
      <w:r w:rsidRPr="00707B29">
        <w:t>the</w:t>
      </w:r>
      <w:r w:rsidR="00BD65C0" w:rsidRPr="00707B29">
        <w:t xml:space="preserve"> </w:t>
      </w:r>
      <w:r w:rsidRPr="00707B29">
        <w:t>sentence</w:t>
      </w:r>
      <w:r w:rsidR="00BD65C0" w:rsidRPr="00707B29">
        <w:t xml:space="preserve"> </w:t>
      </w:r>
      <w:r w:rsidRPr="00707B29">
        <w:t>aren’t</w:t>
      </w:r>
      <w:r w:rsidR="00BD65C0" w:rsidRPr="00707B29">
        <w:t xml:space="preserve"> </w:t>
      </w:r>
      <w:r w:rsidRPr="00707B29">
        <w:t>important</w:t>
      </w:r>
      <w:r w:rsidR="00BD65C0" w:rsidRPr="00707B29">
        <w:t>—</w:t>
      </w:r>
      <w:r w:rsidRPr="00707B29">
        <w:t>but</w:t>
      </w:r>
      <w:r w:rsidR="00BD65C0" w:rsidRPr="00707B29">
        <w:t xml:space="preserve"> </w:t>
      </w:r>
      <w:r w:rsidRPr="00707B29">
        <w:t>there</w:t>
      </w:r>
      <w:r w:rsidR="00BD65C0" w:rsidRPr="00707B29">
        <w:t xml:space="preserve"> </w:t>
      </w:r>
      <w:r w:rsidRPr="00707B29">
        <w:t>are</w:t>
      </w:r>
      <w:r w:rsidR="00BD65C0" w:rsidRPr="00707B29">
        <w:t xml:space="preserve"> </w:t>
      </w:r>
      <w:r w:rsidRPr="00707B29">
        <w:t>other</w:t>
      </w:r>
      <w:r w:rsidR="00BD65C0" w:rsidRPr="00707B29">
        <w:t xml:space="preserve"> </w:t>
      </w:r>
      <w:r w:rsidRPr="00707B29">
        <w:t>problems</w:t>
      </w:r>
      <w:r w:rsidR="00BD65C0" w:rsidRPr="00707B29">
        <w:t xml:space="preserve"> </w:t>
      </w:r>
      <w:r w:rsidRPr="00707B29">
        <w:t>that</w:t>
      </w:r>
      <w:r w:rsidR="00BD65C0" w:rsidRPr="00707B29">
        <w:t xml:space="preserve"> </w:t>
      </w:r>
      <w:r w:rsidRPr="00707B29">
        <w:t>revision</w:t>
      </w:r>
      <w:r w:rsidR="00BD65C0" w:rsidRPr="00707B29">
        <w:t xml:space="preserve"> </w:t>
      </w:r>
      <w:r w:rsidRPr="00707B29">
        <w:t>can</w:t>
      </w:r>
      <w:r w:rsidR="00BD65C0" w:rsidRPr="00707B29">
        <w:t xml:space="preserve"> </w:t>
      </w:r>
      <w:r w:rsidRPr="00707B29">
        <w:t>address.</w:t>
      </w:r>
      <w:r w:rsidR="00BD65C0" w:rsidRPr="00707B29">
        <w:t xml:space="preserve"> </w:t>
      </w:r>
      <w:r w:rsidRPr="00707B29">
        <w:t>Movement</w:t>
      </w:r>
      <w:r w:rsidR="00BD65C0" w:rsidRPr="00707B29">
        <w:t xml:space="preserve"> </w:t>
      </w:r>
      <w:r w:rsidRPr="00707B29">
        <w:t>often</w:t>
      </w:r>
      <w:r w:rsidR="00BD65C0" w:rsidRPr="00707B29">
        <w:t xml:space="preserve"> </w:t>
      </w:r>
      <w:r w:rsidRPr="00707B29">
        <w:t>signals</w:t>
      </w:r>
      <w:r w:rsidR="00BD65C0" w:rsidRPr="00707B29">
        <w:t xml:space="preserve"> </w:t>
      </w:r>
      <w:r w:rsidRPr="00707B29">
        <w:t>deeper</w:t>
      </w:r>
      <w:r w:rsidR="00BD65C0" w:rsidRPr="00707B29">
        <w:t xml:space="preserve"> </w:t>
      </w:r>
      <w:r w:rsidRPr="00707B29">
        <w:t>thinking,</w:t>
      </w:r>
      <w:r w:rsidR="00BD65C0" w:rsidRPr="00707B29">
        <w:t xml:space="preserve"> </w:t>
      </w:r>
      <w:r w:rsidRPr="00707B29">
        <w:t>or</w:t>
      </w:r>
      <w:r w:rsidR="00BD65C0" w:rsidRPr="00707B29">
        <w:t xml:space="preserve"> </w:t>
      </w:r>
      <w:r w:rsidRPr="00707B29">
        <w:t>re-thinking,</w:t>
      </w:r>
      <w:r w:rsidR="00BD65C0" w:rsidRPr="00707B29">
        <w:t xml:space="preserve"> </w:t>
      </w:r>
      <w:r w:rsidRPr="00707B29">
        <w:t>because</w:t>
      </w:r>
      <w:r w:rsidR="00BD65C0" w:rsidRPr="00707B29">
        <w:t xml:space="preserve"> </w:t>
      </w:r>
      <w:r w:rsidRPr="00707B29">
        <w:t>it’s</w:t>
      </w:r>
      <w:r w:rsidR="00BD65C0" w:rsidRPr="00707B29">
        <w:t xml:space="preserve"> </w:t>
      </w:r>
      <w:r w:rsidRPr="00707B29">
        <w:t>a</w:t>
      </w:r>
      <w:r w:rsidR="00BD65C0" w:rsidRPr="00707B29">
        <w:t xml:space="preserve"> </w:t>
      </w:r>
      <w:r w:rsidRPr="00707B29">
        <w:lastRenderedPageBreak/>
        <w:t>reconfiguration</w:t>
      </w:r>
      <w:r w:rsidR="00BD65C0" w:rsidRPr="00707B29">
        <w:t xml:space="preserve"> </w:t>
      </w:r>
      <w:r w:rsidRPr="00707B29">
        <w:t>of</w:t>
      </w:r>
      <w:r w:rsidR="00BD65C0" w:rsidRPr="00707B29">
        <w:t xml:space="preserve"> </w:t>
      </w:r>
      <w:r w:rsidRPr="00707B29">
        <w:t>what</w:t>
      </w:r>
      <w:r w:rsidR="00BD65C0" w:rsidRPr="00707B29">
        <w:t xml:space="preserve"> </w:t>
      </w:r>
      <w:r w:rsidRPr="00707B29">
        <w:t>we</w:t>
      </w:r>
      <w:r w:rsidR="00BD65C0" w:rsidRPr="00707B29">
        <w:t xml:space="preserve"> </w:t>
      </w:r>
      <w:r w:rsidRPr="00707B29">
        <w:t>thought</w:t>
      </w:r>
      <w:r w:rsidR="00BD65C0" w:rsidRPr="00707B29">
        <w:t xml:space="preserve"> </w:t>
      </w:r>
      <w:r w:rsidRPr="00707B29">
        <w:t>we</w:t>
      </w:r>
      <w:r w:rsidR="00BD65C0" w:rsidRPr="00707B29">
        <w:t xml:space="preserve"> </w:t>
      </w:r>
      <w:r w:rsidRPr="00707B29">
        <w:t>were</w:t>
      </w:r>
      <w:r w:rsidR="00BD65C0" w:rsidRPr="00707B29">
        <w:t xml:space="preserve"> </w:t>
      </w:r>
      <w:r w:rsidRPr="00707B29">
        <w:t>doing</w:t>
      </w:r>
      <w:r w:rsidR="00BD65C0" w:rsidRPr="00707B29">
        <w:t xml:space="preserve"> </w:t>
      </w:r>
      <w:r w:rsidRPr="00707B29">
        <w:t>in</w:t>
      </w:r>
      <w:r w:rsidR="00BD65C0" w:rsidRPr="00707B29">
        <w:t xml:space="preserve"> </w:t>
      </w:r>
      <w:r w:rsidRPr="00707B29">
        <w:t>the</w:t>
      </w:r>
      <w:r w:rsidR="00BD65C0" w:rsidRPr="00707B29">
        <w:t xml:space="preserve"> </w:t>
      </w:r>
      <w:r w:rsidRPr="00707B29">
        <w:t>earlier</w:t>
      </w:r>
      <w:r w:rsidR="00BD65C0" w:rsidRPr="00707B29">
        <w:t xml:space="preserve"> </w:t>
      </w:r>
      <w:r w:rsidRPr="00707B29">
        <w:t>draft.</w:t>
      </w:r>
      <w:r w:rsidR="00BD65C0" w:rsidRPr="00707B29">
        <w:t xml:space="preserve"> </w:t>
      </w:r>
      <w:r w:rsidRPr="00707B29">
        <w:t>For</w:t>
      </w:r>
      <w:r w:rsidR="00BD65C0" w:rsidRPr="00707B29">
        <w:t xml:space="preserve"> </w:t>
      </w:r>
      <w:r w:rsidRPr="00707B29">
        <w:t>example,</w:t>
      </w:r>
      <w:r w:rsidR="00BD65C0" w:rsidRPr="00707B29">
        <w:t xml:space="preserve"> </w:t>
      </w:r>
      <w:r w:rsidRPr="00707B29">
        <w:t>we</w:t>
      </w:r>
      <w:r w:rsidR="00BD65C0" w:rsidRPr="00707B29">
        <w:t xml:space="preserve"> </w:t>
      </w:r>
      <w:r w:rsidRPr="00707B29">
        <w:t>might</w:t>
      </w:r>
      <w:r w:rsidR="00BD65C0" w:rsidRPr="00707B29">
        <w:t xml:space="preserve"> </w:t>
      </w:r>
      <w:r w:rsidRPr="00707B29">
        <w:t>realize</w:t>
      </w:r>
      <w:r w:rsidR="00BD65C0" w:rsidRPr="00707B29">
        <w:t xml:space="preserve"> </w:t>
      </w:r>
      <w:r w:rsidRPr="00707B29">
        <w:t>that</w:t>
      </w:r>
      <w:r w:rsidR="00BD65C0" w:rsidRPr="00707B29">
        <w:t xml:space="preserve"> </w:t>
      </w:r>
      <w:r w:rsidRPr="00707B29">
        <w:t>an</w:t>
      </w:r>
      <w:r w:rsidR="00BD65C0" w:rsidRPr="00707B29">
        <w:t xml:space="preserve"> </w:t>
      </w:r>
      <w:r w:rsidRPr="00707B29">
        <w:t>idea</w:t>
      </w:r>
      <w:r w:rsidR="00BD65C0" w:rsidRPr="00707B29">
        <w:t xml:space="preserve"> </w:t>
      </w:r>
      <w:r w:rsidRPr="00707B29">
        <w:t>we’d</w:t>
      </w:r>
      <w:r w:rsidR="00BD65C0" w:rsidRPr="00707B29">
        <w:t xml:space="preserve"> </w:t>
      </w:r>
      <w:r w:rsidRPr="00707B29">
        <w:t>come</w:t>
      </w:r>
      <w:r w:rsidR="00BD65C0" w:rsidRPr="00707B29">
        <w:t xml:space="preserve"> </w:t>
      </w:r>
      <w:r w:rsidRPr="00707B29">
        <w:t>to</w:t>
      </w:r>
      <w:r w:rsidR="00BD65C0" w:rsidRPr="00707B29">
        <w:t xml:space="preserve"> </w:t>
      </w:r>
      <w:r w:rsidRPr="00707B29">
        <w:t>only</w:t>
      </w:r>
      <w:r w:rsidR="00BD65C0" w:rsidRPr="00707B29">
        <w:t xml:space="preserve"> </w:t>
      </w:r>
      <w:r w:rsidRPr="00707B29">
        <w:t>at</w:t>
      </w:r>
      <w:r w:rsidR="00BD65C0" w:rsidRPr="00707B29">
        <w:t xml:space="preserve"> </w:t>
      </w:r>
      <w:r w:rsidRPr="00707B29">
        <w:t>the</w:t>
      </w:r>
      <w:r w:rsidR="00BD65C0" w:rsidRPr="00707B29">
        <w:t xml:space="preserve"> </w:t>
      </w:r>
      <w:r w:rsidRPr="00707B29">
        <w:t>end</w:t>
      </w:r>
      <w:r w:rsidR="00BD65C0" w:rsidRPr="00707B29">
        <w:t xml:space="preserve"> </w:t>
      </w:r>
      <w:r w:rsidRPr="00707B29">
        <w:t>of</w:t>
      </w:r>
      <w:r w:rsidR="00BD65C0" w:rsidRPr="00707B29">
        <w:t xml:space="preserve"> </w:t>
      </w:r>
      <w:r w:rsidRPr="00707B29">
        <w:t>a</w:t>
      </w:r>
      <w:r w:rsidR="00BD65C0" w:rsidRPr="00707B29">
        <w:t xml:space="preserve"> </w:t>
      </w:r>
      <w:r w:rsidRPr="00707B29">
        <w:t>paragraph</w:t>
      </w:r>
      <w:r w:rsidR="00BD65C0" w:rsidRPr="00707B29">
        <w:t xml:space="preserve"> </w:t>
      </w:r>
      <w:r w:rsidRPr="00707B29">
        <w:t>or</w:t>
      </w:r>
      <w:r w:rsidR="00BD65C0" w:rsidRPr="00707B29">
        <w:t xml:space="preserve"> </w:t>
      </w:r>
      <w:r w:rsidRPr="00707B29">
        <w:t>page</w:t>
      </w:r>
      <w:r w:rsidR="00BD65C0" w:rsidRPr="00707B29">
        <w:t xml:space="preserve"> </w:t>
      </w:r>
      <w:r w:rsidRPr="00707B29">
        <w:t>really</w:t>
      </w:r>
      <w:r w:rsidR="00BD65C0" w:rsidRPr="00707B29">
        <w:t xml:space="preserve"> </w:t>
      </w:r>
      <w:r w:rsidRPr="00707B29">
        <w:t>ought</w:t>
      </w:r>
      <w:r w:rsidR="00BD65C0" w:rsidRPr="00707B29">
        <w:t xml:space="preserve"> </w:t>
      </w:r>
      <w:r w:rsidRPr="00707B29">
        <w:t>to</w:t>
      </w:r>
      <w:r w:rsidR="00BD65C0" w:rsidRPr="00707B29">
        <w:t xml:space="preserve"> </w:t>
      </w:r>
      <w:r w:rsidRPr="00707B29">
        <w:t>come</w:t>
      </w:r>
      <w:r w:rsidR="00BD65C0" w:rsidRPr="00707B29">
        <w:t xml:space="preserve"> </w:t>
      </w:r>
      <w:r w:rsidRPr="00707B29">
        <w:t>earlier</w:t>
      </w:r>
      <w:r w:rsidR="00BD65C0" w:rsidRPr="00707B29">
        <w:t xml:space="preserve"> </w:t>
      </w:r>
      <w:r w:rsidRPr="00707B29">
        <w:t>(reordering);</w:t>
      </w:r>
      <w:r w:rsidR="00BD65C0" w:rsidRPr="00707B29">
        <w:t xml:space="preserve"> </w:t>
      </w:r>
      <w:r w:rsidRPr="00707B29">
        <w:t>in</w:t>
      </w:r>
      <w:r w:rsidR="00BD65C0" w:rsidRPr="00707B29">
        <w:t xml:space="preserve"> </w:t>
      </w:r>
      <w:r w:rsidRPr="00707B29">
        <w:t>that</w:t>
      </w:r>
      <w:r w:rsidR="00BD65C0" w:rsidRPr="00707B29">
        <w:t xml:space="preserve"> </w:t>
      </w:r>
      <w:r w:rsidRPr="00707B29">
        <w:t>new</w:t>
      </w:r>
      <w:r w:rsidR="00BD65C0" w:rsidRPr="00707B29">
        <w:t xml:space="preserve"> </w:t>
      </w:r>
      <w:r w:rsidRPr="00707B29">
        <w:t>position</w:t>
      </w:r>
      <w:r w:rsidR="00BD65C0" w:rsidRPr="00707B29">
        <w:t xml:space="preserve"> </w:t>
      </w:r>
      <w:r w:rsidRPr="00707B29">
        <w:t>it</w:t>
      </w:r>
      <w:r w:rsidR="00BD65C0" w:rsidRPr="00707B29">
        <w:t xml:space="preserve"> </w:t>
      </w:r>
      <w:r w:rsidRPr="00707B29">
        <w:t>may</w:t>
      </w:r>
      <w:r w:rsidR="00BD65C0" w:rsidRPr="00707B29">
        <w:t xml:space="preserve"> </w:t>
      </w:r>
      <w:r w:rsidRPr="00707B29">
        <w:t>trigger</w:t>
      </w:r>
      <w:r w:rsidR="00BD65C0" w:rsidRPr="00707B29">
        <w:t xml:space="preserve"> </w:t>
      </w:r>
      <w:r w:rsidRPr="00707B29">
        <w:t>new</w:t>
      </w:r>
      <w:r w:rsidR="00BD65C0" w:rsidRPr="00707B29">
        <w:t xml:space="preserve"> </w:t>
      </w:r>
      <w:r w:rsidRPr="00707B29">
        <w:t>connections</w:t>
      </w:r>
      <w:r w:rsidR="00BD65C0" w:rsidRPr="00707B29">
        <w:t xml:space="preserve"> </w:t>
      </w:r>
      <w:r w:rsidRPr="00707B29">
        <w:t>(addition</w:t>
      </w:r>
      <w:r w:rsidR="00BD65C0" w:rsidRPr="00707B29">
        <w:t xml:space="preserve"> </w:t>
      </w:r>
      <w:r w:rsidRPr="00707B29">
        <w:t>in</w:t>
      </w:r>
      <w:r w:rsidR="00BD65C0" w:rsidRPr="00707B29">
        <w:t xml:space="preserve"> </w:t>
      </w:r>
      <w:r w:rsidRPr="00707B29">
        <w:t>the</w:t>
      </w:r>
      <w:r w:rsidR="00BD65C0" w:rsidRPr="00707B29">
        <w:t xml:space="preserve"> </w:t>
      </w:r>
      <w:r w:rsidRPr="00707B29">
        <w:t>middle</w:t>
      </w:r>
      <w:r w:rsidR="00BD65C0" w:rsidRPr="00707B29">
        <w:t xml:space="preserve"> </w:t>
      </w:r>
      <w:r w:rsidRPr="00707B29">
        <w:t>of</w:t>
      </w:r>
      <w:r w:rsidR="00BD65C0" w:rsidRPr="00707B29">
        <w:t xml:space="preserve"> </w:t>
      </w:r>
      <w:r w:rsidRPr="00707B29">
        <w:t>the</w:t>
      </w:r>
      <w:r w:rsidR="00BD65C0" w:rsidRPr="00707B29">
        <w:t xml:space="preserve"> </w:t>
      </w:r>
      <w:r w:rsidRPr="00707B29">
        <w:t>draft,</w:t>
      </w:r>
      <w:r w:rsidR="00BD65C0" w:rsidRPr="00707B29">
        <w:t xml:space="preserve"> </w:t>
      </w:r>
      <w:r w:rsidRPr="00707B29">
        <w:t>not</w:t>
      </w:r>
      <w:r w:rsidR="00BD65C0" w:rsidRPr="00707B29">
        <w:t xml:space="preserve"> </w:t>
      </w:r>
      <w:r w:rsidRPr="00707B29">
        <w:t>just</w:t>
      </w:r>
      <w:r w:rsidR="00BD65C0" w:rsidRPr="00707B29">
        <w:t xml:space="preserve"> </w:t>
      </w:r>
      <w:r w:rsidRPr="00707B29">
        <w:t>at</w:t>
      </w:r>
      <w:r w:rsidR="00BD65C0" w:rsidRPr="00707B29">
        <w:t xml:space="preserve"> </w:t>
      </w:r>
      <w:r w:rsidRPr="00707B29">
        <w:t>the</w:t>
      </w:r>
      <w:r w:rsidR="00BD65C0" w:rsidRPr="00707B29">
        <w:t xml:space="preserve"> </w:t>
      </w:r>
      <w:r w:rsidRPr="00707B29">
        <w:t>end).</w:t>
      </w:r>
      <w:r w:rsidR="00BD65C0" w:rsidRPr="00707B29">
        <w:t xml:space="preserve"> </w:t>
      </w:r>
      <w:r w:rsidRPr="00707B29">
        <w:t>Whole</w:t>
      </w:r>
      <w:r w:rsidR="00BD65C0" w:rsidRPr="00707B29">
        <w:t xml:space="preserve"> </w:t>
      </w:r>
      <w:r w:rsidRPr="00707B29">
        <w:t>paragraphs</w:t>
      </w:r>
      <w:r w:rsidR="00BD65C0" w:rsidRPr="00707B29">
        <w:t xml:space="preserve"> </w:t>
      </w:r>
      <w:r w:rsidRPr="00707B29">
        <w:t>that</w:t>
      </w:r>
      <w:r w:rsidR="00BD65C0" w:rsidRPr="00707B29">
        <w:t xml:space="preserve"> </w:t>
      </w:r>
      <w:r w:rsidRPr="00707B29">
        <w:t>lead</w:t>
      </w:r>
      <w:r w:rsidR="00BD65C0" w:rsidRPr="00707B29">
        <w:t xml:space="preserve"> </w:t>
      </w:r>
      <w:r w:rsidRPr="00707B29">
        <w:t>in</w:t>
      </w:r>
      <w:r w:rsidR="00BD65C0" w:rsidRPr="00707B29">
        <w:t xml:space="preserve"> </w:t>
      </w:r>
      <w:r w:rsidRPr="00707B29">
        <w:t>different</w:t>
      </w:r>
      <w:r w:rsidR="00BD65C0" w:rsidRPr="00707B29">
        <w:t xml:space="preserve"> </w:t>
      </w:r>
      <w:r w:rsidRPr="00707B29">
        <w:t>directions</w:t>
      </w:r>
      <w:r w:rsidR="00BD65C0" w:rsidRPr="00707B29">
        <w:t xml:space="preserve"> </w:t>
      </w:r>
      <w:r w:rsidRPr="00707B29">
        <w:t>might</w:t>
      </w:r>
      <w:r w:rsidR="00BD65C0" w:rsidRPr="00707B29">
        <w:t xml:space="preserve"> </w:t>
      </w:r>
      <w:r w:rsidRPr="00707B29">
        <w:t>now</w:t>
      </w:r>
      <w:r w:rsidR="00BD65C0" w:rsidRPr="00707B29">
        <w:t xml:space="preserve"> </w:t>
      </w:r>
      <w:r w:rsidRPr="00707B29">
        <w:t>cease</w:t>
      </w:r>
      <w:r w:rsidR="00BD65C0" w:rsidRPr="00707B29">
        <w:t xml:space="preserve"> </w:t>
      </w:r>
      <w:r w:rsidRPr="00707B29">
        <w:t>to</w:t>
      </w:r>
      <w:r w:rsidR="00BD65C0" w:rsidRPr="00707B29">
        <w:t xml:space="preserve"> </w:t>
      </w:r>
      <w:r w:rsidRPr="00707B29">
        <w:t>be</w:t>
      </w:r>
      <w:r w:rsidR="00BD65C0" w:rsidRPr="00707B29">
        <w:t xml:space="preserve"> </w:t>
      </w:r>
      <w:r w:rsidRPr="00707B29">
        <w:t>relevant</w:t>
      </w:r>
      <w:r w:rsidR="00BD65C0" w:rsidRPr="00707B29">
        <w:t xml:space="preserve"> </w:t>
      </w:r>
      <w:r w:rsidRPr="00707B29">
        <w:t>(subtraction),</w:t>
      </w:r>
      <w:r w:rsidR="00BD65C0" w:rsidRPr="00707B29">
        <w:t xml:space="preserve"> </w:t>
      </w:r>
      <w:r w:rsidRPr="00707B29">
        <w:t>or</w:t>
      </w:r>
      <w:r w:rsidR="00BD65C0" w:rsidRPr="00707B29">
        <w:t xml:space="preserve"> </w:t>
      </w:r>
      <w:r w:rsidRPr="00707B29">
        <w:t>might</w:t>
      </w:r>
      <w:r w:rsidR="00BD65C0" w:rsidRPr="00707B29">
        <w:t xml:space="preserve"> </w:t>
      </w:r>
      <w:r w:rsidRPr="00707B29">
        <w:t>need</w:t>
      </w:r>
      <w:r w:rsidR="00BD65C0" w:rsidRPr="00707B29">
        <w:t xml:space="preserve"> </w:t>
      </w:r>
      <w:r w:rsidRPr="00707B29">
        <w:t>new</w:t>
      </w:r>
      <w:r w:rsidR="00BD65C0" w:rsidRPr="00707B29">
        <w:t xml:space="preserve"> </w:t>
      </w:r>
      <w:r w:rsidRPr="00707B29">
        <w:t>transitions</w:t>
      </w:r>
      <w:r w:rsidR="00BD65C0" w:rsidRPr="00707B29">
        <w:t xml:space="preserve"> </w:t>
      </w:r>
      <w:r w:rsidRPr="00707B29">
        <w:t>to</w:t>
      </w:r>
      <w:r w:rsidR="00BD65C0" w:rsidRPr="00707B29">
        <w:t xml:space="preserve"> </w:t>
      </w:r>
      <w:r w:rsidRPr="00707B29">
        <w:t>make</w:t>
      </w:r>
      <w:r w:rsidR="00BD65C0" w:rsidRPr="00707B29">
        <w:t xml:space="preserve"> </w:t>
      </w:r>
      <w:r w:rsidRPr="00707B29">
        <w:t>sense</w:t>
      </w:r>
      <w:r w:rsidR="00BD65C0" w:rsidRPr="00707B29">
        <w:t xml:space="preserve"> </w:t>
      </w:r>
      <w:r w:rsidRPr="00707B29">
        <w:t>(substitution</w:t>
      </w:r>
      <w:r w:rsidR="00BD65C0" w:rsidRPr="00707B29">
        <w:t xml:space="preserve"> </w:t>
      </w:r>
      <w:r w:rsidRPr="00707B29">
        <w:t>of</w:t>
      </w:r>
      <w:r w:rsidR="00BD65C0" w:rsidRPr="00707B29">
        <w:t xml:space="preserve"> </w:t>
      </w:r>
      <w:r w:rsidRPr="00707B29">
        <w:t>whole</w:t>
      </w:r>
      <w:r w:rsidR="00BD65C0" w:rsidRPr="00707B29">
        <w:t xml:space="preserve"> </w:t>
      </w:r>
      <w:r w:rsidRPr="00707B29">
        <w:t>sentences,</w:t>
      </w:r>
      <w:r w:rsidR="00BD65C0" w:rsidRPr="00707B29">
        <w:t xml:space="preserve"> </w:t>
      </w:r>
      <w:r w:rsidRPr="00707B29">
        <w:t>not</w:t>
      </w:r>
      <w:r w:rsidR="00BD65C0" w:rsidRPr="00707B29">
        <w:t xml:space="preserve"> </w:t>
      </w:r>
      <w:r w:rsidRPr="00707B29">
        <w:t>just</w:t>
      </w:r>
      <w:r w:rsidR="00BD65C0" w:rsidRPr="00707B29">
        <w:t xml:space="preserve"> </w:t>
      </w:r>
      <w:r w:rsidRPr="00707B29">
        <w:t>phrases</w:t>
      </w:r>
      <w:r w:rsidR="00A63975" w:rsidRPr="00707B29">
        <w:t>, or regrouping the sentences with a different paragraph split</w:t>
      </w:r>
      <w:r w:rsidRPr="00707B29">
        <w:t>).</w:t>
      </w:r>
    </w:p>
    <w:p w14:paraId="75AB88AE" w14:textId="77777777" w:rsidR="0079011C" w:rsidRPr="00707B29" w:rsidRDefault="00933DAB" w:rsidP="0041018C">
      <w:pPr>
        <w:pStyle w:val="BodyText"/>
      </w:pPr>
      <w:r w:rsidRPr="00707B29">
        <w:t>Where</w:t>
      </w:r>
      <w:r w:rsidR="00BD65C0" w:rsidRPr="00707B29">
        <w:t xml:space="preserve"> </w:t>
      </w:r>
      <w:r w:rsidRPr="00707B29">
        <w:t>do</w:t>
      </w:r>
      <w:r w:rsidR="00BD65C0" w:rsidRPr="00707B29">
        <w:t xml:space="preserve"> </w:t>
      </w:r>
      <w:r w:rsidRPr="00707B29">
        <w:t>you</w:t>
      </w:r>
      <w:r w:rsidR="00BD65C0" w:rsidRPr="00707B29">
        <w:t xml:space="preserve"> </w:t>
      </w:r>
      <w:r w:rsidRPr="00707B29">
        <w:t>find</w:t>
      </w:r>
      <w:r w:rsidR="00BD65C0" w:rsidRPr="00707B29">
        <w:t xml:space="preserve"> </w:t>
      </w:r>
      <w:r w:rsidRPr="00707B29">
        <w:t>yourself</w:t>
      </w:r>
      <w:r w:rsidR="00BD65C0" w:rsidRPr="00707B29">
        <w:t xml:space="preserve"> </w:t>
      </w:r>
      <w:r w:rsidRPr="00707B29">
        <w:t>on</w:t>
      </w:r>
      <w:r w:rsidR="00BD65C0" w:rsidRPr="00707B29">
        <w:t xml:space="preserve"> </w:t>
      </w:r>
      <w:r w:rsidRPr="00707B29">
        <w:t>that</w:t>
      </w:r>
      <w:r w:rsidR="00BD65C0" w:rsidRPr="00707B29">
        <w:t xml:space="preserve"> </w:t>
      </w:r>
      <w:r w:rsidRPr="00707B29">
        <w:t>spectrum?</w:t>
      </w:r>
      <w:r w:rsidR="00BD65C0" w:rsidRPr="00707B29">
        <w:t xml:space="preserve"> </w:t>
      </w:r>
      <w:r w:rsidR="00A63975" w:rsidRPr="00707B29">
        <w:t>In other words: W</w:t>
      </w:r>
      <w:r w:rsidRPr="00707B29">
        <w:t>hen</w:t>
      </w:r>
      <w:r w:rsidR="00BD65C0" w:rsidRPr="00707B29">
        <w:t xml:space="preserve"> </w:t>
      </w:r>
      <w:r w:rsidRPr="00707B29">
        <w:t>you</w:t>
      </w:r>
      <w:r w:rsidR="00BD65C0" w:rsidRPr="00707B29">
        <w:t xml:space="preserve"> </w:t>
      </w:r>
      <w:r w:rsidRPr="00707B29">
        <w:t>have</w:t>
      </w:r>
      <w:r w:rsidR="00BD65C0" w:rsidRPr="00707B29">
        <w:t xml:space="preserve"> </w:t>
      </w:r>
      <w:r w:rsidRPr="00707B29">
        <w:t>to</w:t>
      </w:r>
      <w:r w:rsidR="00BD65C0" w:rsidRPr="00707B29">
        <w:t xml:space="preserve"> </w:t>
      </w:r>
      <w:r w:rsidRPr="00707B29">
        <w:t>revisit</w:t>
      </w:r>
      <w:r w:rsidR="00BD65C0" w:rsidRPr="00707B29">
        <w:t xml:space="preserve"> </w:t>
      </w:r>
      <w:r w:rsidRPr="00707B29">
        <w:t>a</w:t>
      </w:r>
      <w:r w:rsidR="00BD65C0" w:rsidRPr="00707B29">
        <w:t xml:space="preserve"> </w:t>
      </w:r>
      <w:r w:rsidRPr="00707B29">
        <w:t>first</w:t>
      </w:r>
      <w:r w:rsidR="00BD65C0" w:rsidRPr="00707B29">
        <w:t xml:space="preserve"> </w:t>
      </w:r>
      <w:r w:rsidRPr="00707B29">
        <w:t>draft,</w:t>
      </w:r>
      <w:r w:rsidR="00BD65C0" w:rsidRPr="00707B29">
        <w:t xml:space="preserve"> </w:t>
      </w:r>
      <w:r w:rsidRPr="00707B29">
        <w:t>do</w:t>
      </w:r>
      <w:r w:rsidR="00BD65C0" w:rsidRPr="00707B29">
        <w:t xml:space="preserve"> </w:t>
      </w:r>
      <w:r w:rsidRPr="00707B29">
        <w:t>you</w:t>
      </w:r>
      <w:r w:rsidR="00BD65C0" w:rsidRPr="00707B29">
        <w:t xml:space="preserve"> </w:t>
      </w:r>
      <w:r w:rsidRPr="00707B29">
        <w:t>look</w:t>
      </w:r>
      <w:r w:rsidR="00BD65C0" w:rsidRPr="00707B29">
        <w:t xml:space="preserve"> </w:t>
      </w:r>
      <w:r w:rsidRPr="00707B29">
        <w:t>for</w:t>
      </w:r>
      <w:r w:rsidR="00BD65C0" w:rsidRPr="00707B29">
        <w:t xml:space="preserve"> </w:t>
      </w:r>
      <w:r w:rsidRPr="00707B29">
        <w:t>ways</w:t>
      </w:r>
      <w:r w:rsidR="00BD65C0" w:rsidRPr="00707B29">
        <w:t xml:space="preserve"> </w:t>
      </w:r>
      <w:r w:rsidRPr="00707B29">
        <w:t>to</w:t>
      </w:r>
      <w:r w:rsidR="00BD65C0" w:rsidRPr="00707B29">
        <w:t xml:space="preserve"> </w:t>
      </w:r>
      <w:r w:rsidRPr="00707B29">
        <w:t>“clean</w:t>
      </w:r>
      <w:r w:rsidR="00BD65C0" w:rsidRPr="00707B29">
        <w:t xml:space="preserve"> </w:t>
      </w:r>
      <w:r w:rsidRPr="00707B29">
        <w:t>it</w:t>
      </w:r>
      <w:r w:rsidR="00BD65C0" w:rsidRPr="00707B29">
        <w:t xml:space="preserve"> </w:t>
      </w:r>
      <w:r w:rsidRPr="00707B29">
        <w:t>up”?</w:t>
      </w:r>
      <w:r w:rsidR="00BD65C0" w:rsidRPr="00707B29">
        <w:t xml:space="preserve"> </w:t>
      </w:r>
      <w:r w:rsidRPr="00707B29">
        <w:t>Or</w:t>
      </w:r>
      <w:r w:rsidR="00BD65C0" w:rsidRPr="00707B29">
        <w:t xml:space="preserve"> </w:t>
      </w:r>
      <w:r w:rsidRPr="00707B29">
        <w:t>do</w:t>
      </w:r>
      <w:r w:rsidR="00BD65C0" w:rsidRPr="00707B29">
        <w:t xml:space="preserve"> </w:t>
      </w:r>
      <w:r w:rsidRPr="00707B29">
        <w:t>you</w:t>
      </w:r>
      <w:r w:rsidR="00BD65C0" w:rsidRPr="00707B29">
        <w:t xml:space="preserve"> </w:t>
      </w:r>
      <w:r w:rsidRPr="00707B29">
        <w:t>ask</w:t>
      </w:r>
      <w:r w:rsidR="00BD65C0" w:rsidRPr="00707B29">
        <w:t xml:space="preserve"> </w:t>
      </w:r>
      <w:r w:rsidRPr="00707B29">
        <w:t>yourself</w:t>
      </w:r>
      <w:r w:rsidR="00BD65C0" w:rsidRPr="00707B29">
        <w:t xml:space="preserve"> </w:t>
      </w:r>
      <w:r w:rsidRPr="00707B29">
        <w:t>what</w:t>
      </w:r>
      <w:r w:rsidR="00BD65C0" w:rsidRPr="00707B29">
        <w:t xml:space="preserve"> </w:t>
      </w:r>
      <w:r w:rsidRPr="00707B29">
        <w:t>else,</w:t>
      </w:r>
      <w:r w:rsidR="00BD65C0" w:rsidRPr="00707B29">
        <w:t xml:space="preserve"> </w:t>
      </w:r>
      <w:r w:rsidRPr="00707B29">
        <w:t>what</w:t>
      </w:r>
      <w:r w:rsidR="00BD65C0" w:rsidRPr="00707B29">
        <w:t xml:space="preserve"> </w:t>
      </w:r>
      <w:r w:rsidRPr="00707B29">
        <w:t>next</w:t>
      </w:r>
      <w:r w:rsidR="00BD65C0" w:rsidRPr="00707B29">
        <w:t xml:space="preserve"> </w:t>
      </w:r>
      <w:r w:rsidRPr="00707B29">
        <w:t>idea</w:t>
      </w:r>
      <w:r w:rsidR="00BD65C0" w:rsidRPr="00707B29">
        <w:t xml:space="preserve"> </w:t>
      </w:r>
      <w:r w:rsidRPr="00707B29">
        <w:t>or</w:t>
      </w:r>
      <w:r w:rsidR="00BD65C0" w:rsidRPr="00707B29">
        <w:t xml:space="preserve"> </w:t>
      </w:r>
      <w:r w:rsidRPr="00707B29">
        <w:t>better</w:t>
      </w:r>
      <w:r w:rsidR="00BD65C0" w:rsidRPr="00707B29">
        <w:t xml:space="preserve"> </w:t>
      </w:r>
      <w:r w:rsidRPr="00707B29">
        <w:t>explanation,</w:t>
      </w:r>
      <w:r w:rsidR="00BD65C0" w:rsidRPr="00707B29">
        <w:t xml:space="preserve"> </w:t>
      </w:r>
      <w:r w:rsidRPr="00707B29">
        <w:t>the</w:t>
      </w:r>
      <w:r w:rsidR="00BD65C0" w:rsidRPr="00707B29">
        <w:t xml:space="preserve"> </w:t>
      </w:r>
      <w:r w:rsidRPr="00707B29">
        <w:t>draft</w:t>
      </w:r>
      <w:r w:rsidR="00BD65C0" w:rsidRPr="00707B29">
        <w:t xml:space="preserve"> </w:t>
      </w:r>
      <w:r w:rsidRPr="00707B29">
        <w:t>helps</w:t>
      </w:r>
      <w:r w:rsidR="00BD65C0" w:rsidRPr="00707B29">
        <w:t xml:space="preserve"> </w:t>
      </w:r>
      <w:r w:rsidRPr="00707B29">
        <w:t>you</w:t>
      </w:r>
      <w:r w:rsidR="00BD65C0" w:rsidRPr="00707B29">
        <w:t xml:space="preserve"> </w:t>
      </w:r>
      <w:r w:rsidRPr="00707B29">
        <w:t>figure</w:t>
      </w:r>
      <w:r w:rsidR="00BD65C0" w:rsidRPr="00707B29">
        <w:t xml:space="preserve"> </w:t>
      </w:r>
      <w:r w:rsidRPr="00707B29">
        <w:t>out?</w:t>
      </w:r>
    </w:p>
    <w:p w14:paraId="50A77C9D" w14:textId="77777777" w:rsidR="0079011C" w:rsidRPr="00707B29" w:rsidRDefault="00933DAB" w:rsidP="0041018C">
      <w:pPr>
        <w:pStyle w:val="BodyText"/>
      </w:pPr>
      <w:commentRangeStart w:id="7"/>
      <w:r w:rsidRPr="00707B29">
        <w:t>What</w:t>
      </w:r>
      <w:r w:rsidR="00BD65C0" w:rsidRPr="00707B29">
        <w:t xml:space="preserve"> </w:t>
      </w:r>
      <w:r w:rsidRPr="00707B29">
        <w:t>do</w:t>
      </w:r>
      <w:r w:rsidR="00BD65C0" w:rsidRPr="00707B29">
        <w:t xml:space="preserve"> </w:t>
      </w:r>
      <w:r w:rsidRPr="00707B29">
        <w:t>you</w:t>
      </w:r>
      <w:r w:rsidR="00BD65C0" w:rsidRPr="00707B29">
        <w:t xml:space="preserve"> </w:t>
      </w:r>
      <w:r w:rsidRPr="00707B29">
        <w:t>think</w:t>
      </w:r>
      <w:r w:rsidR="00BD65C0" w:rsidRPr="00707B29">
        <w:t xml:space="preserve"> </w:t>
      </w:r>
      <w:r w:rsidRPr="00707B29">
        <w:t>your</w:t>
      </w:r>
      <w:r w:rsidR="00BD65C0" w:rsidRPr="00707B29">
        <w:t xml:space="preserve"> </w:t>
      </w:r>
      <w:r w:rsidRPr="00707B29">
        <w:t>revision</w:t>
      </w:r>
      <w:r w:rsidR="00BD65C0" w:rsidRPr="00707B29">
        <w:t xml:space="preserve"> </w:t>
      </w:r>
      <w:r w:rsidRPr="00707B29">
        <w:t>history</w:t>
      </w:r>
      <w:r w:rsidR="00BD65C0" w:rsidRPr="00707B29">
        <w:t xml:space="preserve"> </w:t>
      </w:r>
      <w:r w:rsidRPr="00707B29">
        <w:t>would</w:t>
      </w:r>
      <w:r w:rsidR="00BD65C0" w:rsidRPr="00707B29">
        <w:t xml:space="preserve"> </w:t>
      </w:r>
      <w:r w:rsidRPr="00707B29">
        <w:t>have</w:t>
      </w:r>
      <w:r w:rsidR="00BD65C0" w:rsidRPr="00707B29">
        <w:t xml:space="preserve"> </w:t>
      </w:r>
      <w:r w:rsidRPr="00707B29">
        <w:t>to</w:t>
      </w:r>
      <w:r w:rsidR="00BD65C0" w:rsidRPr="00707B29">
        <w:t xml:space="preserve"> </w:t>
      </w:r>
      <w:r w:rsidRPr="00707B29">
        <w:t>say</w:t>
      </w:r>
      <w:r w:rsidR="00BD65C0" w:rsidRPr="00707B29">
        <w:t xml:space="preserve"> </w:t>
      </w:r>
      <w:r w:rsidRPr="00707B29">
        <w:t>about</w:t>
      </w:r>
      <w:r w:rsidR="00BD65C0" w:rsidRPr="00707B29">
        <w:t xml:space="preserve"> </w:t>
      </w:r>
      <w:r w:rsidRPr="00707B29">
        <w:t>it?</w:t>
      </w:r>
      <w:commentRangeEnd w:id="7"/>
      <w:r w:rsidR="00B67B22">
        <w:rPr>
          <w:rStyle w:val="CommentReference"/>
          <w:rFonts w:asciiTheme="minorHAnsi" w:hAnsiTheme="minorHAnsi" w:cstheme="minorBidi"/>
        </w:rPr>
        <w:commentReference w:id="7"/>
      </w:r>
    </w:p>
    <w:p w14:paraId="4464612F" w14:textId="77777777" w:rsidR="0079011C" w:rsidRPr="00707B29" w:rsidRDefault="00933DAB" w:rsidP="0041018C">
      <w:pPr>
        <w:pStyle w:val="Heading2"/>
        <w:spacing w:line="480" w:lineRule="auto"/>
      </w:pPr>
      <w:bookmarkStart w:id="8" w:name="making-change-visible"/>
      <w:r w:rsidRPr="00707B29">
        <w:t>Making</w:t>
      </w:r>
      <w:r w:rsidR="00BD65C0" w:rsidRPr="00707B29">
        <w:t xml:space="preserve"> </w:t>
      </w:r>
      <w:r w:rsidRPr="00707B29">
        <w:t>Change</w:t>
      </w:r>
      <w:r w:rsidR="00BD65C0" w:rsidRPr="00707B29">
        <w:t xml:space="preserve"> </w:t>
      </w:r>
      <w:r w:rsidRPr="00707B29">
        <w:t>Visible</w:t>
      </w:r>
    </w:p>
    <w:p w14:paraId="59F13338" w14:textId="77777777" w:rsidR="0079011C" w:rsidRPr="00707B29" w:rsidRDefault="00933DAB" w:rsidP="0041018C">
      <w:pPr>
        <w:pStyle w:val="FirstParagraph"/>
      </w:pPr>
      <w:r w:rsidRPr="00707B29">
        <w:t>There</w:t>
      </w:r>
      <w:r w:rsidR="00BD65C0" w:rsidRPr="00707B29">
        <w:t xml:space="preserve"> </w:t>
      </w:r>
      <w:r w:rsidRPr="00707B29">
        <w:t>are</w:t>
      </w:r>
      <w:r w:rsidR="00BD65C0" w:rsidRPr="00707B29">
        <w:t xml:space="preserve"> </w:t>
      </w:r>
      <w:r w:rsidRPr="00707B29">
        <w:t>lots</w:t>
      </w:r>
      <w:r w:rsidR="00BD65C0" w:rsidRPr="00707B29">
        <w:t xml:space="preserve"> </w:t>
      </w:r>
      <w:r w:rsidRPr="00707B29">
        <w:t>of</w:t>
      </w:r>
      <w:r w:rsidR="00BD65C0" w:rsidRPr="00707B29">
        <w:t xml:space="preserve"> </w:t>
      </w:r>
      <w:r w:rsidRPr="00707B29">
        <w:t>wa</w:t>
      </w:r>
      <w:r w:rsidR="00982BE2" w:rsidRPr="00707B29">
        <w:t>y</w:t>
      </w:r>
      <w:r w:rsidRPr="00707B29">
        <w:t>s</w:t>
      </w:r>
      <w:r w:rsidR="00BD65C0" w:rsidRPr="00707B29">
        <w:t xml:space="preserve"> </w:t>
      </w:r>
      <w:r w:rsidRPr="00707B29">
        <w:t>to</w:t>
      </w:r>
      <w:r w:rsidR="00BD65C0" w:rsidRPr="00707B29">
        <w:t xml:space="preserve"> </w:t>
      </w:r>
      <w:r w:rsidRPr="00707B29">
        <w:t>see</w:t>
      </w:r>
      <w:r w:rsidR="00BD65C0" w:rsidRPr="00707B29">
        <w:t xml:space="preserve"> </w:t>
      </w:r>
      <w:r w:rsidRPr="00707B29">
        <w:t>what’s</w:t>
      </w:r>
      <w:r w:rsidR="00BD65C0" w:rsidRPr="00707B29">
        <w:t xml:space="preserve"> </w:t>
      </w:r>
      <w:r w:rsidRPr="00707B29">
        <w:t>changed</w:t>
      </w:r>
      <w:r w:rsidR="00BD65C0" w:rsidRPr="00707B29">
        <w:t xml:space="preserve"> </w:t>
      </w:r>
      <w:r w:rsidRPr="00707B29">
        <w:t>between</w:t>
      </w:r>
      <w:r w:rsidR="00BD65C0" w:rsidRPr="00707B29">
        <w:t xml:space="preserve"> </w:t>
      </w:r>
      <w:r w:rsidRPr="00707B29">
        <w:t>drafts.</w:t>
      </w:r>
      <w:r w:rsidR="00BD65C0" w:rsidRPr="00707B29">
        <w:t xml:space="preserve"> </w:t>
      </w:r>
      <w:r w:rsidRPr="00707B29">
        <w:t>Both</w:t>
      </w:r>
      <w:r w:rsidR="00BD65C0" w:rsidRPr="00707B29">
        <w:t xml:space="preserve"> </w:t>
      </w:r>
      <w:r w:rsidRPr="00707B29">
        <w:t>Microsoft</w:t>
      </w:r>
      <w:r w:rsidR="00BD65C0" w:rsidRPr="00707B29">
        <w:t xml:space="preserve"> </w:t>
      </w:r>
      <w:r w:rsidRPr="00707B29">
        <w:t>Word</w:t>
      </w:r>
      <w:r w:rsidR="00BD65C0" w:rsidRPr="00707B29">
        <w:t xml:space="preserve"> </w:t>
      </w:r>
      <w:r w:rsidRPr="00707B29">
        <w:t>and</w:t>
      </w:r>
      <w:r w:rsidR="00BD65C0" w:rsidRPr="00707B29">
        <w:t xml:space="preserve"> </w:t>
      </w:r>
      <w:r w:rsidRPr="00707B29">
        <w:t>LibreOffice</w:t>
      </w:r>
      <w:r w:rsidR="00BD65C0" w:rsidRPr="00707B29">
        <w:t xml:space="preserve"> </w:t>
      </w:r>
      <w:r w:rsidRPr="00707B29">
        <w:t>have</w:t>
      </w:r>
      <w:r w:rsidR="00BD65C0" w:rsidRPr="00707B29">
        <w:t xml:space="preserve"> </w:t>
      </w:r>
      <w:r w:rsidRPr="00707B29">
        <w:t>built-in</w:t>
      </w:r>
      <w:r w:rsidR="00BD65C0" w:rsidRPr="00707B29">
        <w:t xml:space="preserve"> </w:t>
      </w:r>
      <w:r w:rsidRPr="00707B29">
        <w:t>functions</w:t>
      </w:r>
      <w:r w:rsidR="00BD65C0" w:rsidRPr="00707B29">
        <w:t xml:space="preserve"> </w:t>
      </w:r>
      <w:r w:rsidRPr="00707B29">
        <w:t>to</w:t>
      </w:r>
      <w:r w:rsidR="00BD65C0" w:rsidRPr="00707B29">
        <w:t xml:space="preserve"> </w:t>
      </w:r>
      <w:r w:rsidRPr="00707B29">
        <w:t>compare</w:t>
      </w:r>
      <w:r w:rsidR="00BD65C0" w:rsidRPr="00707B29">
        <w:t xml:space="preserve"> </w:t>
      </w:r>
      <w:r w:rsidRPr="00707B29">
        <w:t>two</w:t>
      </w:r>
      <w:r w:rsidR="00BD65C0" w:rsidRPr="00707B29">
        <w:t xml:space="preserve"> </w:t>
      </w:r>
      <w:r w:rsidRPr="00707B29">
        <w:t>documents,</w:t>
      </w:r>
      <w:r w:rsidR="00BD65C0" w:rsidRPr="00707B29">
        <w:t xml:space="preserve"> </w:t>
      </w:r>
      <w:r w:rsidRPr="00707B29">
        <w:t>which</w:t>
      </w:r>
      <w:r w:rsidR="00BD65C0" w:rsidRPr="00707B29">
        <w:t xml:space="preserve"> </w:t>
      </w:r>
      <w:r w:rsidRPr="00707B29">
        <w:t>will</w:t>
      </w:r>
      <w:r w:rsidR="00BD65C0" w:rsidRPr="00707B29">
        <w:t xml:space="preserve"> </w:t>
      </w:r>
      <w:r w:rsidRPr="00707B29">
        <w:t>highlight</w:t>
      </w:r>
      <w:r w:rsidR="00BD65C0" w:rsidRPr="00707B29">
        <w:t xml:space="preserve"> </w:t>
      </w:r>
      <w:r w:rsidRPr="00707B29">
        <w:t>new</w:t>
      </w:r>
      <w:r w:rsidR="00BD65C0" w:rsidRPr="00707B29">
        <w:t xml:space="preserve"> </w:t>
      </w:r>
      <w:r w:rsidRPr="00707B29">
        <w:t>or</w:t>
      </w:r>
      <w:r w:rsidR="00BD65C0" w:rsidRPr="00707B29">
        <w:t xml:space="preserve"> </w:t>
      </w:r>
      <w:r w:rsidRPr="00707B29">
        <w:t>changed</w:t>
      </w:r>
      <w:r w:rsidR="00BD65C0" w:rsidRPr="00707B29">
        <w:t xml:space="preserve"> </w:t>
      </w:r>
      <w:r w:rsidRPr="00707B29">
        <w:t>lines</w:t>
      </w:r>
      <w:r w:rsidR="00BD65C0" w:rsidRPr="00707B29">
        <w:t xml:space="preserve"> </w:t>
      </w:r>
      <w:r w:rsidRPr="00707B29">
        <w:t>and</w:t>
      </w:r>
      <w:r w:rsidR="00BD65C0" w:rsidRPr="00707B29">
        <w:t xml:space="preserve"> </w:t>
      </w:r>
      <w:r w:rsidRPr="00707B29">
        <w:t>show</w:t>
      </w:r>
      <w:r w:rsidR="00BD65C0" w:rsidRPr="00707B29">
        <w:t xml:space="preserve"> </w:t>
      </w:r>
      <w:r w:rsidRPr="00707B29">
        <w:t>deleted</w:t>
      </w:r>
      <w:r w:rsidR="00BD65C0" w:rsidRPr="00707B29">
        <w:t xml:space="preserve"> </w:t>
      </w:r>
      <w:r w:rsidRPr="00707B29">
        <w:t>ones</w:t>
      </w:r>
      <w:r w:rsidR="00BD65C0" w:rsidRPr="00707B29">
        <w:t xml:space="preserve"> </w:t>
      </w:r>
      <w:r w:rsidRPr="00707B29">
        <w:t>in</w:t>
      </w:r>
      <w:r w:rsidR="00BD65C0" w:rsidRPr="00707B29">
        <w:t xml:space="preserve"> </w:t>
      </w:r>
      <w:r w:rsidRPr="00707B29">
        <w:t>strikethrough</w:t>
      </w:r>
      <w:r w:rsidR="00BD65C0" w:rsidRPr="00707B29">
        <w:t xml:space="preserve"> </w:t>
      </w:r>
      <w:r w:rsidRPr="00707B29">
        <w:t>format.</w:t>
      </w:r>
      <w:r w:rsidR="00BD65C0" w:rsidRPr="00707B29">
        <w:t xml:space="preserve"> </w:t>
      </w:r>
      <w:r w:rsidRPr="00707B29">
        <w:t>In</w:t>
      </w:r>
      <w:r w:rsidR="00BD65C0" w:rsidRPr="00707B29">
        <w:t xml:space="preserve"> </w:t>
      </w:r>
      <w:r w:rsidRPr="00707B29">
        <w:t>recent</w:t>
      </w:r>
      <w:r w:rsidR="00BD65C0" w:rsidRPr="00707B29">
        <w:t xml:space="preserve"> </w:t>
      </w:r>
      <w:r w:rsidRPr="00707B29">
        <w:t>versions</w:t>
      </w:r>
      <w:r w:rsidR="00BD65C0" w:rsidRPr="00707B29">
        <w:t xml:space="preserve"> </w:t>
      </w:r>
      <w:r w:rsidRPr="00707B29">
        <w:t>of</w:t>
      </w:r>
      <w:r w:rsidR="00BD65C0" w:rsidRPr="00707B29">
        <w:t xml:space="preserve"> </w:t>
      </w:r>
      <w:r w:rsidRPr="00707B29">
        <w:t>Word,</w:t>
      </w:r>
      <w:r w:rsidR="00BD65C0" w:rsidRPr="00707B29">
        <w:t xml:space="preserve"> </w:t>
      </w:r>
      <w:r w:rsidRPr="00707B29">
        <w:t>you</w:t>
      </w:r>
      <w:r w:rsidR="00BD65C0" w:rsidRPr="00707B29">
        <w:t xml:space="preserve"> </w:t>
      </w:r>
      <w:r w:rsidRPr="00707B29">
        <w:t>can</w:t>
      </w:r>
      <w:r w:rsidR="00BD65C0" w:rsidRPr="00707B29">
        <w:t xml:space="preserve"> </w:t>
      </w:r>
      <w:r w:rsidRPr="00707B29">
        <w:t>even</w:t>
      </w:r>
      <w:r w:rsidR="00BD65C0" w:rsidRPr="00707B29">
        <w:t xml:space="preserve"> </w:t>
      </w:r>
      <w:r w:rsidRPr="00707B29">
        <w:t>selectively</w:t>
      </w:r>
      <w:r w:rsidR="00BD65C0" w:rsidRPr="00707B29">
        <w:t xml:space="preserve"> </w:t>
      </w:r>
      <w:r w:rsidRPr="00707B29">
        <w:t>focus</w:t>
      </w:r>
      <w:r w:rsidR="00BD65C0" w:rsidRPr="00707B29">
        <w:t xml:space="preserve"> </w:t>
      </w:r>
      <w:r w:rsidRPr="00707B29">
        <w:t>on</w:t>
      </w:r>
      <w:r w:rsidR="00BD65C0" w:rsidRPr="00707B29">
        <w:t xml:space="preserve"> </w:t>
      </w:r>
      <w:r w:rsidRPr="00707B29">
        <w:t>non-formatting</w:t>
      </w:r>
      <w:r w:rsidR="00BD65C0" w:rsidRPr="00707B29">
        <w:t xml:space="preserve"> </w:t>
      </w:r>
      <w:r w:rsidRPr="00707B29">
        <w:t>changes</w:t>
      </w:r>
      <w:r w:rsidR="00BD65C0" w:rsidRPr="00707B29">
        <w:t xml:space="preserve"> </w:t>
      </w:r>
      <w:r w:rsidRPr="00707B29">
        <w:t>(or,</w:t>
      </w:r>
      <w:r w:rsidR="00BD65C0" w:rsidRPr="00707B29">
        <w:t xml:space="preserve"> </w:t>
      </w:r>
      <w:r w:rsidRPr="00707B29">
        <w:t>if</w:t>
      </w:r>
      <w:r w:rsidR="00BD65C0" w:rsidRPr="00707B29">
        <w:t xml:space="preserve"> </w:t>
      </w:r>
      <w:r w:rsidRPr="00707B29">
        <w:t>you</w:t>
      </w:r>
      <w:r w:rsidR="00BD65C0" w:rsidRPr="00707B29">
        <w:t xml:space="preserve"> </w:t>
      </w:r>
      <w:r w:rsidRPr="00707B29">
        <w:t>prefer,</w:t>
      </w:r>
      <w:r w:rsidR="00BD65C0" w:rsidRPr="00707B29">
        <w:t xml:space="preserve"> </w:t>
      </w:r>
      <w:r w:rsidRPr="00707B29">
        <w:t>solely</w:t>
      </w:r>
      <w:r w:rsidR="00BD65C0" w:rsidRPr="00707B29">
        <w:t xml:space="preserve"> </w:t>
      </w:r>
      <w:r w:rsidRPr="00707B29">
        <w:t>formatting</w:t>
      </w:r>
      <w:r w:rsidR="00BD65C0" w:rsidRPr="00707B29">
        <w:t xml:space="preserve"> </w:t>
      </w:r>
      <w:r w:rsidRPr="00707B29">
        <w:t>changes).</w:t>
      </w:r>
      <w:r w:rsidR="00BD65C0" w:rsidRPr="00707B29">
        <w:t xml:space="preserve">  </w:t>
      </w:r>
      <w:r w:rsidRPr="00707B29">
        <w:t>One</w:t>
      </w:r>
      <w:r w:rsidR="00BD65C0" w:rsidRPr="00707B29">
        <w:t xml:space="preserve"> </w:t>
      </w:r>
      <w:r w:rsidRPr="00707B29">
        <w:t>nice</w:t>
      </w:r>
      <w:r w:rsidR="00BD65C0" w:rsidRPr="00707B29">
        <w:t xml:space="preserve"> </w:t>
      </w:r>
      <w:r w:rsidRPr="00707B29">
        <w:t>thing</w:t>
      </w:r>
      <w:r w:rsidR="00BD65C0" w:rsidRPr="00707B29">
        <w:t xml:space="preserve"> </w:t>
      </w:r>
      <w:r w:rsidRPr="00707B29">
        <w:t>about</w:t>
      </w:r>
      <w:r w:rsidR="00BD65C0" w:rsidRPr="00707B29">
        <w:t xml:space="preserve"> </w:t>
      </w:r>
      <w:r w:rsidRPr="00707B29">
        <w:t>this</w:t>
      </w:r>
      <w:r w:rsidR="00BD65C0" w:rsidRPr="00707B29">
        <w:t xml:space="preserve"> </w:t>
      </w:r>
      <w:r w:rsidRPr="00707B29">
        <w:t>feature</w:t>
      </w:r>
      <w:r w:rsidR="00BD65C0" w:rsidRPr="00707B29">
        <w:t xml:space="preserve"> </w:t>
      </w:r>
      <w:r w:rsidRPr="00707B29">
        <w:t>is</w:t>
      </w:r>
      <w:r w:rsidR="00BD65C0" w:rsidRPr="00707B29">
        <w:t xml:space="preserve"> </w:t>
      </w:r>
      <w:r w:rsidRPr="00707B29">
        <w:t>that</w:t>
      </w:r>
      <w:r w:rsidR="00BD65C0" w:rsidRPr="00707B29">
        <w:t xml:space="preserve"> </w:t>
      </w:r>
      <w:r w:rsidRPr="00707B29">
        <w:t>it</w:t>
      </w:r>
      <w:r w:rsidR="00BD65C0" w:rsidRPr="00707B29">
        <w:t xml:space="preserve"> </w:t>
      </w:r>
      <w:r w:rsidRPr="00707B29">
        <w:t>can</w:t>
      </w:r>
      <w:r w:rsidR="00BD65C0" w:rsidRPr="00707B29">
        <w:t xml:space="preserve"> </w:t>
      </w:r>
      <w:r w:rsidRPr="00707B29">
        <w:t>be</w:t>
      </w:r>
      <w:r w:rsidR="00BD65C0" w:rsidRPr="00707B29">
        <w:t xml:space="preserve"> </w:t>
      </w:r>
      <w:r w:rsidRPr="00707B29">
        <w:t>purely</w:t>
      </w:r>
      <w:r w:rsidR="00BD65C0" w:rsidRPr="00707B29">
        <w:t xml:space="preserve"> </w:t>
      </w:r>
      <w:r w:rsidRPr="00707B29">
        <w:t>retroactive.</w:t>
      </w:r>
      <w:r w:rsidR="00BD65C0" w:rsidRPr="00707B29">
        <w:t xml:space="preserve"> </w:t>
      </w:r>
      <w:r w:rsidRPr="00707B29">
        <w:t>That</w:t>
      </w:r>
      <w:r w:rsidR="00BD65C0" w:rsidRPr="00707B29">
        <w:t xml:space="preserve"> </w:t>
      </w:r>
      <w:r w:rsidRPr="00707B29">
        <w:t>is,</w:t>
      </w:r>
      <w:r w:rsidR="00BD65C0" w:rsidRPr="00707B29">
        <w:t xml:space="preserve"> </w:t>
      </w:r>
      <w:r w:rsidRPr="00707B29">
        <w:t>you</w:t>
      </w:r>
      <w:r w:rsidR="00BD65C0" w:rsidRPr="00707B29">
        <w:t xml:space="preserve"> </w:t>
      </w:r>
      <w:r w:rsidRPr="00707B29">
        <w:t>don’t</w:t>
      </w:r>
      <w:r w:rsidR="00BD65C0" w:rsidRPr="00707B29">
        <w:t xml:space="preserve"> </w:t>
      </w:r>
      <w:r w:rsidRPr="00707B29">
        <w:t>need</w:t>
      </w:r>
      <w:r w:rsidR="00BD65C0" w:rsidRPr="00707B29">
        <w:t xml:space="preserve"> </w:t>
      </w:r>
      <w:r w:rsidRPr="00707B29">
        <w:t>to</w:t>
      </w:r>
      <w:r w:rsidR="00BD65C0" w:rsidRPr="00707B29">
        <w:t xml:space="preserve"> </w:t>
      </w:r>
      <w:r w:rsidRPr="00707B29">
        <w:t>plan</w:t>
      </w:r>
      <w:r w:rsidR="00BD65C0" w:rsidRPr="00707B29">
        <w:t xml:space="preserve"> </w:t>
      </w:r>
      <w:r w:rsidRPr="00707B29">
        <w:t>ahead</w:t>
      </w:r>
      <w:r w:rsidR="00BD65C0" w:rsidRPr="00707B29">
        <w:t xml:space="preserve"> </w:t>
      </w:r>
      <w:r w:rsidRPr="00707B29">
        <w:t>for</w:t>
      </w:r>
      <w:r w:rsidR="00BD65C0" w:rsidRPr="00707B29">
        <w:t xml:space="preserve"> </w:t>
      </w:r>
      <w:r w:rsidRPr="00707B29">
        <w:t>it,</w:t>
      </w:r>
      <w:r w:rsidR="00BD65C0" w:rsidRPr="00707B29">
        <w:t xml:space="preserve"> </w:t>
      </w:r>
      <w:r w:rsidRPr="00707B29">
        <w:t>so</w:t>
      </w:r>
      <w:r w:rsidR="00BD65C0" w:rsidRPr="00707B29">
        <w:t xml:space="preserve"> </w:t>
      </w:r>
      <w:r w:rsidRPr="00707B29">
        <w:t>long</w:t>
      </w:r>
      <w:r w:rsidR="00BD65C0" w:rsidRPr="00707B29">
        <w:t xml:space="preserve"> </w:t>
      </w:r>
      <w:r w:rsidRPr="00707B29">
        <w:t>as</w:t>
      </w:r>
      <w:r w:rsidR="00BD65C0" w:rsidRPr="00707B29">
        <w:t xml:space="preserve"> </w:t>
      </w:r>
      <w:r w:rsidRPr="00707B29">
        <w:t>you</w:t>
      </w:r>
      <w:r w:rsidR="00BD65C0" w:rsidRPr="00707B29">
        <w:t xml:space="preserve"> </w:t>
      </w:r>
      <w:r w:rsidRPr="00707B29">
        <w:t>have</w:t>
      </w:r>
      <w:r w:rsidR="00BD65C0" w:rsidRPr="00707B29">
        <w:t xml:space="preserve"> </w:t>
      </w:r>
      <w:r w:rsidRPr="00707B29">
        <w:t>two</w:t>
      </w:r>
      <w:r w:rsidR="00BD65C0" w:rsidRPr="00707B29">
        <w:t xml:space="preserve"> </w:t>
      </w:r>
      <w:r w:rsidRPr="00707B29">
        <w:t>different</w:t>
      </w:r>
      <w:r w:rsidR="00BD65C0" w:rsidRPr="00707B29">
        <w:t xml:space="preserve"> </w:t>
      </w:r>
      <w:r w:rsidRPr="00707B29">
        <w:t>files:</w:t>
      </w:r>
      <w:r w:rsidR="00BD65C0" w:rsidRPr="00707B29">
        <w:t xml:space="preserve"> </w:t>
      </w:r>
      <w:r w:rsidRPr="00707B29">
        <w:t>a</w:t>
      </w:r>
      <w:r w:rsidR="00BD65C0" w:rsidRPr="00707B29">
        <w:t xml:space="preserve"> </w:t>
      </w:r>
      <w:r w:rsidRPr="00707B29">
        <w:t>first</w:t>
      </w:r>
      <w:r w:rsidR="00BD65C0" w:rsidRPr="00707B29">
        <w:t xml:space="preserve"> </w:t>
      </w:r>
      <w:r w:rsidRPr="00707B29">
        <w:t>submission</w:t>
      </w:r>
      <w:r w:rsidR="00BD65C0" w:rsidRPr="00707B29">
        <w:t xml:space="preserve"> </w:t>
      </w:r>
      <w:r w:rsidRPr="00707B29">
        <w:t>vs.</w:t>
      </w:r>
      <w:r w:rsidR="00BD65C0" w:rsidRPr="00707B29">
        <w:t xml:space="preserve"> </w:t>
      </w:r>
      <w:r w:rsidRPr="00707B29">
        <w:t>a</w:t>
      </w:r>
      <w:r w:rsidR="00BD65C0" w:rsidRPr="00707B29">
        <w:t xml:space="preserve"> </w:t>
      </w:r>
      <w:r w:rsidRPr="00707B29">
        <w:t>final</w:t>
      </w:r>
      <w:r w:rsidR="00BD65C0" w:rsidRPr="00707B29">
        <w:t xml:space="preserve"> </w:t>
      </w:r>
      <w:r w:rsidRPr="00707B29">
        <w:t>draft,</w:t>
      </w:r>
      <w:r w:rsidR="00BD65C0" w:rsidRPr="00707B29">
        <w:t xml:space="preserve"> </w:t>
      </w:r>
      <w:r w:rsidRPr="00707B29">
        <w:t>say.</w:t>
      </w:r>
      <w:r w:rsidR="00BD65C0" w:rsidRPr="00707B29">
        <w:t xml:space="preserve"> </w:t>
      </w:r>
      <w:r w:rsidRPr="00707B29">
        <w:t>(</w:t>
      </w:r>
      <w:commentRangeStart w:id="9"/>
      <w:r w:rsidRPr="00707B29">
        <w:t>I’ll</w:t>
      </w:r>
      <w:r w:rsidR="00BD65C0" w:rsidRPr="00707B29">
        <w:t xml:space="preserve"> </w:t>
      </w:r>
      <w:r w:rsidRPr="00707B29">
        <w:t>confess</w:t>
      </w:r>
      <w:r w:rsidR="00BD65C0" w:rsidRPr="00707B29">
        <w:t xml:space="preserve"> </w:t>
      </w:r>
      <w:r w:rsidRPr="00707B29">
        <w:t>I’ve</w:t>
      </w:r>
      <w:r w:rsidR="00BD65C0" w:rsidRPr="00707B29">
        <w:t xml:space="preserve"> </w:t>
      </w:r>
      <w:r w:rsidRPr="00707B29">
        <w:t>sometimes</w:t>
      </w:r>
      <w:r w:rsidR="00BD65C0" w:rsidRPr="00707B29">
        <w:t xml:space="preserve"> </w:t>
      </w:r>
      <w:r w:rsidRPr="00707B29">
        <w:t>used</w:t>
      </w:r>
      <w:r w:rsidR="00BD65C0" w:rsidRPr="00707B29">
        <w:t xml:space="preserve"> </w:t>
      </w:r>
      <w:r w:rsidRPr="00707B29">
        <w:t>this</w:t>
      </w:r>
      <w:r w:rsidR="00BD65C0" w:rsidRPr="00707B29">
        <w:t xml:space="preserve"> </w:t>
      </w:r>
      <w:r w:rsidRPr="00707B29">
        <w:t>tool</w:t>
      </w:r>
      <w:r w:rsidR="00BD65C0" w:rsidRPr="00707B29">
        <w:t xml:space="preserve"> </w:t>
      </w:r>
      <w:r w:rsidRPr="00707B29">
        <w:t>to</w:t>
      </w:r>
      <w:r w:rsidR="00BD65C0" w:rsidRPr="00707B29">
        <w:t xml:space="preserve"> </w:t>
      </w:r>
      <w:r w:rsidRPr="00707B29">
        <w:t>see</w:t>
      </w:r>
      <w:r w:rsidR="00BD65C0" w:rsidRPr="00707B29">
        <w:t xml:space="preserve"> </w:t>
      </w:r>
      <w:r w:rsidRPr="00707B29">
        <w:t>what’s</w:t>
      </w:r>
      <w:r w:rsidR="00BD65C0" w:rsidRPr="00707B29">
        <w:t xml:space="preserve"> </w:t>
      </w:r>
      <w:r w:rsidRPr="00707B29">
        <w:t>changed</w:t>
      </w:r>
      <w:r w:rsidR="00BD65C0" w:rsidRPr="00707B29">
        <w:t xml:space="preserve"> </w:t>
      </w:r>
      <w:r w:rsidRPr="00707B29">
        <w:t>in</w:t>
      </w:r>
      <w:r w:rsidR="00BD65C0" w:rsidRPr="00707B29">
        <w:t xml:space="preserve"> </w:t>
      </w:r>
      <w:r w:rsidRPr="00707B29">
        <w:t>subsequent</w:t>
      </w:r>
      <w:r w:rsidR="00BD65C0" w:rsidRPr="00707B29">
        <w:t xml:space="preserve"> </w:t>
      </w:r>
      <w:r w:rsidRPr="00707B29">
        <w:t>drafts</w:t>
      </w:r>
      <w:r w:rsidR="00BD65C0" w:rsidRPr="00707B29">
        <w:t xml:space="preserve"> </w:t>
      </w:r>
      <w:r w:rsidRPr="00707B29">
        <w:t>turned</w:t>
      </w:r>
      <w:r w:rsidR="00BD65C0" w:rsidRPr="00707B29">
        <w:t xml:space="preserve"> </w:t>
      </w:r>
      <w:r w:rsidRPr="00707B29">
        <w:t>in</w:t>
      </w:r>
      <w:r w:rsidR="00BD65C0" w:rsidRPr="00707B29">
        <w:t xml:space="preserve"> </w:t>
      </w:r>
      <w:r w:rsidRPr="00707B29">
        <w:t>to</w:t>
      </w:r>
      <w:r w:rsidR="00BD65C0" w:rsidRPr="00707B29">
        <w:t xml:space="preserve"> </w:t>
      </w:r>
      <w:r w:rsidRPr="00707B29">
        <w:t>me,</w:t>
      </w:r>
      <w:r w:rsidR="00BD65C0" w:rsidRPr="00707B29">
        <w:t xml:space="preserve"> </w:t>
      </w:r>
      <w:r w:rsidRPr="00707B29">
        <w:t>both</w:t>
      </w:r>
      <w:r w:rsidR="00BD65C0" w:rsidRPr="00707B29">
        <w:t xml:space="preserve"> </w:t>
      </w:r>
      <w:r w:rsidRPr="00707B29">
        <w:t>as</w:t>
      </w:r>
      <w:r w:rsidR="00BD65C0" w:rsidRPr="00707B29">
        <w:t xml:space="preserve"> </w:t>
      </w:r>
      <w:r w:rsidRPr="00707B29">
        <w:t>a</w:t>
      </w:r>
      <w:r w:rsidR="00BD65C0" w:rsidRPr="00707B29">
        <w:t xml:space="preserve"> </w:t>
      </w:r>
      <w:r w:rsidRPr="00707B29">
        <w:t>teacher</w:t>
      </w:r>
      <w:r w:rsidR="00BD65C0" w:rsidRPr="00707B29">
        <w:t xml:space="preserve"> </w:t>
      </w:r>
      <w:r w:rsidRPr="00707B29">
        <w:t>and</w:t>
      </w:r>
      <w:r w:rsidR="00BD65C0" w:rsidRPr="00707B29">
        <w:t xml:space="preserve"> </w:t>
      </w:r>
      <w:r w:rsidRPr="00707B29">
        <w:t>as</w:t>
      </w:r>
      <w:r w:rsidR="00BD65C0" w:rsidRPr="00707B29">
        <w:t xml:space="preserve"> </w:t>
      </w:r>
      <w:r w:rsidRPr="00707B29">
        <w:t>an</w:t>
      </w:r>
      <w:r w:rsidR="00BD65C0" w:rsidRPr="00707B29">
        <w:t xml:space="preserve"> </w:t>
      </w:r>
      <w:r w:rsidRPr="00707B29">
        <w:t>editor,</w:t>
      </w:r>
      <w:r w:rsidR="00BD65C0" w:rsidRPr="00707B29">
        <w:t xml:space="preserve"> </w:t>
      </w:r>
      <w:r w:rsidRPr="00707B29">
        <w:t>even</w:t>
      </w:r>
      <w:r w:rsidR="00BD65C0" w:rsidRPr="00707B29">
        <w:t xml:space="preserve"> </w:t>
      </w:r>
      <w:r w:rsidRPr="00707B29">
        <w:t>when</w:t>
      </w:r>
      <w:r w:rsidR="00BD65C0" w:rsidRPr="00707B29">
        <w:t xml:space="preserve"> </w:t>
      </w:r>
      <w:r w:rsidRPr="00707B29">
        <w:t>the</w:t>
      </w:r>
      <w:r w:rsidR="00BD65C0" w:rsidRPr="00707B29">
        <w:t xml:space="preserve"> </w:t>
      </w:r>
      <w:r w:rsidRPr="00707B29">
        <w:t>authors</w:t>
      </w:r>
      <w:r w:rsidR="00BD65C0" w:rsidRPr="00707B29">
        <w:t xml:space="preserve"> </w:t>
      </w:r>
      <w:r w:rsidRPr="00707B29">
        <w:t>didn’t</w:t>
      </w:r>
      <w:r w:rsidR="00BD65C0" w:rsidRPr="00707B29">
        <w:t xml:space="preserve"> </w:t>
      </w:r>
      <w:r w:rsidRPr="00707B29">
        <w:t>make</w:t>
      </w:r>
      <w:r w:rsidR="00BD65C0" w:rsidRPr="00707B29">
        <w:t xml:space="preserve"> </w:t>
      </w:r>
      <w:r w:rsidRPr="00707B29">
        <w:t>a</w:t>
      </w:r>
      <w:r w:rsidR="00BD65C0" w:rsidRPr="00707B29">
        <w:t xml:space="preserve"> </w:t>
      </w:r>
      <w:r w:rsidRPr="00707B29">
        <w:t>point</w:t>
      </w:r>
      <w:r w:rsidR="00BD65C0" w:rsidRPr="00707B29">
        <w:t xml:space="preserve"> </w:t>
      </w:r>
      <w:r w:rsidRPr="00707B29">
        <w:t>of</w:t>
      </w:r>
      <w:r w:rsidR="00BD65C0" w:rsidRPr="00707B29">
        <w:t xml:space="preserve"> </w:t>
      </w:r>
      <w:r w:rsidRPr="00707B29">
        <w:t>doing</w:t>
      </w:r>
      <w:r w:rsidR="00BD65C0" w:rsidRPr="00707B29">
        <w:t xml:space="preserve"> </w:t>
      </w:r>
      <w:r w:rsidRPr="00707B29">
        <w:t>so</w:t>
      </w:r>
      <w:r w:rsidR="00BD65C0" w:rsidRPr="00707B29">
        <w:t xml:space="preserve"> </w:t>
      </w:r>
      <w:r w:rsidRPr="00707B29">
        <w:t>for</w:t>
      </w:r>
      <w:r w:rsidR="00BD65C0" w:rsidRPr="00707B29">
        <w:t xml:space="preserve"> </w:t>
      </w:r>
      <w:r w:rsidRPr="00707B29">
        <w:t>themselves.</w:t>
      </w:r>
      <w:r w:rsidR="00BD65C0" w:rsidRPr="00707B29">
        <w:t xml:space="preserve"> </w:t>
      </w:r>
      <w:r w:rsidRPr="00707B29">
        <w:t>If</w:t>
      </w:r>
      <w:r w:rsidR="00BD65C0" w:rsidRPr="00707B29">
        <w:t xml:space="preserve"> </w:t>
      </w:r>
      <w:r w:rsidRPr="00707B29">
        <w:t>you</w:t>
      </w:r>
      <w:r w:rsidR="00BD65C0" w:rsidRPr="00707B29">
        <w:t xml:space="preserve"> </w:t>
      </w:r>
      <w:r w:rsidRPr="00707B29">
        <w:t>expect</w:t>
      </w:r>
      <w:r w:rsidR="00BD65C0" w:rsidRPr="00707B29">
        <w:t xml:space="preserve"> </w:t>
      </w:r>
      <w:r w:rsidRPr="00707B29">
        <w:t>that</w:t>
      </w:r>
      <w:r w:rsidR="00BD65C0" w:rsidRPr="00707B29">
        <w:t xml:space="preserve"> </w:t>
      </w:r>
      <w:r w:rsidRPr="00707B29">
        <w:t>your</w:t>
      </w:r>
      <w:r w:rsidR="00BD65C0" w:rsidRPr="00707B29">
        <w:t xml:space="preserve"> </w:t>
      </w:r>
      <w:r w:rsidRPr="00707B29">
        <w:t>teachers</w:t>
      </w:r>
      <w:r w:rsidR="00BD65C0" w:rsidRPr="00707B29">
        <w:t xml:space="preserve"> </w:t>
      </w:r>
      <w:r w:rsidRPr="00707B29">
        <w:t>or</w:t>
      </w:r>
      <w:r w:rsidR="00BD65C0" w:rsidRPr="00707B29">
        <w:t xml:space="preserve"> </w:t>
      </w:r>
      <w:r w:rsidRPr="00707B29">
        <w:t>editors</w:t>
      </w:r>
      <w:r w:rsidR="00BD65C0" w:rsidRPr="00707B29">
        <w:t xml:space="preserve"> </w:t>
      </w:r>
      <w:r w:rsidRPr="00707B29">
        <w:t>might</w:t>
      </w:r>
      <w:r w:rsidR="00BD65C0" w:rsidRPr="00707B29">
        <w:t xml:space="preserve"> </w:t>
      </w:r>
      <w:r w:rsidRPr="00707B29">
        <w:t>do</w:t>
      </w:r>
      <w:r w:rsidR="00BD65C0" w:rsidRPr="00707B29">
        <w:t xml:space="preserve"> </w:t>
      </w:r>
      <w:r w:rsidRPr="00707B29">
        <w:t>the</w:t>
      </w:r>
      <w:r w:rsidR="00BD65C0" w:rsidRPr="00707B29">
        <w:t xml:space="preserve"> </w:t>
      </w:r>
      <w:r w:rsidRPr="00707B29">
        <w:t>same,</w:t>
      </w:r>
      <w:r w:rsidR="00BD65C0" w:rsidRPr="00707B29">
        <w:t xml:space="preserve"> </w:t>
      </w:r>
      <w:r w:rsidRPr="00707B29">
        <w:t>you</w:t>
      </w:r>
      <w:r w:rsidR="00BD65C0" w:rsidRPr="00707B29">
        <w:t xml:space="preserve"> </w:t>
      </w:r>
      <w:r w:rsidRPr="00707B29">
        <w:t>might</w:t>
      </w:r>
      <w:r w:rsidR="00BD65C0" w:rsidRPr="00707B29">
        <w:t xml:space="preserve"> </w:t>
      </w:r>
      <w:r w:rsidRPr="00707B29">
        <w:t>as</w:t>
      </w:r>
      <w:r w:rsidR="00BD65C0" w:rsidRPr="00707B29">
        <w:t xml:space="preserve"> </w:t>
      </w:r>
      <w:r w:rsidRPr="00707B29">
        <w:t>well</w:t>
      </w:r>
      <w:r w:rsidR="00BD65C0" w:rsidRPr="00707B29">
        <w:t xml:space="preserve"> </w:t>
      </w:r>
      <w:r w:rsidRPr="00707B29">
        <w:t>get</w:t>
      </w:r>
      <w:r w:rsidR="00BD65C0" w:rsidRPr="00707B29">
        <w:t xml:space="preserve"> </w:t>
      </w:r>
      <w:r w:rsidRPr="00707B29">
        <w:t>out</w:t>
      </w:r>
      <w:r w:rsidR="00BD65C0" w:rsidRPr="00707B29">
        <w:t xml:space="preserve"> </w:t>
      </w:r>
      <w:r w:rsidRPr="00707B29">
        <w:t>ahead</w:t>
      </w:r>
      <w:r w:rsidR="00BD65C0" w:rsidRPr="00707B29">
        <w:t xml:space="preserve"> </w:t>
      </w:r>
      <w:r w:rsidRPr="00707B29">
        <w:t>of</w:t>
      </w:r>
      <w:r w:rsidR="00BD65C0" w:rsidRPr="00707B29">
        <w:t xml:space="preserve"> </w:t>
      </w:r>
      <w:r w:rsidRPr="00707B29">
        <w:t>them</w:t>
      </w:r>
      <w:r w:rsidR="00BD65C0" w:rsidRPr="00707B29">
        <w:t xml:space="preserve"> </w:t>
      </w:r>
      <w:r w:rsidRPr="00707B29">
        <w:t>and</w:t>
      </w:r>
      <w:r w:rsidR="00BD65C0" w:rsidRPr="00707B29">
        <w:t xml:space="preserve"> </w:t>
      </w:r>
      <w:r w:rsidRPr="00707B29">
        <w:t>see</w:t>
      </w:r>
      <w:r w:rsidR="00BD65C0" w:rsidRPr="00707B29">
        <w:t xml:space="preserve"> </w:t>
      </w:r>
      <w:r w:rsidRPr="00707B29">
        <w:t>what</w:t>
      </w:r>
      <w:r w:rsidR="00BD65C0" w:rsidRPr="00707B29">
        <w:t xml:space="preserve"> </w:t>
      </w:r>
      <w:r w:rsidRPr="00707B29">
        <w:t>they’re</w:t>
      </w:r>
      <w:r w:rsidR="00BD65C0" w:rsidRPr="00707B29">
        <w:t xml:space="preserve"> </w:t>
      </w:r>
      <w:r w:rsidRPr="00707B29">
        <w:t>going</w:t>
      </w:r>
      <w:r w:rsidR="00BD65C0" w:rsidRPr="00707B29">
        <w:t xml:space="preserve"> </w:t>
      </w:r>
      <w:r w:rsidRPr="00707B29">
        <w:t>to</w:t>
      </w:r>
      <w:r w:rsidR="00BD65C0" w:rsidRPr="00707B29">
        <w:t xml:space="preserve"> </w:t>
      </w:r>
      <w:r w:rsidRPr="00707B29">
        <w:t>see.)</w:t>
      </w:r>
      <w:commentRangeEnd w:id="9"/>
      <w:r w:rsidR="00B67B22">
        <w:rPr>
          <w:rStyle w:val="CommentReference"/>
          <w:rFonts w:asciiTheme="minorHAnsi" w:hAnsiTheme="minorHAnsi" w:cstheme="minorBidi"/>
        </w:rPr>
        <w:commentReference w:id="9"/>
      </w:r>
    </w:p>
    <w:p w14:paraId="1546E1CF" w14:textId="77777777" w:rsidR="00D86242" w:rsidRPr="00707B29" w:rsidRDefault="00933DAB" w:rsidP="00D86242">
      <w:pPr>
        <w:pStyle w:val="BodyText"/>
        <w:keepNext/>
      </w:pPr>
      <w:r w:rsidRPr="00707B29">
        <w:rPr>
          <w:noProof/>
        </w:rPr>
        <w:lastRenderedPageBreak/>
        <w:drawing>
          <wp:inline distT="0" distB="0" distL="0" distR="0" wp14:anchorId="364819C9" wp14:editId="071206BF">
            <wp:extent cx="5943600" cy="3385185"/>
            <wp:effectExtent l="0" t="0" r="0" b="0"/>
            <wp:docPr id="1" name="Picture 1" descr="A word processor window showing tracked changes. A central paragraph displays inserted and deleted text, as well as unmodifed text; the paragraphs just before and after show only inserte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ord processor window showing tracked changes. A central paragraph displays inserted and deleted text, as well as unmodifed text; the paragraphs just before and after show only inserted tex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85185"/>
                    </a:xfrm>
                    <a:prstGeom prst="rect">
                      <a:avLst/>
                    </a:prstGeom>
                  </pic:spPr>
                </pic:pic>
              </a:graphicData>
            </a:graphic>
          </wp:inline>
        </w:drawing>
      </w:r>
    </w:p>
    <w:p w14:paraId="5B517C58" w14:textId="77777777" w:rsidR="00933DAB" w:rsidRPr="00707B29" w:rsidRDefault="00D86242" w:rsidP="00D86242">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00911464" w:rsidRPr="00707B29">
        <w:rPr>
          <w:rFonts w:ascii="Times New Roman" w:hAnsi="Times New Roman" w:cs="Times New Roman"/>
          <w:noProof/>
        </w:rPr>
        <w:t>1</w:t>
      </w:r>
      <w:r w:rsidR="00C404EE" w:rsidRPr="00707B29">
        <w:rPr>
          <w:rFonts w:ascii="Times New Roman" w:hAnsi="Times New Roman" w:cs="Times New Roman"/>
          <w:noProof/>
        </w:rPr>
        <w:fldChar w:fldCharType="end"/>
      </w:r>
      <w:r w:rsidRPr="00707B29">
        <w:rPr>
          <w:rFonts w:ascii="Times New Roman" w:hAnsi="Times New Roman" w:cs="Times New Roman"/>
        </w:rPr>
        <w:t>. Microsoft Word's "compare documents" feature is located in the Tools menu, under "track changes."</w:t>
      </w:r>
      <w:r w:rsidR="00174AA0" w:rsidRPr="00707B29">
        <w:rPr>
          <w:rFonts w:ascii="Times New Roman" w:hAnsi="Times New Roman" w:cs="Times New Roman"/>
        </w:rPr>
        <w:t xml:space="preserve"> </w:t>
      </w:r>
      <w:r w:rsidR="000C3E55" w:rsidRPr="00707B29">
        <w:rPr>
          <w:rFonts w:ascii="Times New Roman" w:hAnsi="Times New Roman" w:cs="Times New Roman"/>
        </w:rPr>
        <w:t xml:space="preserve">Added text appears underlined, and deleted text is moved to marginal notes; this separation can make it a little hard to see when text has been substituted (as </w:t>
      </w:r>
      <w:r w:rsidR="00E308CF" w:rsidRPr="00707B29">
        <w:rPr>
          <w:rFonts w:ascii="Times New Roman" w:hAnsi="Times New Roman" w:cs="Times New Roman"/>
        </w:rPr>
        <w:t>in the central paragraph here</w:t>
      </w:r>
      <w:r w:rsidR="000C3E55" w:rsidRPr="00707B29">
        <w:rPr>
          <w:rFonts w:ascii="Times New Roman" w:hAnsi="Times New Roman" w:cs="Times New Roman"/>
        </w:rPr>
        <w:t xml:space="preserve">, at the scale of word/phrase) and when it’s really new (as with the paragraph </w:t>
      </w:r>
      <w:r w:rsidR="00E308CF" w:rsidRPr="00707B29">
        <w:rPr>
          <w:rFonts w:ascii="Times New Roman" w:hAnsi="Times New Roman" w:cs="Times New Roman"/>
        </w:rPr>
        <w:t xml:space="preserve">shown </w:t>
      </w:r>
      <w:r w:rsidR="000C3E55" w:rsidRPr="00707B29">
        <w:rPr>
          <w:rFonts w:ascii="Times New Roman" w:hAnsi="Times New Roman" w:cs="Times New Roman"/>
        </w:rPr>
        <w:t xml:space="preserve">at the bottom of the screen). </w:t>
      </w:r>
      <w:r w:rsidR="00174AA0" w:rsidRPr="00707B29">
        <w:rPr>
          <w:rFonts w:ascii="Times New Roman" w:hAnsi="Times New Roman" w:cs="Times New Roman"/>
        </w:rPr>
        <w:t xml:space="preserve">Screenshot by the author of his own </w:t>
      </w:r>
      <w:commentRangeStart w:id="10"/>
      <w:r w:rsidR="00174AA0" w:rsidRPr="00707B29">
        <w:rPr>
          <w:rFonts w:ascii="Times New Roman" w:hAnsi="Times New Roman" w:cs="Times New Roman"/>
        </w:rPr>
        <w:t>document.</w:t>
      </w:r>
      <w:commentRangeEnd w:id="10"/>
      <w:r w:rsidR="00B67B22">
        <w:rPr>
          <w:rStyle w:val="CommentReference"/>
          <w:i w:val="0"/>
        </w:rPr>
        <w:commentReference w:id="10"/>
      </w:r>
    </w:p>
    <w:p w14:paraId="601C1402" w14:textId="77777777" w:rsidR="0079011C" w:rsidRPr="00707B29" w:rsidRDefault="00933DAB" w:rsidP="0041018C">
      <w:pPr>
        <w:pStyle w:val="BodyText"/>
      </w:pPr>
      <w:r w:rsidRPr="00707B29">
        <w:t>Even</w:t>
      </w:r>
      <w:r w:rsidR="00BD65C0" w:rsidRPr="00707B29">
        <w:t xml:space="preserve"> </w:t>
      </w:r>
      <w:r w:rsidRPr="00707B29">
        <w:t>if</w:t>
      </w:r>
      <w:r w:rsidR="00BD65C0" w:rsidRPr="00707B29">
        <w:t xml:space="preserve"> </w:t>
      </w:r>
      <w:r w:rsidRPr="00707B29">
        <w:t>this</w:t>
      </w:r>
      <w:r w:rsidR="00BD65C0" w:rsidRPr="00707B29">
        <w:t xml:space="preserve"> </w:t>
      </w:r>
      <w:r w:rsidRPr="00707B29">
        <w:t>is</w:t>
      </w:r>
      <w:r w:rsidR="00BD65C0" w:rsidRPr="00707B29">
        <w:t xml:space="preserve"> </w:t>
      </w:r>
      <w:r w:rsidRPr="00707B29">
        <w:t>all</w:t>
      </w:r>
      <w:r w:rsidR="00BD65C0" w:rsidRPr="00707B29">
        <w:t xml:space="preserve"> </w:t>
      </w:r>
      <w:r w:rsidRPr="00707B29">
        <w:t>you</w:t>
      </w:r>
      <w:r w:rsidR="00BD65C0" w:rsidRPr="00707B29">
        <w:t xml:space="preserve"> </w:t>
      </w:r>
      <w:r w:rsidRPr="00707B29">
        <w:t>take</w:t>
      </w:r>
      <w:r w:rsidR="00BD65C0" w:rsidRPr="00707B29">
        <w:t xml:space="preserve"> </w:t>
      </w:r>
      <w:r w:rsidRPr="00707B29">
        <w:t>away</w:t>
      </w:r>
      <w:r w:rsidR="00BD65C0" w:rsidRPr="00707B29">
        <w:t xml:space="preserve"> </w:t>
      </w:r>
      <w:r w:rsidRPr="00707B29">
        <w:t>from</w:t>
      </w:r>
      <w:r w:rsidR="00BD65C0" w:rsidRPr="00707B29">
        <w:t xml:space="preserve"> </w:t>
      </w:r>
      <w:r w:rsidRPr="00707B29">
        <w:t>this</w:t>
      </w:r>
      <w:r w:rsidR="00BD65C0" w:rsidRPr="00707B29">
        <w:t xml:space="preserve"> </w:t>
      </w:r>
      <w:r w:rsidRPr="00707B29">
        <w:t>essay,</w:t>
      </w:r>
      <w:r w:rsidR="00BD65C0" w:rsidRPr="00707B29">
        <w:t xml:space="preserve"> </w:t>
      </w:r>
      <w:r w:rsidRPr="00707B29">
        <w:t>that</w:t>
      </w:r>
      <w:r w:rsidR="00BD65C0" w:rsidRPr="00707B29">
        <w:t xml:space="preserve"> </w:t>
      </w:r>
      <w:r w:rsidRPr="00707B29">
        <w:t>may</w:t>
      </w:r>
      <w:r w:rsidR="00BD65C0" w:rsidRPr="00707B29">
        <w:t xml:space="preserve"> </w:t>
      </w:r>
      <w:r w:rsidRPr="00707B29">
        <w:t>be</w:t>
      </w:r>
      <w:r w:rsidR="00BD65C0" w:rsidRPr="00707B29">
        <w:t xml:space="preserve"> </w:t>
      </w:r>
      <w:r w:rsidRPr="00707B29">
        <w:t>enough</w:t>
      </w:r>
      <w:r w:rsidR="00BD65C0" w:rsidRPr="00707B29">
        <w:t xml:space="preserve"> </w:t>
      </w:r>
      <w:r w:rsidRPr="00707B29">
        <w:t>to</w:t>
      </w:r>
      <w:r w:rsidR="00BD65C0" w:rsidRPr="00707B29">
        <w:t xml:space="preserve"> </w:t>
      </w:r>
      <w:r w:rsidRPr="00707B29">
        <w:t>repeat</w:t>
      </w:r>
      <w:r w:rsidR="00BD65C0" w:rsidRPr="00707B29">
        <w:t xml:space="preserve"> </w:t>
      </w:r>
      <w:r w:rsidRPr="00707B29">
        <w:t>the</w:t>
      </w:r>
      <w:r w:rsidR="00BD65C0" w:rsidRPr="00707B29">
        <w:t xml:space="preserve"> </w:t>
      </w:r>
      <w:r w:rsidRPr="00707B29">
        <w:t>Sommers</w:t>
      </w:r>
      <w:r w:rsidR="00BD65C0" w:rsidRPr="00707B29">
        <w:t xml:space="preserve"> </w:t>
      </w:r>
      <w:r w:rsidRPr="00707B29">
        <w:t>experiment</w:t>
      </w:r>
      <w:r w:rsidR="00BD65C0" w:rsidRPr="00707B29">
        <w:t xml:space="preserve"> </w:t>
      </w:r>
      <w:r w:rsidRPr="00707B29">
        <w:t>for</w:t>
      </w:r>
      <w:r w:rsidR="00BD65C0" w:rsidRPr="00707B29">
        <w:t xml:space="preserve"> </w:t>
      </w:r>
      <w:r w:rsidRPr="00707B29">
        <w:t>yourself.</w:t>
      </w:r>
      <w:r w:rsidR="00BD65C0" w:rsidRPr="00707B29">
        <w:t xml:space="preserve"> </w:t>
      </w:r>
      <w:r w:rsidRPr="00707B29">
        <w:t>Compare</w:t>
      </w:r>
      <w:r w:rsidR="00BD65C0" w:rsidRPr="00707B29">
        <w:t xml:space="preserve"> </w:t>
      </w:r>
      <w:r w:rsidRPr="00707B29">
        <w:t>two</w:t>
      </w:r>
      <w:r w:rsidR="00BD65C0" w:rsidRPr="00707B29">
        <w:t xml:space="preserve"> </w:t>
      </w:r>
      <w:r w:rsidRPr="00707B29">
        <w:t>drafts</w:t>
      </w:r>
      <w:r w:rsidR="00BD65C0" w:rsidRPr="00707B29">
        <w:t xml:space="preserve"> </w:t>
      </w:r>
      <w:r w:rsidRPr="00707B29">
        <w:t>of</w:t>
      </w:r>
      <w:r w:rsidR="00BD65C0" w:rsidRPr="00707B29">
        <w:t xml:space="preserve"> </w:t>
      </w:r>
      <w:r w:rsidRPr="00707B29">
        <w:t>something</w:t>
      </w:r>
      <w:r w:rsidR="00BD65C0" w:rsidRPr="00707B29">
        <w:t xml:space="preserve"> </w:t>
      </w:r>
      <w:r w:rsidRPr="00707B29">
        <w:t>you</w:t>
      </w:r>
      <w:r w:rsidR="00BD65C0" w:rsidRPr="00707B29">
        <w:t xml:space="preserve"> </w:t>
      </w:r>
      <w:r w:rsidRPr="00707B29">
        <w:t>wrote</w:t>
      </w:r>
      <w:r w:rsidR="00BD65C0" w:rsidRPr="00707B29">
        <w:t xml:space="preserve"> </w:t>
      </w:r>
      <w:r w:rsidRPr="00707B29">
        <w:t>before</w:t>
      </w:r>
      <w:r w:rsidR="00BD65C0" w:rsidRPr="00707B29">
        <w:t xml:space="preserve"> </w:t>
      </w:r>
      <w:r w:rsidRPr="00707B29">
        <w:t>your</w:t>
      </w:r>
      <w:r w:rsidR="00BD65C0" w:rsidRPr="00707B29">
        <w:t xml:space="preserve"> </w:t>
      </w:r>
      <w:r w:rsidRPr="00707B29">
        <w:t>writing</w:t>
      </w:r>
      <w:r w:rsidR="00BD65C0" w:rsidRPr="00707B29">
        <w:t xml:space="preserve"> </w:t>
      </w:r>
      <w:r w:rsidRPr="00707B29">
        <w:t>course:</w:t>
      </w:r>
      <w:r w:rsidR="00BD65C0" w:rsidRPr="00707B29">
        <w:t xml:space="preserve"> </w:t>
      </w:r>
      <w:r w:rsidRPr="00707B29">
        <w:t>what</w:t>
      </w:r>
      <w:r w:rsidR="00BD65C0" w:rsidRPr="00707B29">
        <w:t xml:space="preserve"> </w:t>
      </w:r>
      <w:r w:rsidRPr="00707B29">
        <w:t>kinds</w:t>
      </w:r>
      <w:r w:rsidR="00BD65C0" w:rsidRPr="00707B29">
        <w:t xml:space="preserve"> </w:t>
      </w:r>
      <w:r w:rsidRPr="00707B29">
        <w:t>of</w:t>
      </w:r>
      <w:r w:rsidR="00BD65C0" w:rsidRPr="00707B29">
        <w:t xml:space="preserve"> </w:t>
      </w:r>
      <w:r w:rsidRPr="00707B29">
        <w:t>changes</w:t>
      </w:r>
      <w:r w:rsidR="00BD65C0" w:rsidRPr="00707B29">
        <w:t xml:space="preserve"> </w:t>
      </w:r>
      <w:r w:rsidRPr="00707B29">
        <w:t>did</w:t>
      </w:r>
      <w:r w:rsidR="00BD65C0" w:rsidRPr="00707B29">
        <w:t xml:space="preserve"> </w:t>
      </w:r>
      <w:r w:rsidRPr="00707B29">
        <w:t>you</w:t>
      </w:r>
      <w:r w:rsidR="00BD65C0" w:rsidRPr="00707B29">
        <w:t xml:space="preserve"> </w:t>
      </w:r>
      <w:r w:rsidRPr="00707B29">
        <w:t>make,</w:t>
      </w:r>
      <w:r w:rsidR="00BD65C0" w:rsidRPr="00707B29">
        <w:t xml:space="preserve"> </w:t>
      </w:r>
      <w:r w:rsidRPr="00707B29">
        <w:t>and</w:t>
      </w:r>
      <w:r w:rsidR="00BD65C0" w:rsidRPr="00707B29">
        <w:t xml:space="preserve"> </w:t>
      </w:r>
      <w:r w:rsidRPr="00707B29">
        <w:t>where?</w:t>
      </w:r>
      <w:r w:rsidR="00BD65C0" w:rsidRPr="00707B29">
        <w:t xml:space="preserve"> </w:t>
      </w:r>
      <w:r w:rsidRPr="00707B29">
        <w:t>Try</w:t>
      </w:r>
      <w:r w:rsidR="00BD65C0" w:rsidRPr="00707B29">
        <w:t xml:space="preserve"> </w:t>
      </w:r>
      <w:r w:rsidRPr="00707B29">
        <w:t>it</w:t>
      </w:r>
      <w:r w:rsidR="00BD65C0" w:rsidRPr="00707B29">
        <w:t xml:space="preserve"> </w:t>
      </w:r>
      <w:r w:rsidRPr="00707B29">
        <w:t>again</w:t>
      </w:r>
      <w:r w:rsidR="00BD65C0" w:rsidRPr="00707B29">
        <w:t xml:space="preserve"> </w:t>
      </w:r>
      <w:r w:rsidRPr="00707B29">
        <w:t>at</w:t>
      </w:r>
      <w:r w:rsidR="00BD65C0" w:rsidRPr="00707B29">
        <w:t xml:space="preserve"> </w:t>
      </w:r>
      <w:r w:rsidRPr="00707B29">
        <w:t>the</w:t>
      </w:r>
      <w:r w:rsidR="00BD65C0" w:rsidRPr="00707B29">
        <w:t xml:space="preserve"> </w:t>
      </w:r>
      <w:r w:rsidRPr="00707B29">
        <w:t>end</w:t>
      </w:r>
      <w:r w:rsidR="00BD65C0" w:rsidRPr="00707B29">
        <w:t xml:space="preserve"> </w:t>
      </w:r>
      <w:r w:rsidRPr="00707B29">
        <w:t>(or</w:t>
      </w:r>
      <w:r w:rsidR="00BD65C0" w:rsidRPr="00707B29">
        <w:t xml:space="preserve"> </w:t>
      </w:r>
      <w:r w:rsidRPr="00707B29">
        <w:t>even</w:t>
      </w:r>
      <w:r w:rsidR="00BD65C0" w:rsidRPr="00707B29">
        <w:t xml:space="preserve"> </w:t>
      </w:r>
      <w:r w:rsidRPr="00707B29">
        <w:t>the</w:t>
      </w:r>
      <w:r w:rsidR="00BD65C0" w:rsidRPr="00707B29">
        <w:t xml:space="preserve"> </w:t>
      </w:r>
      <w:r w:rsidRPr="00707B29">
        <w:t>midpoint)</w:t>
      </w:r>
      <w:r w:rsidR="00BD65C0" w:rsidRPr="00707B29">
        <w:t xml:space="preserve"> </w:t>
      </w:r>
      <w:r w:rsidRPr="00707B29">
        <w:t>of</w:t>
      </w:r>
      <w:r w:rsidR="00BD65C0" w:rsidRPr="00707B29">
        <w:t xml:space="preserve"> </w:t>
      </w:r>
      <w:r w:rsidRPr="00707B29">
        <w:t>a</w:t>
      </w:r>
      <w:r w:rsidR="00BD65C0" w:rsidRPr="00707B29">
        <w:t xml:space="preserve"> </w:t>
      </w:r>
      <w:r w:rsidRPr="00707B29">
        <w:t>writing</w:t>
      </w:r>
      <w:r w:rsidR="00BD65C0" w:rsidRPr="00707B29">
        <w:t xml:space="preserve"> </w:t>
      </w:r>
      <w:r w:rsidRPr="00707B29">
        <w:t>course:</w:t>
      </w:r>
      <w:r w:rsidR="00BD65C0" w:rsidRPr="00707B29">
        <w:t xml:space="preserve"> </w:t>
      </w:r>
      <w:r w:rsidRPr="00707B29">
        <w:t>how</w:t>
      </w:r>
      <w:r w:rsidR="00BD65C0" w:rsidRPr="00707B29">
        <w:t xml:space="preserve"> </w:t>
      </w:r>
      <w:r w:rsidRPr="00707B29">
        <w:t>have</w:t>
      </w:r>
      <w:r w:rsidR="00BD65C0" w:rsidRPr="00707B29">
        <w:t xml:space="preserve"> </w:t>
      </w:r>
      <w:r w:rsidRPr="00707B29">
        <w:t>your</w:t>
      </w:r>
      <w:r w:rsidR="00BD65C0" w:rsidRPr="00707B29">
        <w:t xml:space="preserve"> </w:t>
      </w:r>
      <w:r w:rsidRPr="00707B29">
        <w:t>changes</w:t>
      </w:r>
      <w:r w:rsidR="00BD65C0" w:rsidRPr="00707B29">
        <w:t xml:space="preserve"> </w:t>
      </w:r>
      <w:r w:rsidRPr="00707B29">
        <w:t>changed?</w:t>
      </w:r>
    </w:p>
    <w:p w14:paraId="30387AFA" w14:textId="77777777" w:rsidR="0079011C" w:rsidRPr="00707B29" w:rsidRDefault="00933DAB" w:rsidP="0041018C">
      <w:pPr>
        <w:pStyle w:val="BodyText"/>
      </w:pPr>
      <w:r w:rsidRPr="00707B29">
        <w:t>One</w:t>
      </w:r>
      <w:r w:rsidR="00BD65C0" w:rsidRPr="00707B29">
        <w:t xml:space="preserve"> </w:t>
      </w:r>
      <w:r w:rsidRPr="00707B29">
        <w:t>potential</w:t>
      </w:r>
      <w:r w:rsidR="00BD65C0" w:rsidRPr="00707B29">
        <w:t xml:space="preserve"> </w:t>
      </w:r>
      <w:r w:rsidRPr="00707B29">
        <w:t>problem</w:t>
      </w:r>
      <w:r w:rsidR="00BD65C0" w:rsidRPr="00707B29">
        <w:t xml:space="preserve"> </w:t>
      </w:r>
      <w:r w:rsidRPr="00707B29">
        <w:t>with</w:t>
      </w:r>
      <w:r w:rsidR="00BD65C0" w:rsidRPr="00707B29">
        <w:t xml:space="preserve"> </w:t>
      </w:r>
      <w:r w:rsidRPr="00707B29">
        <w:t>the</w:t>
      </w:r>
      <w:r w:rsidR="00BD65C0" w:rsidRPr="00707B29">
        <w:t xml:space="preserve"> </w:t>
      </w:r>
      <w:r w:rsidRPr="00707B29">
        <w:t>compare-two-files</w:t>
      </w:r>
      <w:r w:rsidR="00BD65C0" w:rsidRPr="00707B29">
        <w:t xml:space="preserve"> </w:t>
      </w:r>
      <w:r w:rsidRPr="00707B29">
        <w:t>approach,</w:t>
      </w:r>
      <w:r w:rsidR="00BD65C0" w:rsidRPr="00707B29">
        <w:t xml:space="preserve"> </w:t>
      </w:r>
      <w:r w:rsidRPr="00707B29">
        <w:t>though,</w:t>
      </w:r>
      <w:r w:rsidR="00BD65C0" w:rsidRPr="00707B29">
        <w:t xml:space="preserve"> </w:t>
      </w:r>
      <w:r w:rsidRPr="00707B29">
        <w:t>is</w:t>
      </w:r>
      <w:r w:rsidR="00BD65C0" w:rsidRPr="00707B29">
        <w:t xml:space="preserve"> </w:t>
      </w:r>
      <w:r w:rsidRPr="00707B29">
        <w:t>that</w:t>
      </w:r>
      <w:r w:rsidR="00BD65C0" w:rsidRPr="00707B29">
        <w:t xml:space="preserve"> </w:t>
      </w:r>
      <w:r w:rsidRPr="00707B29">
        <w:t>a</w:t>
      </w:r>
      <w:r w:rsidR="00BD65C0" w:rsidRPr="00707B29">
        <w:t xml:space="preserve"> </w:t>
      </w:r>
      <w:r w:rsidRPr="00707B29">
        <w:t>lot</w:t>
      </w:r>
      <w:r w:rsidR="00BD65C0" w:rsidRPr="00707B29">
        <w:t xml:space="preserve"> </w:t>
      </w:r>
      <w:r w:rsidRPr="00707B29">
        <w:t>of</w:t>
      </w:r>
      <w:r w:rsidR="00BD65C0" w:rsidRPr="00707B29">
        <w:t xml:space="preserve"> </w:t>
      </w:r>
      <w:r w:rsidRPr="00707B29">
        <w:t>changes</w:t>
      </w:r>
      <w:r w:rsidR="00BD65C0" w:rsidRPr="00707B29">
        <w:t xml:space="preserve"> </w:t>
      </w:r>
      <w:r w:rsidRPr="00707B29">
        <w:t>happen</w:t>
      </w:r>
      <w:r w:rsidR="00BD65C0" w:rsidRPr="00707B29">
        <w:t xml:space="preserve"> </w:t>
      </w:r>
      <w:r w:rsidRPr="00707B29">
        <w:rPr>
          <w:i/>
        </w:rPr>
        <w:t>between</w:t>
      </w:r>
      <w:r w:rsidR="00BD65C0" w:rsidRPr="00707B29">
        <w:t xml:space="preserve"> </w:t>
      </w:r>
      <w:r w:rsidRPr="00707B29">
        <w:t>submissions.</w:t>
      </w:r>
      <w:r w:rsidR="00BD65C0" w:rsidRPr="00707B29">
        <w:t xml:space="preserve"> </w:t>
      </w:r>
      <w:r w:rsidRPr="00707B29">
        <w:t>If</w:t>
      </w:r>
      <w:r w:rsidR="00BD65C0" w:rsidRPr="00707B29">
        <w:t xml:space="preserve"> </w:t>
      </w:r>
      <w:r w:rsidRPr="00707B29">
        <w:t>you’re</w:t>
      </w:r>
      <w:r w:rsidR="00BD65C0" w:rsidRPr="00707B29">
        <w:t xml:space="preserve"> </w:t>
      </w:r>
      <w:r w:rsidRPr="00707B29">
        <w:t>only</w:t>
      </w:r>
      <w:r w:rsidR="00BD65C0" w:rsidRPr="00707B29">
        <w:t xml:space="preserve"> </w:t>
      </w:r>
      <w:r w:rsidRPr="00707B29">
        <w:t>saving</w:t>
      </w:r>
      <w:r w:rsidR="00BD65C0" w:rsidRPr="00707B29">
        <w:t xml:space="preserve"> </w:t>
      </w:r>
      <w:r w:rsidRPr="00707B29">
        <w:t>a</w:t>
      </w:r>
      <w:r w:rsidR="00BD65C0" w:rsidRPr="00707B29">
        <w:t xml:space="preserve"> </w:t>
      </w:r>
      <w:r w:rsidRPr="00707B29">
        <w:t>file</w:t>
      </w:r>
      <w:r w:rsidR="00BD65C0" w:rsidRPr="00707B29">
        <w:t xml:space="preserve"> </w:t>
      </w:r>
      <w:r w:rsidRPr="00707B29">
        <w:t>as</w:t>
      </w:r>
      <w:r w:rsidR="00BD65C0" w:rsidRPr="00707B29">
        <w:t xml:space="preserve"> </w:t>
      </w:r>
      <w:r w:rsidRPr="00707B29">
        <w:t>“draft”</w:t>
      </w:r>
      <w:r w:rsidR="00BD65C0" w:rsidRPr="00707B29">
        <w:t xml:space="preserve"> </w:t>
      </w:r>
      <w:r w:rsidRPr="00707B29">
        <w:t>and</w:t>
      </w:r>
      <w:r w:rsidR="00BD65C0" w:rsidRPr="00707B29">
        <w:t xml:space="preserve"> </w:t>
      </w:r>
      <w:r w:rsidRPr="00707B29">
        <w:t>“final,”</w:t>
      </w:r>
      <w:r w:rsidR="00BD65C0" w:rsidRPr="00707B29">
        <w:t xml:space="preserve"> </w:t>
      </w:r>
      <w:r w:rsidRPr="00707B29">
        <w:t>there’s</w:t>
      </w:r>
      <w:r w:rsidR="00BD65C0" w:rsidRPr="00707B29">
        <w:t xml:space="preserve"> </w:t>
      </w:r>
      <w:r w:rsidRPr="00707B29">
        <w:t>a</w:t>
      </w:r>
      <w:r w:rsidR="00BD65C0" w:rsidRPr="00707B29">
        <w:t xml:space="preserve"> </w:t>
      </w:r>
      <w:r w:rsidRPr="00707B29">
        <w:t>good</w:t>
      </w:r>
      <w:r w:rsidR="00BD65C0" w:rsidRPr="00707B29">
        <w:t xml:space="preserve"> </w:t>
      </w:r>
      <w:r w:rsidRPr="00707B29">
        <w:t>chance</w:t>
      </w:r>
      <w:r w:rsidR="00BD65C0" w:rsidRPr="00707B29">
        <w:t xml:space="preserve"> </w:t>
      </w:r>
      <w:r w:rsidRPr="00707B29">
        <w:t>you’re</w:t>
      </w:r>
      <w:r w:rsidR="00BD65C0" w:rsidRPr="00707B29">
        <w:t xml:space="preserve"> </w:t>
      </w:r>
      <w:r w:rsidRPr="00707B29">
        <w:t>saving</w:t>
      </w:r>
      <w:r w:rsidR="00BD65C0" w:rsidRPr="00707B29">
        <w:t xml:space="preserve"> </w:t>
      </w:r>
      <w:r w:rsidRPr="00707B29">
        <w:t>over</w:t>
      </w:r>
      <w:r w:rsidR="00BD65C0" w:rsidRPr="00707B29">
        <w:t xml:space="preserve"> </w:t>
      </w:r>
      <w:r w:rsidRPr="00707B29">
        <w:t>the</w:t>
      </w:r>
      <w:r w:rsidR="00BD65C0" w:rsidRPr="00707B29">
        <w:t xml:space="preserve"> </w:t>
      </w:r>
      <w:r w:rsidRPr="00707B29">
        <w:t>many</w:t>
      </w:r>
      <w:r w:rsidR="00BD65C0" w:rsidRPr="00707B29">
        <w:t xml:space="preserve"> </w:t>
      </w:r>
      <w:r w:rsidRPr="00707B29">
        <w:t>revision</w:t>
      </w:r>
      <w:r w:rsidR="00BD65C0" w:rsidRPr="00707B29">
        <w:t xml:space="preserve"> </w:t>
      </w:r>
      <w:r w:rsidRPr="00707B29">
        <w:t>steps</w:t>
      </w:r>
      <w:r w:rsidR="00BD65C0" w:rsidRPr="00707B29">
        <w:t xml:space="preserve"> </w:t>
      </w:r>
      <w:r w:rsidRPr="00707B29">
        <w:t>you</w:t>
      </w:r>
      <w:r w:rsidR="00BD65C0" w:rsidRPr="00707B29">
        <w:t xml:space="preserve"> </w:t>
      </w:r>
      <w:r w:rsidRPr="00707B29">
        <w:t>took</w:t>
      </w:r>
      <w:r w:rsidR="00BD65C0" w:rsidRPr="00707B29">
        <w:t xml:space="preserve"> </w:t>
      </w:r>
      <w:r w:rsidRPr="00707B29">
        <w:t>in</w:t>
      </w:r>
      <w:r w:rsidR="00BD65C0" w:rsidRPr="00707B29">
        <w:t xml:space="preserve"> </w:t>
      </w:r>
      <w:r w:rsidRPr="00707B29">
        <w:t>the</w:t>
      </w:r>
      <w:r w:rsidR="00BD65C0" w:rsidRPr="00707B29">
        <w:t xml:space="preserve"> </w:t>
      </w:r>
      <w:r w:rsidRPr="00707B29">
        <w:t>process</w:t>
      </w:r>
      <w:r w:rsidR="00BD65C0" w:rsidRPr="00707B29">
        <w:t xml:space="preserve"> </w:t>
      </w:r>
      <w:r w:rsidRPr="00707B29">
        <w:t>of</w:t>
      </w:r>
      <w:r w:rsidR="00BD65C0" w:rsidRPr="00707B29">
        <w:t xml:space="preserve"> </w:t>
      </w:r>
      <w:r w:rsidRPr="00707B29">
        <w:t>getting</w:t>
      </w:r>
      <w:r w:rsidR="00BD65C0" w:rsidRPr="00707B29">
        <w:t xml:space="preserve"> </w:t>
      </w:r>
      <w:r w:rsidRPr="00707B29">
        <w:t>to</w:t>
      </w:r>
      <w:r w:rsidR="00BD65C0" w:rsidRPr="00707B29">
        <w:t xml:space="preserve"> </w:t>
      </w:r>
      <w:r w:rsidRPr="00707B29">
        <w:t>the</w:t>
      </w:r>
      <w:r w:rsidR="00BD65C0" w:rsidRPr="00707B29">
        <w:t xml:space="preserve"> </w:t>
      </w:r>
      <w:r w:rsidRPr="00707B29">
        <w:t>version</w:t>
      </w:r>
      <w:r w:rsidR="00BD65C0" w:rsidRPr="00707B29">
        <w:t xml:space="preserve"> </w:t>
      </w:r>
      <w:r w:rsidRPr="00707B29">
        <w:t>you</w:t>
      </w:r>
      <w:r w:rsidR="00BD65C0" w:rsidRPr="00707B29">
        <w:t xml:space="preserve"> </w:t>
      </w:r>
      <w:r w:rsidRPr="00707B29">
        <w:t>turn</w:t>
      </w:r>
      <w:r w:rsidR="00BD65C0" w:rsidRPr="00707B29">
        <w:t xml:space="preserve"> </w:t>
      </w:r>
      <w:r w:rsidRPr="00707B29">
        <w:t>in</w:t>
      </w:r>
      <w:r w:rsidR="00BD65C0" w:rsidRPr="00707B29">
        <w:t xml:space="preserve"> </w:t>
      </w:r>
      <w:r w:rsidRPr="00707B29">
        <w:t>or</w:t>
      </w:r>
      <w:r w:rsidR="00BD65C0" w:rsidRPr="00707B29">
        <w:t xml:space="preserve"> </w:t>
      </w:r>
      <w:r w:rsidRPr="00707B29">
        <w:t>send</w:t>
      </w:r>
      <w:r w:rsidR="00BD65C0" w:rsidRPr="00707B29">
        <w:t xml:space="preserve"> </w:t>
      </w:r>
      <w:r w:rsidRPr="00707B29">
        <w:t>out.</w:t>
      </w:r>
      <w:r w:rsidR="00BD65C0" w:rsidRPr="00707B29">
        <w:t xml:space="preserve"> </w:t>
      </w:r>
      <w:r w:rsidRPr="00707B29">
        <w:t>You</w:t>
      </w:r>
      <w:r w:rsidR="00BD65C0" w:rsidRPr="00707B29">
        <w:t xml:space="preserve"> </w:t>
      </w:r>
      <w:r w:rsidRPr="00707B29">
        <w:t>could</w:t>
      </w:r>
      <w:r w:rsidR="00BD65C0" w:rsidRPr="00707B29">
        <w:t xml:space="preserve"> </w:t>
      </w:r>
      <w:r w:rsidRPr="00707B29">
        <w:t>try</w:t>
      </w:r>
      <w:r w:rsidR="00BD65C0" w:rsidRPr="00707B29">
        <w:t xml:space="preserve"> </w:t>
      </w:r>
      <w:r w:rsidRPr="00707B29">
        <w:t>to</w:t>
      </w:r>
      <w:r w:rsidR="00BD65C0" w:rsidRPr="00707B29">
        <w:t xml:space="preserve"> </w:t>
      </w:r>
      <w:r w:rsidRPr="00707B29">
        <w:t>get</w:t>
      </w:r>
      <w:r w:rsidR="00BD65C0" w:rsidRPr="00707B29">
        <w:t xml:space="preserve"> </w:t>
      </w:r>
      <w:r w:rsidRPr="00707B29">
        <w:t>around</w:t>
      </w:r>
      <w:r w:rsidR="00BD65C0" w:rsidRPr="00707B29">
        <w:t xml:space="preserve"> </w:t>
      </w:r>
      <w:r w:rsidRPr="00707B29">
        <w:t>this</w:t>
      </w:r>
      <w:r w:rsidR="00BD65C0" w:rsidRPr="00707B29">
        <w:t xml:space="preserve"> </w:t>
      </w:r>
      <w:r w:rsidRPr="00707B29">
        <w:t>by</w:t>
      </w:r>
      <w:r w:rsidR="00BD65C0" w:rsidRPr="00707B29">
        <w:t xml:space="preserve"> </w:t>
      </w:r>
      <w:r w:rsidRPr="00707B29">
        <w:t>saving</w:t>
      </w:r>
      <w:r w:rsidR="00BD65C0" w:rsidRPr="00707B29">
        <w:t xml:space="preserve"> </w:t>
      </w:r>
      <w:r w:rsidRPr="00707B29">
        <w:t>lots</w:t>
      </w:r>
      <w:r w:rsidR="00BD65C0" w:rsidRPr="00707B29">
        <w:t xml:space="preserve"> </w:t>
      </w:r>
      <w:r w:rsidRPr="00707B29">
        <w:t>of</w:t>
      </w:r>
      <w:r w:rsidR="00BD65C0" w:rsidRPr="00707B29">
        <w:t xml:space="preserve"> </w:t>
      </w:r>
      <w:r w:rsidRPr="00707B29">
        <w:t>interim</w:t>
      </w:r>
      <w:r w:rsidR="00BD65C0" w:rsidRPr="00707B29">
        <w:t xml:space="preserve"> </w:t>
      </w:r>
      <w:r w:rsidRPr="00707B29">
        <w:t>drafts</w:t>
      </w:r>
      <w:r w:rsidR="00BD65C0" w:rsidRPr="00707B29">
        <w:t xml:space="preserve"> </w:t>
      </w:r>
      <w:r w:rsidRPr="00707B29">
        <w:t>under</w:t>
      </w:r>
      <w:r w:rsidR="00BD65C0" w:rsidRPr="00707B29">
        <w:t xml:space="preserve"> </w:t>
      </w:r>
      <w:r w:rsidRPr="00707B29">
        <w:t>separate</w:t>
      </w:r>
      <w:r w:rsidR="00BD65C0" w:rsidRPr="00707B29">
        <w:t xml:space="preserve"> </w:t>
      </w:r>
      <w:r w:rsidRPr="00707B29">
        <w:t>names,</w:t>
      </w:r>
      <w:r w:rsidR="00BD65C0" w:rsidRPr="00707B29">
        <w:t xml:space="preserve"> </w:t>
      </w:r>
      <w:r w:rsidRPr="00707B29">
        <w:t>but</w:t>
      </w:r>
      <w:r w:rsidR="00BD65C0" w:rsidRPr="00707B29">
        <w:t xml:space="preserve"> </w:t>
      </w:r>
      <w:r w:rsidRPr="00707B29">
        <w:t>that</w:t>
      </w:r>
      <w:r w:rsidR="00BD65C0" w:rsidRPr="00707B29">
        <w:t xml:space="preserve"> </w:t>
      </w:r>
      <w:r w:rsidRPr="00707B29">
        <w:t>makes</w:t>
      </w:r>
      <w:r w:rsidR="00BD65C0" w:rsidRPr="00707B29">
        <w:t xml:space="preserve"> </w:t>
      </w:r>
      <w:r w:rsidRPr="00707B29">
        <w:t>for</w:t>
      </w:r>
      <w:r w:rsidR="00BD65C0" w:rsidRPr="00707B29">
        <w:t xml:space="preserve"> </w:t>
      </w:r>
      <w:r w:rsidRPr="00707B29">
        <w:t>a</w:t>
      </w:r>
      <w:r w:rsidR="00BD65C0" w:rsidRPr="00707B29">
        <w:t xml:space="preserve"> </w:t>
      </w:r>
      <w:r w:rsidRPr="00707B29">
        <w:t>lot</w:t>
      </w:r>
      <w:r w:rsidR="00BD65C0" w:rsidRPr="00707B29">
        <w:t xml:space="preserve"> </w:t>
      </w:r>
      <w:r w:rsidRPr="00707B29">
        <w:t>of</w:t>
      </w:r>
      <w:r w:rsidR="00BD65C0" w:rsidRPr="00707B29">
        <w:t xml:space="preserve"> </w:t>
      </w:r>
      <w:r w:rsidRPr="00707B29">
        <w:t>clutter</w:t>
      </w:r>
      <w:r w:rsidR="00BD65C0" w:rsidRPr="00707B29">
        <w:t xml:space="preserve"> </w:t>
      </w:r>
      <w:r w:rsidRPr="00707B29">
        <w:t>in</w:t>
      </w:r>
      <w:r w:rsidR="00BD65C0" w:rsidRPr="00707B29">
        <w:t xml:space="preserve"> </w:t>
      </w:r>
      <w:r w:rsidRPr="00707B29">
        <w:t>your</w:t>
      </w:r>
      <w:r w:rsidR="00BD65C0" w:rsidRPr="00707B29">
        <w:t xml:space="preserve"> </w:t>
      </w:r>
      <w:r w:rsidRPr="00707B29">
        <w:t>file</w:t>
      </w:r>
      <w:r w:rsidR="00BD65C0" w:rsidRPr="00707B29">
        <w:t xml:space="preserve"> </w:t>
      </w:r>
      <w:r w:rsidRPr="00707B29">
        <w:t>system</w:t>
      </w:r>
      <w:r w:rsidR="00BD65C0" w:rsidRPr="00707B29">
        <w:t>—</w:t>
      </w:r>
      <w:r w:rsidRPr="00707B29">
        <w:t>I</w:t>
      </w:r>
      <w:r w:rsidR="00BD65C0" w:rsidRPr="00707B29">
        <w:t xml:space="preserve"> </w:t>
      </w:r>
      <w:r w:rsidRPr="00707B29">
        <w:t>think</w:t>
      </w:r>
      <w:r w:rsidR="00BD65C0" w:rsidRPr="00707B29">
        <w:t xml:space="preserve"> </w:t>
      </w:r>
      <w:r w:rsidRPr="00707B29">
        <w:t>my</w:t>
      </w:r>
      <w:r w:rsidR="00BD65C0" w:rsidRPr="00707B29">
        <w:t xml:space="preserve"> </w:t>
      </w:r>
      <w:r w:rsidRPr="00707B29">
        <w:t>10-page</w:t>
      </w:r>
      <w:r w:rsidR="00BD65C0" w:rsidRPr="00707B29">
        <w:t xml:space="preserve"> </w:t>
      </w:r>
      <w:r w:rsidRPr="00707B29">
        <w:lastRenderedPageBreak/>
        <w:t>dissertation</w:t>
      </w:r>
      <w:r w:rsidR="00BD65C0" w:rsidRPr="00707B29">
        <w:t xml:space="preserve"> </w:t>
      </w:r>
      <w:r w:rsidRPr="00707B29">
        <w:t>proposal</w:t>
      </w:r>
      <w:r w:rsidR="00BD65C0" w:rsidRPr="00707B29">
        <w:t xml:space="preserve"> </w:t>
      </w:r>
      <w:r w:rsidRPr="00707B29">
        <w:t>got</w:t>
      </w:r>
      <w:r w:rsidR="00BD65C0" w:rsidRPr="00707B29">
        <w:t xml:space="preserve"> </w:t>
      </w:r>
      <w:r w:rsidRPr="00707B29">
        <w:t>up</w:t>
      </w:r>
      <w:r w:rsidR="00BD65C0" w:rsidRPr="00707B29">
        <w:t xml:space="preserve"> </w:t>
      </w:r>
      <w:r w:rsidRPr="00707B29">
        <w:t>to</w:t>
      </w:r>
      <w:r w:rsidR="00BD65C0" w:rsidRPr="00707B29">
        <w:t xml:space="preserve"> </w:t>
      </w:r>
      <w:r w:rsidRPr="00707B29">
        <w:t>something</w:t>
      </w:r>
      <w:r w:rsidR="00BD65C0" w:rsidRPr="00707B29">
        <w:t xml:space="preserve"> </w:t>
      </w:r>
      <w:r w:rsidRPr="00707B29">
        <w:t>like</w:t>
      </w:r>
      <w:r w:rsidR="00BD65C0" w:rsidRPr="00707B29">
        <w:t xml:space="preserve"> </w:t>
      </w:r>
      <w:r w:rsidRPr="00707B29">
        <w:t>“draft</w:t>
      </w:r>
      <w:r w:rsidR="00BD65C0" w:rsidRPr="00707B29">
        <w:t xml:space="preserve"> </w:t>
      </w:r>
      <w:r w:rsidRPr="00707B29">
        <w:t>23”</w:t>
      </w:r>
      <w:r w:rsidR="00BD65C0" w:rsidRPr="00707B29">
        <w:t xml:space="preserve"> </w:t>
      </w:r>
      <w:r w:rsidRPr="00707B29">
        <w:t>before</w:t>
      </w:r>
      <w:r w:rsidR="00BD65C0" w:rsidRPr="00707B29">
        <w:t xml:space="preserve"> </w:t>
      </w:r>
      <w:r w:rsidRPr="00707B29">
        <w:t>I</w:t>
      </w:r>
      <w:r w:rsidR="00BD65C0" w:rsidRPr="00707B29">
        <w:t xml:space="preserve"> </w:t>
      </w:r>
      <w:r w:rsidRPr="00707B29">
        <w:t>finally</w:t>
      </w:r>
      <w:r w:rsidR="00BD65C0" w:rsidRPr="00707B29">
        <w:t xml:space="preserve"> </w:t>
      </w:r>
      <w:r w:rsidRPr="00707B29">
        <w:t>submitted</w:t>
      </w:r>
      <w:r w:rsidR="00BD65C0" w:rsidRPr="00707B29">
        <w:t xml:space="preserve"> </w:t>
      </w:r>
      <w:r w:rsidRPr="00707B29">
        <w:t>it</w:t>
      </w:r>
      <w:r w:rsidR="00BD65C0" w:rsidRPr="00707B29">
        <w:t>—</w:t>
      </w:r>
      <w:r w:rsidRPr="00707B29">
        <w:t>on</w:t>
      </w:r>
      <w:r w:rsidR="00BD65C0" w:rsidRPr="00707B29">
        <w:t xml:space="preserve"> </w:t>
      </w:r>
      <w:r w:rsidRPr="00707B29">
        <w:t>top</w:t>
      </w:r>
      <w:r w:rsidR="00BD65C0" w:rsidRPr="00707B29">
        <w:t xml:space="preserve"> </w:t>
      </w:r>
      <w:r w:rsidRPr="00707B29">
        <w:t>of</w:t>
      </w:r>
      <w:r w:rsidR="00BD65C0" w:rsidRPr="00707B29">
        <w:t xml:space="preserve"> </w:t>
      </w:r>
      <w:r w:rsidRPr="00707B29">
        <w:t>which,</w:t>
      </w:r>
      <w:r w:rsidR="00BD65C0" w:rsidRPr="00707B29">
        <w:t xml:space="preserve"> </w:t>
      </w:r>
      <w:r w:rsidRPr="00707B29">
        <w:t>all</w:t>
      </w:r>
      <w:r w:rsidR="00BD65C0" w:rsidRPr="00707B29">
        <w:t xml:space="preserve"> </w:t>
      </w:r>
      <w:r w:rsidRPr="00707B29">
        <w:t>that</w:t>
      </w:r>
      <w:r w:rsidR="00BD65C0" w:rsidRPr="00707B29">
        <w:t xml:space="preserve"> </w:t>
      </w:r>
      <w:r w:rsidRPr="00707B29">
        <w:t>duplication</w:t>
      </w:r>
      <w:r w:rsidR="00BD65C0" w:rsidRPr="00707B29">
        <w:t xml:space="preserve"> </w:t>
      </w:r>
      <w:r w:rsidRPr="00707B29">
        <w:t>starts</w:t>
      </w:r>
      <w:r w:rsidR="00BD65C0" w:rsidRPr="00707B29">
        <w:t xml:space="preserve"> </w:t>
      </w:r>
      <w:r w:rsidRPr="00707B29">
        <w:t>to</w:t>
      </w:r>
      <w:r w:rsidR="00BD65C0" w:rsidRPr="00707B29">
        <w:t xml:space="preserve"> </w:t>
      </w:r>
      <w:r w:rsidRPr="00707B29">
        <w:t>eat</w:t>
      </w:r>
      <w:r w:rsidR="00BD65C0" w:rsidRPr="00707B29">
        <w:t xml:space="preserve"> </w:t>
      </w:r>
      <w:r w:rsidRPr="00707B29">
        <w:t>away</w:t>
      </w:r>
      <w:r w:rsidR="00BD65C0" w:rsidRPr="00707B29">
        <w:t xml:space="preserve"> </w:t>
      </w:r>
      <w:r w:rsidRPr="00707B29">
        <w:t>at</w:t>
      </w:r>
      <w:r w:rsidR="00BD65C0" w:rsidRPr="00707B29">
        <w:t xml:space="preserve"> </w:t>
      </w:r>
      <w:r w:rsidRPr="00707B29">
        <w:t>your</w:t>
      </w:r>
      <w:r w:rsidR="00BD65C0" w:rsidRPr="00707B29">
        <w:t xml:space="preserve"> </w:t>
      </w:r>
      <w:r w:rsidRPr="00707B29">
        <w:t>hard</w:t>
      </w:r>
      <w:r w:rsidR="00BD65C0" w:rsidRPr="00707B29">
        <w:t xml:space="preserve"> </w:t>
      </w:r>
      <w:r w:rsidRPr="00707B29">
        <w:t>drive</w:t>
      </w:r>
      <w:r w:rsidR="00BD65C0" w:rsidRPr="00707B29">
        <w:t xml:space="preserve"> </w:t>
      </w:r>
      <w:r w:rsidRPr="00707B29">
        <w:t>space.</w:t>
      </w:r>
    </w:p>
    <w:p w14:paraId="01D29208" w14:textId="77777777" w:rsidR="00D86242" w:rsidRPr="00707B29" w:rsidRDefault="00933DAB" w:rsidP="0041018C">
      <w:pPr>
        <w:pStyle w:val="BodyText"/>
      </w:pPr>
      <w:r w:rsidRPr="00707B29">
        <w:t>A</w:t>
      </w:r>
      <w:r w:rsidR="00BD65C0" w:rsidRPr="00707B29">
        <w:t xml:space="preserve"> </w:t>
      </w:r>
      <w:r w:rsidRPr="00707B29">
        <w:t>more</w:t>
      </w:r>
      <w:r w:rsidR="00BD65C0" w:rsidRPr="00707B29">
        <w:t xml:space="preserve"> </w:t>
      </w:r>
      <w:r w:rsidRPr="00707B29">
        <w:t>robust</w:t>
      </w:r>
      <w:r w:rsidR="00BD65C0" w:rsidRPr="00707B29">
        <w:t xml:space="preserve"> </w:t>
      </w:r>
      <w:r w:rsidRPr="00707B29">
        <w:t>solution</w:t>
      </w:r>
      <w:r w:rsidR="00BD65C0" w:rsidRPr="00707B29">
        <w:t xml:space="preserve"> </w:t>
      </w:r>
      <w:r w:rsidRPr="00707B29">
        <w:t>is</w:t>
      </w:r>
      <w:r w:rsidR="00BD65C0" w:rsidRPr="00707B29">
        <w:t xml:space="preserve"> </w:t>
      </w:r>
      <w:r w:rsidRPr="00707B29">
        <w:t>a</w:t>
      </w:r>
      <w:r w:rsidR="00BD65C0" w:rsidRPr="00707B29">
        <w:t xml:space="preserve"> </w:t>
      </w:r>
      <w:r w:rsidRPr="00707B29">
        <w:rPr>
          <w:i/>
        </w:rPr>
        <w:t>version</w:t>
      </w:r>
      <w:r w:rsidR="00BD65C0" w:rsidRPr="00707B29">
        <w:rPr>
          <w:i/>
        </w:rPr>
        <w:t xml:space="preserve"> </w:t>
      </w:r>
      <w:r w:rsidRPr="00707B29">
        <w:rPr>
          <w:i/>
        </w:rPr>
        <w:t>control</w:t>
      </w:r>
      <w:r w:rsidR="00BD65C0" w:rsidRPr="00707B29">
        <w:rPr>
          <w:i/>
        </w:rPr>
        <w:t xml:space="preserve"> </w:t>
      </w:r>
      <w:r w:rsidRPr="00707B29">
        <w:rPr>
          <w:i/>
        </w:rPr>
        <w:t>system</w:t>
      </w:r>
      <w:r w:rsidRPr="00707B29">
        <w:t>,</w:t>
      </w:r>
      <w:r w:rsidR="00BD65C0" w:rsidRPr="00707B29">
        <w:t xml:space="preserve"> </w:t>
      </w:r>
      <w:r w:rsidRPr="00707B29">
        <w:t>or</w:t>
      </w:r>
      <w:r w:rsidR="00BD65C0" w:rsidRPr="00707B29">
        <w:t xml:space="preserve"> </w:t>
      </w:r>
      <w:r w:rsidRPr="00707B29">
        <w:t>VCS.</w:t>
      </w:r>
      <w:r w:rsidR="00BD65C0" w:rsidRPr="00707B29">
        <w:t xml:space="preserve"> </w:t>
      </w:r>
      <w:r w:rsidRPr="00707B29">
        <w:t>A</w:t>
      </w:r>
      <w:r w:rsidR="00BD65C0" w:rsidRPr="00707B29">
        <w:t xml:space="preserve"> </w:t>
      </w:r>
      <w:r w:rsidRPr="00707B29">
        <w:t>VCS</w:t>
      </w:r>
      <w:r w:rsidR="00BD65C0" w:rsidRPr="00707B29">
        <w:t xml:space="preserve"> </w:t>
      </w:r>
      <w:r w:rsidRPr="00707B29">
        <w:t>is</w:t>
      </w:r>
      <w:r w:rsidR="00BD65C0" w:rsidRPr="00707B29">
        <w:t xml:space="preserve"> </w:t>
      </w:r>
      <w:r w:rsidRPr="00707B29">
        <w:t>software</w:t>
      </w:r>
      <w:r w:rsidR="00BD65C0" w:rsidRPr="00707B29">
        <w:t xml:space="preserve"> </w:t>
      </w:r>
      <w:r w:rsidRPr="00707B29">
        <w:t>specifically</w:t>
      </w:r>
      <w:r w:rsidR="00BD65C0" w:rsidRPr="00707B29">
        <w:t xml:space="preserve"> </w:t>
      </w:r>
      <w:r w:rsidRPr="00707B29">
        <w:t>designed</w:t>
      </w:r>
      <w:r w:rsidR="00BD65C0" w:rsidRPr="00707B29">
        <w:t xml:space="preserve"> </w:t>
      </w:r>
      <w:r w:rsidRPr="00707B29">
        <w:t>to</w:t>
      </w:r>
      <w:r w:rsidR="00BD65C0" w:rsidRPr="00707B29">
        <w:t xml:space="preserve"> </w:t>
      </w:r>
      <w:r w:rsidRPr="00707B29">
        <w:t>efficiently</w:t>
      </w:r>
      <w:r w:rsidR="00BD65C0" w:rsidRPr="00707B29">
        <w:t xml:space="preserve"> </w:t>
      </w:r>
      <w:r w:rsidRPr="00707B29">
        <w:t>store</w:t>
      </w:r>
      <w:r w:rsidR="00BD65C0" w:rsidRPr="00707B29">
        <w:t xml:space="preserve"> </w:t>
      </w:r>
      <w:r w:rsidRPr="00707B29">
        <w:t>and</w:t>
      </w:r>
      <w:r w:rsidR="00BD65C0" w:rsidRPr="00707B29">
        <w:t xml:space="preserve"> </w:t>
      </w:r>
      <w:r w:rsidRPr="00707B29">
        <w:t>display</w:t>
      </w:r>
      <w:r w:rsidR="00BD65C0" w:rsidRPr="00707B29">
        <w:t xml:space="preserve"> </w:t>
      </w:r>
      <w:r w:rsidRPr="00707B29">
        <w:t>the</w:t>
      </w:r>
      <w:r w:rsidR="00BD65C0" w:rsidRPr="00707B29">
        <w:t xml:space="preserve"> </w:t>
      </w:r>
      <w:r w:rsidRPr="00707B29">
        <w:t>whole</w:t>
      </w:r>
      <w:r w:rsidR="00BD65C0" w:rsidRPr="00707B29">
        <w:t xml:space="preserve"> </w:t>
      </w:r>
      <w:r w:rsidRPr="00707B29">
        <w:t>history</w:t>
      </w:r>
      <w:r w:rsidR="00BD65C0" w:rsidRPr="00707B29">
        <w:t xml:space="preserve"> </w:t>
      </w:r>
      <w:r w:rsidRPr="00707B29">
        <w:t>of</w:t>
      </w:r>
      <w:r w:rsidR="00BD65C0" w:rsidRPr="00707B29">
        <w:t xml:space="preserve"> </w:t>
      </w:r>
      <w:r w:rsidRPr="00707B29">
        <w:t>a</w:t>
      </w:r>
      <w:r w:rsidR="00BD65C0" w:rsidRPr="00707B29">
        <w:t xml:space="preserve"> </w:t>
      </w:r>
      <w:r w:rsidRPr="00707B29">
        <w:t>project,</w:t>
      </w:r>
      <w:r w:rsidR="00BD65C0" w:rsidRPr="00707B29">
        <w:t xml:space="preserve"> </w:t>
      </w:r>
      <w:r w:rsidRPr="00707B29">
        <w:t>including</w:t>
      </w:r>
      <w:r w:rsidR="00BD65C0" w:rsidRPr="00707B29">
        <w:t xml:space="preserve"> </w:t>
      </w:r>
      <w:r w:rsidRPr="00707B29">
        <w:t>the</w:t>
      </w:r>
      <w:r w:rsidR="00BD65C0" w:rsidRPr="00707B29">
        <w:t xml:space="preserve"> </w:t>
      </w:r>
      <w:r w:rsidRPr="00707B29">
        <w:t>diffs</w:t>
      </w:r>
      <w:r w:rsidR="00BD65C0" w:rsidRPr="00707B29">
        <w:t xml:space="preserve"> </w:t>
      </w:r>
      <w:r w:rsidRPr="00707B29">
        <w:t>between</w:t>
      </w:r>
      <w:r w:rsidR="00BD65C0" w:rsidRPr="00707B29">
        <w:t xml:space="preserve"> </w:t>
      </w:r>
      <w:r w:rsidRPr="00707B29">
        <w:t>points</w:t>
      </w:r>
      <w:r w:rsidR="00BD65C0" w:rsidRPr="00707B29">
        <w:t xml:space="preserve"> </w:t>
      </w:r>
      <w:r w:rsidRPr="00707B29">
        <w:t>in</w:t>
      </w:r>
      <w:r w:rsidR="00BD65C0" w:rsidRPr="00707B29">
        <w:t xml:space="preserve"> </w:t>
      </w:r>
      <w:r w:rsidRPr="00707B29">
        <w:t>that</w:t>
      </w:r>
      <w:r w:rsidR="00BD65C0" w:rsidRPr="00707B29">
        <w:t xml:space="preserve"> </w:t>
      </w:r>
      <w:r w:rsidRPr="00707B29">
        <w:t>history.</w:t>
      </w:r>
      <w:r w:rsidR="00BD65C0" w:rsidRPr="00707B29">
        <w:t xml:space="preserve"> </w:t>
      </w:r>
      <w:r w:rsidRPr="00707B29">
        <w:t>You</w:t>
      </w:r>
      <w:r w:rsidR="00BD65C0" w:rsidRPr="00707B29">
        <w:t xml:space="preserve"> </w:t>
      </w:r>
      <w:r w:rsidRPr="00707B29">
        <w:t>get</w:t>
      </w:r>
      <w:r w:rsidR="00BD65C0" w:rsidRPr="00707B29">
        <w:t xml:space="preserve"> </w:t>
      </w:r>
      <w:r w:rsidRPr="00707B29">
        <w:t>to</w:t>
      </w:r>
      <w:r w:rsidR="00BD65C0" w:rsidRPr="00707B29">
        <w:t xml:space="preserve"> </w:t>
      </w:r>
      <w:r w:rsidRPr="00707B29">
        <w:t>keep</w:t>
      </w:r>
      <w:r w:rsidR="00BD65C0" w:rsidRPr="00707B29">
        <w:t xml:space="preserve"> </w:t>
      </w:r>
      <w:r w:rsidRPr="00707B29">
        <w:t>the</w:t>
      </w:r>
      <w:r w:rsidR="00BD65C0" w:rsidRPr="00707B29">
        <w:t xml:space="preserve"> </w:t>
      </w:r>
      <w:r w:rsidRPr="00707B29">
        <w:t>same</w:t>
      </w:r>
      <w:r w:rsidR="00BD65C0" w:rsidRPr="00707B29">
        <w:t xml:space="preserve"> </w:t>
      </w:r>
      <w:r w:rsidRPr="00707B29">
        <w:t>filename</w:t>
      </w:r>
      <w:r w:rsidR="00BD65C0" w:rsidRPr="00707B29">
        <w:t xml:space="preserve"> </w:t>
      </w:r>
      <w:r w:rsidRPr="00707B29">
        <w:t>throughout.</w:t>
      </w:r>
      <w:r w:rsidR="00BD65C0" w:rsidRPr="00707B29">
        <w:t xml:space="preserve"> </w:t>
      </w:r>
      <w:r w:rsidRPr="00707B29">
        <w:t>(Or,</w:t>
      </w:r>
      <w:r w:rsidR="00BD65C0" w:rsidRPr="00707B29">
        <w:t xml:space="preserve"> </w:t>
      </w:r>
      <w:r w:rsidRPr="00707B29">
        <w:t>if</w:t>
      </w:r>
      <w:r w:rsidR="00BD65C0" w:rsidRPr="00707B29">
        <w:t xml:space="preserve"> </w:t>
      </w:r>
      <w:r w:rsidRPr="00707B29">
        <w:t>you</w:t>
      </w:r>
      <w:r w:rsidR="00BD65C0" w:rsidRPr="00707B29">
        <w:t xml:space="preserve"> </w:t>
      </w:r>
      <w:r w:rsidRPr="00707B29">
        <w:t>change</w:t>
      </w:r>
      <w:r w:rsidR="00BD65C0" w:rsidRPr="00707B29">
        <w:t xml:space="preserve"> </w:t>
      </w:r>
      <w:r w:rsidRPr="00707B29">
        <w:t>the</w:t>
      </w:r>
      <w:r w:rsidR="00BD65C0" w:rsidRPr="00707B29">
        <w:t xml:space="preserve"> </w:t>
      </w:r>
      <w:r w:rsidRPr="00707B29">
        <w:t>filename,</w:t>
      </w:r>
      <w:r w:rsidR="00BD65C0" w:rsidRPr="00707B29">
        <w:t xml:space="preserve"> </w:t>
      </w:r>
      <w:r w:rsidRPr="00707B29">
        <w:t>that</w:t>
      </w:r>
      <w:r w:rsidR="00BD65C0" w:rsidRPr="00707B29">
        <w:t xml:space="preserve"> </w:t>
      </w:r>
      <w:r w:rsidRPr="00707B29">
        <w:t>change</w:t>
      </w:r>
      <w:r w:rsidR="00BD65C0" w:rsidRPr="00707B29">
        <w:t xml:space="preserve"> </w:t>
      </w:r>
      <w:r w:rsidRPr="00707B29">
        <w:t>is</w:t>
      </w:r>
      <w:r w:rsidR="00BD65C0" w:rsidRPr="00707B29">
        <w:t xml:space="preserve"> </w:t>
      </w:r>
      <w:r w:rsidRPr="00707B29">
        <w:t>itself</w:t>
      </w:r>
      <w:r w:rsidR="00BD65C0" w:rsidRPr="00707B29">
        <w:t xml:space="preserve"> </w:t>
      </w:r>
      <w:r w:rsidRPr="00707B29">
        <w:t>stored</w:t>
      </w:r>
      <w:r w:rsidR="00BD65C0" w:rsidRPr="00707B29">
        <w:t xml:space="preserve"> </w:t>
      </w:r>
      <w:r w:rsidRPr="00707B29">
        <w:t>as</w:t>
      </w:r>
      <w:r w:rsidR="00BD65C0" w:rsidRPr="00707B29">
        <w:t xml:space="preserve"> </w:t>
      </w:r>
      <w:r w:rsidRPr="00707B29">
        <w:t>a</w:t>
      </w:r>
      <w:r w:rsidR="00BD65C0" w:rsidRPr="00707B29">
        <w:t xml:space="preserve"> </w:t>
      </w:r>
      <w:r w:rsidRPr="00707B29">
        <w:t>diff.)</w:t>
      </w:r>
      <w:r w:rsidR="00BD65C0" w:rsidRPr="00707B29">
        <w:t xml:space="preserve"> </w:t>
      </w:r>
      <w:r w:rsidRPr="00707B29">
        <w:t>If</w:t>
      </w:r>
      <w:r w:rsidR="00BD65C0" w:rsidRPr="00707B29">
        <w:t xml:space="preserve"> </w:t>
      </w:r>
      <w:r w:rsidRPr="00707B29">
        <w:t>you’ve</w:t>
      </w:r>
      <w:r w:rsidR="00BD65C0" w:rsidRPr="00707B29">
        <w:t xml:space="preserve"> </w:t>
      </w:r>
      <w:r w:rsidRPr="00707B29">
        <w:t>written</w:t>
      </w:r>
      <w:r w:rsidR="00BD65C0" w:rsidRPr="00707B29">
        <w:t xml:space="preserve"> </w:t>
      </w:r>
      <w:r w:rsidRPr="00707B29">
        <w:t>with</w:t>
      </w:r>
      <w:r w:rsidR="00BD65C0" w:rsidRPr="00707B29">
        <w:t xml:space="preserve"> </w:t>
      </w:r>
      <w:r w:rsidRPr="00707B29">
        <w:t>Google</w:t>
      </w:r>
      <w:r w:rsidR="00BD65C0" w:rsidRPr="00707B29">
        <w:t xml:space="preserve"> </w:t>
      </w:r>
      <w:r w:rsidRPr="00707B29">
        <w:t>Docs,</w:t>
      </w:r>
      <w:r w:rsidR="00BD65C0" w:rsidRPr="00707B29">
        <w:t xml:space="preserve"> </w:t>
      </w:r>
      <w:r w:rsidRPr="00707B29">
        <w:t>you’ve</w:t>
      </w:r>
      <w:r w:rsidR="00BD65C0" w:rsidRPr="00707B29">
        <w:t xml:space="preserve"> </w:t>
      </w:r>
      <w:r w:rsidRPr="00707B29">
        <w:t>had</w:t>
      </w:r>
      <w:r w:rsidR="00BD65C0" w:rsidRPr="00707B29">
        <w:t xml:space="preserve"> </w:t>
      </w:r>
      <w:r w:rsidRPr="00707B29">
        <w:t>one</w:t>
      </w:r>
      <w:r w:rsidR="00BD65C0" w:rsidRPr="00707B29">
        <w:t xml:space="preserve"> </w:t>
      </w:r>
      <w:r w:rsidRPr="00707B29">
        <w:t>kind</w:t>
      </w:r>
      <w:r w:rsidR="00BD65C0" w:rsidRPr="00707B29">
        <w:t xml:space="preserve"> </w:t>
      </w:r>
      <w:r w:rsidRPr="00707B29">
        <w:t>of</w:t>
      </w:r>
      <w:r w:rsidR="00BD65C0" w:rsidRPr="00707B29">
        <w:t xml:space="preserve"> </w:t>
      </w:r>
      <w:r w:rsidRPr="00707B29">
        <w:t>VCS</w:t>
      </w:r>
      <w:r w:rsidR="00BD65C0" w:rsidRPr="00707B29">
        <w:t xml:space="preserve"> </w:t>
      </w:r>
      <w:r w:rsidRPr="00707B29">
        <w:t>at</w:t>
      </w:r>
      <w:r w:rsidR="00BD65C0" w:rsidRPr="00707B29">
        <w:t xml:space="preserve"> </w:t>
      </w:r>
      <w:r w:rsidRPr="00707B29">
        <w:t>work</w:t>
      </w:r>
      <w:r w:rsidR="00BD65C0" w:rsidRPr="00707B29">
        <w:t xml:space="preserve">: </w:t>
      </w:r>
      <w:r w:rsidRPr="00707B29">
        <w:t>it</w:t>
      </w:r>
      <w:r w:rsidR="00BD65C0" w:rsidRPr="00707B29">
        <w:t xml:space="preserve"> </w:t>
      </w:r>
      <w:r w:rsidRPr="00707B29">
        <w:t>saves</w:t>
      </w:r>
      <w:r w:rsidR="00BD65C0" w:rsidRPr="00707B29">
        <w:t xml:space="preserve"> </w:t>
      </w:r>
      <w:r w:rsidRPr="00707B29">
        <w:t>changes</w:t>
      </w:r>
      <w:r w:rsidR="00BD65C0" w:rsidRPr="00707B29">
        <w:t xml:space="preserve"> </w:t>
      </w:r>
      <w:r w:rsidRPr="00707B29">
        <w:t>every</w:t>
      </w:r>
      <w:r w:rsidR="00BD65C0" w:rsidRPr="00707B29">
        <w:t xml:space="preserve"> </w:t>
      </w:r>
      <w:r w:rsidRPr="00707B29">
        <w:t>time</w:t>
      </w:r>
      <w:r w:rsidR="00BD65C0" w:rsidRPr="00707B29">
        <w:t xml:space="preserve"> </w:t>
      </w:r>
      <w:r w:rsidRPr="00707B29">
        <w:t>you</w:t>
      </w:r>
      <w:r w:rsidR="00BD65C0" w:rsidRPr="00707B29">
        <w:t xml:space="preserve"> </w:t>
      </w:r>
      <w:r w:rsidRPr="00707B29">
        <w:t>pause,</w:t>
      </w:r>
      <w:r w:rsidR="00BD65C0" w:rsidRPr="00707B29">
        <w:t xml:space="preserve"> </w:t>
      </w:r>
      <w:r w:rsidRPr="00707B29">
        <w:t>down</w:t>
      </w:r>
      <w:r w:rsidR="00BD65C0" w:rsidRPr="00707B29">
        <w:t xml:space="preserve"> </w:t>
      </w:r>
      <w:r w:rsidRPr="00707B29">
        <w:t>to</w:t>
      </w:r>
      <w:r w:rsidR="00BD65C0" w:rsidRPr="00707B29">
        <w:t xml:space="preserve"> </w:t>
      </w:r>
      <w:r w:rsidRPr="00707B29">
        <w:t>the</w:t>
      </w:r>
      <w:r w:rsidR="00BD65C0" w:rsidRPr="00707B29">
        <w:t xml:space="preserve"> </w:t>
      </w:r>
      <w:r w:rsidRPr="00707B29">
        <w:t>second,</w:t>
      </w:r>
      <w:r w:rsidR="00BD65C0" w:rsidRPr="00707B29">
        <w:t xml:space="preserve"> </w:t>
      </w:r>
      <w:r w:rsidRPr="00707B29">
        <w:t>and</w:t>
      </w:r>
      <w:r w:rsidR="00BD65C0" w:rsidRPr="00707B29">
        <w:t xml:space="preserve"> </w:t>
      </w:r>
      <w:r w:rsidRPr="00707B29">
        <w:t>lets</w:t>
      </w:r>
      <w:r w:rsidR="00BD65C0" w:rsidRPr="00707B29">
        <w:t xml:space="preserve"> </w:t>
      </w:r>
      <w:r w:rsidRPr="00707B29">
        <w:t>you</w:t>
      </w:r>
      <w:r w:rsidR="00BD65C0" w:rsidRPr="00707B29">
        <w:t xml:space="preserve"> </w:t>
      </w:r>
      <w:r w:rsidRPr="00707B29">
        <w:t>browse</w:t>
      </w:r>
      <w:r w:rsidR="00BD65C0" w:rsidRPr="00707B29">
        <w:t xml:space="preserve"> </w:t>
      </w:r>
      <w:r w:rsidRPr="00707B29">
        <w:t>through</w:t>
      </w:r>
      <w:r w:rsidR="00BD65C0" w:rsidRPr="00707B29">
        <w:t xml:space="preserve"> </w:t>
      </w:r>
      <w:r w:rsidRPr="00707B29">
        <w:t>those</w:t>
      </w:r>
      <w:r w:rsidR="00BD65C0" w:rsidRPr="00707B29">
        <w:t xml:space="preserve"> </w:t>
      </w:r>
      <w:r w:rsidRPr="00707B29">
        <w:t>changes.</w:t>
      </w:r>
      <w:r w:rsidR="00BD65C0" w:rsidRPr="00707B29">
        <w:t xml:space="preserve"> </w:t>
      </w:r>
      <w:r w:rsidRPr="00707B29">
        <w:t>(Look</w:t>
      </w:r>
      <w:r w:rsidR="00BD65C0" w:rsidRPr="00707B29">
        <w:t xml:space="preserve"> </w:t>
      </w:r>
      <w:r w:rsidRPr="00707B29">
        <w:t>for</w:t>
      </w:r>
      <w:r w:rsidR="00BD65C0" w:rsidRPr="00707B29">
        <w:t xml:space="preserve"> </w:t>
      </w:r>
      <w:r w:rsidRPr="00707B29">
        <w:t>Version</w:t>
      </w:r>
      <w:r w:rsidR="00BD65C0" w:rsidRPr="00707B29">
        <w:t xml:space="preserve"> </w:t>
      </w:r>
      <w:r w:rsidRPr="00707B29">
        <w:t>History</w:t>
      </w:r>
      <w:r w:rsidR="00BD65C0" w:rsidRPr="00707B29">
        <w:t xml:space="preserve"> </w:t>
      </w:r>
      <w:r w:rsidRPr="00707B29">
        <w:t>under</w:t>
      </w:r>
      <w:r w:rsidR="00BD65C0" w:rsidRPr="00707B29">
        <w:t xml:space="preserve"> </w:t>
      </w:r>
      <w:r w:rsidRPr="00707B29">
        <w:t>the</w:t>
      </w:r>
      <w:r w:rsidR="00BD65C0" w:rsidRPr="00707B29">
        <w:t xml:space="preserve"> </w:t>
      </w:r>
      <w:r w:rsidRPr="00707B29">
        <w:t>File</w:t>
      </w:r>
      <w:r w:rsidR="00BD65C0" w:rsidRPr="00707B29">
        <w:t xml:space="preserve"> </w:t>
      </w:r>
      <w:r w:rsidRPr="00707B29">
        <w:t>menu.)</w:t>
      </w:r>
      <w:r w:rsidR="00BD65C0" w:rsidRPr="00707B29">
        <w:t xml:space="preserve">  </w:t>
      </w:r>
    </w:p>
    <w:p w14:paraId="0638DBC8" w14:textId="77777777" w:rsidR="00174AA0" w:rsidRPr="00707B29" w:rsidRDefault="00D86242" w:rsidP="00174AA0">
      <w:pPr>
        <w:pStyle w:val="BodyText"/>
        <w:keepNext/>
        <w:ind w:firstLine="0"/>
      </w:pPr>
      <w:r w:rsidRPr="00707B29">
        <w:rPr>
          <w:noProof/>
        </w:rPr>
        <w:drawing>
          <wp:inline distT="0" distB="0" distL="0" distR="0" wp14:anchorId="59996EE1" wp14:editId="6E3F8EFE">
            <wp:extent cx="5943600" cy="4414520"/>
            <wp:effectExtent l="0" t="0" r="0" b="0"/>
            <wp:docPr id="2" name="Picture 2" descr="A diff in Google Docs. A centered paragraph is unchanged; the paragraph above it has been deleted and re-inserted below. In a sidebar with several steps in the revision history, the highlighted step reads, &quot;reorder paragraphs - sommers in second paragraph. (but thesis comes too l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ff in Google Docs. A centered paragraph is unchanged; the paragraph above it has been deleted and re-inserted below. In a sidebar with several steps in the revision history, the highlighted step reads, &quot;reorder paragraphs - sommers in second paragraph. (but thesis comes too late?)&quot;"/>
                    <pic:cNvPicPr/>
                  </pic:nvPicPr>
                  <pic:blipFill>
                    <a:blip r:embed="rId11">
                      <a:extLst>
                        <a:ext uri="{28A0092B-C50C-407E-A947-70E740481C1C}">
                          <a14:useLocalDpi xmlns:a14="http://schemas.microsoft.com/office/drawing/2010/main" val="0"/>
                        </a:ext>
                      </a:extLst>
                    </a:blip>
                    <a:stretch>
                      <a:fillRect/>
                    </a:stretch>
                  </pic:blipFill>
                  <pic:spPr>
                    <a:xfrm>
                      <a:off x="0" y="0"/>
                      <a:ext cx="5943600" cy="4414520"/>
                    </a:xfrm>
                    <a:prstGeom prst="rect">
                      <a:avLst/>
                    </a:prstGeom>
                  </pic:spPr>
                </pic:pic>
              </a:graphicData>
            </a:graphic>
          </wp:inline>
        </w:drawing>
      </w:r>
    </w:p>
    <w:p w14:paraId="4E5434D7" w14:textId="77777777" w:rsidR="00D86242" w:rsidRPr="00707B29" w:rsidRDefault="00174AA0" w:rsidP="00174AA0">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00911464" w:rsidRPr="00707B29">
        <w:rPr>
          <w:rFonts w:ascii="Times New Roman" w:hAnsi="Times New Roman" w:cs="Times New Roman"/>
          <w:noProof/>
        </w:rPr>
        <w:t>2</w:t>
      </w:r>
      <w:r w:rsidR="00C404EE" w:rsidRPr="00707B29">
        <w:rPr>
          <w:rFonts w:ascii="Times New Roman" w:hAnsi="Times New Roman" w:cs="Times New Roman"/>
          <w:noProof/>
        </w:rPr>
        <w:fldChar w:fldCharType="end"/>
      </w:r>
      <w:r w:rsidRPr="00707B29">
        <w:rPr>
          <w:rFonts w:ascii="Times New Roman" w:hAnsi="Times New Roman" w:cs="Times New Roman"/>
        </w:rPr>
        <w:t xml:space="preserve">. The version history tool in Google Docs stores all edits, and allows you to restore old versions, or just review them. Text that was moved </w:t>
      </w:r>
      <w:r w:rsidR="008F32C3" w:rsidRPr="00707B29">
        <w:rPr>
          <w:rFonts w:ascii="Times New Roman" w:hAnsi="Times New Roman" w:cs="Times New Roman"/>
        </w:rPr>
        <w:t xml:space="preserve">(as here, with reordering at the scale of </w:t>
      </w:r>
      <w:r w:rsidR="008F32C3" w:rsidRPr="00707B29">
        <w:rPr>
          <w:rFonts w:ascii="Times New Roman" w:hAnsi="Times New Roman" w:cs="Times New Roman"/>
        </w:rPr>
        <w:lastRenderedPageBreak/>
        <w:t xml:space="preserve">paragraphs) </w:t>
      </w:r>
      <w:r w:rsidRPr="00707B29">
        <w:rPr>
          <w:rFonts w:ascii="Times New Roman" w:hAnsi="Times New Roman" w:cs="Times New Roman"/>
        </w:rPr>
        <w:t>is shown as having been deleted in one position and inserted somewhere else. Screenshot by the author of his own document.</w:t>
      </w:r>
    </w:p>
    <w:p w14:paraId="0F7BFAE2" w14:textId="77777777" w:rsidR="00D86242" w:rsidRPr="00707B29" w:rsidRDefault="00D86242" w:rsidP="00D86242">
      <w:pPr>
        <w:pStyle w:val="BodyText"/>
        <w:ind w:firstLine="0"/>
      </w:pPr>
    </w:p>
    <w:p w14:paraId="2254720A" w14:textId="77777777" w:rsidR="0079011C" w:rsidRPr="00707B29" w:rsidRDefault="00933DAB" w:rsidP="00D86242">
      <w:pPr>
        <w:pStyle w:val="BodyText"/>
        <w:ind w:firstLine="0"/>
      </w:pPr>
      <w:r w:rsidRPr="00707B29">
        <w:t>Wikis,</w:t>
      </w:r>
      <w:r w:rsidR="00BD65C0" w:rsidRPr="00707B29">
        <w:t xml:space="preserve"> </w:t>
      </w:r>
      <w:r w:rsidRPr="00707B29">
        <w:t>too,</w:t>
      </w:r>
      <w:r w:rsidR="00BD65C0" w:rsidRPr="00707B29">
        <w:t xml:space="preserve"> </w:t>
      </w:r>
      <w:r w:rsidRPr="00707B29">
        <w:t>store</w:t>
      </w:r>
      <w:r w:rsidR="00BD65C0" w:rsidRPr="00707B29">
        <w:t xml:space="preserve"> </w:t>
      </w:r>
      <w:r w:rsidRPr="00707B29">
        <w:t>a</w:t>
      </w:r>
      <w:r w:rsidR="00BD65C0" w:rsidRPr="00707B29">
        <w:t xml:space="preserve"> </w:t>
      </w:r>
      <w:r w:rsidRPr="00707B29">
        <w:t>history</w:t>
      </w:r>
      <w:r w:rsidR="00BD65C0" w:rsidRPr="00707B29">
        <w:t xml:space="preserve"> </w:t>
      </w:r>
      <w:r w:rsidRPr="00707B29">
        <w:t>of</w:t>
      </w:r>
      <w:r w:rsidR="00BD65C0" w:rsidRPr="00707B29">
        <w:t xml:space="preserve"> </w:t>
      </w:r>
      <w:r w:rsidRPr="00707B29">
        <w:t>each</w:t>
      </w:r>
      <w:r w:rsidR="00BD65C0" w:rsidRPr="00707B29">
        <w:t xml:space="preserve"> </w:t>
      </w:r>
      <w:r w:rsidRPr="00707B29">
        <w:t>edit,</w:t>
      </w:r>
      <w:r w:rsidR="00BD65C0" w:rsidRPr="00707B29">
        <w:t xml:space="preserve"> </w:t>
      </w:r>
      <w:r w:rsidRPr="00707B29">
        <w:t>in</w:t>
      </w:r>
      <w:r w:rsidR="00BD65C0" w:rsidRPr="00707B29">
        <w:t xml:space="preserve"> </w:t>
      </w:r>
      <w:r w:rsidRPr="00707B29">
        <w:t>part</w:t>
      </w:r>
      <w:r w:rsidR="00BD65C0" w:rsidRPr="00707B29">
        <w:t xml:space="preserve"> </w:t>
      </w:r>
      <w:r w:rsidRPr="00707B29">
        <w:t>so</w:t>
      </w:r>
      <w:r w:rsidR="00BD65C0" w:rsidRPr="00707B29">
        <w:t xml:space="preserve"> </w:t>
      </w:r>
      <w:r w:rsidRPr="00707B29">
        <w:t>editors</w:t>
      </w:r>
      <w:r w:rsidR="00BD65C0" w:rsidRPr="00707B29">
        <w:t xml:space="preserve"> </w:t>
      </w:r>
      <w:r w:rsidRPr="00707B29">
        <w:t>can</w:t>
      </w:r>
      <w:r w:rsidR="00BD65C0" w:rsidRPr="00707B29">
        <w:t xml:space="preserve"> </w:t>
      </w:r>
      <w:r w:rsidRPr="00707B29">
        <w:t>recover</w:t>
      </w:r>
      <w:r w:rsidR="00BD65C0" w:rsidRPr="00707B29">
        <w:t xml:space="preserve"> </w:t>
      </w:r>
      <w:r w:rsidRPr="00707B29">
        <w:t>text</w:t>
      </w:r>
      <w:r w:rsidR="00BD65C0" w:rsidRPr="00707B29">
        <w:t xml:space="preserve"> </w:t>
      </w:r>
      <w:r w:rsidRPr="00707B29">
        <w:t>that</w:t>
      </w:r>
      <w:r w:rsidR="00BD65C0" w:rsidRPr="00707B29">
        <w:t xml:space="preserve"> </w:t>
      </w:r>
      <w:r w:rsidRPr="00707B29">
        <w:t>shouldn’t</w:t>
      </w:r>
      <w:r w:rsidR="00BD65C0" w:rsidRPr="00707B29">
        <w:t xml:space="preserve"> </w:t>
      </w:r>
      <w:r w:rsidRPr="00707B29">
        <w:t>have</w:t>
      </w:r>
      <w:r w:rsidR="00BD65C0" w:rsidRPr="00707B29">
        <w:t xml:space="preserve"> </w:t>
      </w:r>
      <w:r w:rsidRPr="00707B29">
        <w:t>been</w:t>
      </w:r>
      <w:r w:rsidR="00BD65C0" w:rsidRPr="00707B29">
        <w:t xml:space="preserve"> </w:t>
      </w:r>
      <w:r w:rsidRPr="00707B29">
        <w:t>deleted.</w:t>
      </w:r>
      <w:r w:rsidR="00BD65C0" w:rsidRPr="00707B29">
        <w:t xml:space="preserve"> </w:t>
      </w:r>
      <w:r w:rsidRPr="00707B29">
        <w:t>(And</w:t>
      </w:r>
      <w:r w:rsidR="00BD65C0" w:rsidRPr="00707B29">
        <w:t xml:space="preserve"> </w:t>
      </w:r>
      <w:r w:rsidRPr="00707B29">
        <w:t>isn’t</w:t>
      </w:r>
      <w:r w:rsidR="00BD65C0" w:rsidRPr="00707B29">
        <w:t xml:space="preserve"> </w:t>
      </w:r>
      <w:r w:rsidRPr="00707B29">
        <w:t>it</w:t>
      </w:r>
      <w:r w:rsidR="00BD65C0" w:rsidRPr="00707B29">
        <w:t xml:space="preserve"> </w:t>
      </w:r>
      <w:r w:rsidRPr="00707B29">
        <w:t>easier</w:t>
      </w:r>
      <w:r w:rsidR="00BD65C0" w:rsidRPr="00707B29">
        <w:t xml:space="preserve"> </w:t>
      </w:r>
      <w:r w:rsidRPr="00707B29">
        <w:t>to</w:t>
      </w:r>
      <w:r w:rsidR="00BD65C0" w:rsidRPr="00707B29">
        <w:t xml:space="preserve"> </w:t>
      </w:r>
      <w:r w:rsidRPr="00707B29">
        <w:t>make</w:t>
      </w:r>
      <w:r w:rsidR="00BD65C0" w:rsidRPr="00707B29">
        <w:t xml:space="preserve"> </w:t>
      </w:r>
      <w:r w:rsidR="00C76BEE" w:rsidRPr="00707B29">
        <w:t xml:space="preserve">our own </w:t>
      </w:r>
      <w:r w:rsidRPr="00707B29">
        <w:t>hard</w:t>
      </w:r>
      <w:r w:rsidR="00BD65C0" w:rsidRPr="00707B29">
        <w:t xml:space="preserve"> </w:t>
      </w:r>
      <w:r w:rsidRPr="00707B29">
        <w:t>cuts</w:t>
      </w:r>
      <w:r w:rsidR="00BD65C0" w:rsidRPr="00707B29">
        <w:t xml:space="preserve"> </w:t>
      </w:r>
      <w:r w:rsidRPr="00707B29">
        <w:t>when</w:t>
      </w:r>
      <w:r w:rsidR="00BD65C0" w:rsidRPr="00707B29">
        <w:t xml:space="preserve"> </w:t>
      </w:r>
      <w:r w:rsidRPr="00707B29">
        <w:t>you</w:t>
      </w:r>
      <w:r w:rsidR="00BD65C0" w:rsidRPr="00707B29">
        <w:t xml:space="preserve"> </w:t>
      </w:r>
      <w:r w:rsidRPr="00707B29">
        <w:t>know</w:t>
      </w:r>
      <w:r w:rsidR="00BD65C0" w:rsidRPr="00707B29">
        <w:t xml:space="preserve"> </w:t>
      </w:r>
      <w:r w:rsidRPr="00707B29">
        <w:t>you</w:t>
      </w:r>
      <w:r w:rsidR="00BD65C0" w:rsidRPr="00707B29">
        <w:t xml:space="preserve"> </w:t>
      </w:r>
      <w:r w:rsidRPr="00707B29">
        <w:t>have</w:t>
      </w:r>
      <w:r w:rsidR="00BD65C0" w:rsidRPr="00707B29">
        <w:t xml:space="preserve"> </w:t>
      </w:r>
      <w:r w:rsidRPr="00707B29">
        <w:t>that</w:t>
      </w:r>
      <w:r w:rsidR="00BD65C0" w:rsidRPr="00707B29">
        <w:t xml:space="preserve"> </w:t>
      </w:r>
      <w:r w:rsidRPr="00707B29">
        <w:t>safety</w:t>
      </w:r>
      <w:r w:rsidR="00BD65C0" w:rsidRPr="00707B29">
        <w:t xml:space="preserve"> </w:t>
      </w:r>
      <w:r w:rsidRPr="00707B29">
        <w:t>net</w:t>
      </w:r>
      <w:r w:rsidR="00BD65C0" w:rsidRPr="00707B29">
        <w:t xml:space="preserve"> </w:t>
      </w:r>
      <w:r w:rsidRPr="00707B29">
        <w:t>just</w:t>
      </w:r>
      <w:r w:rsidR="00BD65C0" w:rsidRPr="00707B29">
        <w:t xml:space="preserve"> </w:t>
      </w:r>
      <w:r w:rsidRPr="00707B29">
        <w:t>in</w:t>
      </w:r>
      <w:r w:rsidR="00BD65C0" w:rsidRPr="00707B29">
        <w:t xml:space="preserve"> </w:t>
      </w:r>
      <w:r w:rsidRPr="00707B29">
        <w:t>case?)</w:t>
      </w:r>
      <w:r w:rsidR="00BD65C0" w:rsidRPr="00707B29">
        <w:t xml:space="preserve"> </w:t>
      </w:r>
    </w:p>
    <w:p w14:paraId="1CA7BD7B" w14:textId="77777777" w:rsidR="00174AA0" w:rsidRPr="00707B29" w:rsidRDefault="00174AA0" w:rsidP="00174AA0">
      <w:pPr>
        <w:pStyle w:val="BodyText"/>
        <w:keepNext/>
        <w:ind w:firstLine="0"/>
      </w:pPr>
      <w:r w:rsidRPr="00707B29">
        <w:rPr>
          <w:noProof/>
        </w:rPr>
        <w:drawing>
          <wp:inline distT="0" distB="0" distL="0" distR="0" wp14:anchorId="175D9DA3" wp14:editId="7D753753">
            <wp:extent cx="5943600" cy="444309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443095"/>
                    </a:xfrm>
                    <a:prstGeom prst="rect">
                      <a:avLst/>
                    </a:prstGeom>
                  </pic:spPr>
                </pic:pic>
              </a:graphicData>
            </a:graphic>
          </wp:inline>
        </w:drawing>
      </w:r>
    </w:p>
    <w:p w14:paraId="6A1CD4F9" w14:textId="77777777" w:rsidR="00174AA0" w:rsidRPr="00707B29" w:rsidRDefault="00174AA0" w:rsidP="00174AA0">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00911464" w:rsidRPr="00707B29">
        <w:rPr>
          <w:rFonts w:ascii="Times New Roman" w:hAnsi="Times New Roman" w:cs="Times New Roman"/>
          <w:noProof/>
        </w:rPr>
        <w:t>3</w:t>
      </w:r>
      <w:r w:rsidR="00C404EE" w:rsidRPr="00707B29">
        <w:rPr>
          <w:rFonts w:ascii="Times New Roman" w:hAnsi="Times New Roman" w:cs="Times New Roman"/>
          <w:noProof/>
        </w:rPr>
        <w:fldChar w:fldCharType="end"/>
      </w:r>
      <w:r w:rsidRPr="00707B29">
        <w:rPr>
          <w:rFonts w:ascii="Times New Roman" w:hAnsi="Times New Roman" w:cs="Times New Roman"/>
        </w:rPr>
        <w:t>. Wikipedia, like other wikis, makes "view history" a prominent feature, and allows you to "undo" edits (though this action is represented as its own new edit: the history remains.) Screenshot by the author</w:t>
      </w:r>
      <w:r w:rsidR="00911464" w:rsidRPr="00707B29">
        <w:rPr>
          <w:rFonts w:ascii="Times New Roman" w:hAnsi="Times New Roman" w:cs="Times New Roman"/>
        </w:rPr>
        <w:t>,</w:t>
      </w:r>
      <w:r w:rsidRPr="00707B29">
        <w:rPr>
          <w:rFonts w:ascii="Times New Roman" w:hAnsi="Times New Roman" w:cs="Times New Roman"/>
        </w:rPr>
        <w:t xml:space="preserve"> of </w:t>
      </w:r>
      <w:r w:rsidR="00102ACA" w:rsidRPr="00707B29">
        <w:rPr>
          <w:rFonts w:ascii="Times New Roman" w:hAnsi="Times New Roman" w:cs="Times New Roman"/>
        </w:rPr>
        <w:t xml:space="preserve">work by </w:t>
      </w:r>
      <w:r w:rsidR="00911464" w:rsidRPr="00707B29">
        <w:rPr>
          <w:rFonts w:ascii="Times New Roman" w:hAnsi="Times New Roman" w:cs="Times New Roman"/>
        </w:rPr>
        <w:t>Wikipedia contributors.</w:t>
      </w:r>
    </w:p>
    <w:p w14:paraId="6F23449F" w14:textId="77777777" w:rsidR="0079011C" w:rsidRPr="00707B29" w:rsidRDefault="00933DAB" w:rsidP="0041018C">
      <w:pPr>
        <w:pStyle w:val="BodyText"/>
      </w:pPr>
      <w:r w:rsidRPr="00707B29">
        <w:t>The</w:t>
      </w:r>
      <w:r w:rsidR="00BD65C0" w:rsidRPr="00707B29">
        <w:t xml:space="preserve"> </w:t>
      </w:r>
      <w:r w:rsidRPr="00707B29">
        <w:t>terminology</w:t>
      </w:r>
      <w:r w:rsidR="00BD65C0" w:rsidRPr="00707B29">
        <w:t xml:space="preserve"> </w:t>
      </w:r>
      <w:r w:rsidRPr="00707B29">
        <w:t>of</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comes</w:t>
      </w:r>
      <w:r w:rsidR="00BD65C0" w:rsidRPr="00707B29">
        <w:t xml:space="preserve"> </w:t>
      </w:r>
      <w:r w:rsidRPr="00707B29">
        <w:t>from</w:t>
      </w:r>
      <w:r w:rsidR="00BD65C0" w:rsidRPr="00707B29">
        <w:t xml:space="preserve"> </w:t>
      </w:r>
      <w:r w:rsidRPr="00707B29">
        <w:t>computer</w:t>
      </w:r>
      <w:r w:rsidR="00BD65C0" w:rsidRPr="00707B29">
        <w:t xml:space="preserve"> </w:t>
      </w:r>
      <w:r w:rsidRPr="00707B29">
        <w:t>programming,</w:t>
      </w:r>
      <w:r w:rsidR="00BD65C0" w:rsidRPr="00707B29">
        <w:t xml:space="preserve"> </w:t>
      </w:r>
      <w:r w:rsidRPr="00707B29">
        <w:t>where</w:t>
      </w:r>
      <w:r w:rsidR="00BD65C0" w:rsidRPr="00707B29">
        <w:t xml:space="preserve"> </w:t>
      </w:r>
      <w:r w:rsidRPr="00707B29">
        <w:t>it’s</w:t>
      </w:r>
      <w:r w:rsidR="00BD65C0" w:rsidRPr="00707B29">
        <w:t xml:space="preserve"> </w:t>
      </w:r>
      <w:r w:rsidRPr="00707B29">
        <w:t>a</w:t>
      </w:r>
      <w:r w:rsidR="00BD65C0" w:rsidRPr="00707B29">
        <w:t xml:space="preserve"> </w:t>
      </w:r>
      <w:r w:rsidRPr="00707B29">
        <w:t>mainstay</w:t>
      </w:r>
      <w:r w:rsidR="00BD65C0" w:rsidRPr="00707B29">
        <w:t xml:space="preserve"> </w:t>
      </w:r>
      <w:r w:rsidRPr="00707B29">
        <w:t>of</w:t>
      </w:r>
      <w:r w:rsidR="00BD65C0" w:rsidRPr="00707B29">
        <w:t xml:space="preserve"> </w:t>
      </w:r>
      <w:r w:rsidRPr="00707B29">
        <w:t>collaborative</w:t>
      </w:r>
      <w:r w:rsidR="00BD65C0" w:rsidRPr="00707B29">
        <w:t xml:space="preserve"> </w:t>
      </w:r>
      <w:r w:rsidRPr="00707B29">
        <w:t>projects</w:t>
      </w:r>
      <w:r w:rsidR="00BD65C0" w:rsidRPr="00707B29">
        <w:t xml:space="preserve"> </w:t>
      </w:r>
      <w:r w:rsidRPr="00707B29">
        <w:t>that</w:t>
      </w:r>
      <w:r w:rsidR="00BD65C0" w:rsidRPr="00707B29">
        <w:t xml:space="preserve"> </w:t>
      </w:r>
      <w:r w:rsidRPr="00707B29">
        <w:t>continue</w:t>
      </w:r>
      <w:r w:rsidR="00BD65C0" w:rsidRPr="00707B29">
        <w:t xml:space="preserve"> </w:t>
      </w:r>
      <w:r w:rsidRPr="00707B29">
        <w:t>to</w:t>
      </w:r>
      <w:r w:rsidR="00BD65C0" w:rsidRPr="00707B29">
        <w:t xml:space="preserve"> </w:t>
      </w:r>
      <w:r w:rsidRPr="00707B29">
        <w:t>evolve</w:t>
      </w:r>
      <w:r w:rsidR="00BD65C0" w:rsidRPr="00707B29">
        <w:t xml:space="preserve"> </w:t>
      </w:r>
      <w:r w:rsidRPr="00707B29">
        <w:t>after</w:t>
      </w:r>
      <w:r w:rsidR="00BD65C0" w:rsidRPr="00707B29">
        <w:t xml:space="preserve"> </w:t>
      </w:r>
      <w:r w:rsidRPr="00707B29">
        <w:t>they’ve</w:t>
      </w:r>
      <w:r w:rsidR="00BD65C0" w:rsidRPr="00707B29">
        <w:t xml:space="preserve"> </w:t>
      </w:r>
      <w:r w:rsidRPr="00707B29">
        <w:t>been</w:t>
      </w:r>
      <w:r w:rsidR="00BD65C0" w:rsidRPr="00707B29">
        <w:t xml:space="preserve"> </w:t>
      </w:r>
      <w:r w:rsidRPr="00707B29">
        <w:t>published.</w:t>
      </w:r>
      <w:r w:rsidR="00BD65C0" w:rsidRPr="00707B29">
        <w:t xml:space="preserve"> </w:t>
      </w:r>
      <w:r w:rsidRPr="00707B29">
        <w:t>The</w:t>
      </w:r>
      <w:r w:rsidR="00BD65C0" w:rsidRPr="00707B29">
        <w:t xml:space="preserve"> </w:t>
      </w:r>
      <w:r w:rsidRPr="00707B29">
        <w:t>VCS</w:t>
      </w:r>
      <w:r w:rsidR="00BD65C0" w:rsidRPr="00707B29">
        <w:t xml:space="preserve"> </w:t>
      </w:r>
      <w:r w:rsidRPr="00707B29">
        <w:lastRenderedPageBreak/>
        <w:t>helps</w:t>
      </w:r>
      <w:r w:rsidR="00BD65C0" w:rsidRPr="00707B29">
        <w:t xml:space="preserve"> </w:t>
      </w:r>
      <w:r w:rsidRPr="00707B29">
        <w:t>contributors</w:t>
      </w:r>
      <w:r w:rsidR="00BD65C0" w:rsidRPr="00707B29">
        <w:t xml:space="preserve"> </w:t>
      </w:r>
      <w:r w:rsidRPr="00707B29">
        <w:t>get</w:t>
      </w:r>
      <w:r w:rsidR="00BD65C0" w:rsidRPr="00707B29">
        <w:t xml:space="preserve"> </w:t>
      </w:r>
      <w:r w:rsidRPr="00707B29">
        <w:t>up</w:t>
      </w:r>
      <w:r w:rsidR="00BD65C0" w:rsidRPr="00707B29">
        <w:t xml:space="preserve"> </w:t>
      </w:r>
      <w:r w:rsidRPr="00707B29">
        <w:t>to</w:t>
      </w:r>
      <w:r w:rsidR="00BD65C0" w:rsidRPr="00707B29">
        <w:t xml:space="preserve"> </w:t>
      </w:r>
      <w:r w:rsidRPr="00707B29">
        <w:t>speed</w:t>
      </w:r>
      <w:r w:rsidR="00BD65C0" w:rsidRPr="00707B29">
        <w:t xml:space="preserve"> </w:t>
      </w:r>
      <w:r w:rsidRPr="00707B29">
        <w:t>on</w:t>
      </w:r>
      <w:r w:rsidR="00BD65C0" w:rsidRPr="00707B29">
        <w:t xml:space="preserve"> </w:t>
      </w:r>
      <w:r w:rsidRPr="00707B29">
        <w:t>what’s</w:t>
      </w:r>
      <w:r w:rsidR="00BD65C0" w:rsidRPr="00707B29">
        <w:t xml:space="preserve"> </w:t>
      </w:r>
      <w:r w:rsidRPr="00707B29">
        <w:t>happened</w:t>
      </w:r>
      <w:r w:rsidR="00BD65C0" w:rsidRPr="00707B29">
        <w:t xml:space="preserve"> </w:t>
      </w:r>
      <w:r w:rsidRPr="00707B29">
        <w:t>before,</w:t>
      </w:r>
      <w:r w:rsidR="00BD65C0" w:rsidRPr="00707B29">
        <w:t xml:space="preserve"> </w:t>
      </w:r>
      <w:r w:rsidRPr="00707B29">
        <w:t>and</w:t>
      </w:r>
      <w:r w:rsidR="00BD65C0" w:rsidRPr="00707B29">
        <w:t xml:space="preserve"> </w:t>
      </w:r>
      <w:r w:rsidRPr="00707B29">
        <w:t>prevents</w:t>
      </w:r>
      <w:r w:rsidR="00BD65C0" w:rsidRPr="00707B29">
        <w:t xml:space="preserve"> </w:t>
      </w:r>
      <w:r w:rsidRPr="00707B29">
        <w:t>them</w:t>
      </w:r>
      <w:r w:rsidR="00BD65C0" w:rsidRPr="00707B29">
        <w:t xml:space="preserve"> </w:t>
      </w:r>
      <w:r w:rsidRPr="00707B29">
        <w:t>from</w:t>
      </w:r>
      <w:r w:rsidR="00BD65C0" w:rsidRPr="00707B29">
        <w:t xml:space="preserve"> </w:t>
      </w:r>
      <w:r w:rsidRPr="00707B29">
        <w:t>haphazardly</w:t>
      </w:r>
      <w:r w:rsidR="00BD65C0" w:rsidRPr="00707B29">
        <w:t xml:space="preserve"> </w:t>
      </w:r>
      <w:r w:rsidRPr="00707B29">
        <w:t>overwriting</w:t>
      </w:r>
      <w:r w:rsidR="00BD65C0" w:rsidRPr="00707B29">
        <w:t xml:space="preserve"> </w:t>
      </w:r>
      <w:r w:rsidRPr="00707B29">
        <w:t>each</w:t>
      </w:r>
      <w:r w:rsidR="00BD65C0" w:rsidRPr="00707B29">
        <w:t xml:space="preserve"> </w:t>
      </w:r>
      <w:r w:rsidRPr="00707B29">
        <w:t>other’s</w:t>
      </w:r>
      <w:r w:rsidR="00BD65C0" w:rsidRPr="00707B29">
        <w:t xml:space="preserve"> </w:t>
      </w:r>
      <w:r w:rsidRPr="00707B29">
        <w:t>work.</w:t>
      </w:r>
      <w:r w:rsidR="00BD65C0" w:rsidRPr="00707B29">
        <w:t xml:space="preserve"> </w:t>
      </w:r>
      <w:r w:rsidRPr="00707B29">
        <w:t>But</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is</w:t>
      </w:r>
      <w:r w:rsidR="00BD65C0" w:rsidRPr="00707B29">
        <w:t xml:space="preserve"> </w:t>
      </w:r>
      <w:r w:rsidRPr="00707B29">
        <w:t>just</w:t>
      </w:r>
      <w:r w:rsidR="00BD65C0" w:rsidRPr="00707B29">
        <w:t xml:space="preserve"> </w:t>
      </w:r>
      <w:r w:rsidRPr="00707B29">
        <w:t>as</w:t>
      </w:r>
      <w:r w:rsidR="00BD65C0" w:rsidRPr="00707B29">
        <w:t xml:space="preserve"> </w:t>
      </w:r>
      <w:r w:rsidRPr="00707B29">
        <w:t>helpful</w:t>
      </w:r>
      <w:r w:rsidR="00BD65C0" w:rsidRPr="00707B29">
        <w:t xml:space="preserve"> </w:t>
      </w:r>
      <w:r w:rsidRPr="00707B29">
        <w:t>for</w:t>
      </w:r>
      <w:r w:rsidR="00BD65C0" w:rsidRPr="00707B29">
        <w:t xml:space="preserve"> </w:t>
      </w:r>
      <w:r w:rsidRPr="00707B29">
        <w:t>a</w:t>
      </w:r>
      <w:r w:rsidR="00BD65C0" w:rsidRPr="00707B29">
        <w:t xml:space="preserve"> </w:t>
      </w:r>
      <w:r w:rsidRPr="00707B29">
        <w:t>solo</w:t>
      </w:r>
      <w:r w:rsidR="00BD65C0" w:rsidRPr="00707B29">
        <w:t xml:space="preserve"> </w:t>
      </w:r>
      <w:r w:rsidRPr="00707B29">
        <w:t>project.</w:t>
      </w:r>
      <w:r w:rsidR="00BD65C0" w:rsidRPr="00707B29">
        <w:t xml:space="preserve"> </w:t>
      </w:r>
      <w:commentRangeStart w:id="11"/>
      <w:r w:rsidRPr="00707B29">
        <w:t>When</w:t>
      </w:r>
      <w:r w:rsidR="00BD65C0" w:rsidRPr="00707B29">
        <w:t xml:space="preserve"> </w:t>
      </w:r>
      <w:r w:rsidRPr="00707B29">
        <w:t>I’ve</w:t>
      </w:r>
      <w:r w:rsidR="00BD65C0" w:rsidRPr="00707B29">
        <w:t xml:space="preserve"> </w:t>
      </w:r>
      <w:r w:rsidRPr="00707B29">
        <w:t>had</w:t>
      </w:r>
      <w:r w:rsidR="00BD65C0" w:rsidRPr="00707B29">
        <w:t xml:space="preserve"> </w:t>
      </w:r>
      <w:r w:rsidRPr="00707B29">
        <w:t>to</w:t>
      </w:r>
      <w:r w:rsidR="00BD65C0" w:rsidRPr="00707B29">
        <w:t xml:space="preserve"> </w:t>
      </w:r>
      <w:r w:rsidRPr="00707B29">
        <w:t>spend</w:t>
      </w:r>
      <w:r w:rsidR="00BD65C0" w:rsidRPr="00707B29">
        <w:t xml:space="preserve"> </w:t>
      </w:r>
      <w:r w:rsidRPr="00707B29">
        <w:t>some</w:t>
      </w:r>
      <w:r w:rsidR="00BD65C0" w:rsidRPr="00707B29">
        <w:t xml:space="preserve"> </w:t>
      </w:r>
      <w:r w:rsidRPr="00707B29">
        <w:t>time</w:t>
      </w:r>
      <w:r w:rsidR="00BD65C0" w:rsidRPr="00707B29">
        <w:t xml:space="preserve"> </w:t>
      </w:r>
      <w:r w:rsidRPr="00707B29">
        <w:t>away</w:t>
      </w:r>
      <w:r w:rsidR="00BD65C0" w:rsidRPr="00707B29">
        <w:t xml:space="preserve"> </w:t>
      </w:r>
      <w:r w:rsidRPr="00707B29">
        <w:t>from</w:t>
      </w:r>
      <w:r w:rsidR="00BD65C0" w:rsidRPr="00707B29">
        <w:t xml:space="preserve"> </w:t>
      </w:r>
      <w:r w:rsidRPr="00707B29">
        <w:t>a</w:t>
      </w:r>
      <w:r w:rsidR="00BD65C0" w:rsidRPr="00707B29">
        <w:t xml:space="preserve"> </w:t>
      </w:r>
      <w:r w:rsidRPr="00707B29">
        <w:t>piece</w:t>
      </w:r>
      <w:r w:rsidR="00BD65C0" w:rsidRPr="00707B29">
        <w:t xml:space="preserve"> </w:t>
      </w:r>
      <w:r w:rsidRPr="00707B29">
        <w:t>of</w:t>
      </w:r>
      <w:r w:rsidR="00BD65C0" w:rsidRPr="00707B29">
        <w:t xml:space="preserve"> </w:t>
      </w:r>
      <w:r w:rsidRPr="00707B29">
        <w:t>writing,</w:t>
      </w:r>
      <w:r w:rsidR="00BD65C0" w:rsidRPr="00707B29">
        <w:t xml:space="preserve"> </w:t>
      </w:r>
      <w:r w:rsidRPr="00707B29">
        <w:t>flipping</w:t>
      </w:r>
      <w:r w:rsidR="00BD65C0" w:rsidRPr="00707B29">
        <w:t xml:space="preserve"> </w:t>
      </w:r>
      <w:r w:rsidRPr="00707B29">
        <w:t>through</w:t>
      </w:r>
      <w:r w:rsidR="00BD65C0" w:rsidRPr="00707B29">
        <w:t xml:space="preserve"> </w:t>
      </w:r>
      <w:r w:rsidRPr="00707B29">
        <w:t>the</w:t>
      </w:r>
      <w:r w:rsidR="00BD65C0" w:rsidRPr="00707B29">
        <w:t xml:space="preserve"> </w:t>
      </w:r>
      <w:r w:rsidRPr="00707B29">
        <w:t>project</w:t>
      </w:r>
      <w:r w:rsidR="00BD65C0" w:rsidRPr="00707B29">
        <w:t xml:space="preserve"> </w:t>
      </w:r>
      <w:r w:rsidRPr="00707B29">
        <w:t>history</w:t>
      </w:r>
      <w:r w:rsidR="00BD65C0" w:rsidRPr="00707B29">
        <w:t xml:space="preserve"> </w:t>
      </w:r>
      <w:r w:rsidRPr="00707B29">
        <w:t>helps</w:t>
      </w:r>
      <w:r w:rsidR="00BD65C0" w:rsidRPr="00707B29">
        <w:t xml:space="preserve"> </w:t>
      </w:r>
      <w:r w:rsidRPr="00707B29">
        <w:t>me</w:t>
      </w:r>
      <w:r w:rsidR="00BD65C0" w:rsidRPr="00707B29">
        <w:t xml:space="preserve"> </w:t>
      </w:r>
      <w:r w:rsidRPr="00707B29">
        <w:t>reacquaint</w:t>
      </w:r>
      <w:r w:rsidR="00BD65C0" w:rsidRPr="00707B29">
        <w:t xml:space="preserve"> </w:t>
      </w:r>
      <w:r w:rsidRPr="00707B29">
        <w:t>myself</w:t>
      </w:r>
      <w:r w:rsidR="00BD65C0" w:rsidRPr="00707B29">
        <w:t xml:space="preserve"> </w:t>
      </w:r>
      <w:r w:rsidRPr="00707B29">
        <w:t>with</w:t>
      </w:r>
      <w:r w:rsidR="00BD65C0" w:rsidRPr="00707B29">
        <w:t xml:space="preserve"> </w:t>
      </w:r>
      <w:r w:rsidRPr="00707B29">
        <w:t>the</w:t>
      </w:r>
      <w:r w:rsidR="00BD65C0" w:rsidRPr="00707B29">
        <w:t xml:space="preserve"> </w:t>
      </w:r>
      <w:r w:rsidRPr="00707B29">
        <w:t>directions</w:t>
      </w:r>
      <w:r w:rsidR="00BD65C0" w:rsidRPr="00707B29">
        <w:t xml:space="preserve"> </w:t>
      </w:r>
      <w:r w:rsidRPr="00707B29">
        <w:t>I’d</w:t>
      </w:r>
      <w:r w:rsidR="00BD65C0" w:rsidRPr="00707B29">
        <w:t xml:space="preserve"> </w:t>
      </w:r>
      <w:r w:rsidRPr="00707B29">
        <w:t>been</w:t>
      </w:r>
      <w:r w:rsidR="00BD65C0" w:rsidRPr="00707B29">
        <w:t xml:space="preserve"> </w:t>
      </w:r>
      <w:r w:rsidRPr="00707B29">
        <w:t>heading</w:t>
      </w:r>
      <w:r w:rsidR="00BD65C0" w:rsidRPr="00707B29">
        <w:t xml:space="preserve"> </w:t>
      </w:r>
      <w:r w:rsidRPr="00707B29">
        <w:t>in,</w:t>
      </w:r>
      <w:r w:rsidR="00BD65C0" w:rsidRPr="00707B29">
        <w:t xml:space="preserve"> </w:t>
      </w:r>
      <w:r w:rsidRPr="00707B29">
        <w:t>recovering</w:t>
      </w:r>
      <w:r w:rsidR="00BD65C0" w:rsidRPr="00707B29">
        <w:t xml:space="preserve"> </w:t>
      </w:r>
      <w:r w:rsidRPr="00707B29">
        <w:t>momentum</w:t>
      </w:r>
      <w:r w:rsidR="00BD65C0" w:rsidRPr="00707B29">
        <w:t xml:space="preserve"> </w:t>
      </w:r>
      <w:r w:rsidRPr="00707B29">
        <w:t>in</w:t>
      </w:r>
      <w:r w:rsidR="00BD65C0" w:rsidRPr="00707B29">
        <w:t xml:space="preserve"> </w:t>
      </w:r>
      <w:r w:rsidRPr="00707B29">
        <w:t>a</w:t>
      </w:r>
      <w:r w:rsidR="00BD65C0" w:rsidRPr="00707B29">
        <w:t xml:space="preserve"> </w:t>
      </w:r>
      <w:r w:rsidRPr="00707B29">
        <w:t>different</w:t>
      </w:r>
      <w:r w:rsidR="00BD65C0" w:rsidRPr="00707B29">
        <w:t xml:space="preserve"> </w:t>
      </w:r>
      <w:r w:rsidRPr="00707B29">
        <w:t>way</w:t>
      </w:r>
      <w:r w:rsidR="00BD65C0" w:rsidRPr="00707B29">
        <w:t xml:space="preserve"> </w:t>
      </w:r>
      <w:r w:rsidRPr="00707B29">
        <w:t>than</w:t>
      </w:r>
      <w:r w:rsidR="00BD65C0" w:rsidRPr="00707B29">
        <w:t xml:space="preserve"> </w:t>
      </w:r>
      <w:r w:rsidRPr="00707B29">
        <w:t>just</w:t>
      </w:r>
      <w:r w:rsidR="00BD65C0" w:rsidRPr="00707B29">
        <w:t xml:space="preserve"> </w:t>
      </w:r>
      <w:r w:rsidRPr="00707B29">
        <w:t>reading</w:t>
      </w:r>
      <w:r w:rsidR="00BD65C0" w:rsidRPr="00707B29">
        <w:t xml:space="preserve"> </w:t>
      </w:r>
      <w:r w:rsidRPr="00707B29">
        <w:t>through</w:t>
      </w:r>
      <w:r w:rsidR="00BD65C0" w:rsidRPr="00707B29">
        <w:t xml:space="preserve"> </w:t>
      </w:r>
      <w:r w:rsidRPr="00707B29">
        <w:t>the</w:t>
      </w:r>
      <w:r w:rsidR="00BD65C0" w:rsidRPr="00707B29">
        <w:t xml:space="preserve"> </w:t>
      </w:r>
      <w:r w:rsidRPr="00707B29">
        <w:t>current</w:t>
      </w:r>
      <w:r w:rsidR="00BD65C0" w:rsidRPr="00707B29">
        <w:t xml:space="preserve"> </w:t>
      </w:r>
      <w:r w:rsidRPr="00707B29">
        <w:t>draft</w:t>
      </w:r>
      <w:r w:rsidR="00BD65C0" w:rsidRPr="00707B29">
        <w:t xml:space="preserve"> </w:t>
      </w:r>
      <w:r w:rsidRPr="00707B29">
        <w:t>can</w:t>
      </w:r>
      <w:r w:rsidR="00BD65C0" w:rsidRPr="00707B29">
        <w:t xml:space="preserve"> </w:t>
      </w:r>
      <w:r w:rsidRPr="00707B29">
        <w:t>offer.</w:t>
      </w:r>
      <w:commentRangeEnd w:id="11"/>
      <w:r w:rsidR="00F822DB">
        <w:rPr>
          <w:rStyle w:val="CommentReference"/>
          <w:rFonts w:asciiTheme="minorHAnsi" w:hAnsiTheme="minorHAnsi" w:cstheme="minorBidi"/>
        </w:rPr>
        <w:commentReference w:id="11"/>
      </w:r>
    </w:p>
    <w:p w14:paraId="370C84BE" w14:textId="77777777" w:rsidR="0079011C" w:rsidRPr="00707B29" w:rsidRDefault="00933DAB" w:rsidP="0041018C">
      <w:pPr>
        <w:pStyle w:val="BodyText"/>
      </w:pPr>
      <w:r w:rsidRPr="00707B29">
        <w:t>For</w:t>
      </w:r>
      <w:r w:rsidR="00BD65C0" w:rsidRPr="00707B29">
        <w:t xml:space="preserve"> </w:t>
      </w:r>
      <w:r w:rsidRPr="00707B29">
        <w:t>writers</w:t>
      </w:r>
      <w:r w:rsidR="00BD65C0" w:rsidRPr="00707B29">
        <w:t xml:space="preserve"> </w:t>
      </w:r>
      <w:r w:rsidRPr="00707B29">
        <w:t>who</w:t>
      </w:r>
      <w:r w:rsidR="00BD65C0" w:rsidRPr="00707B29">
        <w:t xml:space="preserve"> </w:t>
      </w:r>
      <w:r w:rsidRPr="00707B29">
        <w:t>use</w:t>
      </w:r>
      <w:r w:rsidR="00BD65C0" w:rsidRPr="00707B29">
        <w:t xml:space="preserve"> </w:t>
      </w:r>
      <w:r w:rsidRPr="00707B29">
        <w:t>Google</w:t>
      </w:r>
      <w:r w:rsidR="00BD65C0" w:rsidRPr="00707B29">
        <w:t xml:space="preserve"> </w:t>
      </w:r>
      <w:r w:rsidRPr="00707B29">
        <w:t>Docs,</w:t>
      </w:r>
      <w:r w:rsidR="00BD65C0" w:rsidRPr="00707B29">
        <w:t xml:space="preserve"> </w:t>
      </w:r>
      <w:r w:rsidRPr="00707B29">
        <w:t>there’s</w:t>
      </w:r>
      <w:r w:rsidR="00BD65C0" w:rsidRPr="00707B29">
        <w:t xml:space="preserve"> </w:t>
      </w:r>
      <w:r w:rsidRPr="00707B29">
        <w:t>even</w:t>
      </w:r>
      <w:r w:rsidR="00BD65C0" w:rsidRPr="00707B29">
        <w:t xml:space="preserve"> </w:t>
      </w:r>
      <w:r w:rsidRPr="00707B29">
        <w:t>a</w:t>
      </w:r>
      <w:r w:rsidR="00BD65C0" w:rsidRPr="00707B29">
        <w:t xml:space="preserve"> </w:t>
      </w:r>
      <w:r w:rsidRPr="00707B29">
        <w:t>browser</w:t>
      </w:r>
      <w:r w:rsidR="00BD65C0" w:rsidRPr="00707B29">
        <w:t xml:space="preserve"> </w:t>
      </w:r>
      <w:r w:rsidRPr="00707B29">
        <w:t>extension</w:t>
      </w:r>
      <w:r w:rsidR="00BD65C0" w:rsidRPr="00707B29">
        <w:t xml:space="preserve"> </w:t>
      </w:r>
      <w:r w:rsidRPr="00707B29">
        <w:t>that</w:t>
      </w:r>
      <w:r w:rsidR="00BD65C0" w:rsidRPr="00707B29">
        <w:t xml:space="preserve"> </w:t>
      </w:r>
      <w:r w:rsidRPr="00707B29">
        <w:t>helps</w:t>
      </w:r>
      <w:r w:rsidR="00BD65C0" w:rsidRPr="00707B29">
        <w:t xml:space="preserve"> </w:t>
      </w:r>
      <w:r w:rsidRPr="00707B29">
        <w:t>you</w:t>
      </w:r>
      <w:r w:rsidR="00BD65C0" w:rsidRPr="00707B29">
        <w:t xml:space="preserve"> </w:t>
      </w:r>
      <w:r w:rsidRPr="00707B29">
        <w:t>with</w:t>
      </w:r>
      <w:r w:rsidR="00BD65C0" w:rsidRPr="00707B29">
        <w:t xml:space="preserve"> </w:t>
      </w:r>
      <w:r w:rsidRPr="00707B29">
        <w:t>that</w:t>
      </w:r>
      <w:r w:rsidR="00BD65C0" w:rsidRPr="00707B29">
        <w:t xml:space="preserve"> </w:t>
      </w:r>
      <w:r w:rsidRPr="00707B29">
        <w:t>recap.</w:t>
      </w:r>
      <w:r w:rsidR="00BD65C0" w:rsidRPr="00707B29">
        <w:t xml:space="preserve"> </w:t>
      </w:r>
      <w:r w:rsidRPr="00707B29">
        <w:t>Called</w:t>
      </w:r>
      <w:r w:rsidR="00BD65C0" w:rsidRPr="00707B29">
        <w:t xml:space="preserve"> </w:t>
      </w:r>
      <w:r w:rsidRPr="00707B29">
        <w:t>Draftback</w:t>
      </w:r>
      <w:r w:rsidR="00BD65C0" w:rsidRPr="00707B29">
        <w:t xml:space="preserve"> </w:t>
      </w:r>
      <w:r w:rsidRPr="00707B29">
        <w:t>(http://draftback.com/),</w:t>
      </w:r>
      <w:r w:rsidR="00BD65C0" w:rsidRPr="00707B29">
        <w:t xml:space="preserve"> </w:t>
      </w:r>
      <w:r w:rsidRPr="00707B29">
        <w:t>it</w:t>
      </w:r>
      <w:r w:rsidR="00BD65C0" w:rsidRPr="00707B29">
        <w:t xml:space="preserve"> </w:t>
      </w:r>
      <w:r w:rsidRPr="00707B29">
        <w:t>gathers</w:t>
      </w:r>
      <w:r w:rsidR="00BD65C0" w:rsidRPr="00707B29">
        <w:t xml:space="preserve"> </w:t>
      </w:r>
      <w:r w:rsidRPr="00707B29">
        <w:t>up</w:t>
      </w:r>
      <w:r w:rsidR="00BD65C0" w:rsidRPr="00707B29">
        <w:t xml:space="preserve"> </w:t>
      </w:r>
      <w:r w:rsidRPr="00707B29">
        <w:t>all</w:t>
      </w:r>
      <w:r w:rsidR="00BD65C0" w:rsidRPr="00707B29">
        <w:t xml:space="preserve"> </w:t>
      </w:r>
      <w:r w:rsidRPr="00707B29">
        <w:t>your</w:t>
      </w:r>
      <w:r w:rsidR="00BD65C0" w:rsidRPr="00707B29">
        <w:t xml:space="preserve"> </w:t>
      </w:r>
      <w:r w:rsidRPr="00707B29">
        <w:t>revisions,</w:t>
      </w:r>
      <w:r w:rsidR="00BD65C0" w:rsidRPr="00707B29">
        <w:t xml:space="preserve"> </w:t>
      </w:r>
      <w:r w:rsidRPr="00707B29">
        <w:t>from</w:t>
      </w:r>
      <w:r w:rsidR="00BD65C0" w:rsidRPr="00707B29">
        <w:t xml:space="preserve"> </w:t>
      </w:r>
      <w:r w:rsidRPr="00707B29">
        <w:t>the</w:t>
      </w:r>
      <w:r w:rsidR="00BD65C0" w:rsidRPr="00707B29">
        <w:t xml:space="preserve"> </w:t>
      </w:r>
      <w:r w:rsidRPr="00707B29">
        <w:t>smallest</w:t>
      </w:r>
      <w:r w:rsidR="00BD65C0" w:rsidRPr="00707B29">
        <w:t xml:space="preserve"> </w:t>
      </w:r>
      <w:r w:rsidRPr="00707B29">
        <w:t>deletion</w:t>
      </w:r>
      <w:r w:rsidR="00BD65C0" w:rsidRPr="00707B29">
        <w:t xml:space="preserve"> </w:t>
      </w:r>
      <w:r w:rsidRPr="00707B29">
        <w:t>of</w:t>
      </w:r>
      <w:r w:rsidR="00BD65C0" w:rsidRPr="00707B29">
        <w:t xml:space="preserve"> </w:t>
      </w:r>
      <w:r w:rsidRPr="00707B29">
        <w:t>an</w:t>
      </w:r>
      <w:r w:rsidR="00BD65C0" w:rsidRPr="00707B29">
        <w:t xml:space="preserve"> </w:t>
      </w:r>
      <w:r w:rsidRPr="00707B29">
        <w:t>extra</w:t>
      </w:r>
      <w:r w:rsidR="00BD65C0" w:rsidRPr="00707B29">
        <w:t xml:space="preserve"> </w:t>
      </w:r>
      <w:r w:rsidRPr="00707B29">
        <w:t>space</w:t>
      </w:r>
      <w:r w:rsidR="00BD65C0" w:rsidRPr="00707B29">
        <w:t xml:space="preserve"> </w:t>
      </w:r>
      <w:r w:rsidRPr="00707B29">
        <w:t>to</w:t>
      </w:r>
      <w:r w:rsidR="00BD65C0" w:rsidRPr="00707B29">
        <w:t xml:space="preserve"> </w:t>
      </w:r>
      <w:r w:rsidRPr="00707B29">
        <w:t>the</w:t>
      </w:r>
      <w:r w:rsidR="00BD65C0" w:rsidRPr="00707B29">
        <w:t xml:space="preserve"> </w:t>
      </w:r>
      <w:r w:rsidRPr="00707B29">
        <w:t>largest</w:t>
      </w:r>
      <w:r w:rsidR="00BD65C0" w:rsidRPr="00707B29">
        <w:t xml:space="preserve"> </w:t>
      </w:r>
      <w:r w:rsidRPr="00707B29">
        <w:t>chunk</w:t>
      </w:r>
      <w:r w:rsidR="00BD65C0" w:rsidRPr="00707B29">
        <w:t xml:space="preserve"> </w:t>
      </w:r>
      <w:r w:rsidRPr="00707B29">
        <w:t>of</w:t>
      </w:r>
      <w:r w:rsidR="00BD65C0" w:rsidRPr="00707B29">
        <w:t xml:space="preserve"> </w:t>
      </w:r>
      <w:r w:rsidRPr="00707B29">
        <w:t>new</w:t>
      </w:r>
      <w:r w:rsidR="00BD65C0" w:rsidRPr="00707B29">
        <w:t xml:space="preserve"> </w:t>
      </w:r>
      <w:r w:rsidRPr="00707B29">
        <w:t>text,</w:t>
      </w:r>
      <w:r w:rsidR="00BD65C0" w:rsidRPr="00707B29">
        <w:t xml:space="preserve"> </w:t>
      </w:r>
      <w:r w:rsidRPr="00707B29">
        <w:t>and</w:t>
      </w:r>
      <w:r w:rsidR="00BD65C0" w:rsidRPr="00707B29">
        <w:t xml:space="preserve"> </w:t>
      </w:r>
      <w:r w:rsidRPr="00707B29">
        <w:t>plays</w:t>
      </w:r>
      <w:r w:rsidR="00BD65C0" w:rsidRPr="00707B29">
        <w:t xml:space="preserve"> </w:t>
      </w:r>
      <w:r w:rsidRPr="00707B29">
        <w:t>them</w:t>
      </w:r>
      <w:r w:rsidR="00BD65C0" w:rsidRPr="00707B29">
        <w:t xml:space="preserve"> </w:t>
      </w:r>
      <w:r w:rsidRPr="00707B29">
        <w:t>back</w:t>
      </w:r>
      <w:r w:rsidR="00BD65C0" w:rsidRPr="00707B29">
        <w:t xml:space="preserve"> </w:t>
      </w:r>
      <w:r w:rsidRPr="00707B29">
        <w:t>as</w:t>
      </w:r>
      <w:r w:rsidR="00BD65C0" w:rsidRPr="00707B29">
        <w:t xml:space="preserve"> </w:t>
      </w:r>
      <w:r w:rsidRPr="00707B29">
        <w:t>a</w:t>
      </w:r>
      <w:r w:rsidR="00BD65C0" w:rsidRPr="00707B29">
        <w:t xml:space="preserve"> </w:t>
      </w:r>
      <w:r w:rsidRPr="00707B29">
        <w:t>movie.</w:t>
      </w:r>
      <w:r w:rsidR="00BD65C0" w:rsidRPr="00707B29">
        <w:t xml:space="preserve"> </w:t>
      </w:r>
      <w:r w:rsidRPr="00707B29">
        <w:t>As</w:t>
      </w:r>
      <w:r w:rsidR="00BD65C0" w:rsidRPr="00707B29">
        <w:t xml:space="preserve"> </w:t>
      </w:r>
      <w:r w:rsidRPr="00707B29">
        <w:t>their</w:t>
      </w:r>
      <w:r w:rsidR="00BD65C0" w:rsidRPr="00707B29">
        <w:t xml:space="preserve"> </w:t>
      </w:r>
      <w:r w:rsidRPr="00707B29">
        <w:t>promotional</w:t>
      </w:r>
      <w:r w:rsidR="00BD65C0" w:rsidRPr="00707B29">
        <w:t xml:space="preserve"> </w:t>
      </w:r>
      <w:r w:rsidRPr="00707B29">
        <w:t>copy</w:t>
      </w:r>
      <w:r w:rsidR="00BD65C0" w:rsidRPr="00707B29">
        <w:t xml:space="preserve"> </w:t>
      </w:r>
      <w:r w:rsidRPr="00707B29">
        <w:t>puts</w:t>
      </w:r>
      <w:r w:rsidR="00BD65C0" w:rsidRPr="00707B29">
        <w:t xml:space="preserve"> </w:t>
      </w:r>
      <w:r w:rsidRPr="00707B29">
        <w:t>it,</w:t>
      </w:r>
      <w:r w:rsidR="00BD65C0" w:rsidRPr="00707B29">
        <w:t xml:space="preserve"> </w:t>
      </w:r>
      <w:r w:rsidRPr="00707B29">
        <w:t>the</w:t>
      </w:r>
      <w:r w:rsidR="00BD65C0" w:rsidRPr="00707B29">
        <w:t xml:space="preserve"> </w:t>
      </w:r>
      <w:r w:rsidRPr="00707B29">
        <w:t>effect</w:t>
      </w:r>
      <w:r w:rsidR="00BD65C0" w:rsidRPr="00707B29">
        <w:t xml:space="preserve"> </w:t>
      </w:r>
      <w:r w:rsidRPr="00707B29">
        <w:t>is</w:t>
      </w:r>
      <w:r w:rsidR="00BD65C0" w:rsidRPr="00707B29">
        <w:t xml:space="preserve"> </w:t>
      </w:r>
      <w:r w:rsidRPr="00707B29">
        <w:t>“like</w:t>
      </w:r>
      <w:r w:rsidR="00BD65C0" w:rsidRPr="00707B29">
        <w:t xml:space="preserve"> </w:t>
      </w:r>
      <w:r w:rsidRPr="00707B29">
        <w:t>going</w:t>
      </w:r>
      <w:r w:rsidR="00BD65C0" w:rsidRPr="00707B29">
        <w:t xml:space="preserve"> </w:t>
      </w:r>
      <w:r w:rsidRPr="00707B29">
        <w:t>back</w:t>
      </w:r>
      <w:r w:rsidR="00BD65C0" w:rsidRPr="00707B29">
        <w:t xml:space="preserve"> </w:t>
      </w:r>
      <w:r w:rsidRPr="00707B29">
        <w:t>in</w:t>
      </w:r>
      <w:r w:rsidR="00BD65C0" w:rsidRPr="00707B29">
        <w:t xml:space="preserve"> </w:t>
      </w:r>
      <w:r w:rsidRPr="00707B29">
        <w:t>time</w:t>
      </w:r>
      <w:r w:rsidR="00BD65C0" w:rsidRPr="00707B29">
        <w:t xml:space="preserve"> </w:t>
      </w:r>
      <w:r w:rsidRPr="00707B29">
        <w:t>to</w:t>
      </w:r>
      <w:r w:rsidR="00BD65C0" w:rsidRPr="00707B29">
        <w:t xml:space="preserve"> </w:t>
      </w:r>
      <w:r w:rsidRPr="00707B29">
        <w:t>look</w:t>
      </w:r>
      <w:r w:rsidR="00BD65C0" w:rsidRPr="00707B29">
        <w:t xml:space="preserve"> </w:t>
      </w:r>
      <w:r w:rsidRPr="00707B29">
        <w:t>over</w:t>
      </w:r>
      <w:r w:rsidR="00BD65C0" w:rsidRPr="00707B29">
        <w:t xml:space="preserve"> </w:t>
      </w:r>
      <w:r w:rsidRPr="00707B29">
        <w:t>your</w:t>
      </w:r>
      <w:r w:rsidR="00BD65C0" w:rsidRPr="00707B29">
        <w:t xml:space="preserve"> </w:t>
      </w:r>
      <w:r w:rsidRPr="00707B29">
        <w:t>own</w:t>
      </w:r>
      <w:r w:rsidR="00BD65C0" w:rsidRPr="00707B29">
        <w:t xml:space="preserve"> </w:t>
      </w:r>
      <w:r w:rsidRPr="00707B29">
        <w:t>shoulder</w:t>
      </w:r>
      <w:r w:rsidR="00BD65C0" w:rsidRPr="00707B29">
        <w:t xml:space="preserve"> </w:t>
      </w:r>
      <w:r w:rsidRPr="00707B29">
        <w:t>as</w:t>
      </w:r>
      <w:r w:rsidR="00BD65C0" w:rsidRPr="00707B29">
        <w:t xml:space="preserve"> </w:t>
      </w:r>
      <w:r w:rsidRPr="00707B29">
        <w:t>you</w:t>
      </w:r>
      <w:r w:rsidR="00BD65C0" w:rsidRPr="00707B29">
        <w:t xml:space="preserve"> </w:t>
      </w:r>
      <w:r w:rsidRPr="00707B29">
        <w:t>write.”</w:t>
      </w:r>
      <w:r w:rsidR="00BD65C0" w:rsidRPr="00707B29">
        <w:t xml:space="preserve"> </w:t>
      </w:r>
      <w:r w:rsidRPr="00707B29">
        <w:t>Dr.</w:t>
      </w:r>
      <w:r w:rsidR="00BD65C0" w:rsidRPr="00707B29">
        <w:t xml:space="preserve"> </w:t>
      </w:r>
      <w:r w:rsidRPr="00707B29">
        <w:t>Elizabeth</w:t>
      </w:r>
      <w:r w:rsidR="00BD65C0" w:rsidRPr="00707B29">
        <w:t xml:space="preserve"> </w:t>
      </w:r>
      <w:r w:rsidRPr="00707B29">
        <w:t>Chamberlain,</w:t>
      </w:r>
      <w:r w:rsidR="00BD65C0" w:rsidRPr="00707B29">
        <w:t xml:space="preserve"> </w:t>
      </w:r>
      <w:r w:rsidRPr="00707B29">
        <w:t>a</w:t>
      </w:r>
      <w:r w:rsidR="00BD65C0" w:rsidRPr="00707B29">
        <w:t xml:space="preserve"> </w:t>
      </w:r>
      <w:r w:rsidRPr="00707B29">
        <w:t>scholar</w:t>
      </w:r>
      <w:r w:rsidR="00BD65C0" w:rsidRPr="00707B29">
        <w:t xml:space="preserve"> </w:t>
      </w:r>
      <w:r w:rsidRPr="00707B29">
        <w:t>of</w:t>
      </w:r>
      <w:r w:rsidR="00BD65C0" w:rsidRPr="00707B29">
        <w:t xml:space="preserve"> </w:t>
      </w:r>
      <w:r w:rsidRPr="00707B29">
        <w:t>digital</w:t>
      </w:r>
      <w:r w:rsidR="00BD65C0" w:rsidRPr="00707B29">
        <w:t xml:space="preserve"> </w:t>
      </w:r>
      <w:r w:rsidRPr="00707B29">
        <w:t>writing</w:t>
      </w:r>
      <w:r w:rsidR="00BD65C0" w:rsidRPr="00707B29">
        <w:t xml:space="preserve"> </w:t>
      </w:r>
      <w:r w:rsidRPr="00707B29">
        <w:t>practices,</w:t>
      </w:r>
      <w:r w:rsidR="00BD65C0" w:rsidRPr="00707B29">
        <w:t xml:space="preserve"> </w:t>
      </w:r>
      <w:r w:rsidRPr="00707B29">
        <w:t>has</w:t>
      </w:r>
      <w:r w:rsidR="00BD65C0" w:rsidRPr="00707B29">
        <w:t xml:space="preserve"> </w:t>
      </w:r>
      <w:r w:rsidRPr="00707B29">
        <w:t>written</w:t>
      </w:r>
      <w:r w:rsidR="00BD65C0" w:rsidRPr="00707B29">
        <w:t xml:space="preserve"> </w:t>
      </w:r>
      <w:r w:rsidRPr="00707B29">
        <w:t>that</w:t>
      </w:r>
      <w:r w:rsidR="00BD65C0" w:rsidRPr="00707B29">
        <w:t xml:space="preserve"> </w:t>
      </w:r>
      <w:r w:rsidRPr="00707B29">
        <w:t>using</w:t>
      </w:r>
      <w:r w:rsidR="00BD65C0" w:rsidRPr="00707B29">
        <w:t xml:space="preserve"> </w:t>
      </w:r>
      <w:r w:rsidRPr="00707B29">
        <w:t>Draftback</w:t>
      </w:r>
      <w:r w:rsidR="00BD65C0" w:rsidRPr="00707B29">
        <w:t xml:space="preserve"> </w:t>
      </w:r>
      <w:r w:rsidRPr="00707B29">
        <w:t>helps</w:t>
      </w:r>
      <w:r w:rsidR="00BD65C0" w:rsidRPr="00707B29">
        <w:t xml:space="preserve"> </w:t>
      </w:r>
      <w:r w:rsidRPr="00707B29">
        <w:t>her</w:t>
      </w:r>
      <w:r w:rsidR="00BD65C0" w:rsidRPr="00707B29">
        <w:t xml:space="preserve"> </w:t>
      </w:r>
      <w:r w:rsidRPr="00707B29">
        <w:t>students</w:t>
      </w:r>
      <w:r w:rsidR="00BD65C0" w:rsidRPr="00707B29">
        <w:t xml:space="preserve"> </w:t>
      </w:r>
      <w:r w:rsidRPr="00707B29">
        <w:t>reflect</w:t>
      </w:r>
      <w:r w:rsidR="00BD65C0" w:rsidRPr="00707B29">
        <w:t xml:space="preserve"> </w:t>
      </w:r>
      <w:r w:rsidRPr="00707B29">
        <w:t>on</w:t>
      </w:r>
      <w:r w:rsidR="00BD65C0" w:rsidRPr="00707B29">
        <w:t xml:space="preserve"> </w:t>
      </w:r>
      <w:r w:rsidRPr="00707B29">
        <w:t>their</w:t>
      </w:r>
      <w:r w:rsidR="00BD65C0" w:rsidRPr="00707B29">
        <w:t xml:space="preserve"> </w:t>
      </w:r>
      <w:r w:rsidRPr="00707B29">
        <w:t>writerly</w:t>
      </w:r>
      <w:r w:rsidR="00BD65C0" w:rsidRPr="00707B29">
        <w:t xml:space="preserve"> </w:t>
      </w:r>
      <w:r w:rsidRPr="00707B29">
        <w:t>choices</w:t>
      </w:r>
      <w:r w:rsidR="00BD65C0" w:rsidRPr="00707B29">
        <w:t xml:space="preserve"> </w:t>
      </w:r>
      <w:r w:rsidRPr="00707B29">
        <w:t>more</w:t>
      </w:r>
      <w:r w:rsidR="00BD65C0" w:rsidRPr="00707B29">
        <w:t xml:space="preserve"> </w:t>
      </w:r>
      <w:r w:rsidRPr="00707B29">
        <w:t>vividly</w:t>
      </w:r>
      <w:r w:rsidR="00BD65C0" w:rsidRPr="00707B29">
        <w:t xml:space="preserve"> </w:t>
      </w:r>
      <w:r w:rsidRPr="00707B29">
        <w:t>and</w:t>
      </w:r>
      <w:r w:rsidR="00BD65C0" w:rsidRPr="00707B29">
        <w:t xml:space="preserve"> </w:t>
      </w:r>
      <w:r w:rsidRPr="00707B29">
        <w:t>concretely.</w:t>
      </w:r>
      <w:r w:rsidR="00BD65C0" w:rsidRPr="00707B29">
        <w:t xml:space="preserve"> </w:t>
      </w:r>
      <w:r w:rsidRPr="00707B29">
        <w:t>(If</w:t>
      </w:r>
      <w:r w:rsidR="00BD65C0" w:rsidRPr="00707B29">
        <w:t xml:space="preserve"> </w:t>
      </w:r>
      <w:r w:rsidRPr="00707B29">
        <w:t>you</w:t>
      </w:r>
      <w:r w:rsidR="00BD65C0" w:rsidRPr="00707B29">
        <w:t xml:space="preserve"> </w:t>
      </w:r>
      <w:r w:rsidRPr="00707B29">
        <w:t>haven’t</w:t>
      </w:r>
      <w:r w:rsidR="00BD65C0" w:rsidRPr="00707B29">
        <w:t xml:space="preserve"> </w:t>
      </w:r>
      <w:r w:rsidRPr="00707B29">
        <w:t>been</w:t>
      </w:r>
      <w:r w:rsidR="00BD65C0" w:rsidRPr="00707B29">
        <w:t xml:space="preserve"> </w:t>
      </w:r>
      <w:r w:rsidRPr="00707B29">
        <w:t>asked</w:t>
      </w:r>
      <w:r w:rsidR="00BD65C0" w:rsidRPr="00707B29">
        <w:t xml:space="preserve"> </w:t>
      </w:r>
      <w:r w:rsidRPr="00707B29">
        <w:t>by</w:t>
      </w:r>
      <w:r w:rsidR="00BD65C0" w:rsidRPr="00707B29">
        <w:t xml:space="preserve"> </w:t>
      </w:r>
      <w:r w:rsidRPr="00707B29">
        <w:t>your</w:t>
      </w:r>
      <w:r w:rsidR="00BD65C0" w:rsidRPr="00707B29">
        <w:t xml:space="preserve"> </w:t>
      </w:r>
      <w:r w:rsidRPr="00707B29">
        <w:t>writing</w:t>
      </w:r>
      <w:r w:rsidR="00BD65C0" w:rsidRPr="00707B29">
        <w:t xml:space="preserve"> </w:t>
      </w:r>
      <w:r w:rsidRPr="00707B29">
        <w:t>teacher</w:t>
      </w:r>
      <w:r w:rsidR="00BD65C0" w:rsidRPr="00707B29">
        <w:t xml:space="preserve"> </w:t>
      </w:r>
      <w:r w:rsidRPr="00707B29">
        <w:t>to</w:t>
      </w:r>
      <w:r w:rsidR="00BD65C0" w:rsidRPr="00707B29">
        <w:t xml:space="preserve"> </w:t>
      </w:r>
      <w:r w:rsidRPr="00707B29">
        <w:t>reflect</w:t>
      </w:r>
      <w:r w:rsidR="00BD65C0" w:rsidRPr="00707B29">
        <w:t xml:space="preserve"> </w:t>
      </w:r>
      <w:r w:rsidRPr="00707B29">
        <w:t>on</w:t>
      </w:r>
      <w:r w:rsidR="00BD65C0" w:rsidRPr="00707B29">
        <w:t xml:space="preserve"> </w:t>
      </w:r>
      <w:r w:rsidRPr="00707B29">
        <w:t>a</w:t>
      </w:r>
      <w:r w:rsidR="00BD65C0" w:rsidRPr="00707B29">
        <w:t xml:space="preserve"> </w:t>
      </w:r>
      <w:r w:rsidRPr="00707B29">
        <w:t>project,</w:t>
      </w:r>
      <w:r w:rsidR="00BD65C0" w:rsidRPr="00707B29">
        <w:t xml:space="preserve"> </w:t>
      </w:r>
      <w:r w:rsidRPr="00707B29">
        <w:t>you’ll</w:t>
      </w:r>
      <w:r w:rsidR="00BD65C0" w:rsidRPr="00707B29">
        <w:t xml:space="preserve"> </w:t>
      </w:r>
      <w:r w:rsidRPr="00707B29">
        <w:t>almost</w:t>
      </w:r>
      <w:r w:rsidR="00BD65C0" w:rsidRPr="00707B29">
        <w:t xml:space="preserve"> </w:t>
      </w:r>
      <w:r w:rsidRPr="00707B29">
        <w:t>certainly</w:t>
      </w:r>
      <w:r w:rsidR="00BD65C0" w:rsidRPr="00707B29">
        <w:t xml:space="preserve"> </w:t>
      </w:r>
      <w:r w:rsidRPr="00707B29">
        <w:t>be</w:t>
      </w:r>
      <w:r w:rsidR="00BD65C0" w:rsidRPr="00707B29">
        <w:t xml:space="preserve"> </w:t>
      </w:r>
      <w:r w:rsidRPr="00707B29">
        <w:t>asked</w:t>
      </w:r>
      <w:r w:rsidR="00BD65C0" w:rsidRPr="00707B29">
        <w:t xml:space="preserve"> </w:t>
      </w:r>
      <w:r w:rsidRPr="00707B29">
        <w:t>soon.)</w:t>
      </w:r>
    </w:p>
    <w:p w14:paraId="764D45F6" w14:textId="77777777" w:rsidR="0079011C" w:rsidRPr="00707B29" w:rsidRDefault="00933DAB" w:rsidP="0041018C">
      <w:pPr>
        <w:pStyle w:val="BodyText"/>
      </w:pPr>
      <w:r w:rsidRPr="00707B29">
        <w:t>One</w:t>
      </w:r>
      <w:r w:rsidR="00BD65C0" w:rsidRPr="00707B29">
        <w:t xml:space="preserve"> </w:t>
      </w:r>
      <w:r w:rsidRPr="00707B29">
        <w:t>thing</w:t>
      </w:r>
      <w:r w:rsidR="00BD65C0" w:rsidRPr="00707B29">
        <w:t xml:space="preserve"> </w:t>
      </w:r>
      <w:r w:rsidRPr="00707B29">
        <w:t>Draftback</w:t>
      </w:r>
      <w:r w:rsidR="00BD65C0" w:rsidRPr="00707B29">
        <w:t xml:space="preserve"> </w:t>
      </w:r>
      <w:r w:rsidRPr="00707B29">
        <w:t>makes</w:t>
      </w:r>
      <w:r w:rsidR="00BD65C0" w:rsidRPr="00707B29">
        <w:t xml:space="preserve"> </w:t>
      </w:r>
      <w:r w:rsidRPr="00707B29">
        <w:t>especially</w:t>
      </w:r>
      <w:r w:rsidR="00BD65C0" w:rsidRPr="00707B29">
        <w:t xml:space="preserve"> </w:t>
      </w:r>
      <w:r w:rsidRPr="00707B29">
        <w:t>clear</w:t>
      </w:r>
      <w:r w:rsidR="00BD65C0" w:rsidRPr="00707B29">
        <w:t xml:space="preserve"> </w:t>
      </w:r>
      <w:r w:rsidRPr="00707B29">
        <w:t>is</w:t>
      </w:r>
      <w:r w:rsidR="00BD65C0" w:rsidRPr="00707B29">
        <w:t xml:space="preserve"> </w:t>
      </w:r>
      <w:r w:rsidRPr="00707B29">
        <w:t>that</w:t>
      </w:r>
      <w:r w:rsidR="00BD65C0" w:rsidRPr="00707B29">
        <w:t xml:space="preserve"> </w:t>
      </w:r>
      <w:r w:rsidRPr="00707B29">
        <w:t>for</w:t>
      </w:r>
      <w:r w:rsidR="00BD65C0" w:rsidRPr="00707B29">
        <w:t xml:space="preserve"> </w:t>
      </w:r>
      <w:r w:rsidRPr="00707B29">
        <w:t>most</w:t>
      </w:r>
      <w:r w:rsidR="00BD65C0" w:rsidRPr="00707B29">
        <w:t xml:space="preserve"> </w:t>
      </w:r>
      <w:r w:rsidRPr="00707B29">
        <w:t>people,</w:t>
      </w:r>
      <w:r w:rsidR="00BD65C0" w:rsidRPr="00707B29">
        <w:t xml:space="preserve"> </w:t>
      </w:r>
      <w:r w:rsidRPr="00707B29">
        <w:t>no</w:t>
      </w:r>
      <w:r w:rsidR="00BD65C0" w:rsidRPr="00707B29">
        <w:t xml:space="preserve"> </w:t>
      </w:r>
      <w:r w:rsidRPr="00707B29">
        <w:t>matter</w:t>
      </w:r>
      <w:r w:rsidR="00BD65C0" w:rsidRPr="00707B29">
        <w:t xml:space="preserve"> </w:t>
      </w:r>
      <w:r w:rsidRPr="00707B29">
        <w:t>the</w:t>
      </w:r>
      <w:r w:rsidR="00BD65C0" w:rsidRPr="00707B29">
        <w:t xml:space="preserve"> </w:t>
      </w:r>
      <w:r w:rsidRPr="00707B29">
        <w:t>number</w:t>
      </w:r>
      <w:r w:rsidR="00BD65C0" w:rsidRPr="00707B29">
        <w:t xml:space="preserve"> </w:t>
      </w:r>
      <w:r w:rsidRPr="00707B29">
        <w:t>of</w:t>
      </w:r>
      <w:r w:rsidR="00BD65C0" w:rsidRPr="00707B29">
        <w:t xml:space="preserve"> </w:t>
      </w:r>
      <w:r w:rsidRPr="00707B29">
        <w:t>revision</w:t>
      </w:r>
      <w:r w:rsidR="00BD65C0" w:rsidRPr="00707B29">
        <w:t xml:space="preserve"> </w:t>
      </w:r>
      <w:r w:rsidRPr="00707B29">
        <w:t>moves</w:t>
      </w:r>
      <w:r w:rsidR="00BD65C0" w:rsidRPr="00707B29">
        <w:t xml:space="preserve"> </w:t>
      </w:r>
      <w:r w:rsidRPr="00707B29">
        <w:t>in</w:t>
      </w:r>
      <w:r w:rsidR="00BD65C0" w:rsidRPr="00707B29">
        <w:t xml:space="preserve"> </w:t>
      </w:r>
      <w:r w:rsidRPr="00707B29">
        <w:t>your</w:t>
      </w:r>
      <w:r w:rsidR="00BD65C0" w:rsidRPr="00707B29">
        <w:t xml:space="preserve"> </w:t>
      </w:r>
      <w:r w:rsidRPr="00707B29">
        <w:t>repertoire,</w:t>
      </w:r>
      <w:r w:rsidR="00BD65C0" w:rsidRPr="00707B29">
        <w:t xml:space="preserve"> </w:t>
      </w:r>
      <w:r w:rsidRPr="00707B29">
        <w:t>they</w:t>
      </w:r>
      <w:r w:rsidR="00BD65C0" w:rsidRPr="00707B29">
        <w:t xml:space="preserve"> </w:t>
      </w:r>
      <w:r w:rsidRPr="00707B29">
        <w:t>don’t</w:t>
      </w:r>
      <w:r w:rsidR="00BD65C0" w:rsidRPr="00707B29">
        <w:t xml:space="preserve"> </w:t>
      </w:r>
      <w:r w:rsidRPr="00707B29">
        <w:t>tend</w:t>
      </w:r>
      <w:r w:rsidR="00BD65C0" w:rsidRPr="00707B29">
        <w:t xml:space="preserve"> </w:t>
      </w:r>
      <w:r w:rsidRPr="00707B29">
        <w:t>to</w:t>
      </w:r>
      <w:r w:rsidR="00BD65C0" w:rsidRPr="00707B29">
        <w:t xml:space="preserve"> </w:t>
      </w:r>
      <w:r w:rsidRPr="00707B29">
        <w:t>happen</w:t>
      </w:r>
      <w:r w:rsidR="00BD65C0" w:rsidRPr="00707B29">
        <w:t xml:space="preserve"> </w:t>
      </w:r>
      <w:r w:rsidRPr="00707B29">
        <w:t>in</w:t>
      </w:r>
      <w:r w:rsidR="00BD65C0" w:rsidRPr="00707B29">
        <w:t xml:space="preserve"> </w:t>
      </w:r>
      <w:r w:rsidRPr="00707B29">
        <w:t>a</w:t>
      </w:r>
      <w:r w:rsidR="00BD65C0" w:rsidRPr="00707B29">
        <w:t xml:space="preserve"> </w:t>
      </w:r>
      <w:r w:rsidRPr="00707B29">
        <w:t>set</w:t>
      </w:r>
      <w:r w:rsidR="00BD65C0" w:rsidRPr="00707B29">
        <w:t xml:space="preserve"> </w:t>
      </w:r>
      <w:r w:rsidRPr="00707B29">
        <w:t>order:</w:t>
      </w:r>
      <w:r w:rsidR="00BD65C0" w:rsidRPr="00707B29">
        <w:t xml:space="preserve"> </w:t>
      </w:r>
      <w:r w:rsidRPr="00707B29">
        <w:t>it’s</w:t>
      </w:r>
      <w:r w:rsidR="00BD65C0" w:rsidRPr="00707B29">
        <w:t xml:space="preserve"> </w:t>
      </w:r>
      <w:r w:rsidRPr="00707B29">
        <w:t>not</w:t>
      </w:r>
      <w:r w:rsidR="00BD65C0" w:rsidRPr="00707B29">
        <w:t xml:space="preserve"> </w:t>
      </w:r>
      <w:r w:rsidRPr="00707B29">
        <w:t>all</w:t>
      </w:r>
      <w:r w:rsidR="00BD65C0" w:rsidRPr="00707B29">
        <w:t xml:space="preserve"> </w:t>
      </w:r>
      <w:r w:rsidRPr="00707B29">
        <w:t>the</w:t>
      </w:r>
      <w:r w:rsidR="00BD65C0" w:rsidRPr="00707B29">
        <w:t xml:space="preserve"> </w:t>
      </w:r>
      <w:r w:rsidRPr="00707B29">
        <w:t>new</w:t>
      </w:r>
      <w:r w:rsidR="00BD65C0" w:rsidRPr="00707B29">
        <w:t xml:space="preserve"> </w:t>
      </w:r>
      <w:r w:rsidRPr="00707B29">
        <w:t>text</w:t>
      </w:r>
      <w:r w:rsidR="00BD65C0" w:rsidRPr="00707B29">
        <w:t xml:space="preserve"> </w:t>
      </w:r>
      <w:r w:rsidRPr="00707B29">
        <w:t>first,</w:t>
      </w:r>
      <w:r w:rsidR="00BD65C0" w:rsidRPr="00707B29">
        <w:t xml:space="preserve"> </w:t>
      </w:r>
      <w:r w:rsidRPr="00707B29">
        <w:t>then</w:t>
      </w:r>
      <w:r w:rsidR="00BD65C0" w:rsidRPr="00707B29">
        <w:t xml:space="preserve"> </w:t>
      </w:r>
      <w:r w:rsidRPr="00707B29">
        <w:t>all</w:t>
      </w:r>
      <w:r w:rsidR="00BD65C0" w:rsidRPr="00707B29">
        <w:t xml:space="preserve"> </w:t>
      </w:r>
      <w:r w:rsidRPr="00707B29">
        <w:t>the</w:t>
      </w:r>
      <w:r w:rsidR="00BD65C0" w:rsidRPr="00707B29">
        <w:t xml:space="preserve"> </w:t>
      </w:r>
      <w:r w:rsidRPr="00707B29">
        <w:t>editing</w:t>
      </w:r>
      <w:r w:rsidR="00BD65C0" w:rsidRPr="00707B29">
        <w:t xml:space="preserve"> </w:t>
      </w:r>
      <w:r w:rsidRPr="00707B29">
        <w:t>later.</w:t>
      </w:r>
      <w:r w:rsidR="00BD65C0" w:rsidRPr="00707B29">
        <w:t xml:space="preserve"> </w:t>
      </w:r>
      <w:r w:rsidRPr="00707B29">
        <w:t>Even</w:t>
      </w:r>
      <w:r w:rsidR="00BD65C0" w:rsidRPr="00707B29">
        <w:t xml:space="preserve"> </w:t>
      </w:r>
      <w:r w:rsidRPr="00707B29">
        <w:t>individual</w:t>
      </w:r>
      <w:r w:rsidR="00BD65C0" w:rsidRPr="00707B29">
        <w:t xml:space="preserve"> </w:t>
      </w:r>
      <w:r w:rsidRPr="00707B29">
        <w:t>sentences</w:t>
      </w:r>
      <w:r w:rsidR="00BD65C0" w:rsidRPr="00707B29">
        <w:t xml:space="preserve"> </w:t>
      </w:r>
      <w:r w:rsidR="00EB51E9" w:rsidRPr="00707B29">
        <w:t xml:space="preserve">are usually written </w:t>
      </w:r>
      <w:r w:rsidRPr="00707B29">
        <w:t>by</w:t>
      </w:r>
      <w:r w:rsidR="00BD65C0" w:rsidRPr="00707B29">
        <w:t xml:space="preserve"> </w:t>
      </w:r>
      <w:r w:rsidRPr="00707B29">
        <w:t>a</w:t>
      </w:r>
      <w:r w:rsidR="00BD65C0" w:rsidRPr="00707B29">
        <w:t xml:space="preserve"> </w:t>
      </w:r>
      <w:r w:rsidRPr="00707B29">
        <w:t>looping</w:t>
      </w:r>
      <w:r w:rsidR="00BD65C0" w:rsidRPr="00707B29">
        <w:t xml:space="preserve"> </w:t>
      </w:r>
      <w:r w:rsidRPr="00707B29">
        <w:t>path,</w:t>
      </w:r>
      <w:r w:rsidR="00BD65C0" w:rsidRPr="00707B29">
        <w:t xml:space="preserve"> </w:t>
      </w:r>
      <w:r w:rsidRPr="00707B29">
        <w:t>five</w:t>
      </w:r>
      <w:r w:rsidR="00BD65C0" w:rsidRPr="00707B29">
        <w:t xml:space="preserve"> </w:t>
      </w:r>
      <w:r w:rsidRPr="00707B29">
        <w:t>words</w:t>
      </w:r>
      <w:r w:rsidR="00BD65C0" w:rsidRPr="00707B29">
        <w:t xml:space="preserve"> </w:t>
      </w:r>
      <w:r w:rsidRPr="00707B29">
        <w:t>added</w:t>
      </w:r>
      <w:r w:rsidR="00BD65C0" w:rsidRPr="00707B29">
        <w:t xml:space="preserve"> </w:t>
      </w:r>
      <w:r w:rsidRPr="00707B29">
        <w:t>in</w:t>
      </w:r>
      <w:r w:rsidR="00BD65C0" w:rsidRPr="00707B29">
        <w:t xml:space="preserve"> </w:t>
      </w:r>
      <w:r w:rsidRPr="00707B29">
        <w:t>and</w:t>
      </w:r>
      <w:r w:rsidR="00BD65C0" w:rsidRPr="00707B29">
        <w:t xml:space="preserve"> </w:t>
      </w:r>
      <w:r w:rsidRPr="00707B29">
        <w:t>two</w:t>
      </w:r>
      <w:r w:rsidR="00BD65C0" w:rsidRPr="00707B29">
        <w:t xml:space="preserve"> </w:t>
      </w:r>
      <w:r w:rsidRPr="00707B29">
        <w:t>words</w:t>
      </w:r>
      <w:r w:rsidR="00BD65C0" w:rsidRPr="00707B29">
        <w:t xml:space="preserve"> </w:t>
      </w:r>
      <w:r w:rsidRPr="00707B29">
        <w:t>taken</w:t>
      </w:r>
      <w:r w:rsidR="00BD65C0" w:rsidRPr="00707B29">
        <w:t xml:space="preserve"> </w:t>
      </w:r>
      <w:r w:rsidRPr="00707B29">
        <w:t>out,</w:t>
      </w:r>
      <w:r w:rsidR="00BD65C0" w:rsidRPr="00707B29">
        <w:t xml:space="preserve"> </w:t>
      </w:r>
      <w:r w:rsidRPr="00707B29">
        <w:t>revis</w:t>
      </w:r>
      <w:r w:rsidR="00EB51E9" w:rsidRPr="00707B29">
        <w:t>ed</w:t>
      </w:r>
      <w:r w:rsidR="00BD65C0" w:rsidRPr="00707B29">
        <w:t xml:space="preserve"> </w:t>
      </w:r>
      <w:r w:rsidRPr="00707B29">
        <w:t>on</w:t>
      </w:r>
      <w:r w:rsidR="00BD65C0" w:rsidRPr="00707B29">
        <w:t xml:space="preserve"> </w:t>
      </w:r>
      <w:r w:rsidRPr="00707B29">
        <w:t>the</w:t>
      </w:r>
      <w:r w:rsidR="00BD65C0" w:rsidRPr="00707B29">
        <w:t xml:space="preserve"> </w:t>
      </w:r>
      <w:r w:rsidRPr="00707B29">
        <w:t>fly</w:t>
      </w:r>
      <w:r w:rsidR="00BD65C0" w:rsidRPr="00707B29">
        <w:t xml:space="preserve"> </w:t>
      </w:r>
      <w:r w:rsidRPr="00707B29">
        <w:t>as</w:t>
      </w:r>
      <w:r w:rsidR="00BD65C0" w:rsidRPr="00707B29">
        <w:t xml:space="preserve"> </w:t>
      </w:r>
      <w:r w:rsidRPr="00707B29">
        <w:t>the</w:t>
      </w:r>
      <w:r w:rsidR="00BD65C0" w:rsidRPr="00707B29">
        <w:t xml:space="preserve"> </w:t>
      </w:r>
      <w:r w:rsidRPr="00707B29">
        <w:t>thought</w:t>
      </w:r>
      <w:r w:rsidR="00BD65C0" w:rsidRPr="00707B29">
        <w:t xml:space="preserve"> </w:t>
      </w:r>
      <w:r w:rsidRPr="00707B29">
        <w:t>comes</w:t>
      </w:r>
      <w:r w:rsidR="00BD65C0" w:rsidRPr="00707B29">
        <w:t xml:space="preserve"> </w:t>
      </w:r>
      <w:r w:rsidRPr="00707B29">
        <w:t>clearer</w:t>
      </w:r>
      <w:r w:rsidR="00BD65C0" w:rsidRPr="00707B29">
        <w:t xml:space="preserve"> </w:t>
      </w:r>
      <w:r w:rsidRPr="00707B29">
        <w:t>when</w:t>
      </w:r>
      <w:r w:rsidR="00BD65C0" w:rsidRPr="00707B29">
        <w:t xml:space="preserve"> </w:t>
      </w:r>
      <w:r w:rsidRPr="00707B29">
        <w:t>you’re</w:t>
      </w:r>
      <w:r w:rsidR="00BD65C0" w:rsidRPr="00707B29">
        <w:t xml:space="preserve"> </w:t>
      </w:r>
      <w:r w:rsidRPr="00707B29">
        <w:t>trying</w:t>
      </w:r>
      <w:r w:rsidR="00BD65C0" w:rsidRPr="00707B29">
        <w:t xml:space="preserve"> </w:t>
      </w:r>
      <w:r w:rsidRPr="00707B29">
        <w:t>to</w:t>
      </w:r>
      <w:r w:rsidR="00BD65C0" w:rsidRPr="00707B29">
        <w:t xml:space="preserve"> </w:t>
      </w:r>
      <w:r w:rsidRPr="00707B29">
        <w:t>express</w:t>
      </w:r>
      <w:r w:rsidR="00BD65C0" w:rsidRPr="00707B29">
        <w:t xml:space="preserve"> </w:t>
      </w:r>
      <w:r w:rsidRPr="00707B29">
        <w:t>it.</w:t>
      </w:r>
      <w:r w:rsidR="00BD65C0" w:rsidRPr="00707B29">
        <w:t xml:space="preserve"> </w:t>
      </w:r>
      <w:r w:rsidRPr="00707B29">
        <w:t>Not</w:t>
      </w:r>
      <w:r w:rsidR="00BD65C0" w:rsidRPr="00707B29">
        <w:t xml:space="preserve"> </w:t>
      </w:r>
      <w:r w:rsidRPr="00707B29">
        <w:t>every</w:t>
      </w:r>
      <w:r w:rsidR="00BD65C0" w:rsidRPr="00707B29">
        <w:t xml:space="preserve"> </w:t>
      </w:r>
      <w:r w:rsidRPr="00707B29">
        <w:t>sentence</w:t>
      </w:r>
      <w:r w:rsidR="00BD65C0" w:rsidRPr="00707B29">
        <w:t xml:space="preserve"> </w:t>
      </w:r>
      <w:r w:rsidRPr="00707B29">
        <w:t>is</w:t>
      </w:r>
      <w:r w:rsidR="00BD65C0" w:rsidRPr="00707B29">
        <w:t xml:space="preserve"> </w:t>
      </w:r>
      <w:r w:rsidRPr="00707B29">
        <w:t>hard-won</w:t>
      </w:r>
      <w:r w:rsidR="00BD65C0" w:rsidRPr="00707B29">
        <w:t xml:space="preserve"> </w:t>
      </w:r>
      <w:r w:rsidRPr="00707B29">
        <w:t>like</w:t>
      </w:r>
      <w:r w:rsidR="00BD65C0" w:rsidRPr="00707B29">
        <w:t xml:space="preserve"> </w:t>
      </w:r>
      <w:r w:rsidRPr="00707B29">
        <w:t>this;</w:t>
      </w:r>
      <w:r w:rsidR="00BD65C0" w:rsidRPr="00707B29">
        <w:t xml:space="preserve"> </w:t>
      </w:r>
      <w:r w:rsidRPr="00707B29">
        <w:t>sometimes</w:t>
      </w:r>
      <w:r w:rsidR="00BD65C0" w:rsidRPr="00707B29">
        <w:t xml:space="preserve"> </w:t>
      </w:r>
      <w:r w:rsidRPr="00707B29">
        <w:t>we</w:t>
      </w:r>
      <w:r w:rsidR="00BD65C0" w:rsidRPr="00707B29">
        <w:t xml:space="preserve"> </w:t>
      </w:r>
      <w:r w:rsidRPr="00707B29">
        <w:t>can</w:t>
      </w:r>
      <w:r w:rsidR="00BD65C0" w:rsidRPr="00707B29">
        <w:t xml:space="preserve"> </w:t>
      </w:r>
      <w:r w:rsidRPr="00707B29">
        <w:t>get</w:t>
      </w:r>
      <w:r w:rsidR="00BD65C0" w:rsidRPr="00707B29">
        <w:t xml:space="preserve"> </w:t>
      </w:r>
      <w:r w:rsidRPr="00707B29">
        <w:t>into</w:t>
      </w:r>
      <w:r w:rsidR="00BD65C0" w:rsidRPr="00707B29">
        <w:t xml:space="preserve"> </w:t>
      </w:r>
      <w:r w:rsidRPr="00707B29">
        <w:t>a</w:t>
      </w:r>
      <w:r w:rsidR="00BD65C0" w:rsidRPr="00707B29">
        <w:t xml:space="preserve"> </w:t>
      </w:r>
      <w:r w:rsidRPr="00707B29">
        <w:t>flow</w:t>
      </w:r>
      <w:r w:rsidR="00BD65C0" w:rsidRPr="00707B29">
        <w:t xml:space="preserve"> </w:t>
      </w:r>
      <w:r w:rsidRPr="00707B29">
        <w:t>and</w:t>
      </w:r>
      <w:r w:rsidR="00BD65C0" w:rsidRPr="00707B29">
        <w:t xml:space="preserve"> </w:t>
      </w:r>
      <w:r w:rsidRPr="00707B29">
        <w:t>think</w:t>
      </w:r>
      <w:r w:rsidR="00BD65C0" w:rsidRPr="00707B29">
        <w:t xml:space="preserve"> </w:t>
      </w:r>
      <w:r w:rsidRPr="00707B29">
        <w:t>in</w:t>
      </w:r>
      <w:r w:rsidR="00BD65C0" w:rsidRPr="00707B29">
        <w:t xml:space="preserve"> </w:t>
      </w:r>
      <w:r w:rsidRPr="00707B29">
        <w:t>whole</w:t>
      </w:r>
      <w:r w:rsidR="00BD65C0" w:rsidRPr="00707B29">
        <w:t xml:space="preserve"> </w:t>
      </w:r>
      <w:r w:rsidRPr="00707B29">
        <w:t>paragraphs</w:t>
      </w:r>
      <w:r w:rsidR="00BD65C0" w:rsidRPr="00707B29">
        <w:t xml:space="preserve"> </w:t>
      </w:r>
      <w:r w:rsidRPr="00707B29">
        <w:t>at</w:t>
      </w:r>
      <w:r w:rsidR="00BD65C0" w:rsidRPr="00707B29">
        <w:t xml:space="preserve"> </w:t>
      </w:r>
      <w:r w:rsidRPr="00707B29">
        <w:t>a</w:t>
      </w:r>
      <w:r w:rsidR="00BD65C0" w:rsidRPr="00707B29">
        <w:t xml:space="preserve"> </w:t>
      </w:r>
      <w:r w:rsidRPr="00707B29">
        <w:t>time.</w:t>
      </w:r>
      <w:r w:rsidR="00BD65C0" w:rsidRPr="00707B29">
        <w:t xml:space="preserve"> </w:t>
      </w:r>
      <w:r w:rsidRPr="00707B29">
        <w:t>But</w:t>
      </w:r>
      <w:r w:rsidR="00BD65C0" w:rsidRPr="00707B29">
        <w:t xml:space="preserve"> </w:t>
      </w:r>
      <w:commentRangeStart w:id="12"/>
      <w:r w:rsidRPr="00707B29">
        <w:t>if</w:t>
      </w:r>
      <w:r w:rsidR="00BD65C0" w:rsidRPr="00707B29">
        <w:t xml:space="preserve"> </w:t>
      </w:r>
      <w:r w:rsidRPr="00707B29">
        <w:t>you</w:t>
      </w:r>
      <w:r w:rsidR="00BD65C0" w:rsidRPr="00707B29">
        <w:t xml:space="preserve"> </w:t>
      </w:r>
      <w:r w:rsidRPr="00707B29">
        <w:t>look</w:t>
      </w:r>
      <w:r w:rsidR="00BD65C0" w:rsidRPr="00707B29">
        <w:t xml:space="preserve"> </w:t>
      </w:r>
      <w:r w:rsidRPr="00707B29">
        <w:t>at</w:t>
      </w:r>
      <w:r w:rsidR="00BD65C0" w:rsidRPr="00707B29">
        <w:t xml:space="preserve"> </w:t>
      </w:r>
      <w:r w:rsidRPr="00707B29">
        <w:t>enough</w:t>
      </w:r>
      <w:r w:rsidR="00BD65C0" w:rsidRPr="00707B29">
        <w:t xml:space="preserve"> </w:t>
      </w:r>
      <w:r w:rsidRPr="00707B29">
        <w:t>diffs,</w:t>
      </w:r>
      <w:r w:rsidR="00BD65C0" w:rsidRPr="00707B29">
        <w:t xml:space="preserve"> </w:t>
      </w:r>
      <w:r w:rsidRPr="00707B29">
        <w:t>at</w:t>
      </w:r>
      <w:r w:rsidR="00BD65C0" w:rsidRPr="00707B29">
        <w:t xml:space="preserve"> </w:t>
      </w:r>
      <w:r w:rsidRPr="00707B29">
        <w:t>a</w:t>
      </w:r>
      <w:r w:rsidR="00BD65C0" w:rsidRPr="00707B29">
        <w:t xml:space="preserve"> </w:t>
      </w:r>
      <w:r w:rsidRPr="00707B29">
        <w:t>fine</w:t>
      </w:r>
      <w:r w:rsidR="00BD65C0" w:rsidRPr="00707B29">
        <w:t xml:space="preserve"> </w:t>
      </w:r>
      <w:r w:rsidRPr="00707B29">
        <w:t>enough</w:t>
      </w:r>
      <w:r w:rsidR="00BD65C0" w:rsidRPr="00707B29">
        <w:t xml:space="preserve"> </w:t>
      </w:r>
      <w:r w:rsidRPr="00707B29">
        <w:t>scale,</w:t>
      </w:r>
      <w:r w:rsidR="00BD65C0" w:rsidRPr="00707B29">
        <w:t xml:space="preserve"> </w:t>
      </w:r>
      <w:r w:rsidRPr="00707B29">
        <w:t>I</w:t>
      </w:r>
      <w:r w:rsidR="00BD65C0" w:rsidRPr="00707B29">
        <w:t xml:space="preserve"> </w:t>
      </w:r>
      <w:r w:rsidRPr="00707B29">
        <w:t>suspect</w:t>
      </w:r>
      <w:r w:rsidR="00BD65C0" w:rsidRPr="00707B29">
        <w:t xml:space="preserve"> </w:t>
      </w:r>
      <w:r w:rsidRPr="00707B29">
        <w:t>you’ll</w:t>
      </w:r>
      <w:r w:rsidR="00BD65C0" w:rsidRPr="00707B29">
        <w:t xml:space="preserve"> </w:t>
      </w:r>
      <w:r w:rsidRPr="00707B29">
        <w:t>find</w:t>
      </w:r>
      <w:r w:rsidR="00BD65C0" w:rsidRPr="00707B29">
        <w:t xml:space="preserve"> </w:t>
      </w:r>
      <w:r w:rsidRPr="00707B29">
        <w:t>that</w:t>
      </w:r>
      <w:r w:rsidR="00BD65C0" w:rsidRPr="00707B29">
        <w:t xml:space="preserve"> </w:t>
      </w:r>
      <w:r w:rsidRPr="00707B29">
        <w:t>even</w:t>
      </w:r>
      <w:r w:rsidR="00BD65C0" w:rsidRPr="00707B29">
        <w:t xml:space="preserve"> </w:t>
      </w:r>
      <w:r w:rsidRPr="00707B29">
        <w:t>your</w:t>
      </w:r>
      <w:r w:rsidR="00BD65C0" w:rsidRPr="00707B29">
        <w:t xml:space="preserve"> </w:t>
      </w:r>
      <w:r w:rsidRPr="00707B29">
        <w:t>“first</w:t>
      </w:r>
      <w:r w:rsidR="00BD65C0" w:rsidRPr="00707B29">
        <w:t xml:space="preserve"> </w:t>
      </w:r>
      <w:r w:rsidRPr="00707B29">
        <w:t>thoughts”</w:t>
      </w:r>
      <w:r w:rsidR="00BD65C0" w:rsidRPr="00707B29">
        <w:t xml:space="preserve"> </w:t>
      </w:r>
      <w:r w:rsidRPr="00707B29">
        <w:t>are</w:t>
      </w:r>
      <w:r w:rsidR="00BD65C0" w:rsidRPr="00707B29">
        <w:t xml:space="preserve"> </w:t>
      </w:r>
      <w:r w:rsidRPr="00707B29">
        <w:t>revised</w:t>
      </w:r>
      <w:r w:rsidR="00BD65C0" w:rsidRPr="00707B29">
        <w:t xml:space="preserve"> </w:t>
      </w:r>
      <w:r w:rsidRPr="00707B29">
        <w:t>thoughts.</w:t>
      </w:r>
      <w:r w:rsidR="00BD65C0" w:rsidRPr="00707B29">
        <w:t xml:space="preserve"> </w:t>
      </w:r>
      <w:r w:rsidRPr="00707B29">
        <w:t>And</w:t>
      </w:r>
      <w:r w:rsidR="00BD65C0" w:rsidRPr="00707B29">
        <w:t xml:space="preserve"> </w:t>
      </w:r>
      <w:r w:rsidRPr="00707B29">
        <w:t>that</w:t>
      </w:r>
      <w:r w:rsidR="00BD65C0" w:rsidRPr="00707B29">
        <w:t xml:space="preserve"> </w:t>
      </w:r>
      <w:r w:rsidR="00EB51E9" w:rsidRPr="00707B29">
        <w:t xml:space="preserve">difference from a “first thought, best thought” mindset </w:t>
      </w:r>
      <w:r w:rsidRPr="00707B29">
        <w:t>should</w:t>
      </w:r>
      <w:r w:rsidR="00BD65C0" w:rsidRPr="00707B29">
        <w:t xml:space="preserve"> </w:t>
      </w:r>
      <w:r w:rsidRPr="00707B29">
        <w:t>free</w:t>
      </w:r>
      <w:r w:rsidR="00BD65C0" w:rsidRPr="00707B29">
        <w:t xml:space="preserve"> </w:t>
      </w:r>
      <w:r w:rsidRPr="00707B29">
        <w:t>you</w:t>
      </w:r>
      <w:r w:rsidR="00BD65C0" w:rsidRPr="00707B29">
        <w:t xml:space="preserve"> </w:t>
      </w:r>
      <w:r w:rsidRPr="00707B29">
        <w:t>to</w:t>
      </w:r>
      <w:r w:rsidR="00BD65C0" w:rsidRPr="00707B29">
        <w:t xml:space="preserve"> </w:t>
      </w:r>
      <w:r w:rsidRPr="00707B29">
        <w:t>revisit</w:t>
      </w:r>
      <w:r w:rsidR="00BD65C0" w:rsidRPr="00707B29">
        <w:t xml:space="preserve"> </w:t>
      </w:r>
      <w:r w:rsidRPr="00707B29">
        <w:t>and</w:t>
      </w:r>
      <w:r w:rsidR="00BD65C0" w:rsidRPr="00707B29">
        <w:t xml:space="preserve"> </w:t>
      </w:r>
      <w:r w:rsidRPr="00707B29">
        <w:t>rethink</w:t>
      </w:r>
      <w:r w:rsidR="00BD65C0" w:rsidRPr="00707B29">
        <w:t xml:space="preserve"> </w:t>
      </w:r>
      <w:r w:rsidRPr="00707B29">
        <w:t>even</w:t>
      </w:r>
      <w:r w:rsidR="00BD65C0" w:rsidRPr="00707B29">
        <w:t xml:space="preserve"> </w:t>
      </w:r>
      <w:proofErr w:type="gramStart"/>
      <w:r w:rsidRPr="00707B29">
        <w:t>later</w:t>
      </w:r>
      <w:r w:rsidR="00BD65C0" w:rsidRPr="00707B29">
        <w:t xml:space="preserve"> </w:t>
      </w:r>
      <w:r w:rsidRPr="00707B29">
        <w:t>on</w:t>
      </w:r>
      <w:proofErr w:type="gramEnd"/>
      <w:r w:rsidRPr="00707B29">
        <w:t>.</w:t>
      </w:r>
      <w:commentRangeEnd w:id="12"/>
      <w:r w:rsidR="00F822DB">
        <w:rPr>
          <w:rStyle w:val="CommentReference"/>
          <w:rFonts w:asciiTheme="minorHAnsi" w:hAnsiTheme="minorHAnsi" w:cstheme="minorBidi"/>
        </w:rPr>
        <w:commentReference w:id="12"/>
      </w:r>
    </w:p>
    <w:p w14:paraId="0D81DF83" w14:textId="77777777" w:rsidR="0079011C" w:rsidRPr="00707B29" w:rsidRDefault="00933DAB" w:rsidP="0041018C">
      <w:pPr>
        <w:pStyle w:val="BodyText"/>
      </w:pPr>
      <w:r w:rsidRPr="00707B29">
        <w:lastRenderedPageBreak/>
        <w:t>I</w:t>
      </w:r>
      <w:r w:rsidR="00BD65C0" w:rsidRPr="00707B29">
        <w:t xml:space="preserve"> </w:t>
      </w:r>
      <w:r w:rsidRPr="00707B29">
        <w:t>noticed</w:t>
      </w:r>
      <w:r w:rsidR="00BD65C0" w:rsidRPr="00707B29">
        <w:t xml:space="preserve"> </w:t>
      </w:r>
      <w:r w:rsidRPr="00707B29">
        <w:t>something</w:t>
      </w:r>
      <w:r w:rsidR="00BD65C0" w:rsidRPr="00707B29">
        <w:t xml:space="preserve"> </w:t>
      </w:r>
      <w:r w:rsidRPr="00707B29">
        <w:t>curious</w:t>
      </w:r>
      <w:r w:rsidR="00BD65C0" w:rsidRPr="00707B29">
        <w:t xml:space="preserve"> </w:t>
      </w:r>
      <w:r w:rsidRPr="00707B29">
        <w:t>in</w:t>
      </w:r>
      <w:r w:rsidR="00BD65C0" w:rsidRPr="00707B29">
        <w:t xml:space="preserve"> </w:t>
      </w:r>
      <w:r w:rsidRPr="00707B29">
        <w:t>looking</w:t>
      </w:r>
      <w:r w:rsidR="00BD65C0" w:rsidRPr="00707B29">
        <w:t xml:space="preserve"> </w:t>
      </w:r>
      <w:r w:rsidRPr="00707B29">
        <w:t>through</w:t>
      </w:r>
      <w:r w:rsidR="00BD65C0" w:rsidRPr="00707B29">
        <w:t xml:space="preserve"> </w:t>
      </w:r>
      <w:r w:rsidRPr="00707B29">
        <w:t>my</w:t>
      </w:r>
      <w:r w:rsidR="00BD65C0" w:rsidRPr="00707B29">
        <w:t xml:space="preserve"> </w:t>
      </w:r>
      <w:r w:rsidRPr="00707B29">
        <w:t>own</w:t>
      </w:r>
      <w:r w:rsidR="00BD65C0" w:rsidRPr="00707B29">
        <w:t xml:space="preserve"> </w:t>
      </w:r>
      <w:r w:rsidRPr="00707B29">
        <w:t>Draftbacks.</w:t>
      </w:r>
      <w:r w:rsidR="00BD65C0" w:rsidRPr="00707B29">
        <w:t xml:space="preserve"> </w:t>
      </w:r>
      <w:commentRangeStart w:id="13"/>
      <w:r w:rsidRPr="00707B29">
        <w:t>Places</w:t>
      </w:r>
      <w:r w:rsidR="00BD65C0" w:rsidRPr="00707B29">
        <w:t xml:space="preserve"> </w:t>
      </w:r>
      <w:r w:rsidRPr="00707B29">
        <w:t>where</w:t>
      </w:r>
      <w:r w:rsidR="00BD65C0" w:rsidRPr="00707B29">
        <w:t xml:space="preserve"> </w:t>
      </w:r>
      <w:r w:rsidRPr="00707B29">
        <w:t>things</w:t>
      </w:r>
      <w:r w:rsidR="00BD65C0" w:rsidRPr="00707B29">
        <w:t xml:space="preserve"> </w:t>
      </w:r>
      <w:r w:rsidRPr="00707B29">
        <w:t>got</w:t>
      </w:r>
      <w:r w:rsidR="00BD65C0" w:rsidRPr="00707B29">
        <w:t xml:space="preserve"> </w:t>
      </w:r>
      <w:r w:rsidRPr="00707B29">
        <w:t>tricky</w:t>
      </w:r>
      <w:r w:rsidR="00BD65C0" w:rsidRPr="00707B29">
        <w:t xml:space="preserve"> </w:t>
      </w:r>
      <w:r w:rsidRPr="00707B29">
        <w:t>would</w:t>
      </w:r>
      <w:r w:rsidR="00BD65C0" w:rsidRPr="00707B29">
        <w:t xml:space="preserve"> </w:t>
      </w:r>
      <w:r w:rsidRPr="00707B29">
        <w:t>play</w:t>
      </w:r>
      <w:r w:rsidR="00BD65C0" w:rsidRPr="00707B29">
        <w:t xml:space="preserve"> </w:t>
      </w:r>
      <w:r w:rsidRPr="00707B29">
        <w:t>out</w:t>
      </w:r>
      <w:r w:rsidR="00BD65C0" w:rsidRPr="00707B29">
        <w:t xml:space="preserve"> </w:t>
      </w:r>
      <w:r w:rsidRPr="00707B29">
        <w:t>for</w:t>
      </w:r>
      <w:r w:rsidR="00BD65C0" w:rsidRPr="00707B29">
        <w:t xml:space="preserve"> </w:t>
      </w:r>
      <w:r w:rsidRPr="00707B29">
        <w:t>several</w:t>
      </w:r>
      <w:r w:rsidR="00BD65C0" w:rsidRPr="00707B29">
        <w:t xml:space="preserve"> </w:t>
      </w:r>
      <w:r w:rsidRPr="00707B29">
        <w:t>seconds,</w:t>
      </w:r>
      <w:r w:rsidR="00BD65C0" w:rsidRPr="00707B29">
        <w:t xml:space="preserve"> </w:t>
      </w:r>
      <w:r w:rsidRPr="00707B29">
        <w:t>long</w:t>
      </w:r>
      <w:r w:rsidR="00BD65C0" w:rsidRPr="00707B29">
        <w:t xml:space="preserve"> </w:t>
      </w:r>
      <w:r w:rsidRPr="00707B29">
        <w:t>enough</w:t>
      </w:r>
      <w:r w:rsidR="00BD65C0" w:rsidRPr="00707B29">
        <w:t xml:space="preserve"> </w:t>
      </w:r>
      <w:r w:rsidRPr="00707B29">
        <w:t>to</w:t>
      </w:r>
      <w:r w:rsidR="00BD65C0" w:rsidRPr="00707B29">
        <w:t xml:space="preserve"> </w:t>
      </w:r>
      <w:r w:rsidRPr="00707B29">
        <w:t>read</w:t>
      </w:r>
      <w:r w:rsidR="00BD65C0" w:rsidRPr="00707B29">
        <w:t xml:space="preserve"> </w:t>
      </w:r>
      <w:r w:rsidRPr="00707B29">
        <w:t>them,</w:t>
      </w:r>
      <w:r w:rsidR="00BD65C0" w:rsidRPr="00707B29">
        <w:t xml:space="preserve"> </w:t>
      </w:r>
      <w:r w:rsidRPr="00707B29">
        <w:t>but</w:t>
      </w:r>
      <w:r w:rsidR="00BD65C0" w:rsidRPr="00707B29">
        <w:t xml:space="preserve"> </w:t>
      </w:r>
      <w:r w:rsidRPr="00707B29">
        <w:t>major</w:t>
      </w:r>
      <w:r w:rsidR="00BD65C0" w:rsidRPr="00707B29">
        <w:t xml:space="preserve"> </w:t>
      </w:r>
      <w:r w:rsidRPr="00707B29">
        <w:t>chunks</w:t>
      </w:r>
      <w:r w:rsidR="00BD65C0" w:rsidRPr="00707B29">
        <w:t xml:space="preserve"> </w:t>
      </w:r>
      <w:r w:rsidRPr="00707B29">
        <w:t>of</w:t>
      </w:r>
      <w:r w:rsidR="00BD65C0" w:rsidRPr="00707B29">
        <w:t xml:space="preserve"> </w:t>
      </w:r>
      <w:r w:rsidRPr="00707B29">
        <w:t>text</w:t>
      </w:r>
      <w:r w:rsidR="00BD65C0" w:rsidRPr="00707B29">
        <w:t xml:space="preserve"> </w:t>
      </w:r>
      <w:r w:rsidRPr="00707B29">
        <w:t>would</w:t>
      </w:r>
      <w:r w:rsidR="00BD65C0" w:rsidRPr="00707B29">
        <w:t xml:space="preserve"> </w:t>
      </w:r>
      <w:r w:rsidRPr="00707B29">
        <w:t>appear</w:t>
      </w:r>
      <w:r w:rsidR="00BD65C0" w:rsidRPr="00707B29">
        <w:t xml:space="preserve"> </w:t>
      </w:r>
      <w:r w:rsidRPr="00707B29">
        <w:t>or</w:t>
      </w:r>
      <w:r w:rsidR="00BD65C0" w:rsidRPr="00707B29">
        <w:t xml:space="preserve"> </w:t>
      </w:r>
      <w:r w:rsidRPr="00707B29">
        <w:t>disappear</w:t>
      </w:r>
      <w:r w:rsidR="00BD65C0" w:rsidRPr="00707B29">
        <w:t xml:space="preserve"> </w:t>
      </w:r>
      <w:r w:rsidRPr="00707B29">
        <w:t>during</w:t>
      </w:r>
      <w:r w:rsidR="00BD65C0" w:rsidRPr="00707B29">
        <w:t xml:space="preserve"> </w:t>
      </w:r>
      <w:r w:rsidRPr="00707B29">
        <w:t>playback</w:t>
      </w:r>
      <w:r w:rsidR="00BD65C0" w:rsidRPr="00707B29">
        <w:t xml:space="preserve"> </w:t>
      </w:r>
      <w:r w:rsidRPr="00707B29">
        <w:t>in</w:t>
      </w:r>
      <w:r w:rsidR="00BD65C0" w:rsidRPr="00707B29">
        <w:t xml:space="preserve"> </w:t>
      </w:r>
      <w:r w:rsidRPr="00707B29">
        <w:t>the</w:t>
      </w:r>
      <w:r w:rsidR="00BD65C0" w:rsidRPr="00707B29">
        <w:t xml:space="preserve"> </w:t>
      </w:r>
      <w:r w:rsidRPr="00707B29">
        <w:t>blink</w:t>
      </w:r>
      <w:r w:rsidR="00BD65C0" w:rsidRPr="00707B29">
        <w:t xml:space="preserve"> </w:t>
      </w:r>
      <w:r w:rsidRPr="00707B29">
        <w:t>of</w:t>
      </w:r>
      <w:r w:rsidR="00BD65C0" w:rsidRPr="00707B29">
        <w:t xml:space="preserve"> </w:t>
      </w:r>
      <w:r w:rsidRPr="00707B29">
        <w:t>an</w:t>
      </w:r>
      <w:r w:rsidR="00BD65C0" w:rsidRPr="00707B29">
        <w:t xml:space="preserve"> </w:t>
      </w:r>
      <w:r w:rsidRPr="00707B29">
        <w:t>eye.</w:t>
      </w:r>
      <w:commentRangeEnd w:id="13"/>
      <w:r w:rsidR="00B67B22">
        <w:rPr>
          <w:rStyle w:val="CommentReference"/>
          <w:rFonts w:asciiTheme="minorHAnsi" w:hAnsiTheme="minorHAnsi" w:cstheme="minorBidi"/>
        </w:rPr>
        <w:commentReference w:id="13"/>
      </w:r>
      <w:r w:rsidR="00BD65C0" w:rsidRPr="00707B29">
        <w:t xml:space="preserve"> </w:t>
      </w:r>
      <w:r w:rsidRPr="00707B29">
        <w:t>Why?</w:t>
      </w:r>
      <w:r w:rsidR="00BD65C0" w:rsidRPr="00707B29">
        <w:t xml:space="preserve"> </w:t>
      </w:r>
      <w:r w:rsidRPr="00707B29">
        <w:t>It turns out every</w:t>
      </w:r>
      <w:r w:rsidR="00BD65C0" w:rsidRPr="00707B29">
        <w:t xml:space="preserve"> </w:t>
      </w:r>
      <w:r w:rsidRPr="00707B29">
        <w:t>edit—whether</w:t>
      </w:r>
      <w:r w:rsidR="00BD65C0" w:rsidRPr="00707B29">
        <w:t xml:space="preserve"> </w:t>
      </w:r>
      <w:r w:rsidRPr="00707B29">
        <w:t>a</w:t>
      </w:r>
      <w:r w:rsidR="00BD65C0" w:rsidRPr="00707B29">
        <w:t xml:space="preserve"> </w:t>
      </w:r>
      <w:r w:rsidRPr="00707B29">
        <w:t>word</w:t>
      </w:r>
      <w:r w:rsidR="00BD65C0" w:rsidRPr="00707B29">
        <w:t xml:space="preserve"> </w:t>
      </w:r>
      <w:r w:rsidRPr="00707B29">
        <w:t>or</w:t>
      </w:r>
      <w:r w:rsidR="00BD65C0" w:rsidRPr="00707B29">
        <w:t xml:space="preserve"> </w:t>
      </w:r>
      <w:r w:rsidRPr="00707B29">
        <w:t>a</w:t>
      </w:r>
      <w:r w:rsidR="00BD65C0" w:rsidRPr="00707B29">
        <w:t xml:space="preserve"> </w:t>
      </w:r>
      <w:r w:rsidRPr="00707B29">
        <w:t>paragraph</w:t>
      </w:r>
      <w:r w:rsidR="00BD65C0" w:rsidRPr="00707B29">
        <w:t>—</w:t>
      </w:r>
      <w:r w:rsidRPr="00707B29">
        <w:t>is</w:t>
      </w:r>
      <w:r w:rsidR="00BD65C0" w:rsidRPr="00707B29">
        <w:t xml:space="preserve"> </w:t>
      </w:r>
      <w:r w:rsidRPr="00707B29">
        <w:t>treated</w:t>
      </w:r>
      <w:r w:rsidR="00BD65C0" w:rsidRPr="00707B29">
        <w:t xml:space="preserve"> </w:t>
      </w:r>
      <w:r w:rsidRPr="00707B29">
        <w:t>as</w:t>
      </w:r>
      <w:r w:rsidR="00BD65C0" w:rsidRPr="00707B29">
        <w:t xml:space="preserve"> </w:t>
      </w:r>
      <w:r w:rsidRPr="00707B29">
        <w:t>one</w:t>
      </w:r>
      <w:r w:rsidR="00BD65C0" w:rsidRPr="00707B29">
        <w:t xml:space="preserve"> </w:t>
      </w:r>
      <w:r w:rsidRPr="00707B29">
        <w:t>change,</w:t>
      </w:r>
      <w:r w:rsidR="00BD65C0" w:rsidRPr="00707B29">
        <w:t xml:space="preserve"> </w:t>
      </w:r>
      <w:r w:rsidRPr="00707B29">
        <w:t>and</w:t>
      </w:r>
      <w:r w:rsidR="00BD65C0" w:rsidRPr="00707B29">
        <w:t xml:space="preserve"> </w:t>
      </w:r>
      <w:r w:rsidRPr="00707B29">
        <w:t>given</w:t>
      </w:r>
      <w:r w:rsidR="00BD65C0" w:rsidRPr="00707B29">
        <w:t xml:space="preserve"> </w:t>
      </w:r>
      <w:r w:rsidRPr="00707B29">
        <w:t>equal</w:t>
      </w:r>
      <w:r w:rsidR="00BD65C0" w:rsidRPr="00707B29">
        <w:t xml:space="preserve"> </w:t>
      </w:r>
      <w:r w:rsidRPr="00707B29">
        <w:t>time on screen.</w:t>
      </w:r>
      <w:r w:rsidR="00BD65C0" w:rsidRPr="00707B29">
        <w:t xml:space="preserve"> </w:t>
      </w:r>
      <w:r w:rsidRPr="00707B29">
        <w:t>Because</w:t>
      </w:r>
      <w:r w:rsidR="00BD65C0" w:rsidRPr="00707B29">
        <w:t xml:space="preserve"> </w:t>
      </w:r>
      <w:r w:rsidRPr="00707B29">
        <w:t>it</w:t>
      </w:r>
      <w:r w:rsidR="00BD65C0" w:rsidRPr="00707B29">
        <w:t xml:space="preserve"> </w:t>
      </w:r>
      <w:r w:rsidRPr="00707B29">
        <w:t>doesn’t</w:t>
      </w:r>
      <w:r w:rsidR="00BD65C0" w:rsidRPr="00707B29">
        <w:t xml:space="preserve"> </w:t>
      </w:r>
      <w:r w:rsidRPr="00707B29">
        <w:t>play</w:t>
      </w:r>
      <w:r w:rsidR="00BD65C0" w:rsidRPr="00707B29">
        <w:t xml:space="preserve"> </w:t>
      </w:r>
      <w:r w:rsidRPr="00707B29">
        <w:t>the</w:t>
      </w:r>
      <w:r w:rsidR="00BD65C0" w:rsidRPr="00707B29">
        <w:t xml:space="preserve"> </w:t>
      </w:r>
      <w:r w:rsidRPr="00707B29">
        <w:t>process</w:t>
      </w:r>
      <w:r w:rsidR="00BD65C0" w:rsidRPr="00707B29">
        <w:t xml:space="preserve"> </w:t>
      </w:r>
      <w:r w:rsidRPr="00707B29">
        <w:t>back</w:t>
      </w:r>
      <w:r w:rsidR="00BD65C0" w:rsidRPr="00707B29">
        <w:t xml:space="preserve"> </w:t>
      </w:r>
      <w:r w:rsidRPr="00707B29">
        <w:t>in</w:t>
      </w:r>
      <w:r w:rsidR="00BD65C0" w:rsidRPr="00707B29">
        <w:t xml:space="preserve"> </w:t>
      </w:r>
      <w:r w:rsidRPr="00707B29">
        <w:t>real</w:t>
      </w:r>
      <w:r w:rsidR="00BD65C0" w:rsidRPr="00707B29">
        <w:t xml:space="preserve"> </w:t>
      </w:r>
      <w:r w:rsidRPr="00707B29">
        <w:t>time</w:t>
      </w:r>
      <w:r w:rsidR="00BD65C0" w:rsidRPr="00707B29">
        <w:t xml:space="preserve"> </w:t>
      </w:r>
      <w:r w:rsidRPr="00707B29">
        <w:t>(or</w:t>
      </w:r>
      <w:r w:rsidR="00BD65C0" w:rsidRPr="00707B29">
        <w:t xml:space="preserve"> </w:t>
      </w:r>
      <w:r w:rsidRPr="00707B29">
        <w:t>else</w:t>
      </w:r>
      <w:r w:rsidR="00BD65C0" w:rsidRPr="00707B29">
        <w:t xml:space="preserve"> </w:t>
      </w:r>
      <w:r w:rsidRPr="00707B29">
        <w:t>we’d</w:t>
      </w:r>
      <w:r w:rsidR="00BD65C0" w:rsidRPr="00707B29">
        <w:t xml:space="preserve"> </w:t>
      </w:r>
      <w:r w:rsidRPr="00707B29">
        <w:t>be</w:t>
      </w:r>
      <w:r w:rsidR="00BD65C0" w:rsidRPr="00707B29">
        <w:t xml:space="preserve"> </w:t>
      </w:r>
      <w:r w:rsidRPr="00707B29">
        <w:t>watching</w:t>
      </w:r>
      <w:r w:rsidR="00BD65C0" w:rsidRPr="00707B29">
        <w:t xml:space="preserve"> </w:t>
      </w:r>
      <w:r w:rsidRPr="00707B29">
        <w:t>it</w:t>
      </w:r>
      <w:r w:rsidR="00BD65C0" w:rsidRPr="00707B29">
        <w:t xml:space="preserve"> </w:t>
      </w:r>
      <w:r w:rsidRPr="00707B29">
        <w:t>for</w:t>
      </w:r>
      <w:r w:rsidR="00BD65C0" w:rsidRPr="00707B29">
        <w:t xml:space="preserve"> </w:t>
      </w:r>
      <w:r w:rsidRPr="00707B29">
        <w:t>days,</w:t>
      </w:r>
      <w:r w:rsidR="00BD65C0" w:rsidRPr="00707B29">
        <w:t xml:space="preserve"> </w:t>
      </w:r>
      <w:r w:rsidRPr="00707B29">
        <w:t>weeks,</w:t>
      </w:r>
      <w:r w:rsidR="00BD65C0" w:rsidRPr="00707B29">
        <w:t xml:space="preserve"> </w:t>
      </w:r>
      <w:r w:rsidRPr="00707B29">
        <w:t>or</w:t>
      </w:r>
      <w:r w:rsidR="00BD65C0" w:rsidRPr="00707B29">
        <w:t xml:space="preserve"> </w:t>
      </w:r>
      <w:r w:rsidRPr="00707B29">
        <w:t>more!),</w:t>
      </w:r>
      <w:r w:rsidR="00BD65C0" w:rsidRPr="00707B29">
        <w:t xml:space="preserve"> </w:t>
      </w:r>
      <w:r w:rsidRPr="00707B29">
        <w:t>Draftback</w:t>
      </w:r>
      <w:r w:rsidR="00BD65C0" w:rsidRPr="00707B29">
        <w:t xml:space="preserve"> </w:t>
      </w:r>
      <w:r w:rsidRPr="00707B29">
        <w:t>doesn’t</w:t>
      </w:r>
      <w:r w:rsidR="00BD65C0" w:rsidRPr="00707B29">
        <w:t xml:space="preserve"> </w:t>
      </w:r>
      <w:r w:rsidRPr="00707B29">
        <w:rPr>
          <w:i/>
        </w:rPr>
        <w:t>pause.</w:t>
      </w:r>
      <w:r w:rsidR="00BD65C0" w:rsidRPr="00707B29">
        <w:t xml:space="preserve"> </w:t>
      </w:r>
      <w:r w:rsidRPr="00707B29">
        <w:t>Where</w:t>
      </w:r>
      <w:r w:rsidR="00BD65C0" w:rsidRPr="00707B29">
        <w:t xml:space="preserve"> </w:t>
      </w:r>
      <w:r w:rsidRPr="00707B29">
        <w:t>it</w:t>
      </w:r>
      <w:r w:rsidR="00BD65C0" w:rsidRPr="00707B29">
        <w:t xml:space="preserve"> </w:t>
      </w:r>
      <w:r w:rsidRPr="00707B29">
        <w:t>seems</w:t>
      </w:r>
      <w:r w:rsidR="00BD65C0" w:rsidRPr="00707B29">
        <w:t xml:space="preserve"> </w:t>
      </w:r>
      <w:r w:rsidRPr="00707B29">
        <w:t>to</w:t>
      </w:r>
      <w:r w:rsidR="00BD65C0" w:rsidRPr="00707B29">
        <w:t xml:space="preserve"> </w:t>
      </w:r>
      <w:r w:rsidRPr="00707B29">
        <w:t>do</w:t>
      </w:r>
      <w:r w:rsidR="00BD65C0" w:rsidRPr="00707B29">
        <w:t xml:space="preserve"> </w:t>
      </w:r>
      <w:r w:rsidRPr="00707B29">
        <w:t>so,</w:t>
      </w:r>
      <w:r w:rsidR="00BD65C0" w:rsidRPr="00707B29">
        <w:t xml:space="preserve"> </w:t>
      </w:r>
      <w:r w:rsidRPr="00707B29">
        <w:t>it’s</w:t>
      </w:r>
      <w:r w:rsidR="00BD65C0" w:rsidRPr="00707B29">
        <w:t xml:space="preserve"> </w:t>
      </w:r>
      <w:r w:rsidRPr="00707B29">
        <w:t>really</w:t>
      </w:r>
      <w:r w:rsidR="00BD65C0" w:rsidRPr="00707B29">
        <w:t xml:space="preserve"> </w:t>
      </w:r>
      <w:r w:rsidRPr="00707B29">
        <w:t>showing</w:t>
      </w:r>
      <w:r w:rsidR="00BD65C0" w:rsidRPr="00707B29">
        <w:t xml:space="preserve"> </w:t>
      </w:r>
      <w:r w:rsidRPr="00707B29">
        <w:t>multiple</w:t>
      </w:r>
      <w:r w:rsidR="00BD65C0" w:rsidRPr="00707B29">
        <w:t xml:space="preserve"> </w:t>
      </w:r>
      <w:r w:rsidRPr="00707B29">
        <w:t>changes</w:t>
      </w:r>
      <w:r w:rsidR="00BD65C0" w:rsidRPr="00707B29">
        <w:t xml:space="preserve"> </w:t>
      </w:r>
      <w:r w:rsidRPr="00707B29">
        <w:t>concentrated</w:t>
      </w:r>
      <w:r w:rsidR="00BD65C0" w:rsidRPr="00707B29">
        <w:t xml:space="preserve"> </w:t>
      </w:r>
      <w:r w:rsidRPr="00707B29">
        <w:t>in</w:t>
      </w:r>
      <w:r w:rsidR="00BD65C0" w:rsidRPr="00707B29">
        <w:t xml:space="preserve"> </w:t>
      </w:r>
      <w:r w:rsidRPr="00707B29">
        <w:t>the</w:t>
      </w:r>
      <w:r w:rsidR="00BD65C0" w:rsidRPr="00707B29">
        <w:t xml:space="preserve"> </w:t>
      </w:r>
      <w:r w:rsidRPr="00707B29">
        <w:t>same</w:t>
      </w:r>
      <w:r w:rsidR="00BD65C0" w:rsidRPr="00707B29">
        <w:t xml:space="preserve"> </w:t>
      </w:r>
      <w:r w:rsidRPr="00707B29">
        <w:t>part</w:t>
      </w:r>
      <w:r w:rsidR="00BD65C0" w:rsidRPr="00707B29">
        <w:t xml:space="preserve"> </w:t>
      </w:r>
      <w:r w:rsidRPr="00707B29">
        <w:t>of</w:t>
      </w:r>
      <w:r w:rsidR="00BD65C0" w:rsidRPr="00707B29">
        <w:t xml:space="preserve"> </w:t>
      </w:r>
      <w:r w:rsidRPr="00707B29">
        <w:t>the</w:t>
      </w:r>
      <w:r w:rsidR="00BD65C0" w:rsidRPr="00707B29">
        <w:t xml:space="preserve"> </w:t>
      </w:r>
      <w:r w:rsidRPr="00707B29">
        <w:t>text.</w:t>
      </w:r>
      <w:r w:rsidR="00BD65C0" w:rsidRPr="00707B29">
        <w:t xml:space="preserve"> </w:t>
      </w:r>
      <w:commentRangeStart w:id="14"/>
      <w:r w:rsidRPr="00707B29">
        <w:t>This</w:t>
      </w:r>
      <w:r w:rsidR="00BD65C0" w:rsidRPr="00707B29">
        <w:t xml:space="preserve"> </w:t>
      </w:r>
      <w:r w:rsidRPr="00707B29">
        <w:t>is</w:t>
      </w:r>
      <w:r w:rsidR="00BD65C0" w:rsidRPr="00707B29">
        <w:t xml:space="preserve"> </w:t>
      </w:r>
      <w:r w:rsidRPr="00707B29">
        <w:t>great</w:t>
      </w:r>
      <w:r w:rsidR="00BD65C0" w:rsidRPr="00707B29">
        <w:t xml:space="preserve"> </w:t>
      </w:r>
      <w:r w:rsidRPr="00707B29">
        <w:t>for</w:t>
      </w:r>
      <w:r w:rsidR="00BD65C0" w:rsidRPr="00707B29">
        <w:t xml:space="preserve"> </w:t>
      </w:r>
      <w:r w:rsidRPr="00707B29">
        <w:t>identifying</w:t>
      </w:r>
      <w:r w:rsidR="00BD65C0" w:rsidRPr="00707B29">
        <w:t xml:space="preserve"> </w:t>
      </w:r>
      <w:r w:rsidRPr="00707B29">
        <w:t>stuckpoints</w:t>
      </w:r>
      <w:commentRangeEnd w:id="14"/>
      <w:r w:rsidR="00B67B22">
        <w:rPr>
          <w:rStyle w:val="CommentReference"/>
          <w:rFonts w:asciiTheme="minorHAnsi" w:hAnsiTheme="minorHAnsi" w:cstheme="minorBidi"/>
        </w:rPr>
        <w:commentReference w:id="14"/>
      </w:r>
      <w:r w:rsidRPr="00707B29">
        <w:t>,</w:t>
      </w:r>
      <w:r w:rsidR="00BD65C0" w:rsidRPr="00707B29">
        <w:t xml:space="preserve"> </w:t>
      </w:r>
      <w:r w:rsidRPr="00707B29">
        <w:t>which</w:t>
      </w:r>
      <w:r w:rsidR="00BD65C0" w:rsidRPr="00707B29">
        <w:t xml:space="preserve"> </w:t>
      </w:r>
      <w:r w:rsidRPr="00707B29">
        <w:t>can</w:t>
      </w:r>
      <w:r w:rsidR="00BD65C0" w:rsidRPr="00707B29">
        <w:t xml:space="preserve"> </w:t>
      </w:r>
      <w:r w:rsidRPr="00707B29">
        <w:t>certainly</w:t>
      </w:r>
      <w:r w:rsidR="00BD65C0" w:rsidRPr="00707B29">
        <w:t xml:space="preserve"> </w:t>
      </w:r>
      <w:r w:rsidRPr="00707B29">
        <w:t>be</w:t>
      </w:r>
      <w:r w:rsidR="00BD65C0" w:rsidRPr="00707B29">
        <w:t xml:space="preserve"> </w:t>
      </w:r>
      <w:r w:rsidRPr="00707B29">
        <w:t>helpful</w:t>
      </w:r>
      <w:r w:rsidR="00BD65C0" w:rsidRPr="00707B29">
        <w:t xml:space="preserve"> </w:t>
      </w:r>
      <w:r w:rsidRPr="00707B29">
        <w:t>to</w:t>
      </w:r>
      <w:r w:rsidR="00BD65C0" w:rsidRPr="00707B29">
        <w:t xml:space="preserve"> </w:t>
      </w:r>
      <w:r w:rsidRPr="00707B29">
        <w:t>reflect</w:t>
      </w:r>
      <w:r w:rsidR="00BD65C0" w:rsidRPr="00707B29">
        <w:t xml:space="preserve"> </w:t>
      </w:r>
      <w:r w:rsidRPr="00707B29">
        <w:t>on</w:t>
      </w:r>
      <w:r w:rsidR="00BD65C0" w:rsidRPr="00707B29">
        <w:t>—</w:t>
      </w:r>
      <w:r w:rsidRPr="00707B29">
        <w:t>I</w:t>
      </w:r>
      <w:r w:rsidR="00BD65C0" w:rsidRPr="00707B29">
        <w:t xml:space="preserve"> </w:t>
      </w:r>
      <w:r w:rsidRPr="00707B29">
        <w:t>realized,</w:t>
      </w:r>
      <w:r w:rsidR="00BD65C0" w:rsidRPr="00707B29">
        <w:t xml:space="preserve"> </w:t>
      </w:r>
      <w:r w:rsidRPr="00707B29">
        <w:t>for</w:t>
      </w:r>
      <w:r w:rsidR="00BD65C0" w:rsidRPr="00707B29">
        <w:t xml:space="preserve"> </w:t>
      </w:r>
      <w:r w:rsidRPr="00707B29">
        <w:t>example,</w:t>
      </w:r>
      <w:r w:rsidR="00BD65C0" w:rsidRPr="00707B29">
        <w:t xml:space="preserve"> </w:t>
      </w:r>
      <w:r w:rsidRPr="00707B29">
        <w:t>that</w:t>
      </w:r>
      <w:r w:rsidR="00BD65C0" w:rsidRPr="00707B29">
        <w:t xml:space="preserve"> </w:t>
      </w:r>
      <w:r w:rsidRPr="00707B29">
        <w:t>I</w:t>
      </w:r>
      <w:r w:rsidR="00BD65C0" w:rsidRPr="00707B29">
        <w:t xml:space="preserve"> </w:t>
      </w:r>
      <w:r w:rsidRPr="00707B29">
        <w:t>was</w:t>
      </w:r>
      <w:r w:rsidR="00BD65C0" w:rsidRPr="00707B29">
        <w:t xml:space="preserve"> </w:t>
      </w:r>
      <w:r w:rsidRPr="00707B29">
        <w:t>often</w:t>
      </w:r>
      <w:r w:rsidR="00BD65C0" w:rsidRPr="00707B29">
        <w:t xml:space="preserve"> </w:t>
      </w:r>
      <w:r w:rsidRPr="00707B29">
        <w:t>working</w:t>
      </w:r>
      <w:r w:rsidR="00BD65C0" w:rsidRPr="00707B29">
        <w:t xml:space="preserve"> </w:t>
      </w:r>
      <w:r w:rsidRPr="00707B29">
        <w:t>and</w:t>
      </w:r>
      <w:r w:rsidR="00BD65C0" w:rsidRPr="00707B29">
        <w:t xml:space="preserve"> </w:t>
      </w:r>
      <w:r w:rsidRPr="00707B29">
        <w:t>reworking</w:t>
      </w:r>
      <w:r w:rsidR="00BD65C0" w:rsidRPr="00707B29">
        <w:t xml:space="preserve"> </w:t>
      </w:r>
      <w:r w:rsidRPr="00707B29">
        <w:t>the</w:t>
      </w:r>
      <w:r w:rsidR="00BD65C0" w:rsidRPr="00707B29">
        <w:t xml:space="preserve"> </w:t>
      </w:r>
      <w:r w:rsidRPr="00707B29">
        <w:t>transitions</w:t>
      </w:r>
      <w:r w:rsidR="00BD65C0" w:rsidRPr="00707B29">
        <w:t xml:space="preserve"> </w:t>
      </w:r>
      <w:r w:rsidRPr="00707B29">
        <w:t>between</w:t>
      </w:r>
      <w:r w:rsidR="00BD65C0" w:rsidRPr="00707B29">
        <w:t xml:space="preserve"> </w:t>
      </w:r>
      <w:r w:rsidRPr="00707B29">
        <w:t>paragraphs</w:t>
      </w:r>
      <w:r w:rsidR="00BD65C0" w:rsidRPr="00707B29">
        <w:t xml:space="preserve"> </w:t>
      </w:r>
      <w:r w:rsidRPr="00707B29">
        <w:t>in</w:t>
      </w:r>
      <w:r w:rsidR="00BD65C0" w:rsidRPr="00707B29">
        <w:t xml:space="preserve"> </w:t>
      </w:r>
      <w:r w:rsidRPr="00707B29">
        <w:t>those</w:t>
      </w:r>
      <w:r w:rsidR="00BD65C0" w:rsidRPr="00707B29">
        <w:t xml:space="preserve"> </w:t>
      </w:r>
      <w:r w:rsidRPr="00707B29">
        <w:t>moments</w:t>
      </w:r>
      <w:r w:rsidR="00BD65C0" w:rsidRPr="00707B29">
        <w:t xml:space="preserve"> </w:t>
      </w:r>
      <w:r w:rsidRPr="00707B29">
        <w:t>of</w:t>
      </w:r>
      <w:r w:rsidR="00BD65C0" w:rsidRPr="00707B29">
        <w:t xml:space="preserve"> </w:t>
      </w:r>
      <w:r w:rsidRPr="00707B29">
        <w:t>lingering</w:t>
      </w:r>
      <w:r w:rsidR="00BD65C0" w:rsidRPr="00707B29">
        <w:t xml:space="preserve"> </w:t>
      </w:r>
      <w:r w:rsidRPr="00707B29">
        <w:t>diffs.</w:t>
      </w:r>
      <w:r w:rsidR="00BD65C0" w:rsidRPr="00707B29">
        <w:t xml:space="preserve"> </w:t>
      </w:r>
      <w:r w:rsidRPr="00707B29">
        <w:t>But</w:t>
      </w:r>
      <w:r w:rsidR="00BD65C0" w:rsidRPr="00707B29">
        <w:t xml:space="preserve"> </w:t>
      </w:r>
      <w:r w:rsidRPr="00707B29">
        <w:t>it</w:t>
      </w:r>
      <w:r w:rsidR="00BD65C0" w:rsidRPr="00707B29">
        <w:t xml:space="preserve"> </w:t>
      </w:r>
      <w:r w:rsidRPr="00707B29">
        <w:t>actually</w:t>
      </w:r>
      <w:r w:rsidR="00BD65C0" w:rsidRPr="00707B29">
        <w:t xml:space="preserve"> </w:t>
      </w:r>
      <w:r w:rsidRPr="00707B29">
        <w:t>makes</w:t>
      </w:r>
      <w:r w:rsidR="00BD65C0" w:rsidRPr="00707B29">
        <w:t xml:space="preserve"> </w:t>
      </w:r>
      <w:r w:rsidRPr="00707B29">
        <w:t>it</w:t>
      </w:r>
      <w:r w:rsidR="00BD65C0" w:rsidRPr="00707B29">
        <w:t xml:space="preserve"> </w:t>
      </w:r>
      <w:r w:rsidRPr="00707B29">
        <w:t>hard</w:t>
      </w:r>
      <w:r w:rsidR="00BD65C0" w:rsidRPr="00707B29">
        <w:t xml:space="preserve"> </w:t>
      </w:r>
      <w:r w:rsidRPr="00707B29">
        <w:t>to</w:t>
      </w:r>
      <w:r w:rsidR="00BD65C0" w:rsidRPr="00707B29">
        <w:t xml:space="preserve"> </w:t>
      </w:r>
      <w:r w:rsidRPr="00707B29">
        <w:t>see</w:t>
      </w:r>
      <w:r w:rsidR="00BD65C0" w:rsidRPr="00707B29">
        <w:t xml:space="preserve"> </w:t>
      </w:r>
      <w:r w:rsidRPr="00707B29">
        <w:t>the</w:t>
      </w:r>
      <w:r w:rsidR="00BD65C0" w:rsidRPr="00707B29">
        <w:t xml:space="preserve"> </w:t>
      </w:r>
      <w:r w:rsidRPr="00707B29">
        <w:t>breakthroughs,</w:t>
      </w:r>
      <w:r w:rsidR="00BD65C0" w:rsidRPr="00707B29">
        <w:t xml:space="preserve"> </w:t>
      </w:r>
      <w:r w:rsidRPr="00707B29">
        <w:t>which</w:t>
      </w:r>
      <w:r w:rsidR="00BD65C0" w:rsidRPr="00707B29">
        <w:t xml:space="preserve"> </w:t>
      </w:r>
      <w:r w:rsidRPr="00707B29">
        <w:t>are</w:t>
      </w:r>
      <w:r w:rsidR="00BD65C0" w:rsidRPr="00707B29">
        <w:t xml:space="preserve"> </w:t>
      </w:r>
      <w:r w:rsidRPr="00707B29">
        <w:t>just</w:t>
      </w:r>
      <w:r w:rsidR="00BD65C0" w:rsidRPr="00707B29">
        <w:t xml:space="preserve"> </w:t>
      </w:r>
      <w:r w:rsidRPr="00707B29">
        <w:t>as</w:t>
      </w:r>
      <w:r w:rsidR="00BD65C0" w:rsidRPr="00707B29">
        <w:t xml:space="preserve"> </w:t>
      </w:r>
      <w:r w:rsidRPr="00707B29">
        <w:t>important,</w:t>
      </w:r>
      <w:r w:rsidR="00BD65C0" w:rsidRPr="00707B29">
        <w:t xml:space="preserve"> </w:t>
      </w:r>
      <w:r w:rsidRPr="00707B29">
        <w:t>if</w:t>
      </w:r>
      <w:r w:rsidR="00BD65C0" w:rsidRPr="00707B29">
        <w:t xml:space="preserve"> </w:t>
      </w:r>
      <w:r w:rsidRPr="00707B29">
        <w:t>not</w:t>
      </w:r>
      <w:r w:rsidR="00BD65C0" w:rsidRPr="00707B29">
        <w:t xml:space="preserve"> </w:t>
      </w:r>
      <w:r w:rsidRPr="00707B29">
        <w:t>more.</w:t>
      </w:r>
    </w:p>
    <w:p w14:paraId="4A6862DB" w14:textId="77777777" w:rsidR="0079011C" w:rsidRPr="00707B29" w:rsidRDefault="00933DAB" w:rsidP="0041018C">
      <w:pPr>
        <w:pStyle w:val="BodyText"/>
      </w:pPr>
      <w:r w:rsidRPr="00707B29">
        <w:t>This</w:t>
      </w:r>
      <w:r w:rsidR="00BD65C0" w:rsidRPr="00707B29">
        <w:t xml:space="preserve"> </w:t>
      </w:r>
      <w:r w:rsidRPr="00707B29">
        <w:t>is</w:t>
      </w:r>
      <w:r w:rsidR="00BD65C0" w:rsidRPr="00707B29">
        <w:t xml:space="preserve"> </w:t>
      </w:r>
      <w:r w:rsidRPr="00707B29">
        <w:t>why,</w:t>
      </w:r>
      <w:r w:rsidR="00BD65C0" w:rsidRPr="00707B29">
        <w:t xml:space="preserve"> </w:t>
      </w:r>
      <w:r w:rsidRPr="00707B29">
        <w:t>as</w:t>
      </w:r>
      <w:r w:rsidR="00BD65C0" w:rsidRPr="00707B29">
        <w:t xml:space="preserve"> </w:t>
      </w:r>
      <w:r w:rsidRPr="00707B29">
        <w:t>great</w:t>
      </w:r>
      <w:r w:rsidR="00BD65C0" w:rsidRPr="00707B29">
        <w:t xml:space="preserve"> </w:t>
      </w:r>
      <w:r w:rsidRPr="00707B29">
        <w:t>as</w:t>
      </w:r>
      <w:r w:rsidR="00BD65C0" w:rsidRPr="00707B29">
        <w:t xml:space="preserve"> </w:t>
      </w:r>
      <w:r w:rsidRPr="00707B29">
        <w:t>Google</w:t>
      </w:r>
      <w:r w:rsidR="00BD65C0" w:rsidRPr="00707B29">
        <w:t xml:space="preserve"> </w:t>
      </w:r>
      <w:r w:rsidRPr="00707B29">
        <w:t>Docs</w:t>
      </w:r>
      <w:r w:rsidR="00BD65C0" w:rsidRPr="00707B29">
        <w:t xml:space="preserve"> </w:t>
      </w:r>
      <w:r w:rsidRPr="00707B29">
        <w:t>can</w:t>
      </w:r>
      <w:r w:rsidR="00BD65C0" w:rsidRPr="00707B29">
        <w:t xml:space="preserve"> </w:t>
      </w:r>
      <w:r w:rsidRPr="00707B29">
        <w:t>be,</w:t>
      </w:r>
      <w:r w:rsidR="00BD65C0" w:rsidRPr="00707B29">
        <w:t xml:space="preserve"> </w:t>
      </w:r>
      <w:r w:rsidRPr="00707B29">
        <w:t>I</w:t>
      </w:r>
      <w:r w:rsidR="00BD65C0" w:rsidRPr="00707B29">
        <w:t xml:space="preserve"> </w:t>
      </w:r>
      <w:r w:rsidRPr="00707B29">
        <w:t>started</w:t>
      </w:r>
      <w:r w:rsidR="00BD65C0" w:rsidRPr="00707B29">
        <w:t xml:space="preserve"> </w:t>
      </w:r>
      <w:r w:rsidRPr="00707B29">
        <w:t>using</w:t>
      </w:r>
      <w:r w:rsidR="00BD65C0" w:rsidRPr="00707B29">
        <w:t xml:space="preserve"> </w:t>
      </w:r>
      <w:r w:rsidRPr="00707B29">
        <w:t>something</w:t>
      </w:r>
      <w:r w:rsidR="00BD65C0" w:rsidRPr="00707B29">
        <w:t xml:space="preserve"> </w:t>
      </w:r>
      <w:r w:rsidRPr="00707B29">
        <w:t>else</w:t>
      </w:r>
      <w:r w:rsidR="00BD65C0" w:rsidRPr="00707B29">
        <w:t xml:space="preserve"> </w:t>
      </w:r>
      <w:r w:rsidRPr="00707B29">
        <w:t>for</w:t>
      </w:r>
      <w:r w:rsidR="00BD65C0" w:rsidRPr="00707B29">
        <w:t xml:space="preserve"> </w:t>
      </w:r>
      <w:r w:rsidRPr="00707B29">
        <w:t>my</w:t>
      </w:r>
      <w:r w:rsidR="00BD65C0" w:rsidRPr="00707B29">
        <w:t xml:space="preserve"> </w:t>
      </w:r>
      <w:r w:rsidRPr="00707B29">
        <w:t>own</w:t>
      </w:r>
      <w:r w:rsidR="00BD65C0" w:rsidRPr="00707B29">
        <w:t xml:space="preserve"> </w:t>
      </w:r>
      <w:r w:rsidRPr="00707B29">
        <w:t>files:</w:t>
      </w:r>
      <w:r w:rsidR="00BD65C0" w:rsidRPr="00707B29">
        <w:t xml:space="preserve"> </w:t>
      </w:r>
      <w:r w:rsidRPr="00707B29">
        <w:t>git,</w:t>
      </w:r>
      <w:r w:rsidR="00BD65C0" w:rsidRPr="00707B29">
        <w:t xml:space="preserve"> </w:t>
      </w:r>
      <w:r w:rsidRPr="00707B29">
        <w:t>GitHub,</w:t>
      </w:r>
      <w:r w:rsidR="00BD65C0" w:rsidRPr="00707B29">
        <w:t xml:space="preserve"> </w:t>
      </w:r>
      <w:r w:rsidRPr="00707B29">
        <w:t>and</w:t>
      </w:r>
      <w:r w:rsidR="00BD65C0" w:rsidRPr="00707B29">
        <w:t xml:space="preserve"> </w:t>
      </w:r>
      <w:r w:rsidRPr="00707B29">
        <w:t>especially</w:t>
      </w:r>
      <w:r w:rsidR="00BD65C0" w:rsidRPr="00707B29">
        <w:t xml:space="preserve"> </w:t>
      </w:r>
      <w:r w:rsidRPr="00707B29">
        <w:t>GitHub</w:t>
      </w:r>
      <w:r w:rsidR="00BD65C0" w:rsidRPr="00707B29">
        <w:t xml:space="preserve"> </w:t>
      </w:r>
      <w:r w:rsidRPr="00707B29">
        <w:t>Desktop.</w:t>
      </w:r>
    </w:p>
    <w:p w14:paraId="21A5433A" w14:textId="77777777" w:rsidR="0079011C" w:rsidRPr="00707B29" w:rsidRDefault="00933DAB" w:rsidP="0041018C">
      <w:pPr>
        <w:pStyle w:val="Heading2"/>
        <w:spacing w:line="480" w:lineRule="auto"/>
      </w:pPr>
      <w:bookmarkStart w:id="15" w:name="making-a-commitment-to-save-reflectively"/>
      <w:bookmarkEnd w:id="8"/>
      <w:r w:rsidRPr="00707B29">
        <w:t>Making</w:t>
      </w:r>
      <w:r w:rsidR="00BD65C0" w:rsidRPr="00707B29">
        <w:t xml:space="preserve"> </w:t>
      </w:r>
      <w:r w:rsidRPr="00707B29">
        <w:t>a</w:t>
      </w:r>
      <w:r w:rsidR="00BD65C0" w:rsidRPr="00707B29">
        <w:t xml:space="preserve"> </w:t>
      </w:r>
      <w:r w:rsidRPr="00707B29">
        <w:t>Commitment</w:t>
      </w:r>
      <w:r w:rsidR="00BD65C0" w:rsidRPr="00707B29">
        <w:t xml:space="preserve"> </w:t>
      </w:r>
      <w:r w:rsidRPr="00707B29">
        <w:t>to</w:t>
      </w:r>
      <w:r w:rsidR="00BD65C0" w:rsidRPr="00707B29">
        <w:t xml:space="preserve"> </w:t>
      </w:r>
      <w:r w:rsidRPr="00707B29">
        <w:t>Save</w:t>
      </w:r>
      <w:r w:rsidR="00BD65C0" w:rsidRPr="00707B29">
        <w:t xml:space="preserve"> </w:t>
      </w:r>
      <w:r w:rsidRPr="00707B29">
        <w:t>Reflectively</w:t>
      </w:r>
      <w:r w:rsidR="00BD65C0" w:rsidRPr="00707B29">
        <w:t xml:space="preserve"> </w:t>
      </w:r>
    </w:p>
    <w:p w14:paraId="5C10CF7A" w14:textId="77777777" w:rsidR="0079011C" w:rsidRPr="00707B29" w:rsidRDefault="00933DAB" w:rsidP="0041018C">
      <w:pPr>
        <w:pStyle w:val="FirstParagraph"/>
      </w:pPr>
      <w:r w:rsidRPr="00707B29">
        <w:t>Remember</w:t>
      </w:r>
      <w:r w:rsidR="00BD65C0" w:rsidRPr="00707B29">
        <w:t xml:space="preserve"> </w:t>
      </w:r>
      <w:r w:rsidRPr="00707B29">
        <w:t>when</w:t>
      </w:r>
      <w:r w:rsidR="00BD65C0" w:rsidRPr="00707B29">
        <w:t xml:space="preserve"> </w:t>
      </w:r>
      <w:r w:rsidRPr="00707B29">
        <w:t>I</w:t>
      </w:r>
      <w:r w:rsidR="00BD65C0" w:rsidRPr="00707B29">
        <w:t xml:space="preserve"> </w:t>
      </w:r>
      <w:r w:rsidRPr="00707B29">
        <w:t>said</w:t>
      </w:r>
      <w:r w:rsidR="00BD65C0" w:rsidRPr="00707B29">
        <w:t xml:space="preserve"> </w:t>
      </w:r>
      <w:r w:rsidRPr="00707B29">
        <w:t>that</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is</w:t>
      </w:r>
      <w:r w:rsidR="00BD65C0" w:rsidRPr="00707B29">
        <w:t xml:space="preserve"> </w:t>
      </w:r>
      <w:r w:rsidRPr="00707B29">
        <w:t>a</w:t>
      </w:r>
      <w:r w:rsidR="00BD65C0" w:rsidRPr="00707B29">
        <w:t xml:space="preserve"> </w:t>
      </w:r>
      <w:r w:rsidRPr="00707B29">
        <w:t>mainstay</w:t>
      </w:r>
      <w:r w:rsidR="00BD65C0" w:rsidRPr="00707B29">
        <w:t xml:space="preserve"> </w:t>
      </w:r>
      <w:r w:rsidRPr="00707B29">
        <w:t>of</w:t>
      </w:r>
      <w:r w:rsidR="00BD65C0" w:rsidRPr="00707B29">
        <w:t xml:space="preserve"> </w:t>
      </w:r>
      <w:r w:rsidRPr="00707B29">
        <w:t>collaborative</w:t>
      </w:r>
      <w:r w:rsidR="00BD65C0" w:rsidRPr="00707B29">
        <w:t xml:space="preserve"> </w:t>
      </w:r>
      <w:r w:rsidRPr="00707B29">
        <w:t>computer</w:t>
      </w:r>
      <w:r w:rsidR="00BD65C0" w:rsidRPr="00707B29">
        <w:t xml:space="preserve"> </w:t>
      </w:r>
      <w:r w:rsidRPr="00707B29">
        <w:t>programming?</w:t>
      </w:r>
      <w:r w:rsidR="00BD65C0" w:rsidRPr="00707B29">
        <w:t xml:space="preserve"> </w:t>
      </w:r>
      <w:r w:rsidRPr="00707B29">
        <w:t>This</w:t>
      </w:r>
      <w:r w:rsidR="00BD65C0" w:rsidRPr="00707B29">
        <w:t xml:space="preserve"> </w:t>
      </w:r>
      <w:r w:rsidRPr="00707B29">
        <w:t>is</w:t>
      </w:r>
      <w:r w:rsidR="00BD65C0" w:rsidRPr="00707B29">
        <w:t xml:space="preserve"> </w:t>
      </w:r>
      <w:r w:rsidRPr="00707B29">
        <w:t>the</w:t>
      </w:r>
      <w:r w:rsidR="00BD65C0" w:rsidRPr="00707B29">
        <w:t xml:space="preserve"> </w:t>
      </w:r>
      <w:r w:rsidRPr="00707B29">
        <w:t>ecosystem</w:t>
      </w:r>
      <w:r w:rsidR="00BD65C0" w:rsidRPr="00707B29">
        <w:t xml:space="preserve"> </w:t>
      </w:r>
      <w:r w:rsidRPr="00707B29">
        <w:t>designed</w:t>
      </w:r>
      <w:r w:rsidR="00BD65C0" w:rsidRPr="00707B29">
        <w:t xml:space="preserve"> </w:t>
      </w:r>
      <w:r w:rsidRPr="00707B29">
        <w:t>especially</w:t>
      </w:r>
      <w:r w:rsidR="00BD65C0" w:rsidRPr="00707B29">
        <w:t xml:space="preserve"> </w:t>
      </w:r>
      <w:r w:rsidRPr="00707B29">
        <w:t>for</w:t>
      </w:r>
      <w:r w:rsidR="00BD65C0" w:rsidRPr="00707B29">
        <w:t xml:space="preserve"> </w:t>
      </w:r>
      <w:r w:rsidRPr="00707B29">
        <w:t>that</w:t>
      </w:r>
      <w:r w:rsidR="00BD65C0" w:rsidRPr="00707B29">
        <w:t xml:space="preserve"> </w:t>
      </w:r>
      <w:r w:rsidRPr="00707B29">
        <w:t>purpose:</w:t>
      </w:r>
      <w:r w:rsidR="00BD65C0" w:rsidRPr="00707B29">
        <w:t xml:space="preserve"> </w:t>
      </w:r>
      <w:r w:rsidRPr="00707B29">
        <w:rPr>
          <w:i/>
        </w:rPr>
        <w:t>git</w:t>
      </w:r>
      <w:r w:rsidR="00BD65C0" w:rsidRPr="00707B29">
        <w:t xml:space="preserve"> </w:t>
      </w:r>
      <w:r w:rsidRPr="00707B29">
        <w:t>is</w:t>
      </w:r>
      <w:r w:rsidR="00BD65C0" w:rsidRPr="00707B29">
        <w:t xml:space="preserve"> </w:t>
      </w:r>
      <w:r w:rsidRPr="00707B29">
        <w:t>a</w:t>
      </w:r>
      <w:r w:rsidR="00BD65C0" w:rsidRPr="00707B29">
        <w:t xml:space="preserve"> </w:t>
      </w:r>
      <w:r w:rsidRPr="00707B29">
        <w:t>lightweight</w:t>
      </w:r>
      <w:r w:rsidR="00BD65C0" w:rsidRPr="00707B29">
        <w:t xml:space="preserve"> </w:t>
      </w:r>
      <w:r w:rsidRPr="00707B29">
        <w:t>program</w:t>
      </w:r>
      <w:r w:rsidR="00BD65C0" w:rsidRPr="00707B29">
        <w:t xml:space="preserve"> </w:t>
      </w:r>
      <w:r w:rsidRPr="00707B29">
        <w:t>that</w:t>
      </w:r>
      <w:r w:rsidR="00BD65C0" w:rsidRPr="00707B29">
        <w:t xml:space="preserve"> </w:t>
      </w:r>
      <w:r w:rsidRPr="00707B29">
        <w:t>keeps</w:t>
      </w:r>
      <w:r w:rsidR="00BD65C0" w:rsidRPr="00707B29">
        <w:t xml:space="preserve"> </w:t>
      </w:r>
      <w:r w:rsidRPr="00707B29">
        <w:t>track</w:t>
      </w:r>
      <w:r w:rsidR="00BD65C0" w:rsidRPr="00707B29">
        <w:t xml:space="preserve"> </w:t>
      </w:r>
      <w:r w:rsidRPr="00707B29">
        <w:t>of</w:t>
      </w:r>
      <w:r w:rsidR="00BD65C0" w:rsidRPr="00707B29">
        <w:t xml:space="preserve"> </w:t>
      </w:r>
      <w:r w:rsidRPr="00707B29">
        <w:t>changes</w:t>
      </w:r>
      <w:r w:rsidR="00BD65C0" w:rsidRPr="00707B29">
        <w:t xml:space="preserve"> </w:t>
      </w:r>
      <w:r w:rsidRPr="00707B29">
        <w:t>across</w:t>
      </w:r>
      <w:r w:rsidR="00BD65C0" w:rsidRPr="00707B29">
        <w:t xml:space="preserve"> </w:t>
      </w:r>
      <w:r w:rsidRPr="00707B29">
        <w:t>all</w:t>
      </w:r>
      <w:r w:rsidR="00BD65C0" w:rsidRPr="00707B29">
        <w:t xml:space="preserve"> </w:t>
      </w:r>
      <w:r w:rsidRPr="00707B29">
        <w:t>the</w:t>
      </w:r>
      <w:r w:rsidR="00BD65C0" w:rsidRPr="00707B29">
        <w:t xml:space="preserve"> </w:t>
      </w:r>
      <w:r w:rsidRPr="00707B29">
        <w:t>files</w:t>
      </w:r>
      <w:r w:rsidR="00BD65C0" w:rsidRPr="00707B29">
        <w:t xml:space="preserve"> </w:t>
      </w:r>
      <w:r w:rsidRPr="00707B29">
        <w:t>within</w:t>
      </w:r>
      <w:r w:rsidR="00BD65C0" w:rsidRPr="00707B29">
        <w:t xml:space="preserve"> </w:t>
      </w:r>
      <w:r w:rsidRPr="00707B29">
        <w:t>a</w:t>
      </w:r>
      <w:r w:rsidR="00BD65C0" w:rsidRPr="00707B29">
        <w:t xml:space="preserve"> </w:t>
      </w:r>
      <w:r w:rsidRPr="00707B29">
        <w:t>given</w:t>
      </w:r>
      <w:r w:rsidR="00BD65C0" w:rsidRPr="00707B29">
        <w:t xml:space="preserve"> </w:t>
      </w:r>
      <w:r w:rsidRPr="00707B29">
        <w:t>folder</w:t>
      </w:r>
      <w:r w:rsidR="00BD65C0" w:rsidRPr="00707B29">
        <w:t xml:space="preserve"> </w:t>
      </w:r>
      <w:r w:rsidRPr="00707B29">
        <w:t>on</w:t>
      </w:r>
      <w:r w:rsidR="00BD65C0" w:rsidRPr="00707B29">
        <w:t xml:space="preserve"> </w:t>
      </w:r>
      <w:r w:rsidRPr="00707B29">
        <w:t>your</w:t>
      </w:r>
      <w:r w:rsidR="00BD65C0" w:rsidRPr="00707B29">
        <w:t xml:space="preserve"> </w:t>
      </w:r>
      <w:r w:rsidRPr="00707B29">
        <w:t>computer;</w:t>
      </w:r>
      <w:r w:rsidR="00BD65C0" w:rsidRPr="00707B29">
        <w:t xml:space="preserve"> </w:t>
      </w:r>
      <w:r w:rsidRPr="00707B29">
        <w:rPr>
          <w:i/>
        </w:rPr>
        <w:t>GitHub</w:t>
      </w:r>
      <w:r w:rsidR="00BD65C0" w:rsidRPr="00707B29">
        <w:t xml:space="preserve"> </w:t>
      </w:r>
      <w:r w:rsidRPr="00707B29">
        <w:t>is</w:t>
      </w:r>
      <w:r w:rsidR="00BD65C0" w:rsidRPr="00707B29">
        <w:t xml:space="preserve"> </w:t>
      </w:r>
      <w:r w:rsidRPr="00707B29">
        <w:t>a</w:t>
      </w:r>
      <w:r w:rsidR="00BD65C0" w:rsidRPr="00707B29">
        <w:t xml:space="preserve"> </w:t>
      </w:r>
      <w:r w:rsidRPr="00707B29">
        <w:t>website</w:t>
      </w:r>
      <w:r w:rsidR="00BD65C0" w:rsidRPr="00707B29">
        <w:t xml:space="preserve"> </w:t>
      </w:r>
      <w:r w:rsidRPr="00707B29">
        <w:t>that</w:t>
      </w:r>
      <w:r w:rsidR="00BD65C0" w:rsidRPr="00707B29">
        <w:t xml:space="preserve"> </w:t>
      </w:r>
      <w:r w:rsidRPr="00707B29">
        <w:t>can</w:t>
      </w:r>
      <w:r w:rsidR="00BD65C0" w:rsidRPr="00707B29">
        <w:t xml:space="preserve"> </w:t>
      </w:r>
      <w:r w:rsidRPr="00707B29">
        <w:t>synchronize</w:t>
      </w:r>
      <w:r w:rsidR="00BD65C0" w:rsidRPr="00707B29">
        <w:t xml:space="preserve"> </w:t>
      </w:r>
      <w:r w:rsidRPr="00707B29">
        <w:t>or</w:t>
      </w:r>
      <w:r w:rsidR="00BD65C0" w:rsidRPr="00707B29">
        <w:t xml:space="preserve"> </w:t>
      </w:r>
      <w:r w:rsidRPr="00707B29">
        <w:t>merge</w:t>
      </w:r>
      <w:r w:rsidR="00BD65C0" w:rsidRPr="00707B29">
        <w:t xml:space="preserve"> </w:t>
      </w:r>
      <w:r w:rsidRPr="00707B29">
        <w:t>files</w:t>
      </w:r>
      <w:r w:rsidR="00BD65C0" w:rsidRPr="00707B29">
        <w:t xml:space="preserve"> </w:t>
      </w:r>
      <w:r w:rsidRPr="00707B29">
        <w:t>and</w:t>
      </w:r>
      <w:r w:rsidR="00BD65C0" w:rsidRPr="00707B29">
        <w:t xml:space="preserve"> </w:t>
      </w:r>
      <w:r w:rsidRPr="00707B29">
        <w:t>revision</w:t>
      </w:r>
      <w:r w:rsidR="00BD65C0" w:rsidRPr="00707B29">
        <w:t xml:space="preserve"> </w:t>
      </w:r>
      <w:r w:rsidRPr="00707B29">
        <w:t>histories</w:t>
      </w:r>
      <w:r w:rsidR="00BD65C0" w:rsidRPr="00707B29">
        <w:t xml:space="preserve"> </w:t>
      </w:r>
      <w:r w:rsidRPr="00707B29">
        <w:t>between</w:t>
      </w:r>
      <w:r w:rsidR="00BD65C0" w:rsidRPr="00707B29">
        <w:t xml:space="preserve"> </w:t>
      </w:r>
      <w:r w:rsidRPr="00707B29">
        <w:t>git-tracked</w:t>
      </w:r>
      <w:r w:rsidR="00BD65C0" w:rsidRPr="00707B29">
        <w:t xml:space="preserve"> </w:t>
      </w:r>
      <w:r w:rsidRPr="00707B29">
        <w:t>folders</w:t>
      </w:r>
      <w:r w:rsidR="00BD65C0" w:rsidRPr="00707B29">
        <w:t xml:space="preserve"> </w:t>
      </w:r>
      <w:r w:rsidRPr="00707B29">
        <w:t>on</w:t>
      </w:r>
      <w:r w:rsidR="00BD65C0" w:rsidRPr="00707B29">
        <w:t xml:space="preserve"> </w:t>
      </w:r>
      <w:r w:rsidRPr="00707B29">
        <w:t>your</w:t>
      </w:r>
      <w:r w:rsidR="00BD65C0" w:rsidRPr="00707B29">
        <w:t xml:space="preserve"> </w:t>
      </w:r>
      <w:r w:rsidRPr="00707B29">
        <w:t>local</w:t>
      </w:r>
      <w:r w:rsidR="00BD65C0" w:rsidRPr="00707B29">
        <w:t xml:space="preserve"> </w:t>
      </w:r>
      <w:r w:rsidRPr="00707B29">
        <w:t>computer</w:t>
      </w:r>
      <w:r w:rsidR="00BD65C0" w:rsidRPr="00707B29">
        <w:t xml:space="preserve"> </w:t>
      </w:r>
      <w:r w:rsidRPr="00707B29">
        <w:t>and</w:t>
      </w:r>
      <w:r w:rsidR="00BD65C0" w:rsidRPr="00707B29">
        <w:t xml:space="preserve"> </w:t>
      </w:r>
      <w:r w:rsidRPr="00707B29">
        <w:t>a</w:t>
      </w:r>
      <w:r w:rsidR="00BD65C0" w:rsidRPr="00707B29">
        <w:t xml:space="preserve"> </w:t>
      </w:r>
      <w:r w:rsidRPr="00707B29">
        <w:t>centralized</w:t>
      </w:r>
      <w:r w:rsidR="00BD65C0" w:rsidRPr="00707B29">
        <w:t xml:space="preserve"> </w:t>
      </w:r>
      <w:r w:rsidRPr="00707B29">
        <w:t>version</w:t>
      </w:r>
      <w:r w:rsidR="00BD65C0" w:rsidRPr="00707B29">
        <w:t xml:space="preserve"> </w:t>
      </w:r>
      <w:r w:rsidRPr="00707B29">
        <w:t>online;</w:t>
      </w:r>
      <w:r w:rsidR="00BD65C0" w:rsidRPr="00707B29">
        <w:t xml:space="preserve"> </w:t>
      </w:r>
      <w:r w:rsidRPr="00707B29">
        <w:t>and</w:t>
      </w:r>
      <w:r w:rsidR="00BD65C0" w:rsidRPr="00707B29">
        <w:t xml:space="preserve"> </w:t>
      </w:r>
      <w:r w:rsidRPr="00707B29">
        <w:rPr>
          <w:i/>
        </w:rPr>
        <w:t>GitHub</w:t>
      </w:r>
      <w:r w:rsidR="00BD65C0" w:rsidRPr="00707B29">
        <w:rPr>
          <w:i/>
        </w:rPr>
        <w:t xml:space="preserve"> </w:t>
      </w:r>
      <w:r w:rsidRPr="00707B29">
        <w:rPr>
          <w:i/>
        </w:rPr>
        <w:t>Desktop</w:t>
      </w:r>
      <w:r w:rsidR="00BD65C0" w:rsidRPr="00707B29">
        <w:t xml:space="preserve"> </w:t>
      </w:r>
      <w:r w:rsidRPr="00707B29">
        <w:t>is</w:t>
      </w:r>
      <w:r w:rsidR="00BD65C0" w:rsidRPr="00707B29">
        <w:t xml:space="preserve"> </w:t>
      </w:r>
      <w:r w:rsidRPr="00707B29">
        <w:t>a</w:t>
      </w:r>
      <w:r w:rsidR="00BD65C0" w:rsidRPr="00707B29">
        <w:t xml:space="preserve"> </w:t>
      </w:r>
      <w:r w:rsidRPr="00707B29">
        <w:t>user-friendly</w:t>
      </w:r>
      <w:r w:rsidR="00BD65C0" w:rsidRPr="00707B29">
        <w:t xml:space="preserve"> </w:t>
      </w:r>
      <w:r w:rsidRPr="00707B29">
        <w:t>program</w:t>
      </w:r>
      <w:r w:rsidR="00BD65C0" w:rsidRPr="00707B29">
        <w:t xml:space="preserve"> </w:t>
      </w:r>
      <w:r w:rsidRPr="00707B29">
        <w:t>that</w:t>
      </w:r>
      <w:r w:rsidR="00BD65C0" w:rsidRPr="00707B29">
        <w:t xml:space="preserve"> </w:t>
      </w:r>
      <w:r w:rsidRPr="00707B29">
        <w:t>makes</w:t>
      </w:r>
      <w:r w:rsidR="00BD65C0" w:rsidRPr="00707B29">
        <w:t xml:space="preserve"> </w:t>
      </w:r>
      <w:r w:rsidRPr="00707B29">
        <w:t>it</w:t>
      </w:r>
      <w:r w:rsidR="00BD65C0" w:rsidRPr="00707B29">
        <w:t xml:space="preserve"> </w:t>
      </w:r>
      <w:r w:rsidRPr="00707B29">
        <w:t>easy</w:t>
      </w:r>
      <w:r w:rsidR="00BD65C0" w:rsidRPr="00707B29">
        <w:t xml:space="preserve"> </w:t>
      </w:r>
      <w:r w:rsidRPr="00707B29">
        <w:t>to</w:t>
      </w:r>
      <w:r w:rsidR="00BD65C0" w:rsidRPr="00707B29">
        <w:t xml:space="preserve"> </w:t>
      </w:r>
      <w:r w:rsidRPr="00707B29">
        <w:t>use</w:t>
      </w:r>
      <w:r w:rsidR="00BD65C0" w:rsidRPr="00707B29">
        <w:t xml:space="preserve"> </w:t>
      </w:r>
      <w:r w:rsidRPr="00707B29">
        <w:t>both.</w:t>
      </w:r>
      <w:r w:rsidR="00BD65C0" w:rsidRPr="00707B29">
        <w:t xml:space="preserve"> </w:t>
      </w:r>
      <w:r w:rsidRPr="00707B29">
        <w:t>(Or</w:t>
      </w:r>
      <w:r w:rsidR="00BD65C0" w:rsidRPr="00707B29">
        <w:t xml:space="preserve"> </w:t>
      </w:r>
      <w:r w:rsidRPr="00707B29">
        <w:t>not:</w:t>
      </w:r>
      <w:r w:rsidR="00BD65C0" w:rsidRPr="00707B29">
        <w:t xml:space="preserve"> </w:t>
      </w:r>
      <w:r w:rsidRPr="00707B29">
        <w:t>GH</w:t>
      </w:r>
      <w:r w:rsidR="00BD65C0" w:rsidRPr="00707B29">
        <w:t xml:space="preserve"> </w:t>
      </w:r>
      <w:r w:rsidRPr="00707B29">
        <w:t>Desktop</w:t>
      </w:r>
      <w:r w:rsidR="00BD65C0" w:rsidRPr="00707B29">
        <w:t xml:space="preserve"> </w:t>
      </w:r>
      <w:r w:rsidRPr="00707B29">
        <w:t>also</w:t>
      </w:r>
      <w:r w:rsidR="00BD65C0" w:rsidRPr="00707B29">
        <w:t xml:space="preserve"> </w:t>
      </w:r>
      <w:r w:rsidRPr="00707B29">
        <w:t>works</w:t>
      </w:r>
      <w:r w:rsidR="00BD65C0" w:rsidRPr="00707B29">
        <w:t xml:space="preserve"> </w:t>
      </w:r>
      <w:r w:rsidRPr="00707B29">
        <w:t>just</w:t>
      </w:r>
      <w:r w:rsidR="00BD65C0" w:rsidRPr="00707B29">
        <w:t xml:space="preserve"> </w:t>
      </w:r>
      <w:r w:rsidRPr="00707B29">
        <w:t>fine</w:t>
      </w:r>
      <w:r w:rsidR="00BD65C0" w:rsidRPr="00707B29">
        <w:t xml:space="preserve"> </w:t>
      </w:r>
      <w:r w:rsidRPr="00707B29">
        <w:t>without</w:t>
      </w:r>
      <w:r w:rsidR="00BD65C0" w:rsidRPr="00707B29">
        <w:t xml:space="preserve"> </w:t>
      </w:r>
      <w:r w:rsidRPr="00707B29">
        <w:t>sharing</w:t>
      </w:r>
      <w:r w:rsidR="00BD65C0" w:rsidRPr="00707B29">
        <w:t xml:space="preserve"> </w:t>
      </w:r>
      <w:r w:rsidRPr="00707B29">
        <w:t>anything</w:t>
      </w:r>
      <w:r w:rsidR="00BD65C0" w:rsidRPr="00707B29">
        <w:t xml:space="preserve"> </w:t>
      </w:r>
      <w:r w:rsidRPr="00707B29">
        <w:t>to</w:t>
      </w:r>
      <w:r w:rsidR="00BD65C0" w:rsidRPr="00707B29">
        <w:t xml:space="preserve"> </w:t>
      </w:r>
      <w:r w:rsidRPr="00707B29">
        <w:t>the</w:t>
      </w:r>
      <w:r w:rsidR="00BD65C0" w:rsidRPr="00707B29">
        <w:t xml:space="preserve"> </w:t>
      </w:r>
      <w:r w:rsidRPr="00707B29">
        <w:t>cloud.)</w:t>
      </w:r>
    </w:p>
    <w:p w14:paraId="0BF45922" w14:textId="77777777" w:rsidR="0079011C" w:rsidRPr="00707B29" w:rsidRDefault="00933DAB" w:rsidP="0041018C">
      <w:pPr>
        <w:pStyle w:val="BodyText"/>
      </w:pPr>
      <w:r w:rsidRPr="00707B29">
        <w:t>What</w:t>
      </w:r>
      <w:r w:rsidR="00BD65C0" w:rsidRPr="00707B29">
        <w:t xml:space="preserve"> </w:t>
      </w:r>
      <w:r w:rsidRPr="00707B29">
        <w:t>makes</w:t>
      </w:r>
      <w:r w:rsidR="00BD65C0" w:rsidRPr="00707B29">
        <w:t xml:space="preserve"> </w:t>
      </w:r>
      <w:r w:rsidRPr="00707B29">
        <w:t>this</w:t>
      </w:r>
      <w:r w:rsidR="00BD65C0" w:rsidRPr="00707B29">
        <w:t xml:space="preserve"> </w:t>
      </w:r>
      <w:r w:rsidRPr="00707B29">
        <w:t>system</w:t>
      </w:r>
      <w:r w:rsidR="00BD65C0" w:rsidRPr="00707B29">
        <w:t xml:space="preserve"> </w:t>
      </w:r>
      <w:r w:rsidRPr="00707B29">
        <w:t>different</w:t>
      </w:r>
      <w:r w:rsidR="00BD65C0" w:rsidRPr="00707B29">
        <w:t xml:space="preserve"> </w:t>
      </w:r>
      <w:r w:rsidRPr="00707B29">
        <w:t>is</w:t>
      </w:r>
      <w:r w:rsidR="00BD65C0" w:rsidRPr="00707B29">
        <w:t xml:space="preserve"> </w:t>
      </w:r>
      <w:r w:rsidRPr="00707B29">
        <w:t>that</w:t>
      </w:r>
      <w:r w:rsidR="00BD65C0" w:rsidRPr="00707B29">
        <w:t xml:space="preserve"> </w:t>
      </w:r>
      <w:r w:rsidRPr="00707B29">
        <w:t>every</w:t>
      </w:r>
      <w:r w:rsidR="00BD65C0" w:rsidRPr="00707B29">
        <w:t xml:space="preserve"> </w:t>
      </w:r>
      <w:r w:rsidRPr="00707B29">
        <w:t>change</w:t>
      </w:r>
      <w:r w:rsidR="00BD65C0" w:rsidRPr="00707B29">
        <w:t xml:space="preserve"> </w:t>
      </w:r>
      <w:r w:rsidRPr="00707B29">
        <w:t>must</w:t>
      </w:r>
      <w:r w:rsidR="00BD65C0" w:rsidRPr="00707B29">
        <w:t xml:space="preserve"> </w:t>
      </w:r>
      <w:r w:rsidRPr="00707B29">
        <w:t>be</w:t>
      </w:r>
      <w:r w:rsidR="00BD65C0" w:rsidRPr="00707B29">
        <w:t xml:space="preserve"> </w:t>
      </w:r>
      <w:r w:rsidRPr="00707B29">
        <w:t>labeled</w:t>
      </w:r>
      <w:r w:rsidR="00BD65C0" w:rsidRPr="00707B29">
        <w:t xml:space="preserve"> </w:t>
      </w:r>
      <w:r w:rsidRPr="00707B29">
        <w:t>in</w:t>
      </w:r>
      <w:r w:rsidR="00BD65C0" w:rsidRPr="00707B29">
        <w:t xml:space="preserve"> </w:t>
      </w:r>
      <w:r w:rsidRPr="00707B29">
        <w:t>order</w:t>
      </w:r>
      <w:r w:rsidR="00BD65C0" w:rsidRPr="00707B29">
        <w:t xml:space="preserve"> </w:t>
      </w:r>
      <w:r w:rsidRPr="00707B29">
        <w:t>to</w:t>
      </w:r>
      <w:r w:rsidR="00BD65C0" w:rsidRPr="00707B29">
        <w:t xml:space="preserve"> </w:t>
      </w:r>
      <w:r w:rsidRPr="00707B29">
        <w:t>be</w:t>
      </w:r>
      <w:r w:rsidR="00BD65C0" w:rsidRPr="00707B29">
        <w:t xml:space="preserve"> </w:t>
      </w:r>
      <w:r w:rsidRPr="00707B29">
        <w:t>logged:</w:t>
      </w:r>
      <w:r w:rsidR="00BD65C0" w:rsidRPr="00707B29">
        <w:t xml:space="preserve"> </w:t>
      </w:r>
      <w:r w:rsidRPr="00707B29">
        <w:t>the</w:t>
      </w:r>
      <w:r w:rsidR="00BD65C0" w:rsidRPr="00707B29">
        <w:t xml:space="preserve"> </w:t>
      </w:r>
      <w:r w:rsidRPr="00707B29">
        <w:t>system</w:t>
      </w:r>
      <w:r w:rsidR="00BD65C0" w:rsidRPr="00707B29">
        <w:t xml:space="preserve"> </w:t>
      </w:r>
      <w:r w:rsidRPr="00707B29">
        <w:t>prompts</w:t>
      </w:r>
      <w:r w:rsidR="00BD65C0" w:rsidRPr="00707B29">
        <w:t xml:space="preserve"> </w:t>
      </w:r>
      <w:r w:rsidRPr="00707B29">
        <w:t>you</w:t>
      </w:r>
      <w:r w:rsidR="00BD65C0" w:rsidRPr="00707B29">
        <w:t xml:space="preserve"> </w:t>
      </w:r>
      <w:r w:rsidRPr="00707B29">
        <w:t>to</w:t>
      </w:r>
      <w:r w:rsidR="00BD65C0" w:rsidRPr="00707B29">
        <w:t xml:space="preserve"> </w:t>
      </w:r>
      <w:r w:rsidRPr="00707B29">
        <w:t>write</w:t>
      </w:r>
      <w:r w:rsidR="00BD65C0" w:rsidRPr="00707B29">
        <w:t xml:space="preserve"> </w:t>
      </w:r>
      <w:r w:rsidRPr="00707B29">
        <w:t>a</w:t>
      </w:r>
      <w:r w:rsidR="00BD65C0" w:rsidRPr="00707B29">
        <w:t xml:space="preserve"> </w:t>
      </w:r>
      <w:r w:rsidRPr="00707B29">
        <w:t>short</w:t>
      </w:r>
      <w:r w:rsidR="00BD65C0" w:rsidRPr="00707B29">
        <w:t xml:space="preserve"> </w:t>
      </w:r>
      <w:r w:rsidRPr="00707B29">
        <w:t>summary</w:t>
      </w:r>
      <w:r w:rsidR="00BD65C0" w:rsidRPr="00707B29">
        <w:t xml:space="preserve"> </w:t>
      </w:r>
      <w:r w:rsidRPr="00707B29">
        <w:t>statement</w:t>
      </w:r>
      <w:r w:rsidR="00BD65C0" w:rsidRPr="00707B29">
        <w:t xml:space="preserve"> </w:t>
      </w:r>
      <w:r w:rsidRPr="00707B29">
        <w:t>before</w:t>
      </w:r>
      <w:r w:rsidR="00BD65C0" w:rsidRPr="00707B29">
        <w:t xml:space="preserve"> </w:t>
      </w:r>
      <w:r w:rsidRPr="00707B29">
        <w:t>it</w:t>
      </w:r>
      <w:r w:rsidR="00BD65C0" w:rsidRPr="00707B29">
        <w:t xml:space="preserve"> </w:t>
      </w:r>
      <w:r w:rsidRPr="00707B29">
        <w:t>will</w:t>
      </w:r>
      <w:r w:rsidR="00BD65C0" w:rsidRPr="00707B29">
        <w:t xml:space="preserve"> </w:t>
      </w:r>
      <w:r w:rsidRPr="00707B29">
        <w:t>enter</w:t>
      </w:r>
      <w:r w:rsidR="00BD65C0" w:rsidRPr="00707B29">
        <w:t xml:space="preserve"> </w:t>
      </w:r>
      <w:r w:rsidRPr="00707B29">
        <w:t>it</w:t>
      </w:r>
      <w:r w:rsidR="00BD65C0" w:rsidRPr="00707B29">
        <w:t xml:space="preserve"> </w:t>
      </w:r>
      <w:r w:rsidRPr="00707B29">
        <w:t>in</w:t>
      </w:r>
      <w:r w:rsidR="00BD65C0" w:rsidRPr="00707B29">
        <w:t xml:space="preserve"> </w:t>
      </w:r>
      <w:r w:rsidRPr="00707B29">
        <w:t>the</w:t>
      </w:r>
      <w:r w:rsidR="00BD65C0" w:rsidRPr="00707B29">
        <w:t xml:space="preserve"> </w:t>
      </w:r>
      <w:r w:rsidRPr="00707B29">
        <w:lastRenderedPageBreak/>
        <w:t>history.</w:t>
      </w:r>
      <w:r w:rsidR="00BD65C0" w:rsidRPr="00707B29">
        <w:t xml:space="preserve"> </w:t>
      </w:r>
      <w:commentRangeStart w:id="16"/>
      <w:r w:rsidRPr="00707B29">
        <w:t>Git</w:t>
      </w:r>
      <w:r w:rsidR="00BD65C0" w:rsidRPr="00707B29">
        <w:t xml:space="preserve"> </w:t>
      </w:r>
      <w:r w:rsidRPr="00707B29">
        <w:t>calls</w:t>
      </w:r>
      <w:r w:rsidR="00BD65C0" w:rsidRPr="00707B29">
        <w:t xml:space="preserve"> </w:t>
      </w:r>
      <w:r w:rsidRPr="00707B29">
        <w:t>these</w:t>
      </w:r>
      <w:r w:rsidR="00BD65C0" w:rsidRPr="00707B29">
        <w:t xml:space="preserve"> </w:t>
      </w:r>
      <w:r w:rsidR="006D5137" w:rsidRPr="00707B29">
        <w:t xml:space="preserve">revision notes </w:t>
      </w:r>
      <w:r w:rsidRPr="00707B29">
        <w:t>“commit</w:t>
      </w:r>
      <w:r w:rsidR="00BD65C0" w:rsidRPr="00707B29">
        <w:t xml:space="preserve"> </w:t>
      </w:r>
      <w:r w:rsidRPr="00707B29">
        <w:t>messages,”</w:t>
      </w:r>
      <w:r w:rsidR="00BD65C0" w:rsidRPr="00707B29">
        <w:t xml:space="preserve"> </w:t>
      </w:r>
      <w:r w:rsidRPr="00707B29">
        <w:t>and</w:t>
      </w:r>
      <w:r w:rsidR="00BD65C0" w:rsidRPr="00707B29">
        <w:t xml:space="preserve"> </w:t>
      </w:r>
      <w:commentRangeEnd w:id="16"/>
      <w:r w:rsidR="00B67B22">
        <w:rPr>
          <w:rStyle w:val="CommentReference"/>
          <w:rFonts w:asciiTheme="minorHAnsi" w:hAnsiTheme="minorHAnsi" w:cstheme="minorBidi"/>
        </w:rPr>
        <w:commentReference w:id="16"/>
      </w:r>
      <w:r w:rsidRPr="00707B29">
        <w:t>the</w:t>
      </w:r>
      <w:r w:rsidR="00BD65C0" w:rsidRPr="00707B29">
        <w:t xml:space="preserve"> </w:t>
      </w:r>
      <w:r w:rsidRPr="00707B29">
        <w:t>points</w:t>
      </w:r>
      <w:r w:rsidR="00BD65C0" w:rsidRPr="00707B29">
        <w:t xml:space="preserve"> </w:t>
      </w:r>
      <w:r w:rsidRPr="00707B29">
        <w:t>in</w:t>
      </w:r>
      <w:r w:rsidR="00BD65C0" w:rsidRPr="00707B29">
        <w:t xml:space="preserve"> </w:t>
      </w:r>
      <w:r w:rsidRPr="00707B29">
        <w:t>history</w:t>
      </w:r>
      <w:r w:rsidR="00BD65C0" w:rsidRPr="00707B29">
        <w:t xml:space="preserve"> </w:t>
      </w:r>
      <w:r w:rsidRPr="00707B29">
        <w:t>“commits.”</w:t>
      </w:r>
      <w:r w:rsidR="00BD65C0" w:rsidRPr="00707B29">
        <w:t xml:space="preserve"> </w:t>
      </w:r>
      <w:r w:rsidRPr="00707B29">
        <w:t>I</w:t>
      </w:r>
      <w:r w:rsidR="00BD65C0" w:rsidRPr="00707B29">
        <w:t xml:space="preserve"> </w:t>
      </w:r>
      <w:r w:rsidRPr="00707B29">
        <w:t>kind</w:t>
      </w:r>
      <w:r w:rsidR="00BD65C0" w:rsidRPr="00707B29">
        <w:t xml:space="preserve"> </w:t>
      </w:r>
      <w:r w:rsidRPr="00707B29">
        <w:t>of</w:t>
      </w:r>
      <w:r w:rsidR="00BD65C0" w:rsidRPr="00707B29">
        <w:t xml:space="preserve"> </w:t>
      </w:r>
      <w:r w:rsidRPr="00707B29">
        <w:t>love</w:t>
      </w:r>
      <w:r w:rsidR="00BD65C0" w:rsidRPr="00707B29">
        <w:t xml:space="preserve"> </w:t>
      </w:r>
      <w:r w:rsidRPr="00707B29">
        <w:t>the</w:t>
      </w:r>
      <w:r w:rsidR="00BD65C0" w:rsidRPr="00707B29">
        <w:t xml:space="preserve"> </w:t>
      </w:r>
      <w:r w:rsidRPr="00707B29">
        <w:t>energy</w:t>
      </w:r>
      <w:r w:rsidR="00BD65C0" w:rsidRPr="00707B29">
        <w:t xml:space="preserve"> </w:t>
      </w:r>
      <w:r w:rsidRPr="00707B29">
        <w:t>of</w:t>
      </w:r>
      <w:r w:rsidR="00BD65C0" w:rsidRPr="00707B29">
        <w:t xml:space="preserve"> </w:t>
      </w:r>
      <w:r w:rsidRPr="00707B29">
        <w:t>that.</w:t>
      </w:r>
      <w:r w:rsidR="00BD65C0" w:rsidRPr="00707B29">
        <w:t xml:space="preserve"> </w:t>
      </w:r>
      <w:r w:rsidRPr="00707B29">
        <w:t>It’s</w:t>
      </w:r>
      <w:r w:rsidR="00BD65C0" w:rsidRPr="00707B29">
        <w:t xml:space="preserve"> </w:t>
      </w:r>
      <w:r w:rsidRPr="00707B29">
        <w:t>like,</w:t>
      </w:r>
      <w:r w:rsidR="00BD65C0" w:rsidRPr="00707B29">
        <w:t xml:space="preserve"> </w:t>
      </w:r>
      <w:r w:rsidRPr="00707B29">
        <w:t>“Okay,</w:t>
      </w:r>
      <w:r w:rsidR="00BD65C0" w:rsidRPr="00707B29">
        <w:t xml:space="preserve"> </w:t>
      </w:r>
      <w:r w:rsidRPr="00707B29">
        <w:t>I</w:t>
      </w:r>
      <w:r w:rsidR="00BD65C0" w:rsidRPr="00707B29">
        <w:t xml:space="preserve"> </w:t>
      </w:r>
      <w:r w:rsidRPr="00707B29">
        <w:t>know</w:t>
      </w:r>
      <w:r w:rsidR="00BD65C0" w:rsidRPr="00707B29">
        <w:t xml:space="preserve"> </w:t>
      </w:r>
      <w:r w:rsidRPr="00707B29">
        <w:t>you’ve</w:t>
      </w:r>
      <w:r w:rsidR="00BD65C0" w:rsidRPr="00707B29">
        <w:t xml:space="preserve"> </w:t>
      </w:r>
      <w:r w:rsidRPr="00707B29">
        <w:t>saved</w:t>
      </w:r>
      <w:r w:rsidR="00BD65C0" w:rsidRPr="00707B29">
        <w:t xml:space="preserve"> </w:t>
      </w:r>
      <w:r w:rsidRPr="00707B29">
        <w:t>this</w:t>
      </w:r>
      <w:r w:rsidR="00BD65C0" w:rsidRPr="00707B29">
        <w:t xml:space="preserve"> </w:t>
      </w:r>
      <w:r w:rsidRPr="00707B29">
        <w:t>file,</w:t>
      </w:r>
      <w:r w:rsidR="00BD65C0" w:rsidRPr="00707B29">
        <w:t xml:space="preserve"> </w:t>
      </w:r>
      <w:r w:rsidRPr="00707B29">
        <w:t>but</w:t>
      </w:r>
      <w:r w:rsidR="00BD65C0" w:rsidRPr="00707B29">
        <w:t xml:space="preserve"> </w:t>
      </w:r>
      <w:r w:rsidRPr="00707B29">
        <w:t>are</w:t>
      </w:r>
      <w:r w:rsidR="00BD65C0" w:rsidRPr="00707B29">
        <w:t xml:space="preserve"> </w:t>
      </w:r>
      <w:r w:rsidRPr="00707B29">
        <w:t>you</w:t>
      </w:r>
      <w:r w:rsidR="00BD65C0" w:rsidRPr="00707B29">
        <w:t xml:space="preserve"> </w:t>
      </w:r>
      <w:r w:rsidRPr="00707B29">
        <w:t>ready</w:t>
      </w:r>
      <w:r w:rsidR="00BD65C0" w:rsidRPr="00707B29">
        <w:t xml:space="preserve"> </w:t>
      </w:r>
      <w:r w:rsidRPr="00707B29">
        <w:t>to</w:t>
      </w:r>
      <w:r w:rsidR="00BD65C0" w:rsidRPr="00707B29">
        <w:t xml:space="preserve"> </w:t>
      </w:r>
      <w:r w:rsidRPr="00707B29">
        <w:t>commit</w:t>
      </w:r>
      <w:r w:rsidR="00BD65C0" w:rsidRPr="00707B29">
        <w:t xml:space="preserve"> </w:t>
      </w:r>
      <w:r w:rsidRPr="00707B29">
        <w:t>to</w:t>
      </w:r>
      <w:r w:rsidR="00BD65C0" w:rsidRPr="00707B29">
        <w:t xml:space="preserve"> </w:t>
      </w:r>
      <w:r w:rsidRPr="00707B29">
        <w:t>it?</w:t>
      </w:r>
      <w:r w:rsidR="00BD65C0" w:rsidRPr="00707B29">
        <w:t xml:space="preserve"> </w:t>
      </w:r>
      <w:r w:rsidRPr="00707B29">
        <w:t>Is</w:t>
      </w:r>
      <w:r w:rsidR="00BD65C0" w:rsidRPr="00707B29">
        <w:t xml:space="preserve"> </w:t>
      </w:r>
      <w:r w:rsidRPr="00707B29">
        <w:t>this</w:t>
      </w:r>
      <w:r w:rsidR="00BD65C0" w:rsidRPr="00707B29">
        <w:t xml:space="preserve"> </w:t>
      </w:r>
      <w:r w:rsidRPr="00707B29">
        <w:t>an</w:t>
      </w:r>
      <w:r w:rsidR="00BD65C0" w:rsidRPr="00707B29">
        <w:t xml:space="preserve"> </w:t>
      </w:r>
      <w:r w:rsidRPr="00707B29">
        <w:t>official</w:t>
      </w:r>
      <w:r w:rsidR="00BD65C0" w:rsidRPr="00707B29">
        <w:t xml:space="preserve"> </w:t>
      </w:r>
      <w:r w:rsidRPr="00707B29">
        <w:t>version</w:t>
      </w:r>
      <w:r w:rsidR="00BD65C0" w:rsidRPr="00707B29">
        <w:t xml:space="preserve"> </w:t>
      </w:r>
      <w:r w:rsidRPr="00707B29">
        <w:t>you’d</w:t>
      </w:r>
      <w:r w:rsidR="00BD65C0" w:rsidRPr="00707B29">
        <w:t xml:space="preserve"> </w:t>
      </w:r>
      <w:r w:rsidRPr="00707B29">
        <w:t>want</w:t>
      </w:r>
      <w:r w:rsidR="00BD65C0" w:rsidRPr="00707B29">
        <w:t xml:space="preserve"> </w:t>
      </w:r>
      <w:r w:rsidRPr="00707B29">
        <w:t>to</w:t>
      </w:r>
      <w:r w:rsidR="00BD65C0" w:rsidRPr="00707B29">
        <w:t xml:space="preserve"> </w:t>
      </w:r>
      <w:r w:rsidRPr="00707B29">
        <w:t>look</w:t>
      </w:r>
      <w:r w:rsidR="00BD65C0" w:rsidRPr="00707B29">
        <w:t xml:space="preserve"> </w:t>
      </w:r>
      <w:r w:rsidRPr="00707B29">
        <w:t>at</w:t>
      </w:r>
      <w:r w:rsidR="00BD65C0" w:rsidRPr="00707B29">
        <w:t xml:space="preserve"> </w:t>
      </w:r>
      <w:r w:rsidRPr="00707B29">
        <w:t>again</w:t>
      </w:r>
      <w:r w:rsidR="00BD65C0" w:rsidRPr="00707B29">
        <w:t xml:space="preserve"> </w:t>
      </w:r>
      <w:r w:rsidRPr="00707B29">
        <w:t>later?”</w:t>
      </w:r>
      <w:r w:rsidR="00BD65C0" w:rsidRPr="00707B29">
        <w:t xml:space="preserve"> </w:t>
      </w:r>
      <w:r w:rsidRPr="00707B29">
        <w:t>Pausing</w:t>
      </w:r>
      <w:r w:rsidR="00BD65C0" w:rsidRPr="00707B29">
        <w:t xml:space="preserve"> </w:t>
      </w:r>
      <w:r w:rsidRPr="00707B29">
        <w:t>to</w:t>
      </w:r>
      <w:r w:rsidR="00BD65C0" w:rsidRPr="00707B29">
        <w:t xml:space="preserve"> </w:t>
      </w:r>
      <w:r w:rsidRPr="00707B29">
        <w:t>commit</w:t>
      </w:r>
      <w:r w:rsidR="00BD65C0" w:rsidRPr="00707B29">
        <w:t>—</w:t>
      </w:r>
      <w:r w:rsidRPr="00707B29">
        <w:t>even</w:t>
      </w:r>
      <w:r w:rsidR="00BD65C0" w:rsidRPr="00707B29">
        <w:t xml:space="preserve"> </w:t>
      </w:r>
      <w:r w:rsidRPr="00707B29">
        <w:t>to</w:t>
      </w:r>
      <w:r w:rsidR="00BD65C0" w:rsidRPr="00707B29">
        <w:t xml:space="preserve"> </w:t>
      </w:r>
      <w:r w:rsidRPr="00707B29">
        <w:t>decide</w:t>
      </w:r>
      <w:r w:rsidR="00BD65C0" w:rsidRPr="00707B29">
        <w:t xml:space="preserve"> </w:t>
      </w:r>
      <w:r w:rsidRPr="00707B29">
        <w:rPr>
          <w:i/>
        </w:rPr>
        <w:t>whether</w:t>
      </w:r>
      <w:r w:rsidR="00BD65C0" w:rsidRPr="00707B29">
        <w:t xml:space="preserve"> </w:t>
      </w:r>
      <w:r w:rsidRPr="00707B29">
        <w:t>to</w:t>
      </w:r>
      <w:r w:rsidR="00BD65C0" w:rsidRPr="00707B29">
        <w:t xml:space="preserve"> </w:t>
      </w:r>
      <w:r w:rsidRPr="00707B29">
        <w:t>commit</w:t>
      </w:r>
      <w:r w:rsidR="00BD65C0" w:rsidRPr="00707B29">
        <w:t>—</w:t>
      </w:r>
      <w:r w:rsidRPr="00707B29">
        <w:t>opens</w:t>
      </w:r>
      <w:r w:rsidR="00BD65C0" w:rsidRPr="00707B29">
        <w:t xml:space="preserve"> </w:t>
      </w:r>
      <w:r w:rsidRPr="00707B29">
        <w:t>up</w:t>
      </w:r>
      <w:r w:rsidR="00BD65C0" w:rsidRPr="00707B29">
        <w:t xml:space="preserve"> </w:t>
      </w:r>
      <w:r w:rsidRPr="00707B29">
        <w:t>a</w:t>
      </w:r>
      <w:r w:rsidR="00BD65C0" w:rsidRPr="00707B29">
        <w:t xml:space="preserve"> </w:t>
      </w:r>
      <w:r w:rsidRPr="00707B29">
        <w:t>space</w:t>
      </w:r>
      <w:r w:rsidR="00BD65C0" w:rsidRPr="00707B29">
        <w:t xml:space="preserve"> </w:t>
      </w:r>
      <w:r w:rsidRPr="00707B29">
        <w:t>for</w:t>
      </w:r>
      <w:r w:rsidR="00BD65C0" w:rsidRPr="00707B29">
        <w:t xml:space="preserve"> </w:t>
      </w:r>
      <w:r w:rsidRPr="00707B29">
        <w:t>reflection</w:t>
      </w:r>
      <w:r w:rsidR="00BD65C0" w:rsidRPr="00707B29">
        <w:t xml:space="preserve"> </w:t>
      </w:r>
      <w:r w:rsidRPr="00707B29">
        <w:rPr>
          <w:i/>
        </w:rPr>
        <w:t>in</w:t>
      </w:r>
      <w:r w:rsidR="00BD65C0" w:rsidRPr="00707B29">
        <w:rPr>
          <w:i/>
        </w:rPr>
        <w:t xml:space="preserve"> </w:t>
      </w:r>
      <w:r w:rsidRPr="00707B29">
        <w:rPr>
          <w:i/>
        </w:rPr>
        <w:t>the</w:t>
      </w:r>
      <w:r w:rsidR="00BD65C0" w:rsidRPr="00707B29">
        <w:rPr>
          <w:i/>
        </w:rPr>
        <w:t xml:space="preserve"> </w:t>
      </w:r>
      <w:r w:rsidRPr="00707B29">
        <w:rPr>
          <w:i/>
        </w:rPr>
        <w:t>middle</w:t>
      </w:r>
      <w:r w:rsidR="00BD65C0" w:rsidRPr="00707B29">
        <w:rPr>
          <w:i/>
        </w:rPr>
        <w:t xml:space="preserve"> </w:t>
      </w:r>
      <w:r w:rsidRPr="00707B29">
        <w:rPr>
          <w:i/>
        </w:rPr>
        <w:t>of</w:t>
      </w:r>
      <w:r w:rsidR="00BD65C0" w:rsidRPr="00707B29">
        <w:rPr>
          <w:i/>
        </w:rPr>
        <w:t xml:space="preserve"> </w:t>
      </w:r>
      <w:r w:rsidRPr="00707B29">
        <w:rPr>
          <w:i/>
        </w:rPr>
        <w:t>the</w:t>
      </w:r>
      <w:r w:rsidR="00BD65C0" w:rsidRPr="00707B29">
        <w:rPr>
          <w:i/>
        </w:rPr>
        <w:t xml:space="preserve"> </w:t>
      </w:r>
      <w:r w:rsidRPr="00707B29">
        <w:rPr>
          <w:i/>
        </w:rPr>
        <w:t>writing</w:t>
      </w:r>
      <w:r w:rsidR="00BD65C0" w:rsidRPr="00707B29">
        <w:rPr>
          <w:i/>
        </w:rPr>
        <w:t xml:space="preserve"> </w:t>
      </w:r>
      <w:r w:rsidRPr="00707B29">
        <w:rPr>
          <w:i/>
        </w:rPr>
        <w:t>process</w:t>
      </w:r>
      <w:r w:rsidRPr="00707B29">
        <w:t>.</w:t>
      </w:r>
      <w:r w:rsidR="00BD65C0" w:rsidRPr="00707B29">
        <w:t xml:space="preserve"> </w:t>
      </w:r>
      <w:r w:rsidRPr="00707B29">
        <w:t>Committing</w:t>
      </w:r>
      <w:r w:rsidR="00BD65C0" w:rsidRPr="00707B29">
        <w:t xml:space="preserve"> </w:t>
      </w:r>
      <w:r w:rsidRPr="00707B29">
        <w:t>asks</w:t>
      </w:r>
      <w:r w:rsidR="00BD65C0" w:rsidRPr="00707B29">
        <w:t xml:space="preserve"> </w:t>
      </w:r>
      <w:r w:rsidR="00F76F74" w:rsidRPr="00707B29">
        <w:t>you</w:t>
      </w:r>
      <w:r w:rsidR="00BD65C0" w:rsidRPr="00707B29">
        <w:t xml:space="preserve"> </w:t>
      </w:r>
      <w:r w:rsidRPr="00707B29">
        <w:t>to</w:t>
      </w:r>
      <w:r w:rsidR="00BD65C0" w:rsidRPr="00707B29">
        <w:t xml:space="preserve"> </w:t>
      </w:r>
      <w:r w:rsidRPr="00707B29">
        <w:t>record</w:t>
      </w:r>
      <w:r w:rsidR="00BD65C0" w:rsidRPr="00707B29">
        <w:t xml:space="preserve"> </w:t>
      </w:r>
      <w:r w:rsidRPr="00707B29">
        <w:t>not</w:t>
      </w:r>
      <w:r w:rsidR="00BD65C0" w:rsidRPr="00707B29">
        <w:t xml:space="preserve"> </w:t>
      </w:r>
      <w:r w:rsidRPr="00707B29">
        <w:t>only</w:t>
      </w:r>
      <w:r w:rsidR="00BD65C0" w:rsidRPr="00707B29">
        <w:t xml:space="preserve"> </w:t>
      </w:r>
      <w:r w:rsidRPr="00707B29">
        <w:t>what’s</w:t>
      </w:r>
      <w:r w:rsidR="00BD65C0" w:rsidRPr="00707B29">
        <w:t xml:space="preserve"> </w:t>
      </w:r>
      <w:r w:rsidRPr="00707B29">
        <w:t>changed,</w:t>
      </w:r>
      <w:r w:rsidR="00BD65C0" w:rsidRPr="00707B29">
        <w:t xml:space="preserve"> </w:t>
      </w:r>
      <w:r w:rsidRPr="00707B29">
        <w:t>but</w:t>
      </w:r>
      <w:r w:rsidR="00BD65C0" w:rsidRPr="00707B29">
        <w:t xml:space="preserve"> </w:t>
      </w:r>
      <w:r w:rsidRPr="00707B29">
        <w:t>also</w:t>
      </w:r>
      <w:r w:rsidR="00BD65C0" w:rsidRPr="00707B29">
        <w:t xml:space="preserve"> </w:t>
      </w:r>
      <w:r w:rsidRPr="00707B29">
        <w:t>what</w:t>
      </w:r>
      <w:r w:rsidR="00BD65C0" w:rsidRPr="00707B29">
        <w:t xml:space="preserve"> </w:t>
      </w:r>
      <w:r w:rsidRPr="00707B29">
        <w:t>the</w:t>
      </w:r>
      <w:r w:rsidR="00BD65C0" w:rsidRPr="00707B29">
        <w:t xml:space="preserve"> </w:t>
      </w:r>
      <w:r w:rsidRPr="00707B29">
        <w:t>goal</w:t>
      </w:r>
      <w:r w:rsidR="00BD65C0" w:rsidRPr="00707B29">
        <w:t xml:space="preserve"> </w:t>
      </w:r>
      <w:r w:rsidRPr="00707B29">
        <w:t>of</w:t>
      </w:r>
      <w:r w:rsidR="00BD65C0" w:rsidRPr="00707B29">
        <w:t xml:space="preserve"> </w:t>
      </w:r>
      <w:r w:rsidRPr="00707B29">
        <w:t>changing</w:t>
      </w:r>
      <w:r w:rsidR="00BD65C0" w:rsidRPr="00707B29">
        <w:t xml:space="preserve"> </w:t>
      </w:r>
      <w:r w:rsidRPr="00707B29">
        <w:t>it</w:t>
      </w:r>
      <w:r w:rsidR="00BD65C0" w:rsidRPr="00707B29">
        <w:t xml:space="preserve"> </w:t>
      </w:r>
      <w:r w:rsidRPr="00707B29">
        <w:t>was.</w:t>
      </w:r>
      <w:r w:rsidR="00BD65C0" w:rsidRPr="00707B29">
        <w:t xml:space="preserve"> </w:t>
      </w:r>
      <w:r w:rsidRPr="00707B29">
        <w:t>Commit</w:t>
      </w:r>
      <w:r w:rsidR="00BD65C0" w:rsidRPr="00707B29">
        <w:t xml:space="preserve"> </w:t>
      </w:r>
      <w:r w:rsidRPr="00707B29">
        <w:t>messages</w:t>
      </w:r>
      <w:r w:rsidR="00BD65C0" w:rsidRPr="00707B29">
        <w:t xml:space="preserve"> </w:t>
      </w:r>
      <w:r w:rsidRPr="00707B29">
        <w:t>can</w:t>
      </w:r>
      <w:r w:rsidR="00BD65C0" w:rsidRPr="00707B29">
        <w:t xml:space="preserve"> </w:t>
      </w:r>
      <w:r w:rsidRPr="00707B29">
        <w:t>say</w:t>
      </w:r>
      <w:r w:rsidR="00BD65C0" w:rsidRPr="00707B29">
        <w:t xml:space="preserve"> </w:t>
      </w:r>
      <w:r w:rsidRPr="00707B29">
        <w:t>what’s</w:t>
      </w:r>
      <w:r w:rsidR="00BD65C0" w:rsidRPr="00707B29">
        <w:t xml:space="preserve"> </w:t>
      </w:r>
      <w:r w:rsidRPr="00707B29">
        <w:t>new,</w:t>
      </w:r>
      <w:r w:rsidR="00BD65C0" w:rsidRPr="00707B29">
        <w:t xml:space="preserve"> </w:t>
      </w:r>
      <w:r w:rsidRPr="00707B29">
        <w:t>or</w:t>
      </w:r>
      <w:r w:rsidR="00BD65C0" w:rsidRPr="00707B29">
        <w:t xml:space="preserve"> </w:t>
      </w:r>
      <w:r w:rsidRPr="00707B29">
        <w:t>what</w:t>
      </w:r>
      <w:r w:rsidR="00BD65C0" w:rsidRPr="00707B29">
        <w:t xml:space="preserve"> </w:t>
      </w:r>
      <w:r w:rsidRPr="00707B29">
        <w:t>you’re</w:t>
      </w:r>
      <w:r w:rsidR="00BD65C0" w:rsidRPr="00707B29">
        <w:t xml:space="preserve"> </w:t>
      </w:r>
      <w:r w:rsidRPr="00707B29">
        <w:t>working</w:t>
      </w:r>
      <w:r w:rsidR="00BD65C0" w:rsidRPr="00707B29">
        <w:t xml:space="preserve"> </w:t>
      </w:r>
      <w:r w:rsidRPr="00707B29">
        <w:t>on,</w:t>
      </w:r>
      <w:r w:rsidR="00BD65C0" w:rsidRPr="00707B29">
        <w:t xml:space="preserve"> </w:t>
      </w:r>
      <w:r w:rsidRPr="00707B29">
        <w:t>or</w:t>
      </w:r>
      <w:r w:rsidR="00BD65C0" w:rsidRPr="00707B29">
        <w:t xml:space="preserve"> </w:t>
      </w:r>
      <w:r w:rsidRPr="00707B29">
        <w:t>even</w:t>
      </w:r>
      <w:r w:rsidR="00BD65C0" w:rsidRPr="00707B29">
        <w:t xml:space="preserve"> </w:t>
      </w:r>
      <w:r w:rsidRPr="00707B29">
        <w:t>what</w:t>
      </w:r>
      <w:r w:rsidR="00BD65C0" w:rsidRPr="00707B29">
        <w:t xml:space="preserve"> </w:t>
      </w:r>
      <w:r w:rsidRPr="00707B29">
        <w:t>you’re</w:t>
      </w:r>
      <w:r w:rsidR="00BD65C0" w:rsidRPr="00707B29">
        <w:t xml:space="preserve"> </w:t>
      </w:r>
      <w:r w:rsidRPr="00707B29">
        <w:t>planning</w:t>
      </w:r>
      <w:r w:rsidR="00BD65C0" w:rsidRPr="00707B29">
        <w:t xml:space="preserve"> </w:t>
      </w:r>
      <w:r w:rsidRPr="00707B29">
        <w:t>to</w:t>
      </w:r>
      <w:r w:rsidR="00BD65C0" w:rsidRPr="00707B29">
        <w:t xml:space="preserve"> </w:t>
      </w:r>
      <w:r w:rsidRPr="00707B29">
        <w:t>do</w:t>
      </w:r>
      <w:r w:rsidR="00BD65C0" w:rsidRPr="00707B29">
        <w:t xml:space="preserve"> </w:t>
      </w:r>
      <w:r w:rsidRPr="00707B29">
        <w:t>in</w:t>
      </w:r>
      <w:r w:rsidR="00BD65C0" w:rsidRPr="00707B29">
        <w:t xml:space="preserve"> </w:t>
      </w:r>
      <w:r w:rsidRPr="00707B29">
        <w:t>the</w:t>
      </w:r>
      <w:r w:rsidR="00BD65C0" w:rsidRPr="00707B29">
        <w:t xml:space="preserve"> </w:t>
      </w:r>
      <w:r w:rsidRPr="00707B29">
        <w:t>future…</w:t>
      </w:r>
      <w:r w:rsidR="00BD65C0" w:rsidRPr="00707B29">
        <w:t xml:space="preserve"> </w:t>
      </w:r>
      <w:r w:rsidRPr="00707B29">
        <w:t>or</w:t>
      </w:r>
      <w:r w:rsidR="00BD65C0" w:rsidRPr="00707B29">
        <w:t xml:space="preserve"> </w:t>
      </w:r>
      <w:r w:rsidRPr="00707B29">
        <w:t>all</w:t>
      </w:r>
      <w:r w:rsidR="00BD65C0" w:rsidRPr="00707B29">
        <w:t xml:space="preserve"> </w:t>
      </w:r>
      <w:r w:rsidRPr="00707B29">
        <w:t>three.</w:t>
      </w:r>
      <w:r w:rsidR="00BD65C0" w:rsidRPr="00707B29">
        <w:t xml:space="preserve"> </w:t>
      </w:r>
      <w:r w:rsidRPr="00707B29">
        <w:t>(The</w:t>
      </w:r>
      <w:r w:rsidR="00BD65C0" w:rsidRPr="00707B29">
        <w:t xml:space="preserve"> </w:t>
      </w:r>
      <w:r w:rsidRPr="00707B29">
        <w:t>structure</w:t>
      </w:r>
      <w:r w:rsidR="00BD65C0" w:rsidRPr="00707B29">
        <w:t xml:space="preserve"> </w:t>
      </w:r>
      <w:r w:rsidRPr="00707B29">
        <w:t>of</w:t>
      </w:r>
      <w:r w:rsidR="00BD65C0" w:rsidRPr="00707B29">
        <w:t xml:space="preserve"> </w:t>
      </w:r>
      <w:r w:rsidRPr="00707B29">
        <w:t>a</w:t>
      </w:r>
      <w:r w:rsidR="00BD65C0" w:rsidRPr="00707B29">
        <w:t xml:space="preserve"> </w:t>
      </w:r>
      <w:r w:rsidRPr="00707B29">
        <w:t>commit</w:t>
      </w:r>
      <w:r w:rsidR="00BD65C0" w:rsidRPr="00707B29">
        <w:t xml:space="preserve"> </w:t>
      </w:r>
      <w:r w:rsidRPr="00707B29">
        <w:t>message</w:t>
      </w:r>
      <w:r w:rsidR="00BD65C0" w:rsidRPr="00707B29">
        <w:t xml:space="preserve"> </w:t>
      </w:r>
      <w:r w:rsidRPr="00707B29">
        <w:t>in</w:t>
      </w:r>
      <w:r w:rsidR="00BD65C0" w:rsidRPr="00707B29">
        <w:t xml:space="preserve"> </w:t>
      </w:r>
      <w:r w:rsidRPr="00707B29">
        <w:t>git</w:t>
      </w:r>
      <w:r w:rsidR="00BD65C0" w:rsidRPr="00707B29">
        <w:t xml:space="preserve"> </w:t>
      </w:r>
      <w:r w:rsidRPr="00707B29">
        <w:t>is</w:t>
      </w:r>
      <w:r w:rsidR="00BD65C0" w:rsidRPr="00707B29">
        <w:t xml:space="preserve"> </w:t>
      </w:r>
      <w:r w:rsidRPr="00707B29">
        <w:t>one</w:t>
      </w:r>
      <w:r w:rsidR="00BD65C0" w:rsidRPr="00707B29">
        <w:t xml:space="preserve"> </w:t>
      </w:r>
      <w:r w:rsidRPr="00707B29">
        <w:t>short</w:t>
      </w:r>
      <w:r w:rsidR="00BD65C0" w:rsidRPr="00707B29">
        <w:t xml:space="preserve"> </w:t>
      </w:r>
      <w:r w:rsidRPr="00707B29">
        <w:t>required</w:t>
      </w:r>
      <w:r w:rsidR="00BD65C0" w:rsidRPr="00707B29">
        <w:t xml:space="preserve"> </w:t>
      </w:r>
      <w:r w:rsidRPr="00707B29">
        <w:t>header</w:t>
      </w:r>
      <w:r w:rsidR="00BD65C0" w:rsidRPr="00707B29">
        <w:t xml:space="preserve"> </w:t>
      </w:r>
      <w:r w:rsidRPr="00707B29">
        <w:t>line,</w:t>
      </w:r>
      <w:r w:rsidR="00BD65C0" w:rsidRPr="00707B29">
        <w:t xml:space="preserve"> </w:t>
      </w:r>
      <w:r w:rsidRPr="00707B29">
        <w:t>then</w:t>
      </w:r>
      <w:r w:rsidR="00BD65C0" w:rsidRPr="00707B29">
        <w:t xml:space="preserve"> </w:t>
      </w:r>
      <w:r w:rsidRPr="00707B29">
        <w:t>as</w:t>
      </w:r>
      <w:r w:rsidR="00BD65C0" w:rsidRPr="00707B29">
        <w:t xml:space="preserve"> </w:t>
      </w:r>
      <w:r w:rsidRPr="00707B29">
        <w:t>much</w:t>
      </w:r>
      <w:r w:rsidR="00BD65C0" w:rsidRPr="00707B29">
        <w:t xml:space="preserve"> </w:t>
      </w:r>
      <w:r w:rsidRPr="00707B29">
        <w:t>optional</w:t>
      </w:r>
      <w:r w:rsidR="00BD65C0" w:rsidRPr="00707B29">
        <w:t xml:space="preserve"> </w:t>
      </w:r>
      <w:r w:rsidRPr="00707B29">
        <w:t>text</w:t>
      </w:r>
      <w:r w:rsidR="00BD65C0" w:rsidRPr="00707B29">
        <w:t xml:space="preserve"> </w:t>
      </w:r>
      <w:r w:rsidRPr="00707B29">
        <w:t>as</w:t>
      </w:r>
      <w:r w:rsidR="00BD65C0" w:rsidRPr="00707B29">
        <w:t xml:space="preserve"> </w:t>
      </w:r>
      <w:r w:rsidRPr="00707B29">
        <w:t>you</w:t>
      </w:r>
      <w:r w:rsidR="00BD65C0" w:rsidRPr="00707B29">
        <w:t xml:space="preserve"> </w:t>
      </w:r>
      <w:r w:rsidRPr="00707B29">
        <w:t>want</w:t>
      </w:r>
      <w:r w:rsidR="00BD65C0" w:rsidRPr="00707B29">
        <w:t xml:space="preserve"> </w:t>
      </w:r>
      <w:r w:rsidRPr="00707B29">
        <w:t>below</w:t>
      </w:r>
      <w:r w:rsidR="00BD65C0" w:rsidRPr="00707B29">
        <w:t xml:space="preserve"> </w:t>
      </w:r>
      <w:r w:rsidRPr="00707B29">
        <w:t>that.)</w:t>
      </w:r>
      <w:r w:rsidR="00BD65C0" w:rsidRPr="00707B29">
        <w:t xml:space="preserve"> </w:t>
      </w:r>
      <w:commentRangeStart w:id="17"/>
      <w:r w:rsidRPr="00707B29">
        <w:t>For</w:t>
      </w:r>
      <w:r w:rsidR="00BD65C0" w:rsidRPr="00707B29">
        <w:t xml:space="preserve"> </w:t>
      </w:r>
      <w:r w:rsidRPr="00707B29">
        <w:t>my</w:t>
      </w:r>
      <w:r w:rsidR="00BD65C0" w:rsidRPr="00707B29">
        <w:t xml:space="preserve"> </w:t>
      </w:r>
      <w:r w:rsidRPr="00707B29">
        <w:t>money,</w:t>
      </w:r>
      <w:r w:rsidR="00BD65C0" w:rsidRPr="00707B29">
        <w:t xml:space="preserve"> </w:t>
      </w:r>
      <w:r w:rsidRPr="00707B29">
        <w:t>those</w:t>
      </w:r>
      <w:r w:rsidR="00BD65C0" w:rsidRPr="00707B29">
        <w:t xml:space="preserve"> </w:t>
      </w:r>
      <w:r w:rsidRPr="00707B29">
        <w:t>pauses</w:t>
      </w:r>
      <w:r w:rsidR="00BD65C0" w:rsidRPr="00707B29">
        <w:t xml:space="preserve"> </w:t>
      </w:r>
      <w:r w:rsidRPr="00707B29">
        <w:t>are</w:t>
      </w:r>
      <w:r w:rsidR="00BD65C0" w:rsidRPr="00707B29">
        <w:t xml:space="preserve"> </w:t>
      </w:r>
      <w:r w:rsidRPr="00707B29">
        <w:t>where</w:t>
      </w:r>
      <w:r w:rsidR="00BD65C0" w:rsidRPr="00707B29">
        <w:t xml:space="preserve"> </w:t>
      </w:r>
      <w:r w:rsidRPr="00707B29">
        <w:t>a</w:t>
      </w:r>
      <w:r w:rsidR="00BD65C0" w:rsidRPr="00707B29">
        <w:t xml:space="preserve"> </w:t>
      </w:r>
      <w:r w:rsidRPr="00707B29">
        <w:t>lot</w:t>
      </w:r>
      <w:r w:rsidR="00BD65C0" w:rsidRPr="00707B29">
        <w:t xml:space="preserve"> </w:t>
      </w:r>
      <w:r w:rsidRPr="00707B29">
        <w:t>of</w:t>
      </w:r>
      <w:r w:rsidR="00BD65C0" w:rsidRPr="00707B29">
        <w:t xml:space="preserve"> </w:t>
      </w:r>
      <w:r w:rsidRPr="00707B29">
        <w:t>learning</w:t>
      </w:r>
      <w:r w:rsidR="00BD65C0" w:rsidRPr="00707B29">
        <w:t xml:space="preserve"> </w:t>
      </w:r>
      <w:r w:rsidRPr="00707B29">
        <w:t>about</w:t>
      </w:r>
      <w:r w:rsidR="00BD65C0" w:rsidRPr="00707B29">
        <w:t xml:space="preserve"> </w:t>
      </w:r>
      <w:r w:rsidR="00A22C8B" w:rsidRPr="00707B29">
        <w:t xml:space="preserve">writing and </w:t>
      </w:r>
      <w:r w:rsidRPr="00707B29">
        <w:t>revision</w:t>
      </w:r>
      <w:r w:rsidR="00BD65C0" w:rsidRPr="00707B29">
        <w:t xml:space="preserve"> </w:t>
      </w:r>
      <w:r w:rsidRPr="00707B29">
        <w:t>can</w:t>
      </w:r>
      <w:r w:rsidR="00BD65C0" w:rsidRPr="00707B29">
        <w:t xml:space="preserve"> </w:t>
      </w:r>
      <w:r w:rsidRPr="00707B29">
        <w:t>happen.</w:t>
      </w:r>
      <w:commentRangeEnd w:id="17"/>
      <w:r w:rsidR="00F822DB">
        <w:rPr>
          <w:rStyle w:val="CommentReference"/>
          <w:rFonts w:asciiTheme="minorHAnsi" w:hAnsiTheme="minorHAnsi" w:cstheme="minorBidi"/>
        </w:rPr>
        <w:commentReference w:id="17"/>
      </w:r>
    </w:p>
    <w:p w14:paraId="380C30B7" w14:textId="77777777" w:rsidR="0079011C" w:rsidRPr="00707B29" w:rsidRDefault="00933DAB" w:rsidP="0041018C">
      <w:pPr>
        <w:pStyle w:val="BodyText"/>
      </w:pPr>
      <w:r w:rsidRPr="00707B29">
        <w:t>To</w:t>
      </w:r>
      <w:r w:rsidR="00BD65C0" w:rsidRPr="00707B29">
        <w:t xml:space="preserve"> </w:t>
      </w:r>
      <w:r w:rsidRPr="00707B29">
        <w:t>help</w:t>
      </w:r>
      <w:r w:rsidR="00BD65C0" w:rsidRPr="00707B29">
        <w:t xml:space="preserve"> </w:t>
      </w:r>
      <w:r w:rsidRPr="00707B29">
        <w:t>you</w:t>
      </w:r>
      <w:r w:rsidR="00BD65C0" w:rsidRPr="00707B29">
        <w:t xml:space="preserve"> </w:t>
      </w:r>
      <w:r w:rsidRPr="00707B29">
        <w:t>decide</w:t>
      </w:r>
      <w:r w:rsidR="00BD65C0" w:rsidRPr="00707B29">
        <w:t xml:space="preserve"> </w:t>
      </w:r>
      <w:r w:rsidRPr="00707B29">
        <w:t>what</w:t>
      </w:r>
      <w:r w:rsidR="00BD65C0" w:rsidRPr="00707B29">
        <w:t xml:space="preserve"> </w:t>
      </w:r>
      <w:r w:rsidR="006D5137" w:rsidRPr="00707B29">
        <w:t xml:space="preserve">revision note </w:t>
      </w:r>
      <w:r w:rsidRPr="00707B29">
        <w:t>to</w:t>
      </w:r>
      <w:r w:rsidR="00BD65C0" w:rsidRPr="00707B29">
        <w:t xml:space="preserve"> </w:t>
      </w:r>
      <w:r w:rsidRPr="00707B29">
        <w:t>write,</w:t>
      </w:r>
      <w:r w:rsidR="00BD65C0" w:rsidRPr="00707B29">
        <w:t xml:space="preserve"> </w:t>
      </w:r>
      <w:r w:rsidRPr="00707B29">
        <w:t>or</w:t>
      </w:r>
      <w:r w:rsidR="00BD65C0" w:rsidRPr="00707B29">
        <w:t xml:space="preserve"> </w:t>
      </w:r>
      <w:r w:rsidRPr="00707B29">
        <w:t>whether</w:t>
      </w:r>
      <w:r w:rsidR="00BD65C0" w:rsidRPr="00707B29">
        <w:t xml:space="preserve"> </w:t>
      </w:r>
      <w:r w:rsidRPr="00707B29">
        <w:t>to</w:t>
      </w:r>
      <w:r w:rsidR="00BD65C0" w:rsidRPr="00707B29">
        <w:t xml:space="preserve"> </w:t>
      </w:r>
      <w:r w:rsidRPr="00707B29">
        <w:t>go</w:t>
      </w:r>
      <w:r w:rsidR="00BD65C0" w:rsidRPr="00707B29">
        <w:t xml:space="preserve"> </w:t>
      </w:r>
      <w:r w:rsidRPr="00707B29">
        <w:t>back</w:t>
      </w:r>
      <w:r w:rsidR="00BD65C0" w:rsidRPr="00707B29">
        <w:t xml:space="preserve"> </w:t>
      </w:r>
      <w:r w:rsidRPr="00707B29">
        <w:t>and</w:t>
      </w:r>
      <w:r w:rsidR="00BD65C0" w:rsidRPr="00707B29">
        <w:t xml:space="preserve"> </w:t>
      </w:r>
      <w:r w:rsidRPr="00707B29">
        <w:t>make</w:t>
      </w:r>
      <w:r w:rsidR="00BD65C0" w:rsidRPr="00707B29">
        <w:t xml:space="preserve"> </w:t>
      </w:r>
      <w:r w:rsidRPr="00707B29">
        <w:t>more</w:t>
      </w:r>
      <w:r w:rsidR="00BD65C0" w:rsidRPr="00707B29">
        <w:t xml:space="preserve"> </w:t>
      </w:r>
      <w:r w:rsidRPr="00707B29">
        <w:t>changes</w:t>
      </w:r>
      <w:r w:rsidR="00BD65C0" w:rsidRPr="00707B29">
        <w:t xml:space="preserve"> </w:t>
      </w:r>
      <w:r w:rsidRPr="00707B29">
        <w:t>before</w:t>
      </w:r>
      <w:r w:rsidR="00BD65C0" w:rsidRPr="00707B29">
        <w:t xml:space="preserve"> </w:t>
      </w:r>
      <w:r w:rsidRPr="00707B29">
        <w:t>you</w:t>
      </w:r>
      <w:r w:rsidR="00BD65C0" w:rsidRPr="00707B29">
        <w:t xml:space="preserve"> </w:t>
      </w:r>
      <w:r w:rsidRPr="00707B29">
        <w:t>commit,</w:t>
      </w:r>
      <w:r w:rsidR="00BD65C0" w:rsidRPr="00707B29">
        <w:t xml:space="preserve"> </w:t>
      </w:r>
      <w:r w:rsidRPr="00707B29">
        <w:t>GitHub</w:t>
      </w:r>
      <w:r w:rsidR="00BD65C0" w:rsidRPr="00707B29">
        <w:t xml:space="preserve"> </w:t>
      </w:r>
      <w:r w:rsidRPr="00707B29">
        <w:t>Desktop’s</w:t>
      </w:r>
      <w:r w:rsidR="00BD65C0" w:rsidRPr="00707B29">
        <w:t xml:space="preserve"> </w:t>
      </w:r>
      <w:r w:rsidRPr="00707B29">
        <w:t>main</w:t>
      </w:r>
      <w:r w:rsidR="00BD65C0" w:rsidRPr="00707B29">
        <w:t xml:space="preserve"> </w:t>
      </w:r>
      <w:r w:rsidRPr="00707B29">
        <w:t>view</w:t>
      </w:r>
      <w:r w:rsidR="00BD65C0" w:rsidRPr="00707B29">
        <w:t xml:space="preserve"> </w:t>
      </w:r>
      <w:r w:rsidRPr="00707B29">
        <w:t>shows</w:t>
      </w:r>
      <w:r w:rsidR="00BD65C0" w:rsidRPr="00707B29">
        <w:t xml:space="preserve"> </w:t>
      </w:r>
      <w:r w:rsidRPr="00707B29">
        <w:t>the</w:t>
      </w:r>
      <w:r w:rsidR="00BD65C0" w:rsidRPr="00707B29">
        <w:t xml:space="preserve"> </w:t>
      </w:r>
      <w:r w:rsidRPr="00707B29">
        <w:t>status</w:t>
      </w:r>
      <w:r w:rsidR="00BD65C0" w:rsidRPr="00707B29">
        <w:t xml:space="preserve"> </w:t>
      </w:r>
      <w:r w:rsidRPr="00707B29">
        <w:t>of</w:t>
      </w:r>
      <w:r w:rsidR="00BD65C0" w:rsidRPr="00707B29">
        <w:t xml:space="preserve"> </w:t>
      </w:r>
      <w:r w:rsidRPr="00707B29">
        <w:t>your</w:t>
      </w:r>
      <w:r w:rsidR="00BD65C0" w:rsidRPr="00707B29">
        <w:t xml:space="preserve"> </w:t>
      </w:r>
      <w:r w:rsidRPr="00707B29">
        <w:t>changes:</w:t>
      </w:r>
      <w:r w:rsidR="00BD65C0" w:rsidRPr="00707B29">
        <w:t xml:space="preserve"> </w:t>
      </w:r>
      <w:r w:rsidRPr="00707B29">
        <w:t>how</w:t>
      </w:r>
      <w:r w:rsidR="00BD65C0" w:rsidRPr="00707B29">
        <w:t xml:space="preserve"> </w:t>
      </w:r>
      <w:r w:rsidRPr="00707B29">
        <w:t>many</w:t>
      </w:r>
      <w:r w:rsidR="00BD65C0" w:rsidRPr="00707B29">
        <w:t xml:space="preserve"> </w:t>
      </w:r>
      <w:r w:rsidRPr="00707B29">
        <w:t>files</w:t>
      </w:r>
      <w:r w:rsidR="00BD65C0" w:rsidRPr="00707B29">
        <w:t xml:space="preserve"> </w:t>
      </w:r>
      <w:r w:rsidRPr="00707B29">
        <w:t>are</w:t>
      </w:r>
      <w:r w:rsidR="00BD65C0" w:rsidRPr="00707B29">
        <w:t xml:space="preserve"> </w:t>
      </w:r>
      <w:r w:rsidRPr="00707B29">
        <w:t>different</w:t>
      </w:r>
      <w:r w:rsidR="00BD65C0" w:rsidRPr="00707B29">
        <w:t xml:space="preserve"> </w:t>
      </w:r>
      <w:r w:rsidRPr="00707B29">
        <w:t>from</w:t>
      </w:r>
      <w:r w:rsidR="00BD65C0" w:rsidRPr="00707B29">
        <w:t xml:space="preserve"> </w:t>
      </w:r>
      <w:r w:rsidRPr="00707B29">
        <w:t>the</w:t>
      </w:r>
      <w:r w:rsidR="00BD65C0" w:rsidRPr="00707B29">
        <w:t xml:space="preserve"> </w:t>
      </w:r>
      <w:r w:rsidRPr="00707B29">
        <w:t>previous</w:t>
      </w:r>
      <w:r w:rsidR="00BD65C0" w:rsidRPr="00707B29">
        <w:t xml:space="preserve"> </w:t>
      </w:r>
      <w:r w:rsidRPr="00707B29">
        <w:t>commit,</w:t>
      </w:r>
      <w:r w:rsidR="00BD65C0" w:rsidRPr="00707B29">
        <w:t xml:space="preserve"> </w:t>
      </w:r>
      <w:r w:rsidRPr="00707B29">
        <w:t>and,</w:t>
      </w:r>
      <w:r w:rsidR="00BD65C0" w:rsidRPr="00707B29">
        <w:t xml:space="preserve"> </w:t>
      </w:r>
      <w:r w:rsidRPr="00707B29">
        <w:t>for</w:t>
      </w:r>
      <w:r w:rsidR="00BD65C0" w:rsidRPr="00707B29">
        <w:t xml:space="preserve"> </w:t>
      </w:r>
      <w:r w:rsidRPr="00707B29">
        <w:t>simple</w:t>
      </w:r>
      <w:r w:rsidR="00BD65C0" w:rsidRPr="00707B29">
        <w:t xml:space="preserve"> </w:t>
      </w:r>
      <w:r w:rsidRPr="00707B29">
        <w:t>text</w:t>
      </w:r>
      <w:r w:rsidR="00BD65C0" w:rsidRPr="00707B29">
        <w:t xml:space="preserve"> </w:t>
      </w:r>
      <w:r w:rsidRPr="00707B29">
        <w:t>or</w:t>
      </w:r>
      <w:r w:rsidR="00BD65C0" w:rsidRPr="00707B29">
        <w:t xml:space="preserve"> </w:t>
      </w:r>
      <w:r w:rsidRPr="00707B29">
        <w:t>image</w:t>
      </w:r>
      <w:r w:rsidR="00BD65C0" w:rsidRPr="00707B29">
        <w:t xml:space="preserve"> </w:t>
      </w:r>
      <w:r w:rsidRPr="00707B29">
        <w:t>files,</w:t>
      </w:r>
      <w:r w:rsidR="00BD65C0" w:rsidRPr="00707B29">
        <w:t xml:space="preserve"> </w:t>
      </w:r>
      <w:r w:rsidRPr="00707B29">
        <w:t>exactly</w:t>
      </w:r>
      <w:r w:rsidR="00BD65C0" w:rsidRPr="00707B29">
        <w:t xml:space="preserve"> </w:t>
      </w:r>
      <w:r w:rsidRPr="00707B29">
        <w:t>what</w:t>
      </w:r>
      <w:r w:rsidR="00BD65C0" w:rsidRPr="00707B29">
        <w:t xml:space="preserve"> </w:t>
      </w:r>
      <w:r w:rsidRPr="00707B29">
        <w:t>has</w:t>
      </w:r>
      <w:r w:rsidR="00BD65C0" w:rsidRPr="00707B29">
        <w:t xml:space="preserve"> </w:t>
      </w:r>
      <w:r w:rsidRPr="00707B29">
        <w:t>changed.</w:t>
      </w:r>
      <w:r w:rsidR="0041018C" w:rsidRPr="00707B29">
        <w:rPr>
          <w:vertAlign w:val="superscript"/>
        </w:rPr>
        <w:t>[1]</w:t>
      </w:r>
      <w:r w:rsidR="00BD65C0" w:rsidRPr="00707B29">
        <w:t xml:space="preserve">  </w:t>
      </w:r>
      <w:r w:rsidRPr="00707B29">
        <w:t>Having</w:t>
      </w:r>
      <w:r w:rsidR="00BD65C0" w:rsidRPr="00707B29">
        <w:t xml:space="preserve"> </w:t>
      </w:r>
      <w:r w:rsidRPr="00707B29">
        <w:t>the</w:t>
      </w:r>
      <w:r w:rsidR="00BD65C0" w:rsidRPr="00707B29">
        <w:t xml:space="preserve"> </w:t>
      </w:r>
      <w:r w:rsidRPr="00707B29">
        <w:t>diffs</w:t>
      </w:r>
      <w:r w:rsidR="00BD65C0" w:rsidRPr="00707B29">
        <w:t xml:space="preserve"> </w:t>
      </w:r>
      <w:r w:rsidRPr="00707B29">
        <w:t>right</w:t>
      </w:r>
      <w:r w:rsidR="00BD65C0" w:rsidRPr="00707B29">
        <w:t xml:space="preserve"> </w:t>
      </w:r>
      <w:r w:rsidRPr="00707B29">
        <w:t>there</w:t>
      </w:r>
      <w:r w:rsidR="00BD65C0" w:rsidRPr="00707B29">
        <w:t xml:space="preserve"> </w:t>
      </w:r>
      <w:r w:rsidRPr="00707B29">
        <w:t>helps</w:t>
      </w:r>
      <w:r w:rsidR="00BD65C0" w:rsidRPr="00707B29">
        <w:t xml:space="preserve"> </w:t>
      </w:r>
      <w:r w:rsidRPr="00707B29">
        <w:t>me</w:t>
      </w:r>
      <w:r w:rsidR="00BD65C0" w:rsidRPr="00707B29">
        <w:t xml:space="preserve"> </w:t>
      </w:r>
      <w:r w:rsidRPr="00707B29">
        <w:t>write</w:t>
      </w:r>
      <w:r w:rsidR="00BD65C0" w:rsidRPr="00707B29">
        <w:t xml:space="preserve"> </w:t>
      </w:r>
      <w:r w:rsidRPr="00707B29">
        <w:t>the</w:t>
      </w:r>
      <w:r w:rsidR="00BD65C0" w:rsidRPr="00707B29">
        <w:t xml:space="preserve"> </w:t>
      </w:r>
      <w:r w:rsidRPr="00707B29">
        <w:t>commit</w:t>
      </w:r>
      <w:r w:rsidR="00BD65C0" w:rsidRPr="00707B29">
        <w:t xml:space="preserve"> </w:t>
      </w:r>
      <w:r w:rsidRPr="00707B29">
        <w:t>message</w:t>
      </w:r>
      <w:r w:rsidR="00BD65C0" w:rsidRPr="00707B29">
        <w:t xml:space="preserve"> </w:t>
      </w:r>
      <w:r w:rsidRPr="00707B29">
        <w:t>in</w:t>
      </w:r>
      <w:r w:rsidR="00BD65C0" w:rsidRPr="00707B29">
        <w:t xml:space="preserve"> </w:t>
      </w:r>
      <w:r w:rsidRPr="00707B29">
        <w:t>light</w:t>
      </w:r>
      <w:r w:rsidR="00BD65C0" w:rsidRPr="00707B29">
        <w:t xml:space="preserve"> </w:t>
      </w:r>
      <w:r w:rsidRPr="00707B29">
        <w:t>of</w:t>
      </w:r>
      <w:r w:rsidR="00BD65C0" w:rsidRPr="00707B29">
        <w:t xml:space="preserve"> </w:t>
      </w:r>
      <w:r w:rsidRPr="00707B29">
        <w:t>the</w:t>
      </w:r>
      <w:r w:rsidR="00BD65C0" w:rsidRPr="00707B29">
        <w:t xml:space="preserve"> </w:t>
      </w:r>
      <w:r w:rsidRPr="00707B29">
        <w:t>specific</w:t>
      </w:r>
      <w:r w:rsidR="00BD65C0" w:rsidRPr="00707B29">
        <w:t xml:space="preserve"> </w:t>
      </w:r>
      <w:r w:rsidRPr="00707B29">
        <w:t>changes,</w:t>
      </w:r>
      <w:r w:rsidR="00BD65C0" w:rsidRPr="00707B29">
        <w:t xml:space="preserve"> </w:t>
      </w:r>
      <w:r w:rsidRPr="00707B29">
        <w:t>and</w:t>
      </w:r>
      <w:r w:rsidR="00BD65C0" w:rsidRPr="00707B29">
        <w:t xml:space="preserve"> </w:t>
      </w:r>
      <w:r w:rsidRPr="00707B29">
        <w:t>if</w:t>
      </w:r>
      <w:r w:rsidR="00BD65C0" w:rsidRPr="00707B29">
        <w:t xml:space="preserve"> </w:t>
      </w:r>
      <w:r w:rsidRPr="00707B29">
        <w:t>I</w:t>
      </w:r>
      <w:r w:rsidR="00BD65C0" w:rsidRPr="00707B29">
        <w:t xml:space="preserve"> </w:t>
      </w:r>
      <w:r w:rsidRPr="00707B29">
        <w:t>forget</w:t>
      </w:r>
      <w:r w:rsidR="00BD65C0" w:rsidRPr="00707B29">
        <w:t xml:space="preserve"> </w:t>
      </w:r>
      <w:r w:rsidRPr="00707B29">
        <w:t>to</w:t>
      </w:r>
      <w:r w:rsidR="00BD65C0" w:rsidRPr="00707B29">
        <w:t xml:space="preserve"> </w:t>
      </w:r>
      <w:r w:rsidRPr="00707B29">
        <w:t>commit</w:t>
      </w:r>
      <w:r w:rsidR="00BD65C0" w:rsidRPr="00707B29">
        <w:t xml:space="preserve"> </w:t>
      </w:r>
      <w:r w:rsidRPr="00707B29">
        <w:t>at</w:t>
      </w:r>
      <w:r w:rsidR="00BD65C0" w:rsidRPr="00707B29">
        <w:t xml:space="preserve"> </w:t>
      </w:r>
      <w:r w:rsidRPr="00707B29">
        <w:t>the</w:t>
      </w:r>
      <w:r w:rsidR="00BD65C0" w:rsidRPr="00707B29">
        <w:t xml:space="preserve"> </w:t>
      </w:r>
      <w:r w:rsidRPr="00707B29">
        <w:t>end</w:t>
      </w:r>
      <w:r w:rsidR="00BD65C0" w:rsidRPr="00707B29">
        <w:t xml:space="preserve"> </w:t>
      </w:r>
      <w:r w:rsidRPr="00707B29">
        <w:t>of</w:t>
      </w:r>
      <w:r w:rsidR="00BD65C0" w:rsidRPr="00707B29">
        <w:t xml:space="preserve"> </w:t>
      </w:r>
      <w:r w:rsidRPr="00707B29">
        <w:t>a</w:t>
      </w:r>
      <w:r w:rsidR="00BD65C0" w:rsidRPr="00707B29">
        <w:t xml:space="preserve"> </w:t>
      </w:r>
      <w:r w:rsidRPr="00707B29">
        <w:t>working</w:t>
      </w:r>
      <w:r w:rsidR="00BD65C0" w:rsidRPr="00707B29">
        <w:t xml:space="preserve"> </w:t>
      </w:r>
      <w:r w:rsidRPr="00707B29">
        <w:t>session,</w:t>
      </w:r>
      <w:r w:rsidR="00BD65C0" w:rsidRPr="00707B29">
        <w:t xml:space="preserve"> </w:t>
      </w:r>
      <w:r w:rsidRPr="00707B29">
        <w:t>it</w:t>
      </w:r>
      <w:r w:rsidR="00BD65C0" w:rsidRPr="00707B29">
        <w:t xml:space="preserve"> </w:t>
      </w:r>
      <w:r w:rsidRPr="00707B29">
        <w:t>reminds</w:t>
      </w:r>
      <w:r w:rsidR="00BD65C0" w:rsidRPr="00707B29">
        <w:t xml:space="preserve"> </w:t>
      </w:r>
      <w:r w:rsidRPr="00707B29">
        <w:t>me</w:t>
      </w:r>
      <w:r w:rsidR="00BD65C0" w:rsidRPr="00707B29">
        <w:t xml:space="preserve"> </w:t>
      </w:r>
      <w:r w:rsidRPr="00707B29">
        <w:t>of</w:t>
      </w:r>
      <w:r w:rsidR="00BD65C0" w:rsidRPr="00707B29">
        <w:t xml:space="preserve"> </w:t>
      </w:r>
      <w:r w:rsidRPr="00707B29">
        <w:t>what</w:t>
      </w:r>
      <w:r w:rsidR="00BD65C0" w:rsidRPr="00707B29">
        <w:t xml:space="preserve"> </w:t>
      </w:r>
      <w:r w:rsidRPr="00707B29">
        <w:t>I</w:t>
      </w:r>
      <w:r w:rsidR="00BD65C0" w:rsidRPr="00707B29">
        <w:t xml:space="preserve"> </w:t>
      </w:r>
      <w:r w:rsidRPr="00707B29">
        <w:t>was</w:t>
      </w:r>
      <w:r w:rsidR="00BD65C0" w:rsidRPr="00707B29">
        <w:t xml:space="preserve"> </w:t>
      </w:r>
      <w:r w:rsidRPr="00707B29">
        <w:t>in</w:t>
      </w:r>
      <w:r w:rsidR="00BD65C0" w:rsidRPr="00707B29">
        <w:t xml:space="preserve"> </w:t>
      </w:r>
      <w:r w:rsidRPr="00707B29">
        <w:t>the</w:t>
      </w:r>
      <w:r w:rsidR="00BD65C0" w:rsidRPr="00707B29">
        <w:t xml:space="preserve"> </w:t>
      </w:r>
      <w:r w:rsidRPr="00707B29">
        <w:t>middle</w:t>
      </w:r>
      <w:r w:rsidR="00BD65C0" w:rsidRPr="00707B29">
        <w:t xml:space="preserve"> </w:t>
      </w:r>
      <w:r w:rsidRPr="00707B29">
        <w:t>of.</w:t>
      </w:r>
      <w:r w:rsidR="00BD65C0" w:rsidRPr="00707B29">
        <w:t xml:space="preserve"> </w:t>
      </w:r>
      <w:r w:rsidRPr="00707B29">
        <w:t>(I’ve</w:t>
      </w:r>
      <w:r w:rsidR="00BD65C0" w:rsidRPr="00707B29">
        <w:t xml:space="preserve"> </w:t>
      </w:r>
      <w:r w:rsidRPr="00707B29">
        <w:t>taken</w:t>
      </w:r>
      <w:r w:rsidR="00BD65C0" w:rsidRPr="00707B29">
        <w:t xml:space="preserve"> </w:t>
      </w:r>
      <w:r w:rsidRPr="00707B29">
        <w:t>advantage</w:t>
      </w:r>
      <w:r w:rsidR="00BD65C0" w:rsidRPr="00707B29">
        <w:t xml:space="preserve"> </w:t>
      </w:r>
      <w:r w:rsidRPr="00707B29">
        <w:t>of</w:t>
      </w:r>
      <w:r w:rsidR="00BD65C0" w:rsidRPr="00707B29">
        <w:t xml:space="preserve"> </w:t>
      </w:r>
      <w:r w:rsidRPr="00707B29">
        <w:t>that</w:t>
      </w:r>
      <w:r w:rsidR="00BD65C0" w:rsidRPr="00707B29">
        <w:t xml:space="preserve"> </w:t>
      </w:r>
      <w:r w:rsidRPr="00707B29">
        <w:t>feature</w:t>
      </w:r>
      <w:r w:rsidR="00BD65C0" w:rsidRPr="00707B29">
        <w:t xml:space="preserve"> </w:t>
      </w:r>
      <w:r w:rsidRPr="00707B29">
        <w:t>several</w:t>
      </w:r>
      <w:r w:rsidR="00BD65C0" w:rsidRPr="00707B29">
        <w:t xml:space="preserve"> </w:t>
      </w:r>
      <w:r w:rsidRPr="00707B29">
        <w:t>times</w:t>
      </w:r>
      <w:r w:rsidR="00BD65C0" w:rsidRPr="00707B29">
        <w:t xml:space="preserve"> </w:t>
      </w:r>
      <w:r w:rsidRPr="00707B29">
        <w:t>in</w:t>
      </w:r>
      <w:r w:rsidR="00BD65C0" w:rsidRPr="00707B29">
        <w:t xml:space="preserve"> </w:t>
      </w:r>
      <w:r w:rsidRPr="00707B29">
        <w:t>the</w:t>
      </w:r>
      <w:r w:rsidR="00BD65C0" w:rsidRPr="00707B29">
        <w:t xml:space="preserve"> </w:t>
      </w:r>
      <w:r w:rsidRPr="00707B29">
        <w:t>course</w:t>
      </w:r>
      <w:r w:rsidR="00BD65C0" w:rsidRPr="00707B29">
        <w:t xml:space="preserve"> </w:t>
      </w:r>
      <w:r w:rsidRPr="00707B29">
        <w:t>of</w:t>
      </w:r>
      <w:r w:rsidR="00BD65C0" w:rsidRPr="00707B29">
        <w:t xml:space="preserve"> </w:t>
      </w:r>
      <w:r w:rsidRPr="00707B29">
        <w:t>writing</w:t>
      </w:r>
      <w:r w:rsidR="00BD65C0" w:rsidRPr="00707B29">
        <w:t xml:space="preserve"> </w:t>
      </w:r>
      <w:r w:rsidRPr="00707B29">
        <w:t>this.)</w:t>
      </w:r>
    </w:p>
    <w:p w14:paraId="46B59B45" w14:textId="77777777" w:rsidR="00911464" w:rsidRPr="00707B29" w:rsidRDefault="00911464" w:rsidP="00911464">
      <w:pPr>
        <w:pStyle w:val="BodyText"/>
        <w:keepNext/>
        <w:ind w:firstLine="0"/>
      </w:pPr>
      <w:r w:rsidRPr="00707B29">
        <w:rPr>
          <w:noProof/>
        </w:rPr>
        <w:lastRenderedPageBreak/>
        <w:drawing>
          <wp:inline distT="0" distB="0" distL="0" distR="0" wp14:anchorId="14D86570" wp14:editId="4CB83DF2">
            <wp:extent cx="5943600" cy="3987800"/>
            <wp:effectExtent l="0" t="0" r="0" b="0"/>
            <wp:docPr id="4" name="Picture 4" descr="Screenshot of GitHub desktop. The right panel shows one paragraph inserted; the left panel indicates that one file has changed. A commit message reads, &quot;insert paragraph about how changes change,&quot; plus the extra text, &quot;and do it fairly early (though I expect I'll want to call back to it lat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of GitHub desktop. The right panel shows one paragraph inserted; the left panel indicates that one file has changed. A commit message reads, &quot;insert paragraph about how changes change,&quot; plus the extra text, &quot;and do it fairly early (though I expect I'll want to call back to it later)&quot;"/>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7800"/>
                    </a:xfrm>
                    <a:prstGeom prst="rect">
                      <a:avLst/>
                    </a:prstGeom>
                  </pic:spPr>
                </pic:pic>
              </a:graphicData>
            </a:graphic>
          </wp:inline>
        </w:drawing>
      </w:r>
    </w:p>
    <w:p w14:paraId="40128826" w14:textId="77777777" w:rsidR="00911464" w:rsidRPr="00707B29" w:rsidRDefault="00911464" w:rsidP="00911464">
      <w:pPr>
        <w:pStyle w:val="Caption"/>
        <w:rPr>
          <w:rFonts w:ascii="Times New Roman" w:hAnsi="Times New Roman" w:cs="Times New Roman"/>
        </w:rPr>
      </w:pPr>
      <w:commentRangeStart w:id="18"/>
      <w:commentRangeStart w:id="19"/>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Pr="00707B29">
        <w:rPr>
          <w:rFonts w:ascii="Times New Roman" w:hAnsi="Times New Roman" w:cs="Times New Roman"/>
          <w:noProof/>
        </w:rPr>
        <w:t>4</w:t>
      </w:r>
      <w:r w:rsidR="00C404EE" w:rsidRPr="00707B29">
        <w:rPr>
          <w:rFonts w:ascii="Times New Roman" w:hAnsi="Times New Roman" w:cs="Times New Roman"/>
          <w:noProof/>
        </w:rPr>
        <w:fldChar w:fldCharType="end"/>
      </w:r>
      <w:r w:rsidRPr="00707B29">
        <w:rPr>
          <w:rFonts w:ascii="Times New Roman" w:hAnsi="Times New Roman" w:cs="Times New Roman"/>
        </w:rPr>
        <w:t xml:space="preserve">. GitHub Desktop </w:t>
      </w:r>
      <w:commentRangeEnd w:id="18"/>
      <w:r w:rsidR="007138A4">
        <w:rPr>
          <w:rStyle w:val="CommentReference"/>
          <w:i w:val="0"/>
        </w:rPr>
        <w:commentReference w:id="18"/>
      </w:r>
      <w:commentRangeEnd w:id="19"/>
      <w:r w:rsidR="00F822DB">
        <w:rPr>
          <w:rStyle w:val="CommentReference"/>
          <w:i w:val="0"/>
        </w:rPr>
        <w:commentReference w:id="19"/>
      </w:r>
      <w:r w:rsidRPr="00707B29">
        <w:rPr>
          <w:rFonts w:ascii="Times New Roman" w:hAnsi="Times New Roman" w:cs="Times New Roman"/>
        </w:rPr>
        <w:t>displays changes within a designated folder. Any number of changed files may be added to a commit. The short headline commit message is required; additional text (as at bottom left) is optional. Screenshot by author of his ow</w:t>
      </w:r>
      <w:r w:rsidRPr="00707B29">
        <w:rPr>
          <w:rFonts w:ascii="Times New Roman" w:hAnsi="Times New Roman" w:cs="Times New Roman"/>
          <w:noProof/>
        </w:rPr>
        <w:t>n file.</w:t>
      </w:r>
    </w:p>
    <w:p w14:paraId="21FDEABB" w14:textId="77777777" w:rsidR="00911464" w:rsidRPr="00707B29" w:rsidRDefault="00911464" w:rsidP="00911464">
      <w:pPr>
        <w:pStyle w:val="BodyText"/>
        <w:ind w:firstLine="0"/>
      </w:pPr>
    </w:p>
    <w:p w14:paraId="2522C201" w14:textId="77777777" w:rsidR="0079011C" w:rsidRPr="00707B29" w:rsidRDefault="00933DAB" w:rsidP="0041018C">
      <w:pPr>
        <w:pStyle w:val="BodyText"/>
      </w:pPr>
      <w:r w:rsidRPr="00707B29">
        <w:t>Two</w:t>
      </w:r>
      <w:r w:rsidR="00BD65C0" w:rsidRPr="00707B29">
        <w:t xml:space="preserve"> </w:t>
      </w:r>
      <w:r w:rsidRPr="00707B29">
        <w:t>important</w:t>
      </w:r>
      <w:r w:rsidR="00BD65C0" w:rsidRPr="00707B29">
        <w:t xml:space="preserve"> </w:t>
      </w:r>
      <w:r w:rsidRPr="00707B29">
        <w:t>caveats,</w:t>
      </w:r>
      <w:r w:rsidR="00BD65C0" w:rsidRPr="00707B29">
        <w:t xml:space="preserve"> </w:t>
      </w:r>
      <w:r w:rsidRPr="00707B29">
        <w:t>though.</w:t>
      </w:r>
      <w:r w:rsidR="00BD65C0" w:rsidRPr="00707B29">
        <w:t xml:space="preserve"> </w:t>
      </w:r>
      <w:r w:rsidRPr="00707B29">
        <w:t>First,</w:t>
      </w:r>
      <w:r w:rsidR="00BD65C0" w:rsidRPr="00707B29">
        <w:t xml:space="preserve"> </w:t>
      </w:r>
      <w:r w:rsidRPr="00707B29">
        <w:t>a</w:t>
      </w:r>
      <w:r w:rsidR="00BD65C0" w:rsidRPr="00707B29">
        <w:t xml:space="preserve"> </w:t>
      </w:r>
      <w:r w:rsidRPr="00707B29">
        <w:t>git-based</w:t>
      </w:r>
      <w:r w:rsidR="00BD65C0" w:rsidRPr="00707B29">
        <w:t xml:space="preserve"> </w:t>
      </w:r>
      <w:r w:rsidRPr="00707B29">
        <w:t>workflow</w:t>
      </w:r>
      <w:r w:rsidR="00BD65C0" w:rsidRPr="00707B29">
        <w:t xml:space="preserve"> </w:t>
      </w:r>
      <w:r w:rsidRPr="00707B29">
        <w:t>encourages</w:t>
      </w:r>
      <w:r w:rsidR="00BD65C0" w:rsidRPr="00707B29">
        <w:t xml:space="preserve"> </w:t>
      </w:r>
      <w:r w:rsidRPr="00707B29">
        <w:t>a</w:t>
      </w:r>
      <w:r w:rsidR="00BD65C0" w:rsidRPr="00707B29">
        <w:t xml:space="preserve"> </w:t>
      </w:r>
      <w:r w:rsidR="00B119B8" w:rsidRPr="00707B29">
        <w:t>moment</w:t>
      </w:r>
      <w:r w:rsidR="00BD65C0" w:rsidRPr="00707B29">
        <w:t xml:space="preserve"> </w:t>
      </w:r>
      <w:r w:rsidRPr="00707B29">
        <w:t>of</w:t>
      </w:r>
      <w:r w:rsidR="00BD65C0" w:rsidRPr="00707B29">
        <w:t xml:space="preserve"> </w:t>
      </w:r>
      <w:r w:rsidRPr="00707B29">
        <w:t>reflection,</w:t>
      </w:r>
      <w:r w:rsidR="00BD65C0" w:rsidRPr="00707B29">
        <w:t xml:space="preserve"> </w:t>
      </w:r>
      <w:r w:rsidRPr="00707B29">
        <w:t>but</w:t>
      </w:r>
      <w:r w:rsidR="00BD65C0" w:rsidRPr="00707B29">
        <w:t xml:space="preserve"> </w:t>
      </w:r>
      <w:r w:rsidRPr="00707B29">
        <w:t>it</w:t>
      </w:r>
      <w:r w:rsidR="00BD65C0" w:rsidRPr="00707B29">
        <w:t xml:space="preserve"> </w:t>
      </w:r>
      <w:r w:rsidRPr="00707B29">
        <w:t>doesn’t</w:t>
      </w:r>
      <w:r w:rsidR="00BD65C0" w:rsidRPr="00707B29">
        <w:t xml:space="preserve"> </w:t>
      </w:r>
      <w:r w:rsidRPr="00707B29">
        <w:t>enforce</w:t>
      </w:r>
      <w:r w:rsidR="00BD65C0" w:rsidRPr="00707B29">
        <w:t xml:space="preserve"> </w:t>
      </w:r>
      <w:r w:rsidRPr="00707B29">
        <w:t>one.</w:t>
      </w:r>
      <w:r w:rsidR="00BD65C0" w:rsidRPr="00707B29">
        <w:t xml:space="preserve"> </w:t>
      </w:r>
      <w:r w:rsidRPr="00707B29">
        <w:t>It’s</w:t>
      </w:r>
      <w:r w:rsidR="00BD65C0" w:rsidRPr="00707B29">
        <w:t xml:space="preserve"> </w:t>
      </w:r>
      <w:r w:rsidRPr="00707B29">
        <w:t>entirely</w:t>
      </w:r>
      <w:r w:rsidR="00BD65C0" w:rsidRPr="00707B29">
        <w:t xml:space="preserve"> </w:t>
      </w:r>
      <w:r w:rsidRPr="00707B29">
        <w:t>possible</w:t>
      </w:r>
      <w:r w:rsidR="00BD65C0" w:rsidRPr="00707B29">
        <w:t xml:space="preserve"> </w:t>
      </w:r>
      <w:r w:rsidRPr="00707B29">
        <w:t>to</w:t>
      </w:r>
      <w:r w:rsidR="00BD65C0" w:rsidRPr="00707B29">
        <w:t xml:space="preserve"> </w:t>
      </w:r>
      <w:r w:rsidRPr="00707B29">
        <w:t>write</w:t>
      </w:r>
      <w:r w:rsidR="00BD65C0" w:rsidRPr="00707B29">
        <w:t xml:space="preserve"> </w:t>
      </w:r>
      <w:r w:rsidRPr="00707B29">
        <w:t>the</w:t>
      </w:r>
      <w:r w:rsidR="00BD65C0" w:rsidRPr="00707B29">
        <w:t xml:space="preserve"> </w:t>
      </w:r>
      <w:r w:rsidRPr="00707B29">
        <w:t>required</w:t>
      </w:r>
      <w:r w:rsidR="00BD65C0" w:rsidRPr="00707B29">
        <w:t xml:space="preserve"> </w:t>
      </w:r>
      <w:r w:rsidRPr="00707B29">
        <w:t>commit</w:t>
      </w:r>
      <w:r w:rsidR="00BD65C0" w:rsidRPr="00707B29">
        <w:t xml:space="preserve"> </w:t>
      </w:r>
      <w:r w:rsidRPr="00707B29">
        <w:t>messages</w:t>
      </w:r>
      <w:r w:rsidR="00BD65C0" w:rsidRPr="00707B29">
        <w:t xml:space="preserve"> </w:t>
      </w:r>
      <w:r w:rsidRPr="00707B29">
        <w:t>in</w:t>
      </w:r>
      <w:r w:rsidR="00BD65C0" w:rsidRPr="00707B29">
        <w:t xml:space="preserve"> </w:t>
      </w:r>
      <w:r w:rsidRPr="00707B29">
        <w:t>a</w:t>
      </w:r>
      <w:r w:rsidR="00BD65C0" w:rsidRPr="00707B29">
        <w:t xml:space="preserve"> </w:t>
      </w:r>
      <w:r w:rsidRPr="00707B29">
        <w:t>vacuous</w:t>
      </w:r>
      <w:r w:rsidR="00BD65C0" w:rsidRPr="00707B29">
        <w:t xml:space="preserve"> </w:t>
      </w:r>
      <w:r w:rsidRPr="00707B29">
        <w:t>way,</w:t>
      </w:r>
      <w:r w:rsidR="00BD65C0" w:rsidRPr="00707B29">
        <w:t xml:space="preserve"> </w:t>
      </w:r>
      <w:r w:rsidR="00B119B8" w:rsidRPr="00707B29">
        <w:t xml:space="preserve">e.g. </w:t>
      </w:r>
      <w:r w:rsidRPr="00707B29">
        <w:t>“draft</w:t>
      </w:r>
      <w:r w:rsidR="00BD65C0" w:rsidRPr="00707B29">
        <w:t xml:space="preserve"> </w:t>
      </w:r>
      <w:r w:rsidRPr="00707B29">
        <w:t>1,”</w:t>
      </w:r>
      <w:r w:rsidR="00BD65C0" w:rsidRPr="00707B29">
        <w:t xml:space="preserve"> </w:t>
      </w:r>
      <w:r w:rsidRPr="00707B29">
        <w:t>“draft</w:t>
      </w:r>
      <w:r w:rsidR="00BD65C0" w:rsidRPr="00707B29">
        <w:t xml:space="preserve"> </w:t>
      </w:r>
      <w:r w:rsidRPr="00707B29">
        <w:t>2,”</w:t>
      </w:r>
      <w:r w:rsidR="00BD65C0" w:rsidRPr="00707B29">
        <w:t xml:space="preserve"> </w:t>
      </w:r>
      <w:r w:rsidRPr="00707B29">
        <w:t>that</w:t>
      </w:r>
      <w:r w:rsidR="00BD65C0" w:rsidRPr="00707B29">
        <w:t xml:space="preserve"> </w:t>
      </w:r>
      <w:r w:rsidRPr="00707B29">
        <w:t>don’t</w:t>
      </w:r>
      <w:r w:rsidR="00BD65C0" w:rsidRPr="00707B29">
        <w:t xml:space="preserve"> </w:t>
      </w:r>
      <w:r w:rsidRPr="00707B29">
        <w:t>help</w:t>
      </w:r>
      <w:r w:rsidR="00BD65C0" w:rsidRPr="00707B29">
        <w:t xml:space="preserve"> </w:t>
      </w:r>
      <w:r w:rsidRPr="00707B29">
        <w:t>you</w:t>
      </w:r>
      <w:r w:rsidR="00BD65C0" w:rsidRPr="00707B29">
        <w:t xml:space="preserve"> </w:t>
      </w:r>
      <w:r w:rsidRPr="00707B29">
        <w:t>at</w:t>
      </w:r>
      <w:r w:rsidR="00BD65C0" w:rsidRPr="00707B29">
        <w:t xml:space="preserve"> </w:t>
      </w:r>
      <w:r w:rsidRPr="00707B29">
        <w:t>all</w:t>
      </w:r>
      <w:r w:rsidR="00BD65C0" w:rsidRPr="00707B29">
        <w:t xml:space="preserve"> </w:t>
      </w:r>
      <w:r w:rsidRPr="00707B29">
        <w:t>to</w:t>
      </w:r>
      <w:r w:rsidR="00BD65C0" w:rsidRPr="00707B29">
        <w:t xml:space="preserve"> </w:t>
      </w:r>
      <w:r w:rsidRPr="00707B29">
        <w:t>see</w:t>
      </w:r>
      <w:r w:rsidR="00BD65C0" w:rsidRPr="00707B29">
        <w:t xml:space="preserve"> </w:t>
      </w:r>
      <w:r w:rsidRPr="00707B29">
        <w:t>what’s</w:t>
      </w:r>
      <w:r w:rsidR="00BD65C0" w:rsidRPr="00707B29">
        <w:t xml:space="preserve"> </w:t>
      </w:r>
      <w:r w:rsidRPr="00707B29">
        <w:t>changing</w:t>
      </w:r>
      <w:r w:rsidR="00BD65C0" w:rsidRPr="00707B29">
        <w:t xml:space="preserve"> </w:t>
      </w:r>
      <w:r w:rsidRPr="00707B29">
        <w:t>when</w:t>
      </w:r>
      <w:r w:rsidR="00BD65C0" w:rsidRPr="00707B29">
        <w:t xml:space="preserve"> </w:t>
      </w:r>
      <w:r w:rsidRPr="00707B29">
        <w:t>you</w:t>
      </w:r>
      <w:r w:rsidR="00BD65C0" w:rsidRPr="00707B29">
        <w:t xml:space="preserve"> </w:t>
      </w:r>
      <w:r w:rsidRPr="00707B29">
        <w:t>glance</w:t>
      </w:r>
      <w:r w:rsidR="00BD65C0" w:rsidRPr="00707B29">
        <w:t xml:space="preserve"> </w:t>
      </w:r>
      <w:r w:rsidRPr="00707B29">
        <w:t>down</w:t>
      </w:r>
      <w:r w:rsidR="00BD65C0" w:rsidRPr="00707B29">
        <w:t xml:space="preserve"> </w:t>
      </w:r>
      <w:r w:rsidRPr="00707B29">
        <w:t>the</w:t>
      </w:r>
      <w:r w:rsidR="00BD65C0" w:rsidRPr="00707B29">
        <w:t xml:space="preserve"> </w:t>
      </w:r>
      <w:r w:rsidRPr="00707B29">
        <w:t>revision</w:t>
      </w:r>
      <w:r w:rsidR="00BD65C0" w:rsidRPr="00707B29">
        <w:t xml:space="preserve"> </w:t>
      </w:r>
      <w:r w:rsidRPr="00707B29">
        <w:t>history.</w:t>
      </w:r>
      <w:r w:rsidR="00BD65C0" w:rsidRPr="00707B29">
        <w:t xml:space="preserve">  </w:t>
      </w:r>
      <w:r w:rsidRPr="00707B29">
        <w:t>You</w:t>
      </w:r>
      <w:r w:rsidR="00BD65C0" w:rsidRPr="00707B29">
        <w:t xml:space="preserve"> </w:t>
      </w:r>
      <w:r w:rsidRPr="00707B29">
        <w:t>have</w:t>
      </w:r>
      <w:r w:rsidR="00BD65C0" w:rsidRPr="00707B29">
        <w:t xml:space="preserve"> </w:t>
      </w:r>
      <w:r w:rsidRPr="00707B29">
        <w:t>to</w:t>
      </w:r>
      <w:r w:rsidR="00BD65C0" w:rsidRPr="00707B29">
        <w:t xml:space="preserve"> </w:t>
      </w:r>
      <w:r w:rsidRPr="00707B29">
        <w:t>actually</w:t>
      </w:r>
      <w:r w:rsidR="00BD65C0" w:rsidRPr="00707B29">
        <w:t xml:space="preserve"> </w:t>
      </w:r>
      <w:r w:rsidRPr="00707B29">
        <w:t>look</w:t>
      </w:r>
      <w:r w:rsidR="00BD65C0" w:rsidRPr="00707B29">
        <w:t xml:space="preserve"> </w:t>
      </w:r>
      <w:r w:rsidRPr="00707B29">
        <w:t>to</w:t>
      </w:r>
      <w:r w:rsidR="00BD65C0" w:rsidRPr="00707B29">
        <w:t xml:space="preserve"> </w:t>
      </w:r>
      <w:r w:rsidRPr="00707B29">
        <w:t>see</w:t>
      </w:r>
      <w:r w:rsidR="00BD65C0" w:rsidRPr="00707B29">
        <w:t xml:space="preserve"> </w:t>
      </w:r>
      <w:r w:rsidRPr="00707B29">
        <w:t>what’s</w:t>
      </w:r>
      <w:r w:rsidR="00BD65C0" w:rsidRPr="00707B29">
        <w:t xml:space="preserve"> </w:t>
      </w:r>
      <w:r w:rsidRPr="00707B29">
        <w:t>actually</w:t>
      </w:r>
      <w:r w:rsidR="00BD65C0" w:rsidRPr="00707B29">
        <w:t xml:space="preserve"> </w:t>
      </w:r>
      <w:r w:rsidRPr="00707B29">
        <w:t>changed,</w:t>
      </w:r>
      <w:r w:rsidR="00BD65C0" w:rsidRPr="00707B29">
        <w:t xml:space="preserve"> </w:t>
      </w:r>
      <w:r w:rsidRPr="00707B29">
        <w:t>what’s</w:t>
      </w:r>
      <w:r w:rsidR="00BD65C0" w:rsidRPr="00707B29">
        <w:t xml:space="preserve"> </w:t>
      </w:r>
      <w:r w:rsidRPr="00707B29">
        <w:t>added,</w:t>
      </w:r>
      <w:r w:rsidR="00BD65C0" w:rsidRPr="00707B29">
        <w:t xml:space="preserve"> </w:t>
      </w:r>
      <w:r w:rsidRPr="00707B29">
        <w:t>what’s</w:t>
      </w:r>
      <w:r w:rsidR="00BD65C0" w:rsidRPr="00707B29">
        <w:t xml:space="preserve"> </w:t>
      </w:r>
      <w:r w:rsidRPr="00707B29">
        <w:t>taken</w:t>
      </w:r>
      <w:r w:rsidR="00BD65C0" w:rsidRPr="00707B29">
        <w:t xml:space="preserve"> </w:t>
      </w:r>
      <w:r w:rsidRPr="00707B29">
        <w:t>away,</w:t>
      </w:r>
      <w:r w:rsidR="00BD65C0" w:rsidRPr="00707B29">
        <w:t xml:space="preserve"> </w:t>
      </w:r>
      <w:r w:rsidRPr="00707B29">
        <w:t>or</w:t>
      </w:r>
      <w:r w:rsidR="00BD65C0" w:rsidRPr="00707B29">
        <w:t xml:space="preserve"> </w:t>
      </w:r>
      <w:r w:rsidRPr="00707B29">
        <w:t>if</w:t>
      </w:r>
      <w:r w:rsidR="00BD65C0" w:rsidRPr="00707B29">
        <w:t xml:space="preserve"> </w:t>
      </w:r>
      <w:r w:rsidRPr="00707B29">
        <w:t>you’re</w:t>
      </w:r>
      <w:r w:rsidR="00BD65C0" w:rsidRPr="00707B29">
        <w:t xml:space="preserve"> </w:t>
      </w:r>
      <w:r w:rsidRPr="00707B29">
        <w:t>just</w:t>
      </w:r>
      <w:r w:rsidR="00BD65C0" w:rsidRPr="00707B29">
        <w:t xml:space="preserve"> </w:t>
      </w:r>
      <w:r w:rsidRPr="00707B29">
        <w:t>refining</w:t>
      </w:r>
      <w:r w:rsidR="00BD65C0" w:rsidRPr="00707B29">
        <w:t xml:space="preserve"> </w:t>
      </w:r>
      <w:r w:rsidRPr="00707B29">
        <w:t>in</w:t>
      </w:r>
      <w:r w:rsidR="00BD65C0" w:rsidRPr="00707B29">
        <w:t xml:space="preserve"> </w:t>
      </w:r>
      <w:r w:rsidRPr="00707B29">
        <w:t>place.</w:t>
      </w:r>
      <w:r w:rsidR="00BD65C0" w:rsidRPr="00707B29">
        <w:t xml:space="preserve"> </w:t>
      </w:r>
      <w:r w:rsidRPr="00707B29">
        <w:t>(And</w:t>
      </w:r>
      <w:r w:rsidR="00BD65C0" w:rsidRPr="00707B29">
        <w:t xml:space="preserve"> </w:t>
      </w:r>
      <w:r w:rsidRPr="00707B29">
        <w:t>then</w:t>
      </w:r>
      <w:r w:rsidR="00BD65C0" w:rsidRPr="00707B29">
        <w:t xml:space="preserve"> </w:t>
      </w:r>
      <w:r w:rsidRPr="00707B29">
        <w:t>to</w:t>
      </w:r>
      <w:r w:rsidR="00BD65C0" w:rsidRPr="00707B29">
        <w:t xml:space="preserve"> </w:t>
      </w:r>
      <w:r w:rsidRPr="00707B29">
        <w:t>decide</w:t>
      </w:r>
      <w:r w:rsidR="00BD65C0" w:rsidRPr="00707B29">
        <w:t xml:space="preserve"> </w:t>
      </w:r>
      <w:r w:rsidRPr="00707B29">
        <w:t>whether</w:t>
      </w:r>
      <w:r w:rsidR="00BD65C0" w:rsidRPr="00707B29">
        <w:t xml:space="preserve"> </w:t>
      </w:r>
      <w:r w:rsidRPr="00707B29">
        <w:t>that’s</w:t>
      </w:r>
      <w:r w:rsidR="00BD65C0" w:rsidRPr="00707B29">
        <w:t xml:space="preserve"> </w:t>
      </w:r>
      <w:r w:rsidRPr="00707B29">
        <w:t>what</w:t>
      </w:r>
      <w:r w:rsidR="00BD65C0" w:rsidRPr="00707B29">
        <w:t xml:space="preserve"> </w:t>
      </w:r>
      <w:r w:rsidRPr="00707B29">
        <w:t>you</w:t>
      </w:r>
      <w:r w:rsidR="00BD65C0" w:rsidRPr="00707B29">
        <w:t xml:space="preserve"> </w:t>
      </w:r>
      <w:r w:rsidRPr="00707B29">
        <w:t>wanted</w:t>
      </w:r>
      <w:r w:rsidR="00BD65C0" w:rsidRPr="00707B29">
        <w:t xml:space="preserve"> </w:t>
      </w:r>
      <w:r w:rsidRPr="00707B29">
        <w:t>to</w:t>
      </w:r>
      <w:r w:rsidR="00BD65C0" w:rsidRPr="00707B29">
        <w:t xml:space="preserve"> </w:t>
      </w:r>
      <w:r w:rsidRPr="00707B29">
        <w:t>be</w:t>
      </w:r>
      <w:r w:rsidR="00BD65C0" w:rsidRPr="00707B29">
        <w:t xml:space="preserve"> </w:t>
      </w:r>
      <w:r w:rsidRPr="00707B29">
        <w:t>doing</w:t>
      </w:r>
      <w:r w:rsidR="00BD65C0" w:rsidRPr="00707B29">
        <w:t xml:space="preserve"> </w:t>
      </w:r>
      <w:r w:rsidRPr="00707B29">
        <w:t>at</w:t>
      </w:r>
      <w:r w:rsidR="00BD65C0" w:rsidRPr="00707B29">
        <w:t xml:space="preserve"> </w:t>
      </w:r>
      <w:r w:rsidRPr="00707B29">
        <w:t>that</w:t>
      </w:r>
      <w:r w:rsidR="00BD65C0" w:rsidRPr="00707B29">
        <w:t xml:space="preserve"> </w:t>
      </w:r>
      <w:r w:rsidRPr="00707B29">
        <w:t>moment.)</w:t>
      </w:r>
      <w:r w:rsidR="00BD65C0" w:rsidRPr="00707B29">
        <w:t xml:space="preserve"> </w:t>
      </w:r>
      <w:r w:rsidRPr="00707B29">
        <w:t>The</w:t>
      </w:r>
      <w:r w:rsidR="00BD65C0" w:rsidRPr="00707B29">
        <w:t xml:space="preserve"> </w:t>
      </w:r>
      <w:r w:rsidR="00B119B8" w:rsidRPr="00707B29">
        <w:t>metacognition</w:t>
      </w:r>
      <w:r w:rsidR="00BD65C0" w:rsidRPr="00707B29">
        <w:t xml:space="preserve"> </w:t>
      </w:r>
      <w:r w:rsidRPr="00707B29">
        <w:t>isn’t</w:t>
      </w:r>
      <w:r w:rsidR="00BD65C0" w:rsidRPr="00707B29">
        <w:t xml:space="preserve"> </w:t>
      </w:r>
      <w:r w:rsidRPr="00707B29">
        <w:t>automatic.</w:t>
      </w:r>
    </w:p>
    <w:p w14:paraId="41797170" w14:textId="77777777" w:rsidR="00911464" w:rsidRPr="00707B29" w:rsidRDefault="00911464" w:rsidP="0041018C">
      <w:pPr>
        <w:pStyle w:val="BodyText"/>
      </w:pPr>
    </w:p>
    <w:p w14:paraId="6B019DB1" w14:textId="77777777" w:rsidR="00911464" w:rsidRPr="00707B29" w:rsidRDefault="00911464" w:rsidP="00911464">
      <w:pPr>
        <w:pStyle w:val="BodyText"/>
        <w:keepNext/>
      </w:pPr>
      <w:r w:rsidRPr="00707B29">
        <w:rPr>
          <w:noProof/>
        </w:rPr>
        <w:lastRenderedPageBreak/>
        <w:drawing>
          <wp:inline distT="0" distB="0" distL="0" distR="0" wp14:anchorId="532D58F6" wp14:editId="0DBAAC5D">
            <wp:extent cx="5943600" cy="3987800"/>
            <wp:effectExtent l="0" t="0" r="0" b="0"/>
            <wp:docPr id="5" name="Picture 5" descr="Screenshot of GitHub Desktop's history tab. Only the headlines of most past commit messages are shown, but for the highlighted commit, additional notes are displayed above the associated dif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of GitHub Desktop's history tab. Only the headlines of most past commit messages are shown, but for the highlighted commit, additional notes are displayed above the associated diffs."/>
                    <pic:cNvPicPr/>
                  </pic:nvPicPr>
                  <pic:blipFill>
                    <a:blip r:embed="rId14">
                      <a:extLst>
                        <a:ext uri="{28A0092B-C50C-407E-A947-70E740481C1C}">
                          <a14:useLocalDpi xmlns:a14="http://schemas.microsoft.com/office/drawing/2010/main" val="0"/>
                        </a:ext>
                      </a:extLst>
                    </a:blip>
                    <a:stretch>
                      <a:fillRect/>
                    </a:stretch>
                  </pic:blipFill>
                  <pic:spPr>
                    <a:xfrm>
                      <a:off x="0" y="0"/>
                      <a:ext cx="5943600" cy="3987800"/>
                    </a:xfrm>
                    <a:prstGeom prst="rect">
                      <a:avLst/>
                    </a:prstGeom>
                  </pic:spPr>
                </pic:pic>
              </a:graphicData>
            </a:graphic>
          </wp:inline>
        </w:drawing>
      </w:r>
    </w:p>
    <w:p w14:paraId="380B7E7F" w14:textId="77777777" w:rsidR="00911464" w:rsidRPr="00707B29" w:rsidRDefault="00911464" w:rsidP="00911464">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Pr="00707B29">
        <w:rPr>
          <w:rFonts w:ascii="Times New Roman" w:hAnsi="Times New Roman" w:cs="Times New Roman"/>
          <w:noProof/>
        </w:rPr>
        <w:t>5</w:t>
      </w:r>
      <w:r w:rsidR="00C404EE" w:rsidRPr="00707B29">
        <w:rPr>
          <w:rFonts w:ascii="Times New Roman" w:hAnsi="Times New Roman" w:cs="Times New Roman"/>
          <w:noProof/>
        </w:rPr>
        <w:fldChar w:fldCharType="end"/>
      </w:r>
      <w:r w:rsidRPr="00707B29">
        <w:rPr>
          <w:rFonts w:ascii="Times New Roman" w:hAnsi="Times New Roman" w:cs="Times New Roman"/>
        </w:rPr>
        <w:t>. In GitHub Desktop's history view, the commit messages' headlines are prominently displayed; any additional text is shown only one diff at a time.</w:t>
      </w:r>
      <w:r w:rsidR="0094226F" w:rsidRPr="00707B29">
        <w:rPr>
          <w:rFonts w:ascii="Times New Roman" w:hAnsi="Times New Roman" w:cs="Times New Roman"/>
        </w:rPr>
        <w:t xml:space="preserve"> It’s pretty important to write those headline commits so that they’re meaningful when you look back.</w:t>
      </w:r>
    </w:p>
    <w:p w14:paraId="2C0096E5" w14:textId="77777777" w:rsidR="0079011C" w:rsidRPr="00707B29" w:rsidRDefault="00933DAB" w:rsidP="0041018C">
      <w:pPr>
        <w:pStyle w:val="BodyText"/>
      </w:pPr>
      <w:r w:rsidRPr="00707B29">
        <w:t>Second,</w:t>
      </w:r>
      <w:r w:rsidR="00BD65C0" w:rsidRPr="00707B29">
        <w:t xml:space="preserve"> </w:t>
      </w:r>
      <w:r w:rsidRPr="00707B29">
        <w:t>the</w:t>
      </w:r>
      <w:r w:rsidR="00BD65C0" w:rsidRPr="00707B29">
        <w:t xml:space="preserve"> </w:t>
      </w:r>
      <w:r w:rsidRPr="00707B29">
        <w:t>save</w:t>
      </w:r>
      <w:r w:rsidR="00BD65C0" w:rsidRPr="00707B29">
        <w:t xml:space="preserve"> </w:t>
      </w:r>
      <w:r w:rsidRPr="00707B29">
        <w:t>itself</w:t>
      </w:r>
      <w:r w:rsidR="00BD65C0" w:rsidRPr="00707B29">
        <w:t xml:space="preserve"> </w:t>
      </w:r>
      <w:r w:rsidRPr="00707B29">
        <w:t>isn’t</w:t>
      </w:r>
      <w:r w:rsidR="00BD65C0" w:rsidRPr="00707B29">
        <w:t xml:space="preserve"> </w:t>
      </w:r>
      <w:r w:rsidRPr="00707B29">
        <w:t>automatic,</w:t>
      </w:r>
      <w:r w:rsidR="00BD65C0" w:rsidRPr="00707B29">
        <w:t xml:space="preserve"> </w:t>
      </w:r>
      <w:r w:rsidRPr="00707B29">
        <w:t>either:</w:t>
      </w:r>
      <w:r w:rsidR="00BD65C0" w:rsidRPr="00707B29">
        <w:t xml:space="preserve"> </w:t>
      </w:r>
      <w:r w:rsidRPr="00707B29">
        <w:t>it’s</w:t>
      </w:r>
      <w:r w:rsidR="00BD65C0" w:rsidRPr="00707B29">
        <w:t xml:space="preserve"> </w:t>
      </w:r>
      <w:r w:rsidRPr="00707B29">
        <w:t>entirely</w:t>
      </w:r>
      <w:r w:rsidR="00BD65C0" w:rsidRPr="00707B29">
        <w:t xml:space="preserve"> </w:t>
      </w:r>
      <w:r w:rsidRPr="00707B29">
        <w:t>possible</w:t>
      </w:r>
      <w:r w:rsidR="00BD65C0" w:rsidRPr="00707B29">
        <w:t xml:space="preserve"> </w:t>
      </w:r>
      <w:r w:rsidRPr="00707B29">
        <w:t>to</w:t>
      </w:r>
      <w:r w:rsidR="00BD65C0" w:rsidRPr="00707B29">
        <w:t xml:space="preserve"> </w:t>
      </w:r>
      <w:r w:rsidRPr="00707B29">
        <w:t>make</w:t>
      </w:r>
      <w:r w:rsidR="00BD65C0" w:rsidRPr="00707B29">
        <w:t xml:space="preserve"> </w:t>
      </w:r>
      <w:r w:rsidRPr="00707B29">
        <w:t>no</w:t>
      </w:r>
      <w:r w:rsidR="00BD65C0" w:rsidRPr="00707B29">
        <w:t xml:space="preserve"> </w:t>
      </w:r>
      <w:r w:rsidRPr="00707B29">
        <w:t>commits</w:t>
      </w:r>
      <w:r w:rsidR="00BD65C0" w:rsidRPr="00707B29">
        <w:t xml:space="preserve"> </w:t>
      </w:r>
      <w:r w:rsidRPr="00707B29">
        <w:t>at</w:t>
      </w:r>
      <w:r w:rsidR="00BD65C0" w:rsidRPr="00707B29">
        <w:t xml:space="preserve"> </w:t>
      </w:r>
      <w:r w:rsidRPr="00707B29">
        <w:t>all</w:t>
      </w:r>
      <w:r w:rsidR="00BD65C0" w:rsidRPr="00707B29">
        <w:t xml:space="preserve"> </w:t>
      </w:r>
      <w:r w:rsidRPr="00707B29">
        <w:t>between</w:t>
      </w:r>
      <w:r w:rsidR="00BD65C0" w:rsidRPr="00707B29">
        <w:t xml:space="preserve"> </w:t>
      </w:r>
      <w:r w:rsidRPr="00707B29">
        <w:t>the</w:t>
      </w:r>
      <w:r w:rsidR="00BD65C0" w:rsidRPr="00707B29">
        <w:t xml:space="preserve"> </w:t>
      </w:r>
      <w:r w:rsidRPr="00707B29">
        <w:t>first</w:t>
      </w:r>
      <w:r w:rsidR="00BD65C0" w:rsidRPr="00707B29">
        <w:t xml:space="preserve"> </w:t>
      </w:r>
      <w:r w:rsidRPr="00707B29">
        <w:t>and</w:t>
      </w:r>
      <w:r w:rsidR="00BD65C0" w:rsidRPr="00707B29">
        <w:t xml:space="preserve"> </w:t>
      </w:r>
      <w:r w:rsidRPr="00707B29">
        <w:t>final</w:t>
      </w:r>
      <w:r w:rsidR="00BD65C0" w:rsidRPr="00707B29">
        <w:t xml:space="preserve"> </w:t>
      </w:r>
      <w:r w:rsidRPr="00707B29">
        <w:t>drafts.</w:t>
      </w:r>
      <w:r w:rsidR="00BD65C0" w:rsidRPr="00707B29">
        <w:t xml:space="preserve"> </w:t>
      </w:r>
      <w:r w:rsidRPr="00707B29">
        <w:t>Until</w:t>
      </w:r>
      <w:r w:rsidR="00BD65C0" w:rsidRPr="00707B29">
        <w:t xml:space="preserve"> </w:t>
      </w:r>
      <w:r w:rsidRPr="00707B29">
        <w:t>you</w:t>
      </w:r>
      <w:r w:rsidR="00BD65C0" w:rsidRPr="00707B29">
        <w:t xml:space="preserve"> </w:t>
      </w:r>
      <w:r w:rsidRPr="00707B29">
        <w:t>get</w:t>
      </w:r>
      <w:r w:rsidR="00BD65C0" w:rsidRPr="00707B29">
        <w:t xml:space="preserve"> </w:t>
      </w:r>
      <w:r w:rsidRPr="00707B29">
        <w:t>in</w:t>
      </w:r>
      <w:r w:rsidR="00BD65C0" w:rsidRPr="00707B29">
        <w:t xml:space="preserve"> </w:t>
      </w:r>
      <w:r w:rsidRPr="00707B29">
        <w:t>the</w:t>
      </w:r>
      <w:r w:rsidR="00BD65C0" w:rsidRPr="00707B29">
        <w:t xml:space="preserve"> </w:t>
      </w:r>
      <w:r w:rsidRPr="00707B29">
        <w:t>habit</w:t>
      </w:r>
      <w:r w:rsidR="00BD65C0" w:rsidRPr="00707B29">
        <w:t xml:space="preserve"> </w:t>
      </w:r>
      <w:r w:rsidRPr="00707B29">
        <w:t>of</w:t>
      </w:r>
      <w:r w:rsidR="00BD65C0" w:rsidRPr="00707B29">
        <w:t xml:space="preserve"> </w:t>
      </w:r>
      <w:r w:rsidRPr="00707B29">
        <w:t>writing</w:t>
      </w:r>
      <w:r w:rsidR="00BD65C0" w:rsidRPr="00707B29">
        <w:t xml:space="preserve"> </w:t>
      </w:r>
      <w:r w:rsidRPr="00707B29">
        <w:t>a</w:t>
      </w:r>
      <w:r w:rsidR="00BD65C0" w:rsidRPr="00707B29">
        <w:t xml:space="preserve"> </w:t>
      </w:r>
      <w:r w:rsidRPr="00707B29">
        <w:t>commit</w:t>
      </w:r>
      <w:r w:rsidR="00BD65C0" w:rsidRPr="00707B29">
        <w:t xml:space="preserve"> </w:t>
      </w:r>
      <w:r w:rsidRPr="00707B29">
        <w:t>message</w:t>
      </w:r>
      <w:r w:rsidR="00BD65C0" w:rsidRPr="00707B29">
        <w:t xml:space="preserve"> </w:t>
      </w:r>
      <w:r w:rsidR="00B119B8" w:rsidRPr="00707B29">
        <w:t xml:space="preserve">nearly </w:t>
      </w:r>
      <w:r w:rsidRPr="00707B29">
        <w:t>every</w:t>
      </w:r>
      <w:r w:rsidR="00BD65C0" w:rsidRPr="00707B29">
        <w:t xml:space="preserve"> </w:t>
      </w:r>
      <w:r w:rsidRPr="00707B29">
        <w:t>time</w:t>
      </w:r>
      <w:r w:rsidR="00BD65C0" w:rsidRPr="00707B29">
        <w:t xml:space="preserve"> </w:t>
      </w:r>
      <w:r w:rsidRPr="00707B29">
        <w:t>you</w:t>
      </w:r>
      <w:r w:rsidR="00BD65C0" w:rsidRPr="00707B29">
        <w:t xml:space="preserve"> </w:t>
      </w:r>
      <w:r w:rsidRPr="00707B29">
        <w:t>save</w:t>
      </w:r>
      <w:r w:rsidR="00BD65C0" w:rsidRPr="00707B29">
        <w:t xml:space="preserve"> </w:t>
      </w:r>
      <w:r w:rsidRPr="00707B29">
        <w:t>(or</w:t>
      </w:r>
      <w:r w:rsidR="00BD65C0" w:rsidRPr="00707B29">
        <w:t xml:space="preserve"> </w:t>
      </w:r>
      <w:r w:rsidRPr="00707B29">
        <w:t>stop</w:t>
      </w:r>
      <w:r w:rsidR="00BD65C0" w:rsidRPr="00707B29">
        <w:t xml:space="preserve"> </w:t>
      </w:r>
      <w:r w:rsidRPr="00707B29">
        <w:t>working),</w:t>
      </w:r>
      <w:r w:rsidR="00BD65C0" w:rsidRPr="00707B29">
        <w:t xml:space="preserve"> </w:t>
      </w:r>
      <w:r w:rsidRPr="00707B29">
        <w:t>it</w:t>
      </w:r>
      <w:r w:rsidR="00BD65C0" w:rsidRPr="00707B29">
        <w:t xml:space="preserve"> </w:t>
      </w:r>
      <w:r w:rsidRPr="00707B29">
        <w:t>can</w:t>
      </w:r>
      <w:r w:rsidR="00BD65C0" w:rsidRPr="00707B29">
        <w:t xml:space="preserve"> </w:t>
      </w:r>
      <w:r w:rsidRPr="00707B29">
        <w:t>be</w:t>
      </w:r>
      <w:r w:rsidR="00BD65C0" w:rsidRPr="00707B29">
        <w:t xml:space="preserve"> </w:t>
      </w:r>
      <w:r w:rsidRPr="00707B29">
        <w:t>easy</w:t>
      </w:r>
      <w:r w:rsidR="00BD65C0" w:rsidRPr="00707B29">
        <w:t xml:space="preserve"> </w:t>
      </w:r>
      <w:r w:rsidRPr="00707B29">
        <w:t>to</w:t>
      </w:r>
      <w:r w:rsidR="00BD65C0" w:rsidRPr="00707B29">
        <w:t xml:space="preserve"> </w:t>
      </w:r>
      <w:r w:rsidRPr="00707B29">
        <w:t>forget.</w:t>
      </w:r>
      <w:r w:rsidR="00BD65C0" w:rsidRPr="00707B29">
        <w:t xml:space="preserve"> </w:t>
      </w:r>
      <w:r w:rsidRPr="00707B29">
        <w:t>You’d</w:t>
      </w:r>
      <w:r w:rsidR="00BD65C0" w:rsidRPr="00707B29">
        <w:t xml:space="preserve"> </w:t>
      </w:r>
      <w:r w:rsidRPr="00707B29">
        <w:t>end</w:t>
      </w:r>
      <w:r w:rsidR="00BD65C0" w:rsidRPr="00707B29">
        <w:t xml:space="preserve"> </w:t>
      </w:r>
      <w:r w:rsidRPr="00707B29">
        <w:t>up</w:t>
      </w:r>
      <w:r w:rsidR="00BD65C0" w:rsidRPr="00707B29">
        <w:t xml:space="preserve"> </w:t>
      </w:r>
      <w:r w:rsidRPr="00707B29">
        <w:t>with</w:t>
      </w:r>
      <w:r w:rsidR="00BD65C0" w:rsidRPr="00707B29">
        <w:t xml:space="preserve"> </w:t>
      </w:r>
      <w:r w:rsidRPr="00707B29">
        <w:t>the</w:t>
      </w:r>
      <w:r w:rsidR="00BD65C0" w:rsidRPr="00707B29">
        <w:t xml:space="preserve"> </w:t>
      </w:r>
      <w:r w:rsidRPr="00707B29">
        <w:t>same</w:t>
      </w:r>
      <w:r w:rsidR="00BD65C0" w:rsidRPr="00707B29">
        <w:t xml:space="preserve"> </w:t>
      </w:r>
      <w:r w:rsidRPr="00707B29">
        <w:t>truncated</w:t>
      </w:r>
      <w:r w:rsidR="00BD65C0" w:rsidRPr="00707B29">
        <w:t xml:space="preserve"> </w:t>
      </w:r>
      <w:r w:rsidRPr="00707B29">
        <w:t>sense</w:t>
      </w:r>
      <w:r w:rsidR="00BD65C0" w:rsidRPr="00707B29">
        <w:t xml:space="preserve"> </w:t>
      </w:r>
      <w:r w:rsidRPr="00707B29">
        <w:t>of</w:t>
      </w:r>
      <w:r w:rsidR="00BD65C0" w:rsidRPr="00707B29">
        <w:t xml:space="preserve"> </w:t>
      </w:r>
      <w:r w:rsidRPr="00707B29">
        <w:t>the</w:t>
      </w:r>
      <w:r w:rsidR="00BD65C0" w:rsidRPr="00707B29">
        <w:t xml:space="preserve"> </w:t>
      </w:r>
      <w:r w:rsidRPr="00707B29">
        <w:t>file’s</w:t>
      </w:r>
      <w:r w:rsidR="00BD65C0" w:rsidRPr="00707B29">
        <w:t xml:space="preserve"> </w:t>
      </w:r>
      <w:r w:rsidRPr="00707B29">
        <w:t>history</w:t>
      </w:r>
      <w:r w:rsidR="00BD65C0" w:rsidRPr="00707B29">
        <w:t xml:space="preserve"> </w:t>
      </w:r>
      <w:r w:rsidRPr="00707B29">
        <w:t>as</w:t>
      </w:r>
      <w:r w:rsidR="00BD65C0" w:rsidRPr="00707B29">
        <w:t xml:space="preserve"> </w:t>
      </w:r>
      <w:r w:rsidRPr="00707B29">
        <w:t>in</w:t>
      </w:r>
      <w:r w:rsidR="00BD65C0" w:rsidRPr="00707B29">
        <w:t xml:space="preserve"> </w:t>
      </w:r>
      <w:r w:rsidRPr="00707B29">
        <w:t>the</w:t>
      </w:r>
      <w:r w:rsidR="00BD65C0" w:rsidRPr="00707B29">
        <w:t xml:space="preserve"> </w:t>
      </w:r>
      <w:r w:rsidRPr="00707B29">
        <w:t>initial</w:t>
      </w:r>
      <w:r w:rsidR="00BD65C0" w:rsidRPr="00707B29">
        <w:t xml:space="preserve"> </w:t>
      </w:r>
      <w:r w:rsidRPr="00707B29">
        <w:t>non-VCS</w:t>
      </w:r>
      <w:r w:rsidR="00BD65C0" w:rsidRPr="00707B29">
        <w:t xml:space="preserve"> </w:t>
      </w:r>
      <w:r w:rsidRPr="00707B29">
        <w:t>scenario.</w:t>
      </w:r>
      <w:r w:rsidR="00BD65C0" w:rsidRPr="00707B29">
        <w:t xml:space="preserve"> </w:t>
      </w:r>
      <w:r w:rsidRPr="00707B29">
        <w:t>Then</w:t>
      </w:r>
      <w:r w:rsidR="00BD65C0" w:rsidRPr="00707B29">
        <w:t xml:space="preserve"> </w:t>
      </w:r>
      <w:r w:rsidRPr="00707B29">
        <w:t>not</w:t>
      </w:r>
      <w:r w:rsidR="00BD65C0" w:rsidRPr="00707B29">
        <w:t xml:space="preserve"> </w:t>
      </w:r>
      <w:r w:rsidRPr="00707B29">
        <w:t>only</w:t>
      </w:r>
      <w:r w:rsidR="00BD65C0" w:rsidRPr="00707B29">
        <w:t xml:space="preserve"> </w:t>
      </w:r>
      <w:r w:rsidRPr="00707B29">
        <w:t>would</w:t>
      </w:r>
      <w:r w:rsidR="00BD65C0" w:rsidRPr="00707B29">
        <w:t xml:space="preserve"> </w:t>
      </w:r>
      <w:r w:rsidRPr="00707B29">
        <w:t>you</w:t>
      </w:r>
      <w:r w:rsidR="00BD65C0" w:rsidRPr="00707B29">
        <w:t xml:space="preserve"> </w:t>
      </w:r>
      <w:r w:rsidRPr="00707B29">
        <w:t>lose</w:t>
      </w:r>
      <w:r w:rsidR="00BD65C0" w:rsidRPr="00707B29">
        <w:t xml:space="preserve"> </w:t>
      </w:r>
      <w:r w:rsidRPr="00707B29">
        <w:t>the</w:t>
      </w:r>
      <w:r w:rsidR="00BD65C0" w:rsidRPr="00707B29">
        <w:t xml:space="preserve"> </w:t>
      </w:r>
      <w:r w:rsidRPr="00707B29">
        <w:t>traces</w:t>
      </w:r>
      <w:r w:rsidR="00BD65C0" w:rsidRPr="00707B29">
        <w:t xml:space="preserve"> </w:t>
      </w:r>
      <w:r w:rsidRPr="00707B29">
        <w:t>of</w:t>
      </w:r>
      <w:r w:rsidR="00BD65C0" w:rsidRPr="00707B29">
        <w:t xml:space="preserve"> </w:t>
      </w:r>
      <w:r w:rsidRPr="00707B29">
        <w:t>all</w:t>
      </w:r>
      <w:r w:rsidR="00BD65C0" w:rsidRPr="00707B29">
        <w:t xml:space="preserve"> </w:t>
      </w:r>
      <w:r w:rsidRPr="00707B29">
        <w:t>your</w:t>
      </w:r>
      <w:r w:rsidR="00BD65C0" w:rsidRPr="00707B29">
        <w:t xml:space="preserve"> </w:t>
      </w:r>
      <w:r w:rsidRPr="00707B29">
        <w:t>diffs,</w:t>
      </w:r>
      <w:r w:rsidR="00BD65C0" w:rsidRPr="00707B29">
        <w:t xml:space="preserve"> </w:t>
      </w:r>
      <w:r w:rsidRPr="00707B29">
        <w:t>you’d</w:t>
      </w:r>
      <w:r w:rsidR="00BD65C0" w:rsidRPr="00707B29">
        <w:t xml:space="preserve"> </w:t>
      </w:r>
      <w:r w:rsidRPr="00707B29">
        <w:t>also</w:t>
      </w:r>
      <w:r w:rsidR="00BD65C0" w:rsidRPr="00707B29">
        <w:t xml:space="preserve"> </w:t>
      </w:r>
      <w:r w:rsidRPr="00707B29">
        <w:t>lose</w:t>
      </w:r>
      <w:r w:rsidR="00BD65C0" w:rsidRPr="00707B29">
        <w:t xml:space="preserve"> </w:t>
      </w:r>
      <w:r w:rsidRPr="00707B29">
        <w:t>text</w:t>
      </w:r>
      <w:r w:rsidR="00BD65C0" w:rsidRPr="00707B29">
        <w:t xml:space="preserve"> </w:t>
      </w:r>
      <w:r w:rsidRPr="00707B29">
        <w:t>included</w:t>
      </w:r>
      <w:r w:rsidR="00BD65C0" w:rsidRPr="00707B29">
        <w:t xml:space="preserve"> </w:t>
      </w:r>
      <w:r w:rsidRPr="00707B29">
        <w:t>in</w:t>
      </w:r>
      <w:r w:rsidR="00BD65C0" w:rsidRPr="00707B29">
        <w:t xml:space="preserve"> </w:t>
      </w:r>
      <w:r w:rsidRPr="00707B29">
        <w:t>a</w:t>
      </w:r>
      <w:r w:rsidR="00BD65C0" w:rsidRPr="00707B29">
        <w:t xml:space="preserve"> </w:t>
      </w:r>
      <w:r w:rsidRPr="00707B29">
        <w:t>middle</w:t>
      </w:r>
      <w:r w:rsidR="00BD65C0" w:rsidRPr="00707B29">
        <w:t xml:space="preserve"> </w:t>
      </w:r>
      <w:r w:rsidRPr="00707B29">
        <w:t>draft</w:t>
      </w:r>
      <w:r w:rsidR="00BD65C0" w:rsidRPr="00707B29">
        <w:t xml:space="preserve"> </w:t>
      </w:r>
      <w:r w:rsidRPr="00707B29">
        <w:t>but</w:t>
      </w:r>
      <w:r w:rsidR="00BD65C0" w:rsidRPr="00707B29">
        <w:t xml:space="preserve"> </w:t>
      </w:r>
      <w:r w:rsidRPr="00707B29">
        <w:t>cut</w:t>
      </w:r>
      <w:r w:rsidR="00BD65C0" w:rsidRPr="00707B29">
        <w:t xml:space="preserve"> </w:t>
      </w:r>
      <w:r w:rsidRPr="00707B29">
        <w:t>before</w:t>
      </w:r>
      <w:r w:rsidR="00BD65C0" w:rsidRPr="00707B29">
        <w:t xml:space="preserve"> </w:t>
      </w:r>
      <w:r w:rsidRPr="00707B29">
        <w:t>the</w:t>
      </w:r>
      <w:r w:rsidR="00BD65C0" w:rsidRPr="00707B29">
        <w:t xml:space="preserve"> </w:t>
      </w:r>
      <w:r w:rsidRPr="00707B29">
        <w:t>final.</w:t>
      </w:r>
      <w:r w:rsidR="00BD65C0" w:rsidRPr="00707B29">
        <w:t xml:space="preserve"> </w:t>
      </w:r>
      <w:r w:rsidRPr="00707B29">
        <w:t>(That</w:t>
      </w:r>
      <w:r w:rsidR="00BD65C0" w:rsidRPr="00707B29">
        <w:t xml:space="preserve"> </w:t>
      </w:r>
      <w:r w:rsidRPr="00707B29">
        <w:t>cut</w:t>
      </w:r>
      <w:r w:rsidR="00BD65C0" w:rsidRPr="00707B29">
        <w:t xml:space="preserve"> </w:t>
      </w:r>
      <w:r w:rsidRPr="00707B29">
        <w:t>material</w:t>
      </w:r>
      <w:r w:rsidR="00BD65C0" w:rsidRPr="00707B29">
        <w:t xml:space="preserve"> </w:t>
      </w:r>
      <w:r w:rsidRPr="00707B29">
        <w:t>might</w:t>
      </w:r>
      <w:r w:rsidR="00BD65C0" w:rsidRPr="00707B29">
        <w:t xml:space="preserve"> </w:t>
      </w:r>
      <w:r w:rsidRPr="00707B29">
        <w:t>still</w:t>
      </w:r>
      <w:r w:rsidR="00BD65C0" w:rsidRPr="00707B29">
        <w:t xml:space="preserve"> </w:t>
      </w:r>
      <w:r w:rsidRPr="00707B29">
        <w:t>be</w:t>
      </w:r>
      <w:r w:rsidR="00BD65C0" w:rsidRPr="00707B29">
        <w:t xml:space="preserve"> </w:t>
      </w:r>
      <w:r w:rsidRPr="00707B29">
        <w:t>useful</w:t>
      </w:r>
      <w:r w:rsidR="00BD65C0" w:rsidRPr="00707B29">
        <w:t xml:space="preserve"> </w:t>
      </w:r>
      <w:r w:rsidRPr="00707B29">
        <w:t>in</w:t>
      </w:r>
      <w:r w:rsidR="00BD65C0" w:rsidRPr="00707B29">
        <w:t xml:space="preserve"> </w:t>
      </w:r>
      <w:r w:rsidRPr="00707B29">
        <w:t>the</w:t>
      </w:r>
      <w:r w:rsidR="00BD65C0" w:rsidRPr="00707B29">
        <w:t xml:space="preserve"> </w:t>
      </w:r>
      <w:r w:rsidRPr="00707B29">
        <w:t>future,</w:t>
      </w:r>
      <w:r w:rsidR="00BD65C0" w:rsidRPr="00707B29">
        <w:t xml:space="preserve"> </w:t>
      </w:r>
      <w:r w:rsidRPr="00707B29">
        <w:t>for</w:t>
      </w:r>
      <w:r w:rsidR="00BD65C0" w:rsidRPr="00707B29">
        <w:t xml:space="preserve"> </w:t>
      </w:r>
      <w:r w:rsidRPr="00707B29">
        <w:t>a</w:t>
      </w:r>
      <w:r w:rsidR="00BD65C0" w:rsidRPr="00707B29">
        <w:t xml:space="preserve"> </w:t>
      </w:r>
      <w:r w:rsidRPr="00707B29">
        <w:t>different</w:t>
      </w:r>
      <w:r w:rsidR="00BD65C0" w:rsidRPr="00707B29">
        <w:t xml:space="preserve"> </w:t>
      </w:r>
      <w:r w:rsidRPr="00707B29">
        <w:t>audience</w:t>
      </w:r>
      <w:r w:rsidR="00BD65C0" w:rsidRPr="00707B29">
        <w:t xml:space="preserve"> </w:t>
      </w:r>
      <w:r w:rsidRPr="00707B29">
        <w:t>or</w:t>
      </w:r>
      <w:r w:rsidR="00BD65C0" w:rsidRPr="00707B29">
        <w:t xml:space="preserve"> </w:t>
      </w:r>
      <w:r w:rsidRPr="00707B29">
        <w:t>a</w:t>
      </w:r>
      <w:r w:rsidR="00BD65C0" w:rsidRPr="00707B29">
        <w:t xml:space="preserve"> </w:t>
      </w:r>
      <w:r w:rsidRPr="00707B29">
        <w:t>different</w:t>
      </w:r>
      <w:r w:rsidR="00BD65C0" w:rsidRPr="00707B29">
        <w:t xml:space="preserve"> </w:t>
      </w:r>
      <w:r w:rsidRPr="00707B29">
        <w:t>purpose.</w:t>
      </w:r>
      <w:r w:rsidR="00BD65C0" w:rsidRPr="00707B29">
        <w:t xml:space="preserve"> </w:t>
      </w:r>
      <w:r w:rsidRPr="00707B29">
        <w:t>The</w:t>
      </w:r>
      <w:r w:rsidR="00BD65C0" w:rsidRPr="00707B29">
        <w:t xml:space="preserve"> </w:t>
      </w:r>
      <w:r w:rsidRPr="00707B29">
        <w:t>time</w:t>
      </w:r>
      <w:r w:rsidR="00BD65C0" w:rsidRPr="00707B29">
        <w:t xml:space="preserve"> </w:t>
      </w:r>
      <w:r w:rsidRPr="00707B29">
        <w:t>machine</w:t>
      </w:r>
      <w:r w:rsidR="00BD65C0" w:rsidRPr="00707B29">
        <w:t xml:space="preserve"> </w:t>
      </w:r>
      <w:r w:rsidRPr="00707B29">
        <w:t>that</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offers</w:t>
      </w:r>
      <w:r w:rsidR="00BD65C0" w:rsidRPr="00707B29">
        <w:t xml:space="preserve"> </w:t>
      </w:r>
      <w:r w:rsidR="00EB411D" w:rsidRPr="00707B29">
        <w:t xml:space="preserve">can give </w:t>
      </w:r>
      <w:r w:rsidRPr="00707B29">
        <w:t>you</w:t>
      </w:r>
      <w:r w:rsidR="00BD65C0" w:rsidRPr="00707B29">
        <w:t xml:space="preserve"> </w:t>
      </w:r>
      <w:r w:rsidRPr="00707B29">
        <w:t>the</w:t>
      </w:r>
      <w:r w:rsidR="00BD65C0" w:rsidRPr="00707B29">
        <w:t xml:space="preserve"> </w:t>
      </w:r>
      <w:r w:rsidRPr="00707B29">
        <w:t>chance</w:t>
      </w:r>
      <w:r w:rsidR="00BD65C0" w:rsidRPr="00707B29">
        <w:t xml:space="preserve"> </w:t>
      </w:r>
      <w:r w:rsidRPr="00707B29">
        <w:t>to</w:t>
      </w:r>
      <w:r w:rsidR="00BD65C0" w:rsidRPr="00707B29">
        <w:t xml:space="preserve"> </w:t>
      </w:r>
      <w:r w:rsidRPr="00707B29">
        <w:t>retrieve</w:t>
      </w:r>
      <w:r w:rsidR="00BD65C0" w:rsidRPr="00707B29">
        <w:t xml:space="preserve"> </w:t>
      </w:r>
      <w:r w:rsidRPr="00707B29">
        <w:t>those</w:t>
      </w:r>
      <w:r w:rsidR="00BD65C0" w:rsidRPr="00707B29">
        <w:t xml:space="preserve"> </w:t>
      </w:r>
      <w:r w:rsidRPr="00707B29">
        <w:t>interim</w:t>
      </w:r>
      <w:r w:rsidR="00BD65C0" w:rsidRPr="00707B29">
        <w:t xml:space="preserve"> </w:t>
      </w:r>
      <w:r w:rsidRPr="00707B29">
        <w:t>ideas.)</w:t>
      </w:r>
    </w:p>
    <w:p w14:paraId="2DA990FB" w14:textId="77777777" w:rsidR="0079011C" w:rsidRPr="00707B29" w:rsidRDefault="00933DAB" w:rsidP="0041018C">
      <w:pPr>
        <w:pStyle w:val="BodyText"/>
      </w:pPr>
      <w:r w:rsidRPr="00707B29">
        <w:lastRenderedPageBreak/>
        <w:t>Wouldn’t</w:t>
      </w:r>
      <w:r w:rsidR="00BD65C0" w:rsidRPr="00707B29">
        <w:t xml:space="preserve"> </w:t>
      </w:r>
      <w:r w:rsidRPr="00707B29">
        <w:t>it</w:t>
      </w:r>
      <w:r w:rsidR="00BD65C0" w:rsidRPr="00707B29">
        <w:t xml:space="preserve"> </w:t>
      </w:r>
      <w:r w:rsidRPr="00707B29">
        <w:t>be</w:t>
      </w:r>
      <w:r w:rsidR="00BD65C0" w:rsidRPr="00707B29">
        <w:t xml:space="preserve"> </w:t>
      </w:r>
      <w:r w:rsidRPr="00707B29">
        <w:t>nice,</w:t>
      </w:r>
      <w:r w:rsidR="00BD65C0" w:rsidRPr="00707B29">
        <w:t xml:space="preserve"> </w:t>
      </w:r>
      <w:r w:rsidRPr="00707B29">
        <w:t>then,</w:t>
      </w:r>
      <w:r w:rsidR="00BD65C0" w:rsidRPr="00707B29">
        <w:t xml:space="preserve"> </w:t>
      </w:r>
      <w:r w:rsidRPr="00707B29">
        <w:t>if</w:t>
      </w:r>
      <w:r w:rsidR="00BD65C0" w:rsidRPr="00707B29">
        <w:t xml:space="preserve"> </w:t>
      </w:r>
      <w:r w:rsidRPr="00707B29">
        <w:t>there</w:t>
      </w:r>
      <w:r w:rsidR="00BD65C0" w:rsidRPr="00707B29">
        <w:t xml:space="preserve"> </w:t>
      </w:r>
      <w:r w:rsidRPr="00707B29">
        <w:t>were</w:t>
      </w:r>
      <w:r w:rsidR="00BD65C0" w:rsidRPr="00707B29">
        <w:t xml:space="preserve"> </w:t>
      </w:r>
      <w:r w:rsidRPr="00707B29">
        <w:t>a</w:t>
      </w:r>
      <w:r w:rsidR="00BD65C0" w:rsidRPr="00707B29">
        <w:t xml:space="preserve"> </w:t>
      </w:r>
      <w:r w:rsidRPr="00707B29">
        <w:t>way</w:t>
      </w:r>
      <w:r w:rsidR="00BD65C0" w:rsidRPr="00707B29">
        <w:t xml:space="preserve"> </w:t>
      </w:r>
      <w:r w:rsidRPr="00707B29">
        <w:t>to</w:t>
      </w:r>
      <w:r w:rsidR="00BD65C0" w:rsidRPr="00707B29">
        <w:t xml:space="preserve"> </w:t>
      </w:r>
      <w:r w:rsidRPr="00707B29">
        <w:t>combine</w:t>
      </w:r>
      <w:r w:rsidR="00BD65C0" w:rsidRPr="00707B29">
        <w:t xml:space="preserve"> </w:t>
      </w:r>
      <w:r w:rsidRPr="00707B29">
        <w:t>Google</w:t>
      </w:r>
      <w:r w:rsidR="00BD65C0" w:rsidRPr="00707B29">
        <w:t xml:space="preserve"> </w:t>
      </w:r>
      <w:r w:rsidRPr="00707B29">
        <w:t>Docs’</w:t>
      </w:r>
      <w:r w:rsidR="00BD65C0" w:rsidRPr="00707B29">
        <w:t xml:space="preserve"> </w:t>
      </w:r>
      <w:r w:rsidRPr="00707B29">
        <w:t>frequent</w:t>
      </w:r>
      <w:r w:rsidR="00BD65C0" w:rsidRPr="00707B29">
        <w:t xml:space="preserve"> </w:t>
      </w:r>
      <w:r w:rsidRPr="00707B29">
        <w:t>automatic</w:t>
      </w:r>
      <w:r w:rsidR="00BD65C0" w:rsidRPr="00707B29">
        <w:t xml:space="preserve"> </w:t>
      </w:r>
      <w:r w:rsidRPr="00707B29">
        <w:t>versioning</w:t>
      </w:r>
      <w:r w:rsidR="00BD65C0" w:rsidRPr="00707B29">
        <w:t xml:space="preserve"> </w:t>
      </w:r>
      <w:r w:rsidRPr="00707B29">
        <w:t>with</w:t>
      </w:r>
      <w:r w:rsidR="00BD65C0" w:rsidRPr="00707B29">
        <w:t xml:space="preserve"> </w:t>
      </w:r>
      <w:r w:rsidRPr="00707B29">
        <w:t>git’s</w:t>
      </w:r>
      <w:r w:rsidR="00BD65C0" w:rsidRPr="00707B29">
        <w:t xml:space="preserve"> </w:t>
      </w:r>
      <w:r w:rsidRPr="00707B29">
        <w:t>moments</w:t>
      </w:r>
      <w:r w:rsidR="00BD65C0" w:rsidRPr="00707B29">
        <w:t xml:space="preserve"> </w:t>
      </w:r>
      <w:r w:rsidRPr="00707B29">
        <w:t>of</w:t>
      </w:r>
      <w:r w:rsidR="00BD65C0" w:rsidRPr="00707B29">
        <w:t xml:space="preserve"> </w:t>
      </w:r>
      <w:r w:rsidRPr="00707B29">
        <w:t>midstream</w:t>
      </w:r>
      <w:r w:rsidR="00BD65C0" w:rsidRPr="00707B29">
        <w:t xml:space="preserve"> </w:t>
      </w:r>
      <w:r w:rsidRPr="00707B29">
        <w:t>reflection?</w:t>
      </w:r>
      <w:r w:rsidR="00BD65C0" w:rsidRPr="00707B29">
        <w:t xml:space="preserve"> </w:t>
      </w:r>
      <w:r w:rsidRPr="00707B29">
        <w:t>In</w:t>
      </w:r>
      <w:r w:rsidR="00BD65C0" w:rsidRPr="00707B29">
        <w:t xml:space="preserve"> </w:t>
      </w:r>
      <w:r w:rsidRPr="00707B29">
        <w:t>a</w:t>
      </w:r>
      <w:r w:rsidR="00BD65C0" w:rsidRPr="00707B29">
        <w:t xml:space="preserve"> </w:t>
      </w:r>
      <w:r w:rsidRPr="00707B29">
        <w:t>way,</w:t>
      </w:r>
      <w:r w:rsidR="00BD65C0" w:rsidRPr="00707B29">
        <w:t xml:space="preserve"> </w:t>
      </w:r>
      <w:r w:rsidRPr="00707B29">
        <w:t>there</w:t>
      </w:r>
      <w:r w:rsidR="00BD65C0" w:rsidRPr="00707B29">
        <w:t xml:space="preserve"> </w:t>
      </w:r>
      <w:r w:rsidRPr="00707B29">
        <w:t>is:</w:t>
      </w:r>
      <w:r w:rsidR="00BD65C0" w:rsidRPr="00707B29">
        <w:t xml:space="preserve"> </w:t>
      </w:r>
      <w:r w:rsidRPr="00707B29">
        <w:t>since</w:t>
      </w:r>
      <w:r w:rsidR="00BD65C0" w:rsidRPr="00707B29">
        <w:t xml:space="preserve"> </w:t>
      </w:r>
      <w:r w:rsidRPr="00707B29">
        <w:t>2017,</w:t>
      </w:r>
      <w:r w:rsidR="00BD65C0" w:rsidRPr="00707B29">
        <w:t xml:space="preserve"> </w:t>
      </w:r>
      <w:r w:rsidRPr="00707B29">
        <w:t>Google</w:t>
      </w:r>
      <w:r w:rsidR="00BD65C0" w:rsidRPr="00707B29">
        <w:t xml:space="preserve"> </w:t>
      </w:r>
      <w:r w:rsidRPr="00707B29">
        <w:t>Docs</w:t>
      </w:r>
      <w:r w:rsidR="00BD65C0" w:rsidRPr="00707B29">
        <w:t xml:space="preserve"> </w:t>
      </w:r>
      <w:r w:rsidRPr="00707B29">
        <w:t>has</w:t>
      </w:r>
      <w:r w:rsidR="00BD65C0" w:rsidRPr="00707B29">
        <w:t xml:space="preserve"> </w:t>
      </w:r>
      <w:r w:rsidRPr="00707B29">
        <w:t>allowed</w:t>
      </w:r>
      <w:r w:rsidR="00BD65C0" w:rsidRPr="00707B29">
        <w:t xml:space="preserve"> </w:t>
      </w:r>
      <w:r w:rsidRPr="00707B29">
        <w:t>users</w:t>
      </w:r>
      <w:r w:rsidR="00BD65C0" w:rsidRPr="00707B29">
        <w:t xml:space="preserve"> </w:t>
      </w:r>
      <w:r w:rsidRPr="00707B29">
        <w:t>to</w:t>
      </w:r>
      <w:r w:rsidR="00BD65C0" w:rsidRPr="00707B29">
        <w:t xml:space="preserve"> </w:t>
      </w:r>
      <w:r w:rsidRPr="00707B29">
        <w:t>name</w:t>
      </w:r>
      <w:r w:rsidR="00BD65C0" w:rsidRPr="00707B29">
        <w:t xml:space="preserve"> </w:t>
      </w:r>
      <w:r w:rsidRPr="00707B29">
        <w:t>particular</w:t>
      </w:r>
      <w:r w:rsidR="00BD65C0" w:rsidRPr="00707B29">
        <w:t xml:space="preserve"> </w:t>
      </w:r>
      <w:r w:rsidRPr="00707B29">
        <w:t>versions,</w:t>
      </w:r>
      <w:r w:rsidR="00BD65C0" w:rsidRPr="00707B29">
        <w:t xml:space="preserve"> </w:t>
      </w:r>
      <w:r w:rsidRPr="00707B29">
        <w:t>and</w:t>
      </w:r>
      <w:r w:rsidR="00BD65C0" w:rsidRPr="00707B29">
        <w:t xml:space="preserve"> </w:t>
      </w:r>
      <w:r w:rsidRPr="00707B29">
        <w:t>to</w:t>
      </w:r>
      <w:r w:rsidR="00BD65C0" w:rsidRPr="00707B29">
        <w:t xml:space="preserve"> </w:t>
      </w:r>
      <w:r w:rsidRPr="00707B29">
        <w:t>filter</w:t>
      </w:r>
      <w:r w:rsidR="00BD65C0" w:rsidRPr="00707B29">
        <w:t xml:space="preserve"> </w:t>
      </w:r>
      <w:r w:rsidRPr="00707B29">
        <w:t>the</w:t>
      </w:r>
      <w:r w:rsidR="00BD65C0" w:rsidRPr="00707B29">
        <w:t xml:space="preserve"> </w:t>
      </w:r>
      <w:r w:rsidRPr="00707B29">
        <w:t>history</w:t>
      </w:r>
      <w:r w:rsidR="00BD65C0" w:rsidRPr="00707B29">
        <w:t xml:space="preserve"> </w:t>
      </w:r>
      <w:r w:rsidRPr="00707B29">
        <w:t>to</w:t>
      </w:r>
      <w:r w:rsidR="00BD65C0" w:rsidRPr="00707B29">
        <w:t xml:space="preserve"> </w:t>
      </w:r>
      <w:r w:rsidRPr="00707B29">
        <w:t>show</w:t>
      </w:r>
      <w:r w:rsidR="00BD65C0" w:rsidRPr="00707B29">
        <w:t xml:space="preserve"> </w:t>
      </w:r>
      <w:r w:rsidRPr="00707B29">
        <w:t>only</w:t>
      </w:r>
      <w:r w:rsidR="00BD65C0" w:rsidRPr="00707B29">
        <w:t xml:space="preserve"> </w:t>
      </w:r>
      <w:r w:rsidRPr="00707B29">
        <w:t>named</w:t>
      </w:r>
      <w:r w:rsidR="00BD65C0" w:rsidRPr="00707B29">
        <w:t xml:space="preserve"> </w:t>
      </w:r>
      <w:r w:rsidRPr="00707B29">
        <w:t>versions.</w:t>
      </w:r>
      <w:r w:rsidR="00BD65C0" w:rsidRPr="00707B29">
        <w:t xml:space="preserve"> </w:t>
      </w:r>
      <w:r w:rsidRPr="00707B29">
        <w:t>You</w:t>
      </w:r>
      <w:r w:rsidR="00BD65C0" w:rsidRPr="00707B29">
        <w:t xml:space="preserve"> </w:t>
      </w:r>
      <w:r w:rsidRPr="00707B29">
        <w:t>only</w:t>
      </w:r>
      <w:r w:rsidR="00BD65C0" w:rsidRPr="00707B29">
        <w:t xml:space="preserve"> </w:t>
      </w:r>
      <w:r w:rsidRPr="00707B29">
        <w:t>get</w:t>
      </w:r>
      <w:r w:rsidR="00BD65C0" w:rsidRPr="00707B29">
        <w:t xml:space="preserve"> </w:t>
      </w:r>
      <w:r w:rsidRPr="00707B29">
        <w:t>80</w:t>
      </w:r>
      <w:r w:rsidR="00BD65C0" w:rsidRPr="00707B29">
        <w:t xml:space="preserve"> </w:t>
      </w:r>
      <w:r w:rsidRPr="00707B29">
        <w:t>characters,</w:t>
      </w:r>
      <w:r w:rsidR="00BD65C0" w:rsidRPr="00707B29">
        <w:t xml:space="preserve"> </w:t>
      </w:r>
      <w:r w:rsidRPr="00707B29">
        <w:t>not</w:t>
      </w:r>
      <w:r w:rsidR="00BD65C0" w:rsidRPr="00707B29">
        <w:t xml:space="preserve"> </w:t>
      </w:r>
      <w:r w:rsidRPr="00707B29">
        <w:t>multiple</w:t>
      </w:r>
      <w:r w:rsidR="00BD65C0" w:rsidRPr="00707B29">
        <w:t xml:space="preserve"> </w:t>
      </w:r>
      <w:r w:rsidRPr="00707B29">
        <w:t>sentences,</w:t>
      </w:r>
      <w:r w:rsidR="00BD65C0" w:rsidRPr="00707B29">
        <w:t xml:space="preserve"> </w:t>
      </w:r>
      <w:r w:rsidRPr="00707B29">
        <w:t>and</w:t>
      </w:r>
      <w:r w:rsidR="00BD65C0" w:rsidRPr="00707B29">
        <w:t xml:space="preserve"> </w:t>
      </w:r>
      <w:r w:rsidRPr="00707B29">
        <w:t>you</w:t>
      </w:r>
      <w:r w:rsidR="00BD65C0" w:rsidRPr="00707B29">
        <w:t xml:space="preserve"> </w:t>
      </w:r>
      <w:r w:rsidRPr="00707B29">
        <w:t>won’t</w:t>
      </w:r>
      <w:r w:rsidR="00BD65C0" w:rsidRPr="00707B29">
        <w:t xml:space="preserve"> </w:t>
      </w:r>
      <w:r w:rsidRPr="00707B29">
        <w:t>be</w:t>
      </w:r>
      <w:r w:rsidR="00BD65C0" w:rsidRPr="00707B29">
        <w:t xml:space="preserve"> </w:t>
      </w:r>
      <w:r w:rsidRPr="00707B29">
        <w:t>able</w:t>
      </w:r>
      <w:r w:rsidR="00BD65C0" w:rsidRPr="00707B29">
        <w:t xml:space="preserve"> </w:t>
      </w:r>
      <w:r w:rsidRPr="00707B29">
        <w:t>to</w:t>
      </w:r>
      <w:r w:rsidR="00BD65C0" w:rsidRPr="00707B29">
        <w:t xml:space="preserve"> </w:t>
      </w:r>
      <w:r w:rsidRPr="00707B29">
        <w:t>see</w:t>
      </w:r>
      <w:r w:rsidR="00BD65C0" w:rsidRPr="00707B29">
        <w:t xml:space="preserve"> </w:t>
      </w:r>
      <w:r w:rsidRPr="00707B29">
        <w:t>the</w:t>
      </w:r>
      <w:r w:rsidR="00BD65C0" w:rsidRPr="00707B29">
        <w:t xml:space="preserve"> </w:t>
      </w:r>
      <w:r w:rsidRPr="00707B29">
        <w:t>diffs</w:t>
      </w:r>
      <w:r w:rsidR="00BD65C0" w:rsidRPr="00707B29">
        <w:t xml:space="preserve"> </w:t>
      </w:r>
      <w:r w:rsidRPr="00707B29">
        <w:t>as</w:t>
      </w:r>
      <w:r w:rsidR="00BD65C0" w:rsidRPr="00707B29">
        <w:t xml:space="preserve"> </w:t>
      </w:r>
      <w:r w:rsidRPr="00707B29">
        <w:t>you’re</w:t>
      </w:r>
      <w:r w:rsidR="00BD65C0" w:rsidRPr="00707B29">
        <w:t xml:space="preserve"> </w:t>
      </w:r>
      <w:r w:rsidRPr="00707B29">
        <w:t>deciding</w:t>
      </w:r>
      <w:r w:rsidR="00BD65C0" w:rsidRPr="00707B29">
        <w:t xml:space="preserve"> </w:t>
      </w:r>
      <w:r w:rsidRPr="00707B29">
        <w:t>on</w:t>
      </w:r>
      <w:r w:rsidR="00BD65C0" w:rsidRPr="00707B29">
        <w:t xml:space="preserve"> </w:t>
      </w:r>
      <w:r w:rsidRPr="00707B29">
        <w:t>a</w:t>
      </w:r>
      <w:r w:rsidR="00BD65C0" w:rsidRPr="00707B29">
        <w:t xml:space="preserve"> </w:t>
      </w:r>
      <w:r w:rsidRPr="00707B29">
        <w:t>name.</w:t>
      </w:r>
      <w:r w:rsidR="00BD65C0" w:rsidRPr="00707B29">
        <w:t xml:space="preserve"> </w:t>
      </w:r>
      <w:r w:rsidRPr="00707B29">
        <w:t>(This</w:t>
      </w:r>
      <w:r w:rsidR="00BD65C0" w:rsidRPr="00707B29">
        <w:t xml:space="preserve"> </w:t>
      </w:r>
      <w:r w:rsidRPr="00707B29">
        <w:t>may</w:t>
      </w:r>
      <w:r w:rsidR="00BD65C0" w:rsidRPr="00707B29">
        <w:t xml:space="preserve"> </w:t>
      </w:r>
      <w:r w:rsidRPr="00707B29">
        <w:t>lend</w:t>
      </w:r>
      <w:r w:rsidR="00BD65C0" w:rsidRPr="00707B29">
        <w:t xml:space="preserve"> </w:t>
      </w:r>
      <w:r w:rsidRPr="00707B29">
        <w:t>itself</w:t>
      </w:r>
      <w:r w:rsidR="00BD65C0" w:rsidRPr="00707B29">
        <w:t xml:space="preserve"> </w:t>
      </w:r>
      <w:r w:rsidRPr="00707B29">
        <w:t>more</w:t>
      </w:r>
      <w:r w:rsidR="00BD65C0" w:rsidRPr="00707B29">
        <w:t xml:space="preserve"> </w:t>
      </w:r>
      <w:r w:rsidRPr="00707B29">
        <w:t>to</w:t>
      </w:r>
      <w:r w:rsidR="00BD65C0" w:rsidRPr="00707B29">
        <w:t xml:space="preserve"> </w:t>
      </w:r>
      <w:r w:rsidRPr="00707B29">
        <w:t>descriptions</w:t>
      </w:r>
      <w:r w:rsidR="00BD65C0" w:rsidRPr="00707B29">
        <w:t xml:space="preserve"> </w:t>
      </w:r>
      <w:r w:rsidRPr="00707B29">
        <w:t>of</w:t>
      </w:r>
      <w:r w:rsidR="00BD65C0" w:rsidRPr="00707B29">
        <w:t xml:space="preserve"> </w:t>
      </w:r>
      <w:r w:rsidRPr="00707B29">
        <w:t>status,</w:t>
      </w:r>
      <w:r w:rsidR="00BD65C0" w:rsidRPr="00707B29">
        <w:t xml:space="preserve"> </w:t>
      </w:r>
      <w:r w:rsidRPr="00707B29">
        <w:t>like</w:t>
      </w:r>
      <w:r w:rsidR="00BD65C0" w:rsidRPr="00707B29">
        <w:t xml:space="preserve"> </w:t>
      </w:r>
      <w:r w:rsidRPr="00707B29">
        <w:t>“almost</w:t>
      </w:r>
      <w:r w:rsidR="00BD65C0" w:rsidRPr="00707B29">
        <w:t xml:space="preserve"> </w:t>
      </w:r>
      <w:r w:rsidRPr="00707B29">
        <w:t>ready</w:t>
      </w:r>
      <w:r w:rsidR="00BD65C0" w:rsidRPr="00707B29">
        <w:t xml:space="preserve"> </w:t>
      </w:r>
      <w:r w:rsidRPr="00707B29">
        <w:t>for</w:t>
      </w:r>
      <w:r w:rsidR="00BD65C0" w:rsidRPr="00707B29">
        <w:t xml:space="preserve"> </w:t>
      </w:r>
      <w:r w:rsidRPr="00707B29">
        <w:t>peer</w:t>
      </w:r>
      <w:r w:rsidR="00BD65C0" w:rsidRPr="00707B29">
        <w:t xml:space="preserve"> </w:t>
      </w:r>
      <w:r w:rsidRPr="00707B29">
        <w:t>review,”</w:t>
      </w:r>
      <w:r w:rsidR="00BD65C0" w:rsidRPr="00707B29">
        <w:t xml:space="preserve"> </w:t>
      </w:r>
      <w:r w:rsidRPr="00707B29">
        <w:t>than</w:t>
      </w:r>
      <w:r w:rsidR="00BD65C0" w:rsidRPr="00707B29">
        <w:t xml:space="preserve"> </w:t>
      </w:r>
      <w:r w:rsidRPr="00707B29">
        <w:t>to</w:t>
      </w:r>
      <w:r w:rsidR="00BD65C0" w:rsidRPr="00707B29">
        <w:t xml:space="preserve"> </w:t>
      </w:r>
      <w:r w:rsidRPr="00707B29">
        <w:t>descriptions</w:t>
      </w:r>
      <w:r w:rsidR="00BD65C0" w:rsidRPr="00707B29">
        <w:t xml:space="preserve"> </w:t>
      </w:r>
      <w:r w:rsidRPr="00707B29">
        <w:t>of</w:t>
      </w:r>
      <w:r w:rsidR="00BD65C0" w:rsidRPr="00707B29">
        <w:t xml:space="preserve"> </w:t>
      </w:r>
      <w:r w:rsidRPr="00707B29">
        <w:t>changes,</w:t>
      </w:r>
      <w:r w:rsidR="00BD65C0" w:rsidRPr="00707B29">
        <w:t xml:space="preserve"> </w:t>
      </w:r>
      <w:r w:rsidRPr="00707B29">
        <w:t>but</w:t>
      </w:r>
      <w:r w:rsidR="00BD65C0" w:rsidRPr="00707B29">
        <w:t xml:space="preserve"> </w:t>
      </w:r>
      <w:r w:rsidRPr="00707B29">
        <w:t>you</w:t>
      </w:r>
      <w:r w:rsidR="00BD65C0" w:rsidRPr="00707B29">
        <w:t xml:space="preserve"> </w:t>
      </w:r>
      <w:r w:rsidRPr="00707B29">
        <w:t>can</w:t>
      </w:r>
      <w:r w:rsidR="00BD65C0" w:rsidRPr="00707B29">
        <w:t xml:space="preserve"> </w:t>
      </w:r>
      <w:r w:rsidRPr="00707B29">
        <w:t>still</w:t>
      </w:r>
      <w:r w:rsidR="00BD65C0" w:rsidRPr="00707B29">
        <w:t xml:space="preserve"> </w:t>
      </w:r>
      <w:r w:rsidRPr="00707B29">
        <w:t>try</w:t>
      </w:r>
      <w:r w:rsidR="00BD65C0" w:rsidRPr="00707B29">
        <w:t xml:space="preserve"> </w:t>
      </w:r>
      <w:r w:rsidRPr="00707B29">
        <w:t>for</w:t>
      </w:r>
      <w:r w:rsidR="00BD65C0" w:rsidRPr="00707B29">
        <w:t xml:space="preserve"> </w:t>
      </w:r>
      <w:r w:rsidRPr="00707B29">
        <w:t>something</w:t>
      </w:r>
      <w:r w:rsidR="00BD65C0" w:rsidRPr="00707B29">
        <w:t xml:space="preserve"> </w:t>
      </w:r>
      <w:r w:rsidRPr="00707B29">
        <w:t>closer</w:t>
      </w:r>
      <w:r w:rsidR="00BD65C0" w:rsidRPr="00707B29">
        <w:t xml:space="preserve"> </w:t>
      </w:r>
      <w:r w:rsidRPr="00707B29">
        <w:t>to</w:t>
      </w:r>
      <w:r w:rsidR="00BD65C0" w:rsidRPr="00707B29">
        <w:t xml:space="preserve"> </w:t>
      </w:r>
      <w:r w:rsidRPr="00707B29">
        <w:t>“improved</w:t>
      </w:r>
      <w:r w:rsidR="00BD65C0" w:rsidRPr="00707B29">
        <w:t xml:space="preserve"> </w:t>
      </w:r>
      <w:r w:rsidRPr="00707B29">
        <w:t>transition</w:t>
      </w:r>
      <w:r w:rsidR="00BD65C0" w:rsidRPr="00707B29">
        <w:t xml:space="preserve"> </w:t>
      </w:r>
      <w:r w:rsidRPr="00707B29">
        <w:t>from</w:t>
      </w:r>
      <w:r w:rsidR="00BD65C0" w:rsidRPr="00707B29">
        <w:t xml:space="preserve"> </w:t>
      </w:r>
      <w:r w:rsidRPr="00707B29">
        <w:t>source</w:t>
      </w:r>
      <w:r w:rsidR="00BD65C0" w:rsidRPr="00707B29">
        <w:t xml:space="preserve"> </w:t>
      </w:r>
      <w:r w:rsidRPr="00707B29">
        <w:t>A</w:t>
      </w:r>
      <w:r w:rsidR="00BD65C0" w:rsidRPr="00707B29">
        <w:t xml:space="preserve"> </w:t>
      </w:r>
      <w:r w:rsidRPr="00707B29">
        <w:t>to</w:t>
      </w:r>
      <w:r w:rsidR="00BD65C0" w:rsidRPr="00707B29">
        <w:t xml:space="preserve"> </w:t>
      </w:r>
      <w:r w:rsidRPr="00707B29">
        <w:t>source</w:t>
      </w:r>
      <w:r w:rsidR="00BD65C0" w:rsidRPr="00707B29">
        <w:t xml:space="preserve"> </w:t>
      </w:r>
      <w:r w:rsidRPr="00707B29">
        <w:t>B.”)</w:t>
      </w:r>
      <w:r w:rsidR="00BD65C0" w:rsidRPr="00707B29">
        <w:t xml:space="preserve"> </w:t>
      </w:r>
      <w:r w:rsidR="00EC5386" w:rsidRPr="00707B29">
        <w:t>A</w:t>
      </w:r>
      <w:r w:rsidRPr="00707B29">
        <w:t>s</w:t>
      </w:r>
      <w:r w:rsidR="00BD65C0" w:rsidRPr="00707B29">
        <w:t xml:space="preserve"> </w:t>
      </w:r>
      <w:r w:rsidRPr="00707B29">
        <w:t>compromises</w:t>
      </w:r>
      <w:r w:rsidR="00BD65C0" w:rsidRPr="00707B29">
        <w:t xml:space="preserve"> </w:t>
      </w:r>
      <w:r w:rsidRPr="00707B29">
        <w:t>go,</w:t>
      </w:r>
      <w:r w:rsidR="00BD65C0" w:rsidRPr="00707B29">
        <w:t xml:space="preserve"> </w:t>
      </w:r>
      <w:r w:rsidRPr="00707B29">
        <w:t>it’s</w:t>
      </w:r>
      <w:r w:rsidR="00BD65C0" w:rsidRPr="00707B29">
        <w:t xml:space="preserve"> </w:t>
      </w:r>
      <w:r w:rsidRPr="00707B29">
        <w:t>not</w:t>
      </w:r>
      <w:r w:rsidR="00BD65C0" w:rsidRPr="00707B29">
        <w:t xml:space="preserve"> </w:t>
      </w:r>
      <w:r w:rsidRPr="00707B29">
        <w:t>a</w:t>
      </w:r>
      <w:r w:rsidR="00BD65C0" w:rsidRPr="00707B29">
        <w:t xml:space="preserve"> </w:t>
      </w:r>
      <w:r w:rsidRPr="00707B29">
        <w:t>bad</w:t>
      </w:r>
      <w:r w:rsidR="00BD65C0" w:rsidRPr="00707B29">
        <w:t xml:space="preserve"> </w:t>
      </w:r>
      <w:r w:rsidRPr="00707B29">
        <w:t>deal.</w:t>
      </w:r>
    </w:p>
    <w:p w14:paraId="5D2BB317" w14:textId="77777777" w:rsidR="0079011C" w:rsidRPr="00707B29" w:rsidRDefault="00933DAB" w:rsidP="0041018C">
      <w:pPr>
        <w:pStyle w:val="Heading2"/>
        <w:spacing w:line="480" w:lineRule="auto"/>
      </w:pPr>
      <w:bookmarkStart w:id="20" w:name="to-sum-up"/>
      <w:bookmarkEnd w:id="15"/>
      <w:r w:rsidRPr="00707B29">
        <w:t>To</w:t>
      </w:r>
      <w:r w:rsidR="00BD65C0" w:rsidRPr="00707B29">
        <w:t xml:space="preserve"> </w:t>
      </w:r>
      <w:r w:rsidRPr="00707B29">
        <w:t>sum</w:t>
      </w:r>
      <w:r w:rsidR="00BD65C0" w:rsidRPr="00707B29">
        <w:t xml:space="preserve"> </w:t>
      </w:r>
      <w:r w:rsidRPr="00707B29">
        <w:t>up</w:t>
      </w:r>
    </w:p>
    <w:p w14:paraId="70826540" w14:textId="77777777" w:rsidR="0079011C" w:rsidRPr="00707B29" w:rsidRDefault="00933DAB" w:rsidP="0041018C">
      <w:pPr>
        <w:pStyle w:val="FirstParagraph"/>
      </w:pPr>
      <w:commentRangeStart w:id="21"/>
      <w:r w:rsidRPr="00707B29">
        <w:t>It’s</w:t>
      </w:r>
      <w:r w:rsidR="00BD65C0" w:rsidRPr="00707B29">
        <w:t xml:space="preserve"> </w:t>
      </w:r>
      <w:r w:rsidRPr="00707B29">
        <w:t>not</w:t>
      </w:r>
      <w:r w:rsidR="00BD65C0" w:rsidRPr="00707B29">
        <w:t xml:space="preserve"> </w:t>
      </w:r>
      <w:r w:rsidRPr="00707B29">
        <w:t>always</w:t>
      </w:r>
      <w:r w:rsidR="00BD65C0" w:rsidRPr="00707B29">
        <w:t xml:space="preserve"> </w:t>
      </w:r>
      <w:r w:rsidRPr="00707B29">
        <w:t>easy,</w:t>
      </w:r>
      <w:r w:rsidR="00BD65C0" w:rsidRPr="00707B29">
        <w:t xml:space="preserve"> </w:t>
      </w:r>
      <w:r w:rsidRPr="00707B29">
        <w:t>in</w:t>
      </w:r>
      <w:r w:rsidR="00BD65C0" w:rsidRPr="00707B29">
        <w:t xml:space="preserve"> </w:t>
      </w:r>
      <w:r w:rsidRPr="00707B29">
        <w:t>the</w:t>
      </w:r>
      <w:r w:rsidR="00BD65C0" w:rsidRPr="00707B29">
        <w:t xml:space="preserve"> </w:t>
      </w:r>
      <w:r w:rsidRPr="00707B29">
        <w:t>thick</w:t>
      </w:r>
      <w:r w:rsidR="00BD65C0" w:rsidRPr="00707B29">
        <w:t xml:space="preserve"> </w:t>
      </w:r>
      <w:r w:rsidRPr="00707B29">
        <w:t>of</w:t>
      </w:r>
      <w:r w:rsidR="00BD65C0" w:rsidRPr="00707B29">
        <w:t xml:space="preserve"> </w:t>
      </w:r>
      <w:r w:rsidRPr="00707B29">
        <w:t>the</w:t>
      </w:r>
      <w:r w:rsidR="00BD65C0" w:rsidRPr="00707B29">
        <w:t xml:space="preserve"> </w:t>
      </w:r>
      <w:r w:rsidRPr="00707B29">
        <w:t>writing</w:t>
      </w:r>
      <w:r w:rsidR="00BD65C0" w:rsidRPr="00707B29">
        <w:t xml:space="preserve"> </w:t>
      </w:r>
      <w:r w:rsidRPr="00707B29">
        <w:t>or</w:t>
      </w:r>
      <w:r w:rsidR="00BD65C0" w:rsidRPr="00707B29">
        <w:t xml:space="preserve"> </w:t>
      </w:r>
      <w:r w:rsidRPr="00707B29">
        <w:t>after</w:t>
      </w:r>
      <w:r w:rsidR="00BD65C0" w:rsidRPr="00707B29">
        <w:t xml:space="preserve"> </w:t>
      </w:r>
      <w:r w:rsidRPr="00707B29">
        <w:t>pushing</w:t>
      </w:r>
      <w:r w:rsidR="00BD65C0" w:rsidRPr="00707B29">
        <w:t xml:space="preserve"> </w:t>
      </w:r>
      <w:r w:rsidRPr="00707B29">
        <w:t>through</w:t>
      </w:r>
      <w:r w:rsidR="00BD65C0" w:rsidRPr="00707B29">
        <w:t xml:space="preserve"> </w:t>
      </w:r>
      <w:r w:rsidRPr="00707B29">
        <w:t>the</w:t>
      </w:r>
      <w:r w:rsidR="00BD65C0" w:rsidRPr="00707B29">
        <w:t xml:space="preserve"> </w:t>
      </w:r>
      <w:r w:rsidRPr="00707B29">
        <w:t>thicket,</w:t>
      </w:r>
      <w:r w:rsidR="00BD65C0" w:rsidRPr="00707B29">
        <w:t xml:space="preserve"> </w:t>
      </w:r>
      <w:r w:rsidRPr="00707B29">
        <w:t>to</w:t>
      </w:r>
      <w:r w:rsidR="00BD65C0" w:rsidRPr="00707B29">
        <w:t xml:space="preserve"> </w:t>
      </w:r>
      <w:r w:rsidRPr="00707B29">
        <w:t>remember</w:t>
      </w:r>
      <w:r w:rsidR="00BD65C0" w:rsidRPr="00707B29">
        <w:t xml:space="preserve"> </w:t>
      </w:r>
      <w:r w:rsidRPr="00707B29">
        <w:t>what</w:t>
      </w:r>
      <w:r w:rsidR="00BD65C0" w:rsidRPr="00707B29">
        <w:t xml:space="preserve"> </w:t>
      </w:r>
      <w:r w:rsidRPr="00707B29">
        <w:t>turns</w:t>
      </w:r>
      <w:r w:rsidR="00BD65C0" w:rsidRPr="00707B29">
        <w:t xml:space="preserve"> </w:t>
      </w:r>
      <w:r w:rsidRPr="00707B29">
        <w:t>you</w:t>
      </w:r>
      <w:r w:rsidR="00BD65C0" w:rsidRPr="00707B29">
        <w:t xml:space="preserve"> </w:t>
      </w:r>
      <w:r w:rsidRPr="00707B29">
        <w:t>took,</w:t>
      </w:r>
      <w:r w:rsidR="00BD65C0" w:rsidRPr="00707B29">
        <w:t xml:space="preserve"> </w:t>
      </w:r>
      <w:r w:rsidRPr="00707B29">
        <w:t>or</w:t>
      </w:r>
      <w:r w:rsidR="00BD65C0" w:rsidRPr="00707B29">
        <w:t xml:space="preserve"> </w:t>
      </w:r>
      <w:r w:rsidRPr="00707B29">
        <w:t>why;</w:t>
      </w:r>
      <w:r w:rsidR="00BD65C0" w:rsidRPr="00707B29">
        <w:t xml:space="preserve"> </w:t>
      </w:r>
      <w:r w:rsidRPr="00707B29">
        <w:t>sometimes</w:t>
      </w:r>
      <w:r w:rsidR="00BD65C0" w:rsidRPr="00707B29">
        <w:t xml:space="preserve"> </w:t>
      </w:r>
      <w:r w:rsidRPr="00707B29">
        <w:t>the</w:t>
      </w:r>
      <w:r w:rsidR="00BD65C0" w:rsidRPr="00707B29">
        <w:t xml:space="preserve"> </w:t>
      </w:r>
      <w:r w:rsidRPr="00707B29">
        <w:t>new</w:t>
      </w:r>
      <w:r w:rsidR="00BD65C0" w:rsidRPr="00707B29">
        <w:t xml:space="preserve"> </w:t>
      </w:r>
      <w:r w:rsidRPr="00707B29">
        <w:t>versions</w:t>
      </w:r>
      <w:r w:rsidR="00BD65C0" w:rsidRPr="00707B29">
        <w:t xml:space="preserve"> </w:t>
      </w:r>
      <w:r w:rsidRPr="00707B29">
        <w:t>just</w:t>
      </w:r>
      <w:r w:rsidR="00BD65C0" w:rsidRPr="00707B29">
        <w:t xml:space="preserve"> </w:t>
      </w:r>
      <w:r w:rsidRPr="00707B29">
        <w:t>replace</w:t>
      </w:r>
      <w:r w:rsidR="00BD65C0" w:rsidRPr="00707B29">
        <w:t xml:space="preserve"> </w:t>
      </w:r>
      <w:r w:rsidRPr="00707B29">
        <w:t>what</w:t>
      </w:r>
      <w:r w:rsidR="00BD65C0" w:rsidRPr="00707B29">
        <w:t xml:space="preserve"> </w:t>
      </w:r>
      <w:r w:rsidRPr="00707B29">
        <w:t>you’d</w:t>
      </w:r>
      <w:r w:rsidR="00BD65C0" w:rsidRPr="00707B29">
        <w:t xml:space="preserve"> </w:t>
      </w:r>
      <w:r w:rsidRPr="00707B29">
        <w:t>done</w:t>
      </w:r>
      <w:r w:rsidR="00BD65C0" w:rsidRPr="00707B29">
        <w:t xml:space="preserve"> </w:t>
      </w:r>
      <w:r w:rsidRPr="00707B29">
        <w:t>before,</w:t>
      </w:r>
      <w:r w:rsidR="00BD65C0" w:rsidRPr="00707B29">
        <w:t xml:space="preserve"> </w:t>
      </w:r>
      <w:r w:rsidRPr="00707B29">
        <w:t>whether</w:t>
      </w:r>
      <w:r w:rsidR="00BD65C0" w:rsidRPr="00707B29">
        <w:t xml:space="preserve"> </w:t>
      </w:r>
      <w:r w:rsidRPr="00707B29">
        <w:t>figuratively</w:t>
      </w:r>
      <w:r w:rsidR="00BD65C0" w:rsidRPr="00707B29">
        <w:t xml:space="preserve"> </w:t>
      </w:r>
      <w:r w:rsidRPr="00707B29">
        <w:t>in</w:t>
      </w:r>
      <w:r w:rsidR="00BD65C0" w:rsidRPr="00707B29">
        <w:t xml:space="preserve"> </w:t>
      </w:r>
      <w:r w:rsidRPr="00707B29">
        <w:t>your</w:t>
      </w:r>
      <w:r w:rsidR="00BD65C0" w:rsidRPr="00707B29">
        <w:t xml:space="preserve"> </w:t>
      </w:r>
      <w:r w:rsidRPr="00707B29">
        <w:t>memory</w:t>
      </w:r>
      <w:r w:rsidR="00BD65C0" w:rsidRPr="00707B29">
        <w:t xml:space="preserve"> </w:t>
      </w:r>
      <w:r w:rsidRPr="00707B29">
        <w:t>or</w:t>
      </w:r>
      <w:r w:rsidR="00BD65C0" w:rsidRPr="00707B29">
        <w:t xml:space="preserve"> </w:t>
      </w:r>
      <w:r w:rsidRPr="00707B29">
        <w:t>literally</w:t>
      </w:r>
      <w:r w:rsidR="00BD65C0" w:rsidRPr="00707B29">
        <w:t xml:space="preserve"> </w:t>
      </w:r>
      <w:r w:rsidRPr="00707B29">
        <w:t>on</w:t>
      </w:r>
      <w:r w:rsidR="00BD65C0" w:rsidRPr="00707B29">
        <w:t xml:space="preserve"> </w:t>
      </w:r>
      <w:r w:rsidRPr="00707B29">
        <w:t>your</w:t>
      </w:r>
      <w:r w:rsidR="00BD65C0" w:rsidRPr="00707B29">
        <w:t xml:space="preserve"> </w:t>
      </w:r>
      <w:r w:rsidRPr="00707B29">
        <w:t>hard</w:t>
      </w:r>
      <w:r w:rsidR="00BD65C0" w:rsidRPr="00707B29">
        <w:t xml:space="preserve"> </w:t>
      </w:r>
      <w:r w:rsidRPr="00707B29">
        <w:t>drive</w:t>
      </w:r>
      <w:commentRangeEnd w:id="21"/>
      <w:r w:rsidR="007138A4">
        <w:rPr>
          <w:rStyle w:val="CommentReference"/>
          <w:rFonts w:asciiTheme="minorHAnsi" w:hAnsiTheme="minorHAnsi" w:cstheme="minorBidi"/>
        </w:rPr>
        <w:commentReference w:id="21"/>
      </w:r>
      <w:r w:rsidRPr="00707B29">
        <w:t>.</w:t>
      </w:r>
      <w:r w:rsidR="00BD65C0" w:rsidRPr="00707B29">
        <w:t xml:space="preserve"> </w:t>
      </w:r>
      <w:r w:rsidRPr="00707B29">
        <w:t>Using</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technology</w:t>
      </w:r>
      <w:r w:rsidR="00BD65C0" w:rsidRPr="00707B29">
        <w:t xml:space="preserve"> </w:t>
      </w:r>
      <w:r w:rsidRPr="00707B29">
        <w:t>can</w:t>
      </w:r>
      <w:r w:rsidR="00BD65C0" w:rsidRPr="00707B29">
        <w:t xml:space="preserve"> </w:t>
      </w:r>
      <w:r w:rsidRPr="00707B29">
        <w:t>help</w:t>
      </w:r>
      <w:r w:rsidR="00BD65C0" w:rsidRPr="00707B29">
        <w:t xml:space="preserve"> </w:t>
      </w:r>
      <w:r w:rsidRPr="00707B29">
        <w:t>you</w:t>
      </w:r>
      <w:r w:rsidR="00BD65C0" w:rsidRPr="00707B29">
        <w:t xml:space="preserve"> </w:t>
      </w:r>
      <w:r w:rsidRPr="00707B29">
        <w:t>track</w:t>
      </w:r>
      <w:r w:rsidR="00BD65C0" w:rsidRPr="00707B29">
        <w:t xml:space="preserve"> </w:t>
      </w:r>
      <w:r w:rsidRPr="00707B29">
        <w:t>and</w:t>
      </w:r>
      <w:r w:rsidR="00BD65C0" w:rsidRPr="00707B29">
        <w:t xml:space="preserve"> </w:t>
      </w:r>
      <w:r w:rsidRPr="00707B29">
        <w:t>make</w:t>
      </w:r>
      <w:r w:rsidR="00BD65C0" w:rsidRPr="00707B29">
        <w:t xml:space="preserve"> </w:t>
      </w:r>
      <w:r w:rsidRPr="00707B29">
        <w:t>visible</w:t>
      </w:r>
      <w:r w:rsidR="00BD65C0" w:rsidRPr="00707B29">
        <w:t xml:space="preserve"> </w:t>
      </w:r>
      <w:r w:rsidRPr="00707B29">
        <w:t>what</w:t>
      </w:r>
      <w:r w:rsidR="00BD65C0" w:rsidRPr="00707B29">
        <w:t xml:space="preserve"> </w:t>
      </w:r>
      <w:r w:rsidRPr="00707B29">
        <w:t>you’re</w:t>
      </w:r>
      <w:r w:rsidR="00BD65C0" w:rsidRPr="00707B29">
        <w:t xml:space="preserve"> </w:t>
      </w:r>
      <w:r w:rsidRPr="00707B29">
        <w:t>doing</w:t>
      </w:r>
      <w:r w:rsidR="00BD65C0" w:rsidRPr="00707B29">
        <w:t xml:space="preserve"> </w:t>
      </w:r>
      <w:r w:rsidRPr="00707B29">
        <w:t>throughout</w:t>
      </w:r>
      <w:r w:rsidR="00BD65C0" w:rsidRPr="00707B29">
        <w:t xml:space="preserve"> </w:t>
      </w:r>
      <w:r w:rsidRPr="00707B29">
        <w:t>the</w:t>
      </w:r>
      <w:r w:rsidR="00BD65C0" w:rsidRPr="00707B29">
        <w:t xml:space="preserve"> </w:t>
      </w:r>
      <w:r w:rsidRPr="00707B29">
        <w:t>course</w:t>
      </w:r>
      <w:r w:rsidR="00BD65C0" w:rsidRPr="00707B29">
        <w:t xml:space="preserve"> </w:t>
      </w:r>
      <w:r w:rsidRPr="00707B29">
        <w:t>of</w:t>
      </w:r>
      <w:r w:rsidR="00BD65C0" w:rsidRPr="00707B29">
        <w:t xml:space="preserve"> </w:t>
      </w:r>
      <w:r w:rsidRPr="00707B29">
        <w:t>a</w:t>
      </w:r>
      <w:r w:rsidR="00BD65C0" w:rsidRPr="00707B29">
        <w:t xml:space="preserve"> </w:t>
      </w:r>
      <w:r w:rsidRPr="00707B29">
        <w:t>writing</w:t>
      </w:r>
      <w:r w:rsidR="00BD65C0" w:rsidRPr="00707B29">
        <w:t xml:space="preserve"> </w:t>
      </w:r>
      <w:r w:rsidRPr="00707B29">
        <w:t>project,</w:t>
      </w:r>
      <w:r w:rsidR="00BD65C0" w:rsidRPr="00707B29">
        <w:t xml:space="preserve"> </w:t>
      </w:r>
      <w:r w:rsidRPr="00707B29">
        <w:t>so</w:t>
      </w:r>
      <w:r w:rsidR="00BD65C0" w:rsidRPr="00707B29">
        <w:t xml:space="preserve"> </w:t>
      </w:r>
      <w:r w:rsidRPr="00707B29">
        <w:t>you</w:t>
      </w:r>
      <w:r w:rsidR="00BD65C0" w:rsidRPr="00707B29">
        <w:t xml:space="preserve"> </w:t>
      </w:r>
      <w:r w:rsidRPr="00707B29">
        <w:t>can</w:t>
      </w:r>
      <w:r w:rsidR="00BD65C0" w:rsidRPr="00707B29">
        <w:t xml:space="preserve"> </w:t>
      </w:r>
      <w:r w:rsidRPr="00707B29">
        <w:t>then</w:t>
      </w:r>
      <w:r w:rsidR="00BD65C0" w:rsidRPr="00707B29">
        <w:t xml:space="preserve"> </w:t>
      </w:r>
      <w:r w:rsidRPr="00707B29">
        <w:t>assess</w:t>
      </w:r>
      <w:r w:rsidR="00BD65C0" w:rsidRPr="00707B29">
        <w:t xml:space="preserve"> </w:t>
      </w:r>
      <w:r w:rsidRPr="00707B29">
        <w:t>how</w:t>
      </w:r>
      <w:r w:rsidR="00BD65C0" w:rsidRPr="00707B29">
        <w:t xml:space="preserve"> </w:t>
      </w:r>
      <w:r w:rsidRPr="00707B29">
        <w:t>your</w:t>
      </w:r>
      <w:r w:rsidR="00BD65C0" w:rsidRPr="00707B29">
        <w:t xml:space="preserve"> </w:t>
      </w:r>
      <w:r w:rsidRPr="00707B29">
        <w:t>strategies</w:t>
      </w:r>
      <w:r w:rsidR="00BD65C0" w:rsidRPr="00707B29">
        <w:t xml:space="preserve"> </w:t>
      </w:r>
      <w:r w:rsidRPr="00707B29">
        <w:t>have</w:t>
      </w:r>
      <w:r w:rsidR="00BD65C0" w:rsidRPr="00707B29">
        <w:t xml:space="preserve"> </w:t>
      </w:r>
      <w:r w:rsidRPr="00707B29">
        <w:t>changed</w:t>
      </w:r>
      <w:r w:rsidR="00BD65C0" w:rsidRPr="00707B29">
        <w:t>—</w:t>
      </w:r>
      <w:r w:rsidRPr="00707B29">
        <w:t>and</w:t>
      </w:r>
      <w:r w:rsidR="00BD65C0" w:rsidRPr="00707B29">
        <w:t xml:space="preserve"> </w:t>
      </w:r>
      <w:r w:rsidRPr="00707B29">
        <w:t>where</w:t>
      </w:r>
      <w:r w:rsidR="00BD65C0" w:rsidRPr="00707B29">
        <w:t xml:space="preserve"> </w:t>
      </w:r>
      <w:r w:rsidRPr="00707B29">
        <w:t>they</w:t>
      </w:r>
      <w:r w:rsidR="00BD65C0" w:rsidRPr="00707B29">
        <w:t xml:space="preserve"> </w:t>
      </w:r>
      <w:r w:rsidRPr="00707B29">
        <w:t>might</w:t>
      </w:r>
      <w:r w:rsidR="00BD65C0" w:rsidRPr="00707B29">
        <w:t xml:space="preserve"> </w:t>
      </w:r>
      <w:r w:rsidRPr="00707B29">
        <w:t>be</w:t>
      </w:r>
      <w:r w:rsidR="00BD65C0" w:rsidRPr="00707B29">
        <w:t xml:space="preserve"> </w:t>
      </w:r>
      <w:r w:rsidRPr="00707B29">
        <w:t>useful</w:t>
      </w:r>
      <w:r w:rsidR="00BD65C0" w:rsidRPr="00707B29">
        <w:t xml:space="preserve"> </w:t>
      </w:r>
      <w:r w:rsidRPr="00707B29">
        <w:t>again</w:t>
      </w:r>
      <w:r w:rsidR="00BD65C0" w:rsidRPr="00707B29">
        <w:t xml:space="preserve"> </w:t>
      </w:r>
      <w:r w:rsidRPr="00707B29">
        <w:t>in</w:t>
      </w:r>
      <w:r w:rsidR="00BD65C0" w:rsidRPr="00707B29">
        <w:t xml:space="preserve"> </w:t>
      </w:r>
      <w:r w:rsidRPr="00707B29">
        <w:t>the</w:t>
      </w:r>
      <w:r w:rsidR="00BD65C0" w:rsidRPr="00707B29">
        <w:t xml:space="preserve"> </w:t>
      </w:r>
      <w:r w:rsidRPr="00707B29">
        <w:t>future.</w:t>
      </w:r>
    </w:p>
    <w:p w14:paraId="557337AB" w14:textId="77777777" w:rsidR="00D10A4F" w:rsidRPr="00707B29" w:rsidRDefault="00D10A4F" w:rsidP="00D10A4F">
      <w:pPr>
        <w:pStyle w:val="BodyText"/>
      </w:pPr>
    </w:p>
    <w:p w14:paraId="402B78DB" w14:textId="77777777" w:rsidR="0079011C" w:rsidRPr="00707B29" w:rsidRDefault="00933DAB" w:rsidP="0041018C">
      <w:pPr>
        <w:pStyle w:val="Heading2"/>
        <w:spacing w:line="480" w:lineRule="auto"/>
      </w:pPr>
      <w:bookmarkStart w:id="22" w:name="notes"/>
      <w:bookmarkEnd w:id="20"/>
      <w:r w:rsidRPr="00707B29">
        <w:t>Notes</w:t>
      </w:r>
    </w:p>
    <w:p w14:paraId="5EC84C50" w14:textId="77777777" w:rsidR="0079011C" w:rsidRPr="00707B29" w:rsidRDefault="00933DAB" w:rsidP="0041018C">
      <w:pPr>
        <w:pStyle w:val="Compact"/>
        <w:numPr>
          <w:ilvl w:val="0"/>
          <w:numId w:val="2"/>
        </w:numPr>
      </w:pPr>
      <w:r w:rsidRPr="00707B29">
        <w:t>Note</w:t>
      </w:r>
      <w:r w:rsidR="00BD65C0" w:rsidRPr="00707B29">
        <w:t xml:space="preserve"> </w:t>
      </w:r>
      <w:r w:rsidRPr="00707B29">
        <w:t>the</w:t>
      </w:r>
      <w:r w:rsidR="00BD65C0" w:rsidRPr="00707B29">
        <w:t xml:space="preserve"> </w:t>
      </w:r>
      <w:r w:rsidRPr="00707B29">
        <w:t>caveat</w:t>
      </w:r>
      <w:r w:rsidR="00BD65C0" w:rsidRPr="00707B29">
        <w:t xml:space="preserve"> </w:t>
      </w:r>
      <w:r w:rsidRPr="00707B29">
        <w:t>there:</w:t>
      </w:r>
      <w:r w:rsidR="00BD65C0" w:rsidRPr="00707B29">
        <w:t xml:space="preserve"> </w:t>
      </w:r>
      <w:r w:rsidRPr="00707B29">
        <w:t>you</w:t>
      </w:r>
      <w:r w:rsidR="00BD65C0" w:rsidRPr="00707B29">
        <w:t xml:space="preserve"> </w:t>
      </w:r>
      <w:r w:rsidRPr="00707B29">
        <w:t>won’t</w:t>
      </w:r>
      <w:r w:rsidR="00BD65C0" w:rsidRPr="00707B29">
        <w:t xml:space="preserve"> </w:t>
      </w:r>
      <w:r w:rsidRPr="00707B29">
        <w:t>be</w:t>
      </w:r>
      <w:r w:rsidR="00BD65C0" w:rsidRPr="00707B29">
        <w:t xml:space="preserve"> </w:t>
      </w:r>
      <w:r w:rsidRPr="00707B29">
        <w:t>able</w:t>
      </w:r>
      <w:r w:rsidR="00BD65C0" w:rsidRPr="00707B29">
        <w:t xml:space="preserve"> </w:t>
      </w:r>
      <w:r w:rsidRPr="00707B29">
        <w:t>to</w:t>
      </w:r>
      <w:r w:rsidR="00BD65C0" w:rsidRPr="00707B29">
        <w:t xml:space="preserve"> </w:t>
      </w:r>
      <w:r w:rsidRPr="00707B29">
        <w:t>see</w:t>
      </w:r>
      <w:r w:rsidR="00BD65C0" w:rsidRPr="00707B29">
        <w:t xml:space="preserve"> </w:t>
      </w:r>
      <w:r w:rsidRPr="00707B29">
        <w:t>the</w:t>
      </w:r>
      <w:r w:rsidR="00BD65C0" w:rsidRPr="00707B29">
        <w:t xml:space="preserve"> </w:t>
      </w:r>
      <w:r w:rsidRPr="00707B29">
        <w:t>latest</w:t>
      </w:r>
      <w:r w:rsidR="00BD65C0" w:rsidRPr="00707B29">
        <w:t xml:space="preserve"> </w:t>
      </w:r>
      <w:r w:rsidRPr="00707B29">
        <w:t>diffs</w:t>
      </w:r>
      <w:r w:rsidR="00BD65C0" w:rsidRPr="00707B29">
        <w:t xml:space="preserve"> </w:t>
      </w:r>
      <w:r w:rsidRPr="00707B29">
        <w:t>of</w:t>
      </w:r>
      <w:r w:rsidR="00BD65C0" w:rsidRPr="00707B29">
        <w:t xml:space="preserve"> </w:t>
      </w:r>
      <w:r w:rsidRPr="00707B29">
        <w:t>a</w:t>
      </w:r>
      <w:r w:rsidR="00BD65C0" w:rsidRPr="00707B29">
        <w:t xml:space="preserve"> </w:t>
      </w:r>
      <w:r w:rsidRPr="00707B29">
        <w:t>Microsoft</w:t>
      </w:r>
      <w:r w:rsidR="00BD65C0" w:rsidRPr="00707B29">
        <w:t xml:space="preserve"> </w:t>
      </w:r>
      <w:r w:rsidRPr="00707B29">
        <w:t>Word</w:t>
      </w:r>
      <w:r w:rsidR="00BD65C0" w:rsidRPr="00707B29">
        <w:t xml:space="preserve"> </w:t>
      </w:r>
      <w:r w:rsidRPr="00707B29">
        <w:t>file.</w:t>
      </w:r>
      <w:r w:rsidR="00BD65C0" w:rsidRPr="00707B29">
        <w:t xml:space="preserve"> </w:t>
      </w:r>
      <w:r w:rsidRPr="00707B29">
        <w:t>(This</w:t>
      </w:r>
      <w:r w:rsidR="00BD65C0" w:rsidRPr="00707B29">
        <w:t xml:space="preserve"> </w:t>
      </w:r>
      <w:r w:rsidRPr="00707B29">
        <w:t>is</w:t>
      </w:r>
      <w:r w:rsidR="00BD65C0" w:rsidRPr="00707B29">
        <w:t xml:space="preserve"> </w:t>
      </w:r>
      <w:r w:rsidRPr="00707B29">
        <w:t>in</w:t>
      </w:r>
      <w:r w:rsidR="00BD65C0" w:rsidRPr="00707B29">
        <w:t xml:space="preserve"> </w:t>
      </w:r>
      <w:r w:rsidRPr="00707B29">
        <w:t>part</w:t>
      </w:r>
      <w:r w:rsidR="00BD65C0" w:rsidRPr="00707B29">
        <w:t xml:space="preserve"> </w:t>
      </w:r>
      <w:r w:rsidRPr="00707B29">
        <w:t>because</w:t>
      </w:r>
      <w:r w:rsidR="00BD65C0" w:rsidRPr="00707B29">
        <w:t xml:space="preserve"> </w:t>
      </w:r>
      <w:r w:rsidRPr="00707B29">
        <w:t>Word</w:t>
      </w:r>
      <w:r w:rsidR="00BD65C0" w:rsidRPr="00707B29">
        <w:t xml:space="preserve"> </w:t>
      </w:r>
      <w:r w:rsidRPr="00707B29">
        <w:t>files</w:t>
      </w:r>
      <w:r w:rsidR="00BD65C0" w:rsidRPr="00707B29">
        <w:t xml:space="preserve"> </w:t>
      </w:r>
      <w:r w:rsidRPr="00707B29">
        <w:t>aren’t</w:t>
      </w:r>
      <w:r w:rsidR="00BD65C0" w:rsidRPr="00707B29">
        <w:t xml:space="preserve"> </w:t>
      </w:r>
      <w:r w:rsidRPr="00707B29">
        <w:t>just</w:t>
      </w:r>
      <w:r w:rsidR="00BD65C0" w:rsidRPr="00707B29">
        <w:t xml:space="preserve"> </w:t>
      </w:r>
      <w:r w:rsidRPr="00707B29">
        <w:t>text:</w:t>
      </w:r>
      <w:r w:rsidR="00BD65C0" w:rsidRPr="00707B29">
        <w:t xml:space="preserve"> </w:t>
      </w:r>
      <w:commentRangeStart w:id="23"/>
      <w:r w:rsidRPr="00707B29">
        <w:t>they’re</w:t>
      </w:r>
      <w:r w:rsidR="00BD65C0" w:rsidRPr="00707B29">
        <w:t xml:space="preserve"> </w:t>
      </w:r>
      <w:r w:rsidRPr="00707B29">
        <w:t>secretly</w:t>
      </w:r>
      <w:r w:rsidR="00BD65C0" w:rsidRPr="00707B29">
        <w:t xml:space="preserve"> </w:t>
      </w:r>
      <w:r w:rsidRPr="00707B29">
        <w:t>a</w:t>
      </w:r>
      <w:r w:rsidR="00BD65C0" w:rsidRPr="00707B29">
        <w:t xml:space="preserve"> </w:t>
      </w:r>
      <w:r w:rsidRPr="00707B29">
        <w:t>whole</w:t>
      </w:r>
      <w:r w:rsidR="00BD65C0" w:rsidRPr="00707B29">
        <w:t xml:space="preserve"> </w:t>
      </w:r>
      <w:r w:rsidRPr="00707B29">
        <w:t>bunch</w:t>
      </w:r>
      <w:r w:rsidR="00BD65C0" w:rsidRPr="00707B29">
        <w:t xml:space="preserve"> </w:t>
      </w:r>
      <w:r w:rsidRPr="00707B29">
        <w:t>of</w:t>
      </w:r>
      <w:r w:rsidR="00BD65C0" w:rsidRPr="00707B29">
        <w:t xml:space="preserve"> </w:t>
      </w:r>
      <w:r w:rsidRPr="00707B29">
        <w:t>files</w:t>
      </w:r>
      <w:r w:rsidR="00BD65C0" w:rsidRPr="00707B29">
        <w:t xml:space="preserve"> </w:t>
      </w:r>
      <w:r w:rsidRPr="00707B29">
        <w:t>compressed</w:t>
      </w:r>
      <w:r w:rsidR="00BD65C0" w:rsidRPr="00707B29">
        <w:t xml:space="preserve"> </w:t>
      </w:r>
      <w:r w:rsidRPr="00707B29">
        <w:t>together.</w:t>
      </w:r>
      <w:r w:rsidR="00BD65C0" w:rsidRPr="00707B29">
        <w:t xml:space="preserve"> </w:t>
      </w:r>
      <w:r w:rsidRPr="00707B29">
        <w:t>Try</w:t>
      </w:r>
      <w:r w:rsidR="00BD65C0" w:rsidRPr="00707B29">
        <w:t xml:space="preserve"> </w:t>
      </w:r>
      <w:r w:rsidRPr="00707B29">
        <w:t>changing</w:t>
      </w:r>
      <w:r w:rsidR="00BD65C0" w:rsidRPr="00707B29">
        <w:t xml:space="preserve"> </w:t>
      </w:r>
      <w:r w:rsidRPr="00707B29">
        <w:t>the</w:t>
      </w:r>
      <w:r w:rsidR="00BD65C0" w:rsidRPr="00707B29">
        <w:t xml:space="preserve"> </w:t>
      </w:r>
      <w:r w:rsidRPr="00707B29">
        <w:t>extension</w:t>
      </w:r>
      <w:r w:rsidR="00BD65C0" w:rsidRPr="00707B29">
        <w:t xml:space="preserve"> </w:t>
      </w:r>
      <w:r w:rsidRPr="00707B29">
        <w:t>from</w:t>
      </w:r>
      <w:r w:rsidR="00BD65C0" w:rsidRPr="00707B29">
        <w:t xml:space="preserve"> </w:t>
      </w:r>
      <w:r w:rsidRPr="00707B29">
        <w:t>.docx</w:t>
      </w:r>
      <w:r w:rsidR="00BD65C0" w:rsidRPr="00707B29">
        <w:t xml:space="preserve"> </w:t>
      </w:r>
      <w:r w:rsidRPr="00707B29">
        <w:t>to</w:t>
      </w:r>
      <w:r w:rsidR="00BD65C0" w:rsidRPr="00707B29">
        <w:t xml:space="preserve"> </w:t>
      </w:r>
      <w:r w:rsidRPr="00707B29">
        <w:t>.zip</w:t>
      </w:r>
      <w:r w:rsidR="00BD65C0" w:rsidRPr="00707B29">
        <w:t xml:space="preserve"> </w:t>
      </w:r>
      <w:r w:rsidRPr="00707B29">
        <w:t>and</w:t>
      </w:r>
      <w:r w:rsidR="00BD65C0" w:rsidRPr="00707B29">
        <w:t xml:space="preserve"> </w:t>
      </w:r>
      <w:r w:rsidRPr="00707B29">
        <w:t>extracting</w:t>
      </w:r>
      <w:r w:rsidR="00BD65C0" w:rsidRPr="00707B29">
        <w:t xml:space="preserve"> </w:t>
      </w:r>
      <w:r w:rsidRPr="00707B29">
        <w:t>to</w:t>
      </w:r>
      <w:r w:rsidR="00BD65C0" w:rsidRPr="00707B29">
        <w:t xml:space="preserve"> </w:t>
      </w:r>
      <w:r w:rsidRPr="00707B29">
        <w:t>see</w:t>
      </w:r>
      <w:r w:rsidR="00BD65C0" w:rsidRPr="00707B29">
        <w:t xml:space="preserve"> </w:t>
      </w:r>
      <w:r w:rsidRPr="00707B29">
        <w:t>what</w:t>
      </w:r>
      <w:r w:rsidR="00BD65C0" w:rsidRPr="00707B29">
        <w:t xml:space="preserve"> </w:t>
      </w:r>
      <w:r w:rsidRPr="00707B29">
        <w:t>I</w:t>
      </w:r>
      <w:r w:rsidR="00BD65C0" w:rsidRPr="00707B29">
        <w:t xml:space="preserve"> </w:t>
      </w:r>
      <w:r w:rsidRPr="00707B29">
        <w:t>mean.)</w:t>
      </w:r>
      <w:r w:rsidR="00BD65C0" w:rsidRPr="00707B29">
        <w:t xml:space="preserve"> </w:t>
      </w:r>
      <w:commentRangeEnd w:id="23"/>
      <w:r w:rsidR="007138A4">
        <w:rPr>
          <w:rStyle w:val="CommentReference"/>
          <w:rFonts w:asciiTheme="minorHAnsi" w:hAnsiTheme="minorHAnsi" w:cstheme="minorBidi"/>
        </w:rPr>
        <w:commentReference w:id="23"/>
      </w:r>
      <w:r w:rsidRPr="00707B29">
        <w:t>But</w:t>
      </w:r>
      <w:r w:rsidR="00BD65C0" w:rsidRPr="00707B29">
        <w:t xml:space="preserve"> </w:t>
      </w:r>
      <w:commentRangeStart w:id="24"/>
      <w:r w:rsidRPr="00707B29">
        <w:t>Markdown</w:t>
      </w:r>
      <w:r w:rsidR="00BD65C0" w:rsidRPr="00707B29">
        <w:t xml:space="preserve"> </w:t>
      </w:r>
      <w:r w:rsidRPr="00707B29">
        <w:t>files</w:t>
      </w:r>
      <w:commentRangeEnd w:id="24"/>
      <w:r w:rsidR="007138A4">
        <w:rPr>
          <w:rStyle w:val="CommentReference"/>
          <w:rFonts w:asciiTheme="minorHAnsi" w:hAnsiTheme="minorHAnsi" w:cstheme="minorBidi"/>
        </w:rPr>
        <w:commentReference w:id="24"/>
      </w:r>
      <w:r w:rsidRPr="00707B29">
        <w:t>,</w:t>
      </w:r>
      <w:r w:rsidR="00BD65C0" w:rsidRPr="00707B29">
        <w:t xml:space="preserve"> </w:t>
      </w:r>
      <w:r w:rsidRPr="00707B29">
        <w:t>I’ve</w:t>
      </w:r>
      <w:r w:rsidR="00BD65C0" w:rsidRPr="00707B29">
        <w:t xml:space="preserve"> </w:t>
      </w:r>
      <w:r w:rsidRPr="00707B29">
        <w:t>found,</w:t>
      </w:r>
      <w:r w:rsidR="00BD65C0" w:rsidRPr="00707B29">
        <w:t xml:space="preserve"> </w:t>
      </w:r>
      <w:r w:rsidRPr="00707B29">
        <w:t>are</w:t>
      </w:r>
      <w:r w:rsidR="00BD65C0" w:rsidRPr="00707B29">
        <w:t xml:space="preserve"> </w:t>
      </w:r>
      <w:r w:rsidRPr="00707B29">
        <w:t>pretty</w:t>
      </w:r>
      <w:r w:rsidR="00BD65C0" w:rsidRPr="00707B29">
        <w:t xml:space="preserve"> </w:t>
      </w:r>
      <w:r w:rsidRPr="00707B29">
        <w:t>great</w:t>
      </w:r>
      <w:r w:rsidR="00BD65C0" w:rsidRPr="00707B29">
        <w:t xml:space="preserve"> </w:t>
      </w:r>
      <w:r w:rsidRPr="00707B29">
        <w:t>for</w:t>
      </w:r>
      <w:r w:rsidR="00BD65C0" w:rsidRPr="00707B29">
        <w:t xml:space="preserve"> </w:t>
      </w:r>
      <w:r w:rsidRPr="00707B29">
        <w:t>many</w:t>
      </w:r>
      <w:r w:rsidR="00BD65C0" w:rsidRPr="00707B29">
        <w:t xml:space="preserve"> </w:t>
      </w:r>
      <w:r w:rsidRPr="00707B29">
        <w:t>of</w:t>
      </w:r>
      <w:r w:rsidR="00BD65C0" w:rsidRPr="00707B29">
        <w:t xml:space="preserve"> </w:t>
      </w:r>
      <w:r w:rsidRPr="00707B29">
        <w:t>my</w:t>
      </w:r>
      <w:r w:rsidR="00BD65C0" w:rsidRPr="00707B29">
        <w:t xml:space="preserve"> </w:t>
      </w:r>
      <w:r w:rsidRPr="00707B29">
        <w:t>writerly</w:t>
      </w:r>
      <w:r w:rsidR="00BD65C0" w:rsidRPr="00707B29">
        <w:t xml:space="preserve"> </w:t>
      </w:r>
      <w:r w:rsidRPr="00707B29">
        <w:t>purposes,</w:t>
      </w:r>
      <w:r w:rsidR="00BD65C0" w:rsidRPr="00707B29">
        <w:t xml:space="preserve"> </w:t>
      </w:r>
      <w:r w:rsidRPr="00707B29">
        <w:t>and</w:t>
      </w:r>
      <w:r w:rsidR="00BD65C0" w:rsidRPr="00707B29">
        <w:t xml:space="preserve"> </w:t>
      </w:r>
      <w:r w:rsidRPr="00707B29">
        <w:t>work</w:t>
      </w:r>
      <w:r w:rsidR="00BD65C0" w:rsidRPr="00707B29">
        <w:t xml:space="preserve"> </w:t>
      </w:r>
      <w:r w:rsidRPr="00707B29">
        <w:t>quite</w:t>
      </w:r>
      <w:r w:rsidR="00BD65C0" w:rsidRPr="00707B29">
        <w:t xml:space="preserve"> </w:t>
      </w:r>
      <w:r w:rsidRPr="00707B29">
        <w:t>smoothly</w:t>
      </w:r>
      <w:r w:rsidR="00BD65C0" w:rsidRPr="00707B29">
        <w:t xml:space="preserve"> </w:t>
      </w:r>
      <w:r w:rsidRPr="00707B29">
        <w:t>with</w:t>
      </w:r>
      <w:r w:rsidR="00BD65C0" w:rsidRPr="00707B29">
        <w:t xml:space="preserve"> </w:t>
      </w:r>
      <w:r w:rsidRPr="00707B29">
        <w:t>all</w:t>
      </w:r>
      <w:r w:rsidR="00BD65C0" w:rsidRPr="00707B29">
        <w:t xml:space="preserve"> </w:t>
      </w:r>
      <w:r w:rsidRPr="00707B29">
        <w:t>kinds</w:t>
      </w:r>
      <w:r w:rsidR="00BD65C0" w:rsidRPr="00707B29">
        <w:t xml:space="preserve"> </w:t>
      </w:r>
      <w:r w:rsidRPr="00707B29">
        <w:t>of</w:t>
      </w:r>
      <w:r w:rsidR="00BD65C0" w:rsidRPr="00707B29">
        <w:t xml:space="preserve"> </w:t>
      </w:r>
      <w:r w:rsidRPr="00707B29">
        <w:t>version</w:t>
      </w:r>
      <w:r w:rsidR="00BD65C0" w:rsidRPr="00707B29">
        <w:t xml:space="preserve"> </w:t>
      </w:r>
      <w:r w:rsidRPr="00707B29">
        <w:t>control.</w:t>
      </w:r>
      <w:r w:rsidR="00BD65C0" w:rsidRPr="00707B29">
        <w:t xml:space="preserve"> </w:t>
      </w:r>
      <w:r w:rsidR="0096681C" w:rsidRPr="00707B29">
        <w:t xml:space="preserve">A command-line tool </w:t>
      </w:r>
      <w:r w:rsidR="0096681C" w:rsidRPr="00707B29">
        <w:lastRenderedPageBreak/>
        <w:t xml:space="preserve">like </w:t>
      </w:r>
      <w:commentRangeStart w:id="25"/>
      <w:r w:rsidR="0096681C" w:rsidRPr="00707B29">
        <w:t>Pandoc</w:t>
      </w:r>
      <w:commentRangeEnd w:id="25"/>
      <w:r w:rsidR="007138A4">
        <w:rPr>
          <w:rStyle w:val="CommentReference"/>
          <w:rFonts w:asciiTheme="minorHAnsi" w:hAnsiTheme="minorHAnsi" w:cstheme="minorBidi"/>
        </w:rPr>
        <w:commentReference w:id="25"/>
      </w:r>
      <w:r w:rsidR="0096681C" w:rsidRPr="00707B29">
        <w:t xml:space="preserve"> works pretty well for switching back and forth, in cases where a Word doc is required. </w:t>
      </w:r>
      <w:r w:rsidRPr="00707B29">
        <w:t>And</w:t>
      </w:r>
      <w:r w:rsidR="00BD65C0" w:rsidRPr="00707B29">
        <w:t xml:space="preserve"> </w:t>
      </w:r>
      <w:r w:rsidRPr="00707B29">
        <w:t>even</w:t>
      </w:r>
      <w:r w:rsidR="00BD65C0" w:rsidRPr="00707B29">
        <w:t xml:space="preserve"> </w:t>
      </w:r>
      <w:r w:rsidRPr="00707B29">
        <w:t>if</w:t>
      </w:r>
      <w:r w:rsidR="00BD65C0" w:rsidRPr="00707B29">
        <w:t xml:space="preserve"> </w:t>
      </w:r>
      <w:r w:rsidRPr="00707B29">
        <w:t>you’re</w:t>
      </w:r>
      <w:r w:rsidR="00BD65C0" w:rsidRPr="00707B29">
        <w:t xml:space="preserve"> </w:t>
      </w:r>
      <w:r w:rsidRPr="00707B29">
        <w:t>not</w:t>
      </w:r>
      <w:r w:rsidR="00BD65C0" w:rsidRPr="00707B29">
        <w:t xml:space="preserve"> </w:t>
      </w:r>
      <w:r w:rsidRPr="00707B29">
        <w:t>ready</w:t>
      </w:r>
      <w:r w:rsidR="00BD65C0" w:rsidRPr="00707B29">
        <w:t xml:space="preserve"> </w:t>
      </w:r>
      <w:r w:rsidRPr="00707B29">
        <w:t>to</w:t>
      </w:r>
      <w:r w:rsidR="00BD65C0" w:rsidRPr="00707B29">
        <w:t xml:space="preserve"> </w:t>
      </w:r>
      <w:r w:rsidRPr="00707B29">
        <w:t>go</w:t>
      </w:r>
      <w:r w:rsidR="00BD65C0" w:rsidRPr="00707B29">
        <w:t xml:space="preserve"> </w:t>
      </w:r>
      <w:r w:rsidRPr="00707B29">
        <w:t>that</w:t>
      </w:r>
      <w:r w:rsidR="00BD65C0" w:rsidRPr="00707B29">
        <w:t xml:space="preserve"> </w:t>
      </w:r>
      <w:r w:rsidRPr="00707B29">
        <w:t>lo-fi,</w:t>
      </w:r>
      <w:r w:rsidR="00BD65C0" w:rsidRPr="00707B29">
        <w:t xml:space="preserve"> </w:t>
      </w:r>
      <w:r w:rsidRPr="00707B29">
        <w:t>you</w:t>
      </w:r>
      <w:r w:rsidR="00BD65C0" w:rsidRPr="00707B29">
        <w:t xml:space="preserve"> </w:t>
      </w:r>
      <w:r w:rsidRPr="00707B29">
        <w:t>can</w:t>
      </w:r>
      <w:r w:rsidR="00BD65C0" w:rsidRPr="00707B29">
        <w:t xml:space="preserve"> </w:t>
      </w:r>
      <w:r w:rsidRPr="00707B29">
        <w:t>still</w:t>
      </w:r>
      <w:r w:rsidR="00BD65C0" w:rsidRPr="00707B29">
        <w:t xml:space="preserve"> </w:t>
      </w:r>
      <w:r w:rsidRPr="00707B29">
        <w:t>write</w:t>
      </w:r>
      <w:r w:rsidR="00BD65C0" w:rsidRPr="00707B29">
        <w:t xml:space="preserve"> </w:t>
      </w:r>
      <w:r w:rsidRPr="00707B29">
        <w:t>commit</w:t>
      </w:r>
      <w:r w:rsidR="00BD65C0" w:rsidRPr="00707B29">
        <w:t xml:space="preserve"> </w:t>
      </w:r>
      <w:r w:rsidRPr="00707B29">
        <w:t>messages</w:t>
      </w:r>
      <w:r w:rsidR="00BD65C0" w:rsidRPr="00707B29">
        <w:t xml:space="preserve"> </w:t>
      </w:r>
      <w:r w:rsidRPr="00707B29">
        <w:t>to</w:t>
      </w:r>
      <w:r w:rsidR="00BD65C0" w:rsidRPr="00707B29">
        <w:t xml:space="preserve"> </w:t>
      </w:r>
      <w:r w:rsidRPr="00707B29">
        <w:t>help</w:t>
      </w:r>
      <w:r w:rsidR="00BD65C0" w:rsidRPr="00707B29">
        <w:t xml:space="preserve"> </w:t>
      </w:r>
      <w:r w:rsidRPr="00707B29">
        <w:t>you</w:t>
      </w:r>
      <w:r w:rsidR="00BD65C0" w:rsidRPr="00707B29">
        <w:t xml:space="preserve"> </w:t>
      </w:r>
      <w:r w:rsidRPr="00707B29">
        <w:t>find</w:t>
      </w:r>
      <w:r w:rsidR="00BD65C0" w:rsidRPr="00707B29">
        <w:t xml:space="preserve"> </w:t>
      </w:r>
      <w:r w:rsidRPr="00707B29">
        <w:t>specific</w:t>
      </w:r>
      <w:r w:rsidR="00BD65C0" w:rsidRPr="00707B29">
        <w:t xml:space="preserve"> </w:t>
      </w:r>
      <w:r w:rsidRPr="00707B29">
        <w:t>versions</w:t>
      </w:r>
      <w:r w:rsidR="00BD65C0" w:rsidRPr="00707B29">
        <w:t xml:space="preserve"> </w:t>
      </w:r>
      <w:r w:rsidRPr="00707B29">
        <w:t>to</w:t>
      </w:r>
      <w:r w:rsidR="00BD65C0" w:rsidRPr="00707B29">
        <w:t xml:space="preserve"> </w:t>
      </w:r>
      <w:r w:rsidRPr="00707B29">
        <w:t>go</w:t>
      </w:r>
      <w:r w:rsidR="00BD65C0" w:rsidRPr="00707B29">
        <w:t xml:space="preserve"> </w:t>
      </w:r>
      <w:r w:rsidRPr="00707B29">
        <w:t>back</w:t>
      </w:r>
      <w:r w:rsidR="00BD65C0" w:rsidRPr="00707B29">
        <w:t xml:space="preserve"> </w:t>
      </w:r>
      <w:r w:rsidRPr="00707B29">
        <w:t>and</w:t>
      </w:r>
      <w:r w:rsidR="00BD65C0" w:rsidRPr="00707B29">
        <w:t xml:space="preserve"> </w:t>
      </w:r>
      <w:r w:rsidRPr="00707B29">
        <w:t>compare</w:t>
      </w:r>
      <w:r w:rsidR="00BD65C0" w:rsidRPr="00707B29">
        <w:t xml:space="preserve"> </w:t>
      </w:r>
      <w:r w:rsidRPr="00707B29">
        <w:t>within</w:t>
      </w:r>
      <w:r w:rsidR="00BD65C0" w:rsidRPr="00707B29">
        <w:t xml:space="preserve"> </w:t>
      </w:r>
      <w:r w:rsidRPr="00707B29">
        <w:t>Word.</w:t>
      </w:r>
      <w:r w:rsidR="00BD65C0" w:rsidRPr="00707B29">
        <w:t xml:space="preserve"> </w:t>
      </w:r>
      <w:r w:rsidRPr="00707B29">
        <w:t>A</w:t>
      </w:r>
      <w:r w:rsidR="00BD65C0" w:rsidRPr="00707B29">
        <w:t xml:space="preserve"> </w:t>
      </w:r>
      <w:r w:rsidRPr="00707B29">
        <w:t>good</w:t>
      </w:r>
      <w:r w:rsidR="00BD65C0" w:rsidRPr="00707B29">
        <w:t xml:space="preserve"> </w:t>
      </w:r>
      <w:r w:rsidRPr="00707B29">
        <w:t>VCS</w:t>
      </w:r>
      <w:r w:rsidR="00BD65C0" w:rsidRPr="00707B29">
        <w:t xml:space="preserve"> </w:t>
      </w:r>
      <w:r w:rsidRPr="00707B29">
        <w:t>will</w:t>
      </w:r>
      <w:r w:rsidR="00BD65C0" w:rsidRPr="00707B29">
        <w:t xml:space="preserve"> </w:t>
      </w:r>
      <w:r w:rsidRPr="00707B29">
        <w:t>help</w:t>
      </w:r>
      <w:r w:rsidR="00BD65C0" w:rsidRPr="00707B29">
        <w:t xml:space="preserve"> </w:t>
      </w:r>
      <w:r w:rsidRPr="00707B29">
        <w:t>you</w:t>
      </w:r>
      <w:r w:rsidR="00BD65C0" w:rsidRPr="00707B29">
        <w:t xml:space="preserve"> </w:t>
      </w:r>
      <w:r w:rsidRPr="00707B29">
        <w:t>recover</w:t>
      </w:r>
      <w:r w:rsidR="00BD65C0" w:rsidRPr="00707B29">
        <w:t xml:space="preserve"> </w:t>
      </w:r>
      <w:r w:rsidRPr="00707B29">
        <w:t>the</w:t>
      </w:r>
      <w:r w:rsidR="00BD65C0" w:rsidRPr="00707B29">
        <w:t xml:space="preserve"> </w:t>
      </w:r>
      <w:r w:rsidRPr="00707B29">
        <w:t>files</w:t>
      </w:r>
      <w:r w:rsidR="00BD65C0" w:rsidRPr="00707B29">
        <w:t xml:space="preserve"> </w:t>
      </w:r>
      <w:r w:rsidRPr="00707B29">
        <w:t>at</w:t>
      </w:r>
      <w:r w:rsidR="00BD65C0" w:rsidRPr="00707B29">
        <w:t xml:space="preserve"> </w:t>
      </w:r>
      <w:r w:rsidRPr="00707B29">
        <w:t>those</w:t>
      </w:r>
      <w:r w:rsidR="00BD65C0" w:rsidRPr="00707B29">
        <w:t xml:space="preserve"> </w:t>
      </w:r>
      <w:r w:rsidRPr="00707B29">
        <w:t>past</w:t>
      </w:r>
      <w:r w:rsidR="00BD65C0" w:rsidRPr="00707B29">
        <w:t xml:space="preserve"> </w:t>
      </w:r>
      <w:r w:rsidRPr="00707B29">
        <w:t>points</w:t>
      </w:r>
      <w:r w:rsidR="00BD65C0" w:rsidRPr="00707B29">
        <w:t xml:space="preserve"> </w:t>
      </w:r>
      <w:r w:rsidRPr="00707B29">
        <w:t>in</w:t>
      </w:r>
      <w:r w:rsidR="00BD65C0" w:rsidRPr="00707B29">
        <w:t xml:space="preserve"> </w:t>
      </w:r>
      <w:r w:rsidRPr="00707B29">
        <w:t>time.</w:t>
      </w:r>
    </w:p>
    <w:p w14:paraId="45248256" w14:textId="77777777" w:rsidR="0079011C" w:rsidRPr="00707B29" w:rsidRDefault="00933DAB" w:rsidP="0041018C">
      <w:pPr>
        <w:pStyle w:val="Heading2"/>
        <w:spacing w:line="480" w:lineRule="auto"/>
      </w:pPr>
      <w:bookmarkStart w:id="26" w:name="works-cited"/>
      <w:bookmarkEnd w:id="22"/>
      <w:r w:rsidRPr="00707B29">
        <w:t>Works</w:t>
      </w:r>
      <w:r w:rsidR="00BD65C0" w:rsidRPr="00707B29">
        <w:t xml:space="preserve"> </w:t>
      </w:r>
      <w:r w:rsidRPr="00707B29">
        <w:t>Cited</w:t>
      </w:r>
    </w:p>
    <w:bookmarkEnd w:id="0"/>
    <w:bookmarkEnd w:id="26"/>
    <w:p w14:paraId="24A8FEF3" w14:textId="77777777"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Chamberlain, Elizabeth. “Draftback to the Future:  A Tool for Writing Process Analysis.” </w:t>
      </w:r>
      <w:r w:rsidRPr="00707B29">
        <w:rPr>
          <w:rFonts w:ascii="Times New Roman" w:hAnsi="Times New Roman" w:cs="Times New Roman"/>
          <w:i/>
          <w:iCs/>
        </w:rPr>
        <w:t>The Journal of Interactive Technology and Pedagogy</w:t>
      </w:r>
      <w:r w:rsidRPr="00707B29">
        <w:rPr>
          <w:rFonts w:ascii="Times New Roman" w:hAnsi="Times New Roman" w:cs="Times New Roman"/>
        </w:rPr>
        <w:t>, 23 Apr. 2018, https://jitp.commons.gc.cuny.edu/draftback-to-the-future-a-tool-for-writing-process-analysis/.</w:t>
      </w:r>
    </w:p>
    <w:p w14:paraId="024984BA" w14:textId="77777777" w:rsidR="00707B29" w:rsidRPr="00707B29" w:rsidRDefault="00707B29" w:rsidP="00707B29">
      <w:pPr>
        <w:spacing w:line="480" w:lineRule="auto"/>
        <w:ind w:left="480" w:hanging="480"/>
        <w:rPr>
          <w:rFonts w:ascii="Times New Roman" w:hAnsi="Times New Roman" w:cs="Times New Roman"/>
        </w:rPr>
      </w:pPr>
      <w:r w:rsidRPr="00707B29">
        <w:rPr>
          <w:rFonts w:ascii="Times New Roman" w:hAnsi="Times New Roman" w:cs="Times New Roman"/>
        </w:rPr>
        <w:t xml:space="preserve">Cone, Matt. </w:t>
      </w:r>
      <w:r w:rsidRPr="00707B29">
        <w:rPr>
          <w:rFonts w:ascii="Times New Roman" w:hAnsi="Times New Roman" w:cs="Times New Roman"/>
          <w:i/>
          <w:iCs/>
        </w:rPr>
        <w:t>Markdown Guide</w:t>
      </w:r>
      <w:r w:rsidRPr="00707B29">
        <w:rPr>
          <w:rFonts w:ascii="Times New Roman" w:hAnsi="Times New Roman" w:cs="Times New Roman"/>
        </w:rPr>
        <w:t xml:space="preserve">. </w:t>
      </w:r>
      <w:hyperlink r:id="rId15" w:history="1">
        <w:r w:rsidRPr="00707B29">
          <w:rPr>
            <w:rStyle w:val="Hyperlink"/>
            <w:rFonts w:ascii="Times New Roman" w:hAnsi="Times New Roman" w:cs="Times New Roman"/>
          </w:rPr>
          <w:t>https://www.markdownguide.org/</w:t>
        </w:r>
      </w:hyperlink>
      <w:r w:rsidRPr="00707B29">
        <w:rPr>
          <w:rFonts w:ascii="Times New Roman" w:hAnsi="Times New Roman" w:cs="Times New Roman"/>
        </w:rPr>
        <w:t>. Accessed 13 Sept. 2020.</w:t>
      </w:r>
    </w:p>
    <w:p w14:paraId="59757BE1" w14:textId="77777777"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i/>
          <w:iCs/>
        </w:rPr>
        <w:t>Get Draftback to Play Back Google Docs</w:t>
      </w:r>
      <w:r w:rsidRPr="00707B29">
        <w:rPr>
          <w:rFonts w:ascii="Times New Roman" w:hAnsi="Times New Roman" w:cs="Times New Roman"/>
        </w:rPr>
        <w:t>. http://draftback.com/. Accessed 4 Sept. 2020.</w:t>
      </w:r>
    </w:p>
    <w:p w14:paraId="0B1E5C4F" w14:textId="77777777"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i/>
          <w:iCs/>
        </w:rPr>
        <w:t>Git</w:t>
      </w:r>
      <w:r w:rsidRPr="00707B29">
        <w:rPr>
          <w:rFonts w:ascii="Times New Roman" w:hAnsi="Times New Roman" w:cs="Times New Roman"/>
        </w:rPr>
        <w:t>. https://git-scm.com/. Accessed 5 Sept. 2020.</w:t>
      </w:r>
    </w:p>
    <w:p w14:paraId="26C7E697" w14:textId="77777777"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GitHub Desktop.” </w:t>
      </w:r>
      <w:r w:rsidRPr="00707B29">
        <w:rPr>
          <w:rFonts w:ascii="Times New Roman" w:hAnsi="Times New Roman" w:cs="Times New Roman"/>
          <w:i/>
          <w:iCs/>
        </w:rPr>
        <w:t>GitHub Desktop</w:t>
      </w:r>
      <w:r w:rsidRPr="00707B29">
        <w:rPr>
          <w:rFonts w:ascii="Times New Roman" w:hAnsi="Times New Roman" w:cs="Times New Roman"/>
        </w:rPr>
        <w:t>, https://desktop.github.com/. Accessed 4 Sept. 2020.</w:t>
      </w:r>
    </w:p>
    <w:p w14:paraId="5DE608EB" w14:textId="77777777"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i/>
          <w:iCs/>
        </w:rPr>
        <w:t>Named Versions: What You’ll Love about the New Version History for Google Docs - Google Apps Script Examples</w:t>
      </w:r>
      <w:r w:rsidRPr="00707B29">
        <w:rPr>
          <w:rFonts w:ascii="Times New Roman" w:hAnsi="Times New Roman" w:cs="Times New Roman"/>
        </w:rPr>
        <w:t>. https://sites.google.com/site/scriptsexamples/home/announcements/named-versions-new-version-history-google-docs. Accessed 4 Sept. 2020.</w:t>
      </w:r>
    </w:p>
    <w:p w14:paraId="5CF105F2" w14:textId="77777777" w:rsidR="00707B29" w:rsidRPr="00707B29" w:rsidRDefault="00707B29" w:rsidP="00707B29">
      <w:pPr>
        <w:spacing w:line="480" w:lineRule="auto"/>
        <w:ind w:left="480" w:hanging="480"/>
        <w:rPr>
          <w:rFonts w:ascii="Times New Roman" w:hAnsi="Times New Roman" w:cs="Times New Roman"/>
        </w:rPr>
      </w:pPr>
      <w:r w:rsidRPr="00707B29">
        <w:rPr>
          <w:rFonts w:ascii="Times New Roman" w:hAnsi="Times New Roman" w:cs="Times New Roman"/>
          <w:i/>
          <w:iCs/>
        </w:rPr>
        <w:t>Pandoc - About Pandoc</w:t>
      </w:r>
      <w:r w:rsidRPr="00707B29">
        <w:rPr>
          <w:rFonts w:ascii="Times New Roman" w:hAnsi="Times New Roman" w:cs="Times New Roman"/>
        </w:rPr>
        <w:t>. https://pandoc.org/. Accessed 13 Sept. 2020.</w:t>
      </w:r>
    </w:p>
    <w:p w14:paraId="257E084E" w14:textId="77777777"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Reid, E. Shelley. “Solving Writing Problems: Reframing What Writing Teachers Know and Do.” </w:t>
      </w:r>
      <w:r w:rsidRPr="00707B29">
        <w:rPr>
          <w:rFonts w:ascii="Times New Roman" w:hAnsi="Times New Roman" w:cs="Times New Roman"/>
          <w:i/>
          <w:iCs/>
        </w:rPr>
        <w:t>WPA 2010 Conference Proceedings</w:t>
      </w:r>
      <w:r w:rsidRPr="00707B29">
        <w:rPr>
          <w:rFonts w:ascii="Times New Roman" w:hAnsi="Times New Roman" w:cs="Times New Roman"/>
        </w:rPr>
        <w:t>, Council of Writing Program Administrators, 2011, pp. 49–52, http://wpacouncil.org/files/reid--solving-writing-problems-78993.pdf.</w:t>
      </w:r>
    </w:p>
    <w:p w14:paraId="6F1167AF" w14:textId="77777777"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lastRenderedPageBreak/>
        <w:t xml:space="preserve">Reid, E. Shelley. “Ten Ways To Think About Writing: Metaphoric Musings for College Writing Students.” </w:t>
      </w:r>
      <w:r w:rsidRPr="00707B29">
        <w:rPr>
          <w:rFonts w:ascii="Times New Roman" w:hAnsi="Times New Roman" w:cs="Times New Roman"/>
          <w:i/>
          <w:iCs/>
        </w:rPr>
        <w:t>Writing Spaces: Readings on Writing. Volume 1</w:t>
      </w:r>
      <w:r w:rsidRPr="00707B29">
        <w:rPr>
          <w:rFonts w:ascii="Times New Roman" w:hAnsi="Times New Roman" w:cs="Times New Roman"/>
        </w:rPr>
        <w:t xml:space="preserve">, edited by Charles Lowe and Pavel Zemliansky, Parlor Press, 2010. </w:t>
      </w:r>
      <w:r w:rsidRPr="00707B29">
        <w:rPr>
          <w:rFonts w:ascii="Times New Roman" w:hAnsi="Times New Roman" w:cs="Times New Roman"/>
          <w:i/>
          <w:iCs/>
        </w:rPr>
        <w:t>Library of Congress ISBN</w:t>
      </w:r>
      <w:r w:rsidRPr="00707B29">
        <w:rPr>
          <w:rFonts w:ascii="Times New Roman" w:hAnsi="Times New Roman" w:cs="Times New Roman"/>
        </w:rPr>
        <w:t>, http://writingspaces.org/reid--ten-ways-to-think.</w:t>
      </w:r>
    </w:p>
    <w:p w14:paraId="09C38C21" w14:textId="77777777"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Sommers, Nancy. “Revision Strategies of Student Writers and Experienced Adult Writers.” </w:t>
      </w:r>
      <w:r w:rsidRPr="00707B29">
        <w:rPr>
          <w:rFonts w:ascii="Times New Roman" w:hAnsi="Times New Roman" w:cs="Times New Roman"/>
          <w:i/>
          <w:iCs/>
        </w:rPr>
        <w:t>College Composition and Communication</w:t>
      </w:r>
      <w:r w:rsidRPr="00707B29">
        <w:rPr>
          <w:rFonts w:ascii="Times New Roman" w:hAnsi="Times New Roman" w:cs="Times New Roman"/>
        </w:rPr>
        <w:t>, vol. 31, no. 4, Dec. 1980, pp. 378–88.</w:t>
      </w:r>
    </w:p>
    <w:p w14:paraId="2DE382AA" w14:textId="77777777" w:rsidR="00A86CE0" w:rsidRPr="00707B29" w:rsidRDefault="00A86CE0" w:rsidP="00A66946">
      <w:pPr>
        <w:spacing w:line="480" w:lineRule="auto"/>
        <w:ind w:left="480" w:hanging="480"/>
        <w:rPr>
          <w:rFonts w:ascii="Times New Roman" w:hAnsi="Times New Roman" w:cs="Times New Roman"/>
        </w:rPr>
      </w:pPr>
      <w:r w:rsidRPr="00707B29">
        <w:rPr>
          <w:rFonts w:ascii="Times New Roman" w:hAnsi="Times New Roman" w:cs="Times New Roman"/>
        </w:rPr>
        <w:t xml:space="preserve">Stolley, Karl. “The Lo-Fi Manifesto, v. 2.0.” </w:t>
      </w:r>
      <w:r w:rsidRPr="00707B29">
        <w:rPr>
          <w:rFonts w:ascii="Times New Roman" w:hAnsi="Times New Roman" w:cs="Times New Roman"/>
          <w:i/>
          <w:iCs/>
        </w:rPr>
        <w:t>Kairos: A Journal of Rhetoric, Technology, and Pedagogy</w:t>
      </w:r>
      <w:r w:rsidRPr="00707B29">
        <w:rPr>
          <w:rFonts w:ascii="Times New Roman" w:hAnsi="Times New Roman" w:cs="Times New Roman"/>
        </w:rPr>
        <w:t>, vol. 20, no. 2, Jan. 2016, http://kairos.technorhetoric.net/20.2/inventio/stolley/.</w:t>
      </w:r>
    </w:p>
    <w:p w14:paraId="0C1881D6" w14:textId="77777777"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Wikipedia contributors. “Revision (Writing).” </w:t>
      </w:r>
      <w:r w:rsidRPr="00707B29">
        <w:rPr>
          <w:rFonts w:ascii="Times New Roman" w:hAnsi="Times New Roman" w:cs="Times New Roman"/>
          <w:i/>
          <w:iCs/>
        </w:rPr>
        <w:t>Wikipedia</w:t>
      </w:r>
      <w:r w:rsidR="00707B29" w:rsidRPr="00707B29">
        <w:rPr>
          <w:rFonts w:ascii="Times New Roman" w:hAnsi="Times New Roman" w:cs="Times New Roman"/>
          <w:i/>
          <w:iCs/>
        </w:rPr>
        <w:t>, the Free Encyclopedia.</w:t>
      </w:r>
      <w:r w:rsidRPr="00707B29">
        <w:rPr>
          <w:rFonts w:ascii="Times New Roman" w:hAnsi="Times New Roman" w:cs="Times New Roman"/>
        </w:rPr>
        <w:t xml:space="preserve"> Difference between most recent revisions as of 05:19, 29 August 2020., 29 Aug. 2020. </w:t>
      </w:r>
      <w:r w:rsidRPr="00707B29">
        <w:rPr>
          <w:rFonts w:ascii="Times New Roman" w:hAnsi="Times New Roman" w:cs="Times New Roman"/>
          <w:i/>
          <w:iCs/>
        </w:rPr>
        <w:t>Wikipedia</w:t>
      </w:r>
      <w:r w:rsidRPr="00707B29">
        <w:rPr>
          <w:rFonts w:ascii="Times New Roman" w:hAnsi="Times New Roman" w:cs="Times New Roman"/>
        </w:rPr>
        <w:t>, https://en.wikipedia.org/w/index.php?title=Revision_(writing)&amp;oldid=975555839.</w:t>
      </w:r>
    </w:p>
    <w:p w14:paraId="2339AC8F" w14:textId="77777777" w:rsidR="00BD65C0" w:rsidRPr="00707B29" w:rsidRDefault="00BD65C0" w:rsidP="00D10A4F">
      <w:pPr>
        <w:pStyle w:val="BodyText"/>
        <w:ind w:firstLine="0"/>
      </w:pPr>
    </w:p>
    <w:p w14:paraId="769DBE2A" w14:textId="77777777" w:rsidR="002938E8" w:rsidRPr="00707B29" w:rsidRDefault="002938E8" w:rsidP="00D10A4F">
      <w:pPr>
        <w:pStyle w:val="BodyText"/>
        <w:ind w:firstLine="0"/>
      </w:pPr>
    </w:p>
    <w:p w14:paraId="1C9557C2" w14:textId="77777777" w:rsidR="002938E8" w:rsidRPr="00707B29" w:rsidRDefault="002938E8" w:rsidP="00D10A4F">
      <w:pPr>
        <w:pStyle w:val="BodyText"/>
        <w:ind w:firstLine="0"/>
      </w:pPr>
    </w:p>
    <w:p w14:paraId="285462C1" w14:textId="77777777" w:rsidR="002938E8" w:rsidRPr="00707B29" w:rsidRDefault="002938E8" w:rsidP="00D10A4F">
      <w:pPr>
        <w:pStyle w:val="BodyText"/>
        <w:ind w:firstLine="0"/>
        <w:rPr>
          <w:smallCaps/>
        </w:rPr>
      </w:pPr>
      <w:r w:rsidRPr="00707B29">
        <w:rPr>
          <w:smallCaps/>
        </w:rPr>
        <w:t>Teacher Resources</w:t>
      </w:r>
    </w:p>
    <w:p w14:paraId="485D3F35" w14:textId="77777777" w:rsidR="002938E8" w:rsidRPr="00707B29" w:rsidRDefault="00AA32B0" w:rsidP="0088515C">
      <w:pPr>
        <w:pStyle w:val="BodyText"/>
        <w:ind w:firstLine="0"/>
      </w:pPr>
      <w:r w:rsidRPr="00707B29">
        <w:rPr>
          <w:i/>
          <w:iCs/>
        </w:rPr>
        <w:t>Overview and Teaching Strategies</w:t>
      </w:r>
    </w:p>
    <w:p w14:paraId="3C4EBDD4" w14:textId="77777777" w:rsidR="00C72453" w:rsidRPr="00707B29" w:rsidRDefault="0088515C" w:rsidP="0088515C">
      <w:pPr>
        <w:pStyle w:val="BodyText"/>
      </w:pPr>
      <w:r w:rsidRPr="00707B29">
        <w:t>This essay is intended to support students in making conscious interventions in existing drafts, starting by exposing the specific textual changes from one draft to another</w:t>
      </w:r>
      <w:r w:rsidR="00C72453" w:rsidRPr="00707B29">
        <w:t>.</w:t>
      </w:r>
      <w:r w:rsidRPr="00707B29">
        <w:t xml:space="preserve"> </w:t>
      </w:r>
      <w:r w:rsidR="00C72453" w:rsidRPr="00707B29">
        <w:t xml:space="preserve">For purposes of reflecting on past and current practices, the chapter may work best if read </w:t>
      </w:r>
      <w:r w:rsidRPr="00707B29">
        <w:t xml:space="preserve">after students have already begun </w:t>
      </w:r>
      <w:r w:rsidR="00C72453" w:rsidRPr="00707B29">
        <w:t xml:space="preserve">revising their compositions, as not everyone will have saved work from previous </w:t>
      </w:r>
      <w:r w:rsidR="00C72453" w:rsidRPr="00707B29">
        <w:lastRenderedPageBreak/>
        <w:t>courses</w:t>
      </w:r>
      <w:r w:rsidRPr="00707B29">
        <w:t xml:space="preserve">. On the other hand, it also encourages </w:t>
      </w:r>
      <w:r w:rsidR="00C72453" w:rsidRPr="00707B29">
        <w:t xml:space="preserve">students </w:t>
      </w:r>
      <w:r w:rsidRPr="00707B29">
        <w:t>to develop a writerly practice of recording revision intentions with each commit</w:t>
      </w:r>
      <w:r w:rsidR="00C72453" w:rsidRPr="00707B29">
        <w:t xml:space="preserve"> (that is, </w:t>
      </w:r>
      <w:r w:rsidRPr="00707B29">
        <w:t>each difference they recognize as significant enough to put a label on</w:t>
      </w:r>
      <w:r w:rsidR="00C72453" w:rsidRPr="00707B29">
        <w:t>)</w:t>
      </w:r>
      <w:r w:rsidRPr="00707B29">
        <w:t xml:space="preserve">. </w:t>
      </w:r>
      <w:r w:rsidR="00C72453" w:rsidRPr="00707B29">
        <w:t xml:space="preserve">Doing so effectively </w:t>
      </w:r>
      <w:r w:rsidRPr="00707B29">
        <w:t xml:space="preserve">takes, well, practice, and </w:t>
      </w:r>
      <w:r w:rsidR="00A86CE0" w:rsidRPr="00707B29">
        <w:t>so I would recommend starting relatively early.</w:t>
      </w:r>
      <w:r w:rsidR="00C72453" w:rsidRPr="00707B29">
        <w:t xml:space="preserve"> When I have taught with diffs in an upper-level digital media course, I begin in the first week, using an in-class editing exercise as an opportunity to demonstrate GitHub, diffs, and commit messages. When I’ve taught in a first-year composition course, I’ve usually mentioned revision histories early on, but not focused on it until the second project unit, as we’re discussing process reflections from their first projects.</w:t>
      </w:r>
      <w:r w:rsidR="00A86CE0" w:rsidRPr="00707B29">
        <w:t xml:space="preserve"> </w:t>
      </w:r>
    </w:p>
    <w:p w14:paraId="33D5453C" w14:textId="77777777" w:rsidR="00A86CE0" w:rsidRPr="00707B29" w:rsidRDefault="00C72453" w:rsidP="0088515C">
      <w:pPr>
        <w:pStyle w:val="BodyText"/>
      </w:pPr>
      <w:r w:rsidRPr="00707B29">
        <w:t>I have found that s</w:t>
      </w:r>
      <w:r w:rsidR="00A86CE0" w:rsidRPr="00707B29">
        <w:t xml:space="preserve">ome </w:t>
      </w:r>
      <w:r w:rsidR="0088515C" w:rsidRPr="00707B29">
        <w:t>feedback on commit messages</w:t>
      </w:r>
      <w:r w:rsidR="00A86CE0" w:rsidRPr="00707B29">
        <w:t xml:space="preserve"> </w:t>
      </w:r>
      <w:r w:rsidRPr="00707B29">
        <w:t xml:space="preserve">can </w:t>
      </w:r>
      <w:r w:rsidR="00A86CE0" w:rsidRPr="00707B29">
        <w:t xml:space="preserve">help students learn to write </w:t>
      </w:r>
      <w:r w:rsidRPr="00707B29">
        <w:t xml:space="preserve">commit messages </w:t>
      </w:r>
      <w:r w:rsidR="00A86CE0" w:rsidRPr="00707B29">
        <w:t>in a way that still makes sense when read weeks later.</w:t>
      </w:r>
      <w:r w:rsidR="00A66946" w:rsidRPr="00707B29">
        <w:t xml:space="preserve"> Even stating that </w:t>
      </w:r>
      <w:r w:rsidRPr="00707B29">
        <w:t>future-self as an audience</w:t>
      </w:r>
      <w:r w:rsidR="00A66946" w:rsidRPr="00707B29">
        <w:t xml:space="preserve">, and reminding students of </w:t>
      </w:r>
      <w:r w:rsidRPr="00707B29">
        <w:t xml:space="preserve">the </w:t>
      </w:r>
      <w:r w:rsidR="00A66946" w:rsidRPr="00707B29">
        <w:t>goal</w:t>
      </w:r>
      <w:r w:rsidRPr="00707B29">
        <w:t xml:space="preserve"> of writing for that audience</w:t>
      </w:r>
      <w:r w:rsidR="00A66946" w:rsidRPr="00707B29">
        <w:t xml:space="preserve">, seems to help over time. Early on, it can be helpful to model the process in real time </w:t>
      </w:r>
      <w:r w:rsidR="006D5137" w:rsidRPr="00707B29">
        <w:t xml:space="preserve">(e.g. while revising something together in class), </w:t>
      </w:r>
      <w:r w:rsidR="00A66946" w:rsidRPr="00707B29">
        <w:t>or in a screencast.</w:t>
      </w:r>
    </w:p>
    <w:p w14:paraId="17CDD2C2" w14:textId="77777777" w:rsidR="00A36375" w:rsidRPr="00707B29" w:rsidRDefault="00A36375" w:rsidP="00A66946">
      <w:pPr>
        <w:pStyle w:val="BodyText"/>
      </w:pPr>
      <w:r w:rsidRPr="00707B29">
        <w:t xml:space="preserve">Several </w:t>
      </w:r>
      <w:r w:rsidR="00E61BA3" w:rsidRPr="00707B29">
        <w:t xml:space="preserve">pieces of </w:t>
      </w:r>
      <w:r w:rsidRPr="00707B29">
        <w:t>comp/rhet scholarship inspired the ideas in this essay, and could be similarly inspiring for students to read (or read excerpts from)</w:t>
      </w:r>
      <w:r w:rsidR="00C72453" w:rsidRPr="00707B29">
        <w:t xml:space="preserve"> alongside it</w:t>
      </w:r>
      <w:r w:rsidRPr="00707B29">
        <w:t>. Nancy Sommers’ “Revision Strategies of Student Writers and Experienced Adult Writers”</w:t>
      </w:r>
      <w:r w:rsidR="00C72453" w:rsidRPr="00707B29">
        <w:t xml:space="preserve"> would be a natural companion, as I </w:t>
      </w:r>
      <w:r w:rsidR="00E61BA3" w:rsidRPr="00707B29">
        <w:t xml:space="preserve">lean on Sommers’ analysis, but present only one finding from her complex article. Karl Stolley’s “The Lo-Fi Manifesto 2.0,” a webtext addressed primarily at composers of digital media, would work especially well in multimodal course contexts, or any course in which writers are asked to reflect on the tools they use to write. </w:t>
      </w:r>
      <w:r w:rsidR="000033B2" w:rsidRPr="00707B29">
        <w:t xml:space="preserve">Stolley also provides a rationale for the shift from a </w:t>
      </w:r>
      <w:r w:rsidR="00F768AA" w:rsidRPr="00707B29">
        <w:t xml:space="preserve">complex .docx file to a “lo-fi” .md file, as alluded to in footnote 1: a straightforward open-source standard like Markdown is much more likely to be stable over time than Word’s proprietary format. </w:t>
      </w:r>
    </w:p>
    <w:p w14:paraId="4E1B2CA6" w14:textId="77777777" w:rsidR="00AA32B0" w:rsidRPr="00707B29" w:rsidRDefault="00AA32B0" w:rsidP="00E61BA3">
      <w:pPr>
        <w:pStyle w:val="BodyText"/>
        <w:ind w:firstLine="0"/>
      </w:pPr>
    </w:p>
    <w:p w14:paraId="038CC3C9" w14:textId="77777777" w:rsidR="0088515C" w:rsidRPr="00707B29" w:rsidRDefault="0088515C" w:rsidP="0088515C">
      <w:pPr>
        <w:pStyle w:val="BodyText"/>
        <w:ind w:firstLine="0"/>
        <w:rPr>
          <w:i/>
          <w:iCs/>
        </w:rPr>
      </w:pPr>
    </w:p>
    <w:p w14:paraId="4A3FA393" w14:textId="77777777" w:rsidR="002938E8" w:rsidRPr="00707B29" w:rsidRDefault="002938E8" w:rsidP="0088515C">
      <w:pPr>
        <w:pStyle w:val="BodyText"/>
        <w:ind w:firstLine="0"/>
        <w:rPr>
          <w:i/>
          <w:iCs/>
        </w:rPr>
      </w:pPr>
      <w:r w:rsidRPr="00707B29">
        <w:rPr>
          <w:i/>
          <w:iCs/>
        </w:rPr>
        <w:t>Questions after a first reading</w:t>
      </w:r>
      <w:r w:rsidR="00AA32B0" w:rsidRPr="00707B29">
        <w:rPr>
          <w:i/>
          <w:iCs/>
        </w:rPr>
        <w:t xml:space="preserve"> </w:t>
      </w:r>
    </w:p>
    <w:p w14:paraId="06732907" w14:textId="77777777" w:rsidR="0088515C" w:rsidRPr="00707B29" w:rsidRDefault="00A66946" w:rsidP="00A66946">
      <w:pPr>
        <w:pStyle w:val="BodyText"/>
        <w:numPr>
          <w:ilvl w:val="1"/>
          <w:numId w:val="2"/>
        </w:numPr>
      </w:pPr>
      <w:r w:rsidRPr="00707B29">
        <w:t xml:space="preserve">The figures in this </w:t>
      </w:r>
      <w:r w:rsidR="00F55D04" w:rsidRPr="00707B29">
        <w:t>essay</w:t>
      </w:r>
      <w:r w:rsidRPr="00707B29">
        <w:t xml:space="preserve"> include a variety of “commit messages.” Which messages tell you the most about the goals or the content of the revision? Which tell you the least?</w:t>
      </w:r>
      <w:r w:rsidR="00127FEC" w:rsidRPr="00707B29">
        <w:t xml:space="preserve"> </w:t>
      </w:r>
    </w:p>
    <w:p w14:paraId="0AF9B73B" w14:textId="77777777" w:rsidR="00127FEC" w:rsidRPr="00707B29" w:rsidRDefault="00A63975" w:rsidP="00A66946">
      <w:pPr>
        <w:pStyle w:val="BodyText"/>
        <w:numPr>
          <w:ilvl w:val="1"/>
          <w:numId w:val="2"/>
        </w:numPr>
      </w:pPr>
      <w:r w:rsidRPr="00707B29">
        <w:t xml:space="preserve">This </w:t>
      </w:r>
      <w:r w:rsidR="00F55D04" w:rsidRPr="00707B29">
        <w:t>essay</w:t>
      </w:r>
      <w:r w:rsidRPr="00707B29">
        <w:t xml:space="preserve"> sometimes treats revision through a mathematical metaphor: addition, subtraction, substitution, and reordering are all things we can do in algebra as well as writing. What metaphors do you use to think about what you’re doing when you revise a piece of writing? Based on those metaphors, what “revision operations” could we add to the list of things to try? (Alternately, are there any other operations or relationships from math that might be relevant to how you think about writing and revision?)</w:t>
      </w:r>
    </w:p>
    <w:p w14:paraId="28F70310" w14:textId="77777777" w:rsidR="00F55D04" w:rsidRPr="00707B29" w:rsidRDefault="00F55D04" w:rsidP="00A66946">
      <w:pPr>
        <w:pStyle w:val="BodyText"/>
        <w:numPr>
          <w:ilvl w:val="1"/>
          <w:numId w:val="2"/>
        </w:numPr>
      </w:pPr>
      <w:r w:rsidRPr="00707B29">
        <w:t xml:space="preserve">This essay describes three approaches to building and observing a version history. Which of these approaches were you familiar with already, and which are new? What approach would you like to try, moving forward? </w:t>
      </w:r>
    </w:p>
    <w:p w14:paraId="273D523C" w14:textId="77777777" w:rsidR="002938E8" w:rsidRPr="00707B29" w:rsidRDefault="00AA32B0" w:rsidP="0088515C">
      <w:pPr>
        <w:pStyle w:val="BodyText"/>
        <w:ind w:firstLine="0"/>
      </w:pPr>
      <w:r w:rsidRPr="00707B29">
        <w:rPr>
          <w:i/>
          <w:iCs/>
        </w:rPr>
        <w:t xml:space="preserve">Supporting </w:t>
      </w:r>
      <w:r w:rsidR="002938E8" w:rsidRPr="00707B29">
        <w:rPr>
          <w:i/>
          <w:iCs/>
        </w:rPr>
        <w:t>Activities</w:t>
      </w:r>
    </w:p>
    <w:p w14:paraId="76887DF8" w14:textId="77777777" w:rsidR="002938E8" w:rsidRPr="00707B29" w:rsidRDefault="0088515C" w:rsidP="00C87239">
      <w:pPr>
        <w:pStyle w:val="BodyText"/>
        <w:numPr>
          <w:ilvl w:val="1"/>
          <w:numId w:val="3"/>
        </w:numPr>
      </w:pPr>
      <w:r w:rsidRPr="00707B29">
        <w:t>Look at your own diffs</w:t>
      </w:r>
      <w:r w:rsidR="00A36375" w:rsidRPr="00707B29">
        <w:t xml:space="preserve"> between drafts of a recent project</w:t>
      </w:r>
      <w:r w:rsidR="00E523AB" w:rsidRPr="00707B29">
        <w:t xml:space="preserve">. </w:t>
      </w:r>
      <w:r w:rsidR="00A36375" w:rsidRPr="00707B29">
        <w:t xml:space="preserve">What </w:t>
      </w:r>
      <w:r w:rsidR="00E523AB" w:rsidRPr="00707B29">
        <w:t xml:space="preserve">revision operations </w:t>
      </w:r>
      <w:r w:rsidR="00A36375" w:rsidRPr="00707B29">
        <w:t xml:space="preserve">(addition, subtraction, substitution, reordering, regrouping) can you see, at what scales </w:t>
      </w:r>
      <w:r w:rsidR="00127FEC" w:rsidRPr="00707B29">
        <w:t>(</w:t>
      </w:r>
      <w:r w:rsidR="00A36375" w:rsidRPr="00707B29">
        <w:t xml:space="preserve">word/phrase, clause, sentence, paragraph, section)? </w:t>
      </w:r>
      <w:r w:rsidR="007B747C" w:rsidRPr="00707B29">
        <w:t xml:space="preserve">Try to remember what your goals were in making those changes. Do your revision history and your goals </w:t>
      </w:r>
      <w:r w:rsidR="00DA7606">
        <w:lastRenderedPageBreak/>
        <w:t xml:space="preserve">more closely </w:t>
      </w:r>
      <w:r w:rsidR="007B747C" w:rsidRPr="00707B29">
        <w:t xml:space="preserve">match those of the </w:t>
      </w:r>
      <w:r w:rsidR="00522BFE">
        <w:t xml:space="preserve">students </w:t>
      </w:r>
      <w:r w:rsidR="007B747C" w:rsidRPr="00707B29">
        <w:t xml:space="preserve">or </w:t>
      </w:r>
      <w:r w:rsidR="00DA7606">
        <w:t xml:space="preserve">the </w:t>
      </w:r>
      <w:r w:rsidR="00522BFE">
        <w:t xml:space="preserve">professional </w:t>
      </w:r>
      <w:r w:rsidR="007B747C" w:rsidRPr="00707B29">
        <w:t xml:space="preserve">writers in Sommers’ study, at least as summarized </w:t>
      </w:r>
      <w:r w:rsidR="00DA7606">
        <w:t>in this essay</w:t>
      </w:r>
      <w:r w:rsidR="007B747C" w:rsidRPr="00707B29">
        <w:t xml:space="preserve">? </w:t>
      </w:r>
    </w:p>
    <w:p w14:paraId="6D557972" w14:textId="77777777" w:rsidR="0088515C" w:rsidRPr="00707B29" w:rsidRDefault="0088515C" w:rsidP="00C87239">
      <w:pPr>
        <w:pStyle w:val="BodyText"/>
        <w:numPr>
          <w:ilvl w:val="1"/>
          <w:numId w:val="3"/>
        </w:numPr>
      </w:pPr>
      <w:r w:rsidRPr="00707B29">
        <w:t xml:space="preserve">Trade revision histories with a partner, and read through the top-line </w:t>
      </w:r>
      <w:r w:rsidR="00A36375" w:rsidRPr="00707B29">
        <w:t xml:space="preserve">commit </w:t>
      </w:r>
      <w:r w:rsidRPr="00707B29">
        <w:t>messages</w:t>
      </w:r>
      <w:r w:rsidR="00A36375" w:rsidRPr="00707B29">
        <w:t xml:space="preserve"> / version names</w:t>
      </w:r>
      <w:r w:rsidRPr="00707B29">
        <w:t xml:space="preserve">. Can you tell what </w:t>
      </w:r>
      <w:r w:rsidR="00A36375" w:rsidRPr="00707B29">
        <w:t xml:space="preserve">your partner was </w:t>
      </w:r>
      <w:r w:rsidRPr="00707B29">
        <w:t xml:space="preserve">changing? At what scale </w:t>
      </w:r>
      <w:r w:rsidR="00A36375" w:rsidRPr="00707B29">
        <w:t xml:space="preserve">(word/phrase, clause, sentence, </w:t>
      </w:r>
      <w:r w:rsidRPr="00707B29">
        <w:t xml:space="preserve">paragraph, section) would you expect to see those changes? </w:t>
      </w:r>
      <w:r w:rsidR="00A36375" w:rsidRPr="00707B29">
        <w:t xml:space="preserve">Make a note of </w:t>
      </w:r>
      <w:r w:rsidRPr="00707B29">
        <w:t xml:space="preserve">particularly clear messages, where you get a sense not only of what changed, but why: </w:t>
      </w:r>
      <w:r w:rsidR="00A36375" w:rsidRPr="00707B29">
        <w:t xml:space="preserve">i.e. </w:t>
      </w:r>
      <w:r w:rsidRPr="00707B29">
        <w:t>what the goal of that revision was for your partner</w:t>
      </w:r>
      <w:r w:rsidR="00A36375" w:rsidRPr="00707B29">
        <w:t>.</w:t>
      </w:r>
      <w:r w:rsidRPr="00707B29">
        <w:t xml:space="preserve"> </w:t>
      </w:r>
      <w:r w:rsidR="00A36375" w:rsidRPr="00707B29">
        <w:t>A</w:t>
      </w:r>
      <w:r w:rsidRPr="00707B29">
        <w:t xml:space="preserve">lso </w:t>
      </w:r>
      <w:r w:rsidR="00A36375" w:rsidRPr="00707B29">
        <w:t xml:space="preserve">make a </w:t>
      </w:r>
      <w:r w:rsidRPr="00707B29">
        <w:t xml:space="preserve">note </w:t>
      </w:r>
      <w:r w:rsidR="00A36375" w:rsidRPr="00707B29">
        <w:t xml:space="preserve">of </w:t>
      </w:r>
      <w:r w:rsidRPr="00707B29">
        <w:t xml:space="preserve">any vague messages, </w:t>
      </w:r>
      <w:r w:rsidR="00A36375" w:rsidRPr="00707B29">
        <w:t xml:space="preserve">i.e. messages </w:t>
      </w:r>
      <w:r w:rsidRPr="00707B29">
        <w:t>tell</w:t>
      </w:r>
      <w:r w:rsidR="00A36375" w:rsidRPr="00707B29">
        <w:t>ing</w:t>
      </w:r>
      <w:r w:rsidRPr="00707B29">
        <w:t xml:space="preserve"> you </w:t>
      </w:r>
      <w:r w:rsidR="00A36375" w:rsidRPr="00707B29">
        <w:t xml:space="preserve">only that </w:t>
      </w:r>
      <w:r w:rsidRPr="00707B29">
        <w:rPr>
          <w:i/>
          <w:iCs/>
        </w:rPr>
        <w:t>something</w:t>
      </w:r>
      <w:r w:rsidRPr="00707B29">
        <w:t xml:space="preserve"> changed, but not what. </w:t>
      </w:r>
      <w:r w:rsidR="00A36375" w:rsidRPr="00707B29">
        <w:t>Share these new notes with your partner, and see if you can together rewrite any vague messages to be more like the clear ones.</w:t>
      </w:r>
    </w:p>
    <w:p w14:paraId="0320E90D" w14:textId="77777777" w:rsidR="007B747C" w:rsidRPr="00707B29" w:rsidRDefault="00A36375" w:rsidP="002A52D4">
      <w:pPr>
        <w:pStyle w:val="BodyText"/>
        <w:numPr>
          <w:ilvl w:val="1"/>
          <w:numId w:val="3"/>
        </w:numPr>
        <w:tabs>
          <w:tab w:val="left" w:pos="1710"/>
        </w:tabs>
      </w:pPr>
      <w:r w:rsidRPr="00707B29">
        <w:t xml:space="preserve">To increase </w:t>
      </w:r>
      <w:r w:rsidR="007B747C" w:rsidRPr="00707B29">
        <w:t>your experience with</w:t>
      </w:r>
      <w:r w:rsidRPr="00707B29">
        <w:t xml:space="preserve"> structural revision (reordering and regrouping at the paragraph level and above), try a </w:t>
      </w:r>
      <w:r w:rsidRPr="00707B29">
        <w:rPr>
          <w:i/>
          <w:iCs/>
        </w:rPr>
        <w:t>reverse sentence outline</w:t>
      </w:r>
      <w:r w:rsidR="007B747C" w:rsidRPr="00707B29">
        <w:t xml:space="preserve"> on index cards</w:t>
      </w:r>
      <w:r w:rsidRPr="00707B29">
        <w:rPr>
          <w:i/>
          <w:iCs/>
        </w:rPr>
        <w:t>.</w:t>
      </w:r>
      <w:r w:rsidR="007B747C" w:rsidRPr="00707B29">
        <w:t xml:space="preserve"> The key difference between this and a more traditional outline is that, rather than listing broad topics (eg. "senior year of high school") or inert evidence (eg. "questions on AP exams"), you're listing thoughts, claims, and questions (eg. "AP exam questions were open-ended, requiring me to decide on my own what information was relevant"). The “reverse” part means that you’re outlining a draft that already exists, rather than projecting into the future of a draft you have yet to write. </w:t>
      </w:r>
      <w:r w:rsidR="007B747C" w:rsidRPr="00707B29">
        <w:br/>
      </w:r>
      <w:r w:rsidR="007B747C" w:rsidRPr="00707B29">
        <w:tab/>
        <w:t xml:space="preserve">To make a sentence outline, follow these steps: (1) Number the paragraphs in your draft. (2) Read through your draft, looking for your key points – moments where the thinking moves or the essay turns. Each time you find one, write it onto its own index card as a </w:t>
      </w:r>
      <w:r w:rsidR="007B747C" w:rsidRPr="00707B29">
        <w:rPr>
          <w:i/>
          <w:iCs/>
        </w:rPr>
        <w:t>single full sentence</w:t>
      </w:r>
      <w:r w:rsidR="007B747C" w:rsidRPr="00707B29">
        <w:t xml:space="preserve">. Leave out transitions (e.g. "for example"). If you find you need to compose a new sentence to capture the thought, do so. If a </w:t>
      </w:r>
      <w:r w:rsidR="007B747C" w:rsidRPr="00707B29">
        <w:lastRenderedPageBreak/>
        <w:t xml:space="preserve">point takes two sentences, use two cards. (Instead of using index cards, you could copy all these sentences onto a single sheet of paper. This has the advantage of keeping everything together, making it easier to see the shape of your essay. But it also has the disadvantage of keeping everything together, making it harder to </w:t>
      </w:r>
      <w:r w:rsidR="007B747C" w:rsidRPr="00707B29">
        <w:rPr>
          <w:i/>
          <w:iCs/>
        </w:rPr>
        <w:t>re-</w:t>
      </w:r>
      <w:r w:rsidR="007B747C" w:rsidRPr="00707B29">
        <w:t xml:space="preserve">see the shape of your essay.) (3) </w:t>
      </w:r>
      <w:r w:rsidR="002A52D4" w:rsidRPr="00707B29">
        <w:t xml:space="preserve">As you go, on the </w:t>
      </w:r>
      <w:r w:rsidR="002A52D4" w:rsidRPr="00707B29">
        <w:rPr>
          <w:i/>
          <w:iCs/>
        </w:rPr>
        <w:t>back</w:t>
      </w:r>
      <w:r w:rsidR="002A52D4" w:rsidRPr="00707B29">
        <w:t xml:space="preserve"> of each card, write the number of the paragraph that this idea appeared in. You may have one of these key ideas per paragraph, or two, or three, or none. This in itself is useful information to have; it will help you regroup or consolidate or expand.</w:t>
      </w:r>
      <w:r w:rsidR="002A52D4" w:rsidRPr="00707B29">
        <w:br/>
        <w:t xml:space="preserve"> </w:t>
      </w:r>
      <w:r w:rsidR="002A52D4" w:rsidRPr="00707B29">
        <w:tab/>
        <w:t xml:space="preserve">Congratulations! With these cards in order, you’ve produced a basic sentence outline of the thinking moves and turning points in your essay. But noticing the structure as it exists is only one step in re-seeing; to see it as it </w:t>
      </w:r>
      <w:r w:rsidR="002A52D4" w:rsidRPr="00707B29">
        <w:rPr>
          <w:i/>
          <w:iCs/>
        </w:rPr>
        <w:t>might</w:t>
      </w:r>
      <w:r w:rsidR="002A52D4" w:rsidRPr="00707B29">
        <w:t xml:space="preserve"> exist, continue with the next several steps. (4) On the back of each card, write a letter that will help you recover this original order: that is, label the first card A, the second card B, the third C, etc. If you have more than 26 cards, continue with A', B', etc. This is important because of the next step, which is to (5) shuffle the cards, then flip them back to the front (where the sentences are). Rearrange them in such a way as to make a logical paragraph, or short set of paragraphs. If you need to add any new sentences to fill in gaps, do so one new cards, still with one card per sentence and one sentence per card. If some cards don’t fit into your new paragraph, or merely duplicate other cards, you can leave them out. (6) When you are done, write down the new sequence of letters in your notebook, so you can recover this revised order. (7) Compare the results of steps 4 and 6. Based on any reorderings, additions, or subtractions you’ve made to the sentence outline, what reorderings, additions, or </w:t>
      </w:r>
      <w:r w:rsidR="002A52D4" w:rsidRPr="00707B29">
        <w:lastRenderedPageBreak/>
        <w:t>subtractions does that suggest for the essay as a whole? Based on your information from step 3, are there any paragraphs you’d like to combine and consolidate? Are there any paragraph breaks you might now add, to highlight your thinking moves?</w:t>
      </w:r>
    </w:p>
    <w:p w14:paraId="20995B16" w14:textId="77777777" w:rsidR="00E523AB" w:rsidRPr="00707B29" w:rsidRDefault="00E523AB" w:rsidP="002A52D4">
      <w:pPr>
        <w:pStyle w:val="BodyText"/>
      </w:pPr>
    </w:p>
    <w:sectPr w:rsidR="00E523AB" w:rsidRPr="00707B2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uthor" w:initials="A">
    <w:p w14:paraId="4AED704F" w14:textId="77777777" w:rsidR="00BD3D8B" w:rsidRDefault="00BD3D8B">
      <w:pPr>
        <w:pStyle w:val="CommentText"/>
      </w:pPr>
      <w:r>
        <w:rPr>
          <w:rStyle w:val="CommentReference"/>
        </w:rPr>
        <w:annotationRef/>
      </w:r>
      <w:r>
        <w:t>But why? What is the value of this effort?</w:t>
      </w:r>
    </w:p>
    <w:p w14:paraId="11FA6962" w14:textId="77777777" w:rsidR="00BD3D8B" w:rsidRDefault="00BD3D8B">
      <w:pPr>
        <w:pStyle w:val="CommentText"/>
      </w:pPr>
    </w:p>
  </w:comment>
  <w:comment w:id="2" w:author="Author" w:initials="A">
    <w:p w14:paraId="4EA9908B" w14:textId="77777777" w:rsidR="00BD3D8B" w:rsidRDefault="00BD3D8B">
      <w:pPr>
        <w:pStyle w:val="CommentText"/>
      </w:pPr>
      <w:r>
        <w:rPr>
          <w:rStyle w:val="CommentReference"/>
        </w:rPr>
        <w:annotationRef/>
      </w:r>
      <w:r>
        <w:t>And why is that important?</w:t>
      </w:r>
    </w:p>
    <w:p w14:paraId="5A1B0A53" w14:textId="77777777" w:rsidR="00BD3D8B" w:rsidRDefault="00BD3D8B">
      <w:pPr>
        <w:pStyle w:val="CommentText"/>
      </w:pPr>
    </w:p>
  </w:comment>
  <w:comment w:id="3" w:author="Author" w:initials="A">
    <w:p w14:paraId="5A67E638" w14:textId="77777777" w:rsidR="00BD3D8B" w:rsidRDefault="00BD3D8B">
      <w:pPr>
        <w:pStyle w:val="CommentText"/>
      </w:pPr>
      <w:r>
        <w:rPr>
          <w:rStyle w:val="CommentReference"/>
        </w:rPr>
        <w:annotationRef/>
      </w:r>
      <w:r>
        <w:t>I don’t think the essay develops this argument after the introduction</w:t>
      </w:r>
    </w:p>
  </w:comment>
  <w:comment w:id="4" w:author="Author" w:initials="A">
    <w:p w14:paraId="5EF7EAE7" w14:textId="77777777" w:rsidR="00B67B22" w:rsidRDefault="00B67B22">
      <w:pPr>
        <w:pStyle w:val="CommentText"/>
      </w:pPr>
      <w:r>
        <w:rPr>
          <w:rStyle w:val="CommentReference"/>
        </w:rPr>
        <w:annotationRef/>
      </w:r>
      <w:r>
        <w:t>I think this essay needs to start by more directly introducing revision. It isn’t immediately obvious what this chapter is going to offer to students.</w:t>
      </w:r>
    </w:p>
    <w:p w14:paraId="67FB83B8" w14:textId="77777777" w:rsidR="00B67B22" w:rsidRDefault="00B67B22">
      <w:pPr>
        <w:pStyle w:val="CommentText"/>
      </w:pPr>
    </w:p>
  </w:comment>
  <w:comment w:id="5" w:author="Author" w:initials="A">
    <w:p w14:paraId="36F927F3" w14:textId="77777777" w:rsidR="00B67B22" w:rsidRDefault="00B67B22">
      <w:pPr>
        <w:pStyle w:val="CommentText"/>
      </w:pPr>
      <w:r>
        <w:rPr>
          <w:rStyle w:val="CommentReference"/>
        </w:rPr>
        <w:annotationRef/>
      </w:r>
      <w:r>
        <w:t>This feels like the real start to this chapter</w:t>
      </w:r>
    </w:p>
  </w:comment>
  <w:comment w:id="6" w:author="Author" w:initials="A">
    <w:p w14:paraId="0F7E63A8" w14:textId="0DD9B684" w:rsidR="00B67B22" w:rsidRDefault="00B67B22">
      <w:pPr>
        <w:pStyle w:val="CommentText"/>
      </w:pPr>
      <w:r>
        <w:rPr>
          <w:rStyle w:val="CommentReference"/>
        </w:rPr>
        <w:annotationRef/>
      </w:r>
      <w:r>
        <w:t>Is there a way to include an example of these two approaches to revision here so students can see them?</w:t>
      </w:r>
      <w:r w:rsidR="00DE24BB">
        <w:t xml:space="preserve"> Perhaps most important, what do these two approaches look like in diff form? In other words, if I have created a diff, what am I looking for?</w:t>
      </w:r>
    </w:p>
    <w:p w14:paraId="7EC1D75B" w14:textId="77777777" w:rsidR="00B67B22" w:rsidRDefault="00B67B22">
      <w:pPr>
        <w:pStyle w:val="CommentText"/>
      </w:pPr>
    </w:p>
  </w:comment>
  <w:comment w:id="7" w:author="Author" w:initials="A">
    <w:p w14:paraId="6D6FA828" w14:textId="77777777" w:rsidR="00B67B22" w:rsidRDefault="00B67B22">
      <w:pPr>
        <w:pStyle w:val="CommentText"/>
      </w:pPr>
      <w:r>
        <w:rPr>
          <w:rStyle w:val="CommentReference"/>
        </w:rPr>
        <w:annotationRef/>
      </w:r>
      <w:r>
        <w:t>This is really interesting and nice way to draw students in. Start by asking what they think they do and then offer a way to check what they do</w:t>
      </w:r>
    </w:p>
    <w:p w14:paraId="6F92E829" w14:textId="77777777" w:rsidR="00B67B22" w:rsidRDefault="00B67B22">
      <w:pPr>
        <w:pStyle w:val="CommentText"/>
      </w:pPr>
    </w:p>
  </w:comment>
  <w:comment w:id="9" w:author="Author" w:initials="A">
    <w:p w14:paraId="71E160CE" w14:textId="77777777" w:rsidR="00B67B22" w:rsidRDefault="00B67B22">
      <w:pPr>
        <w:pStyle w:val="CommentText"/>
      </w:pPr>
      <w:r>
        <w:rPr>
          <w:rStyle w:val="CommentReference"/>
        </w:rPr>
        <w:annotationRef/>
      </w:r>
      <w:r>
        <w:t>Yes—I think a lot of teachers do that to check for the level of revision. I don’t think this should be parenthetical</w:t>
      </w:r>
    </w:p>
    <w:p w14:paraId="6E4BBF09" w14:textId="77777777" w:rsidR="00B67B22" w:rsidRDefault="00B67B22">
      <w:pPr>
        <w:pStyle w:val="CommentText"/>
      </w:pPr>
    </w:p>
  </w:comment>
  <w:comment w:id="10" w:author="Author" w:initials="A">
    <w:p w14:paraId="6AECB461" w14:textId="77777777" w:rsidR="00B67B22" w:rsidRDefault="00B67B22">
      <w:pPr>
        <w:pStyle w:val="CommentText"/>
      </w:pPr>
      <w:r>
        <w:rPr>
          <w:rStyle w:val="CommentReference"/>
        </w:rPr>
        <w:annotationRef/>
      </w:r>
      <w:r>
        <w:t>I really like using the revision of your own chapter as an example. Consider adding this to the first section two to show the different levels of/approach toward revision</w:t>
      </w:r>
    </w:p>
    <w:p w14:paraId="15D0CDAD" w14:textId="77777777" w:rsidR="00B67B22" w:rsidRDefault="00B67B22">
      <w:pPr>
        <w:pStyle w:val="CommentText"/>
      </w:pPr>
    </w:p>
  </w:comment>
  <w:comment w:id="11" w:author="Author" w:initials="A">
    <w:p w14:paraId="3E941209" w14:textId="15AC003B" w:rsidR="00F822DB" w:rsidRDefault="00F822DB">
      <w:pPr>
        <w:pStyle w:val="CommentText"/>
      </w:pPr>
      <w:r>
        <w:rPr>
          <w:rStyle w:val="CommentReference"/>
        </w:rPr>
        <w:annotationRef/>
      </w:r>
      <w:r>
        <w:t>This may be worth keeping, if framed as “writers like us” rather than just “I”</w:t>
      </w:r>
    </w:p>
  </w:comment>
  <w:comment w:id="12" w:author="Author" w:initials="A">
    <w:p w14:paraId="02919434" w14:textId="147B07AE" w:rsidR="00F822DB" w:rsidRDefault="00F822DB">
      <w:pPr>
        <w:pStyle w:val="CommentText"/>
      </w:pPr>
      <w:r>
        <w:rPr>
          <w:rStyle w:val="CommentReference"/>
        </w:rPr>
        <w:annotationRef/>
      </w:r>
      <w:r>
        <w:t>This, too, seems worth keeping</w:t>
      </w:r>
    </w:p>
  </w:comment>
  <w:comment w:id="13" w:author="Author" w:initials="A">
    <w:p w14:paraId="066F10A3" w14:textId="3076CB89" w:rsidR="00B67B22" w:rsidRDefault="00B67B22">
      <w:pPr>
        <w:pStyle w:val="CommentText"/>
      </w:pPr>
      <w:r>
        <w:rPr>
          <w:rStyle w:val="CommentReference"/>
        </w:rPr>
        <w:annotationRef/>
      </w:r>
      <w:r>
        <w:t>We need an example of this</w:t>
      </w:r>
      <w:r w:rsidR="00DE24BB">
        <w:t>. What does this look like?</w:t>
      </w:r>
    </w:p>
    <w:p w14:paraId="6DDDE5D3" w14:textId="77777777" w:rsidR="00B67B22" w:rsidRDefault="00B67B22">
      <w:pPr>
        <w:pStyle w:val="CommentText"/>
      </w:pPr>
    </w:p>
  </w:comment>
  <w:comment w:id="14" w:author="Author" w:initials="A">
    <w:p w14:paraId="74C6BAB9" w14:textId="77777777" w:rsidR="00B67B22" w:rsidRDefault="00B67B22">
      <w:pPr>
        <w:pStyle w:val="CommentText"/>
      </w:pPr>
      <w:r>
        <w:rPr>
          <w:rStyle w:val="CommentReference"/>
        </w:rPr>
        <w:annotationRef/>
      </w:r>
      <w:r>
        <w:t xml:space="preserve">Define </w:t>
      </w:r>
      <w:proofErr w:type="spellStart"/>
      <w:r>
        <w:t>stuckpoints</w:t>
      </w:r>
      <w:proofErr w:type="spellEnd"/>
    </w:p>
    <w:p w14:paraId="06F63AC7" w14:textId="77777777" w:rsidR="00B67B22" w:rsidRDefault="00B67B22">
      <w:pPr>
        <w:pStyle w:val="CommentText"/>
      </w:pPr>
    </w:p>
  </w:comment>
  <w:comment w:id="16" w:author="Author" w:initials="A">
    <w:p w14:paraId="2F39A99A" w14:textId="77777777" w:rsidR="00B67B22" w:rsidRDefault="00B67B22">
      <w:pPr>
        <w:pStyle w:val="CommentText"/>
      </w:pPr>
      <w:r>
        <w:rPr>
          <w:rStyle w:val="CommentReference"/>
        </w:rPr>
        <w:annotationRef/>
      </w:r>
      <w:r>
        <w:t>Define commit messages more clearly and give examples</w:t>
      </w:r>
    </w:p>
    <w:p w14:paraId="522C5375" w14:textId="77777777" w:rsidR="00B67B22" w:rsidRDefault="00B67B22">
      <w:pPr>
        <w:pStyle w:val="CommentText"/>
      </w:pPr>
    </w:p>
  </w:comment>
  <w:comment w:id="17" w:author="Author" w:initials="A">
    <w:p w14:paraId="4EE255F5" w14:textId="7F1088DE" w:rsidR="00F822DB" w:rsidRDefault="00F822DB">
      <w:pPr>
        <w:pStyle w:val="CommentText"/>
      </w:pPr>
      <w:r>
        <w:rPr>
          <w:rStyle w:val="CommentReference"/>
        </w:rPr>
        <w:annotationRef/>
      </w:r>
      <w:r>
        <w:t>I mean, it’s also Sondra Perl. But – dated reference, per Reviewer 1</w:t>
      </w:r>
    </w:p>
  </w:comment>
  <w:comment w:id="18" w:author="Author" w:initials="A">
    <w:p w14:paraId="098A9988" w14:textId="77777777" w:rsidR="007138A4" w:rsidRDefault="007138A4">
      <w:pPr>
        <w:pStyle w:val="CommentText"/>
      </w:pPr>
      <w:r>
        <w:rPr>
          <w:rStyle w:val="CommentReference"/>
        </w:rPr>
        <w:annotationRef/>
      </w:r>
      <w:r>
        <w:t>I’m not sure what I’m looking at in this image. Can you add labeling with arrows to help me understand it?</w:t>
      </w:r>
    </w:p>
    <w:p w14:paraId="2530AAB5" w14:textId="77777777" w:rsidR="007138A4" w:rsidRDefault="007138A4">
      <w:pPr>
        <w:pStyle w:val="CommentText"/>
      </w:pPr>
    </w:p>
  </w:comment>
  <w:comment w:id="19" w:author="Author" w:initials="A">
    <w:p w14:paraId="48B9417A" w14:textId="46C31F4E" w:rsidR="00F822DB" w:rsidRDefault="00F822DB">
      <w:pPr>
        <w:pStyle w:val="CommentText"/>
      </w:pPr>
      <w:r>
        <w:rPr>
          <w:rStyle w:val="CommentReference"/>
        </w:rPr>
        <w:annotationRef/>
      </w:r>
      <w:r>
        <w:t>Labeling with arrows! I really should have thought of that.</w:t>
      </w:r>
    </w:p>
  </w:comment>
  <w:comment w:id="21" w:author="Author" w:initials="A">
    <w:p w14:paraId="5711B35A" w14:textId="77777777" w:rsidR="007138A4" w:rsidRDefault="007138A4">
      <w:pPr>
        <w:pStyle w:val="CommentText"/>
      </w:pPr>
      <w:r>
        <w:rPr>
          <w:rStyle w:val="CommentReference"/>
        </w:rPr>
        <w:annotationRef/>
      </w:r>
      <w:r>
        <w:t xml:space="preserve">But WHY do students need to take the time to do this? </w:t>
      </w:r>
    </w:p>
  </w:comment>
  <w:comment w:id="23" w:author="Author" w:initials="A">
    <w:p w14:paraId="5D1A561D" w14:textId="77777777" w:rsidR="007138A4" w:rsidRDefault="007138A4">
      <w:pPr>
        <w:pStyle w:val="CommentText"/>
      </w:pPr>
      <w:r>
        <w:rPr>
          <w:rStyle w:val="CommentReference"/>
        </w:rPr>
        <w:annotationRef/>
      </w:r>
      <w:r>
        <w:t>I’m not sure what this means</w:t>
      </w:r>
    </w:p>
    <w:p w14:paraId="56668F3E" w14:textId="77777777" w:rsidR="007138A4" w:rsidRDefault="007138A4">
      <w:pPr>
        <w:pStyle w:val="CommentText"/>
      </w:pPr>
    </w:p>
  </w:comment>
  <w:comment w:id="24" w:author="Author" w:initials="A">
    <w:p w14:paraId="37922F44" w14:textId="77777777" w:rsidR="007138A4" w:rsidRDefault="007138A4">
      <w:pPr>
        <w:pStyle w:val="CommentText"/>
      </w:pPr>
      <w:r>
        <w:rPr>
          <w:rStyle w:val="CommentReference"/>
        </w:rPr>
        <w:annotationRef/>
      </w:r>
      <w:r>
        <w:t>What are markdown files?</w:t>
      </w:r>
    </w:p>
    <w:p w14:paraId="7E2C1333" w14:textId="77777777" w:rsidR="007138A4" w:rsidRDefault="007138A4">
      <w:pPr>
        <w:pStyle w:val="CommentText"/>
      </w:pPr>
    </w:p>
  </w:comment>
  <w:comment w:id="25" w:author="Author" w:initials="A">
    <w:p w14:paraId="7BE98103" w14:textId="77777777" w:rsidR="007138A4" w:rsidRDefault="007138A4">
      <w:pPr>
        <w:pStyle w:val="CommentText"/>
      </w:pPr>
      <w:r>
        <w:rPr>
          <w:rStyle w:val="CommentReference"/>
        </w:rPr>
        <w:annotationRef/>
      </w:r>
      <w:r>
        <w:t>What is this?</w:t>
      </w:r>
    </w:p>
    <w:p w14:paraId="48074919" w14:textId="77777777" w:rsidR="007138A4" w:rsidRDefault="007138A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1FA6962" w15:done="0"/>
  <w15:commentEx w15:paraId="5A1B0A53" w15:done="0"/>
  <w15:commentEx w15:paraId="5A67E638" w15:done="0"/>
  <w15:commentEx w15:paraId="67FB83B8" w15:done="0"/>
  <w15:commentEx w15:paraId="36F927F3" w15:done="0"/>
  <w15:commentEx w15:paraId="7EC1D75B" w15:done="0"/>
  <w15:commentEx w15:paraId="6F92E829" w15:done="0"/>
  <w15:commentEx w15:paraId="6E4BBF09" w15:done="0"/>
  <w15:commentEx w15:paraId="15D0CDAD" w15:done="0"/>
  <w15:commentEx w15:paraId="3E941209" w15:done="0"/>
  <w15:commentEx w15:paraId="02919434" w15:done="0"/>
  <w15:commentEx w15:paraId="6DDDE5D3" w15:done="0"/>
  <w15:commentEx w15:paraId="06F63AC7" w15:done="0"/>
  <w15:commentEx w15:paraId="522C5375" w15:done="0"/>
  <w15:commentEx w15:paraId="4EE255F5" w15:done="0"/>
  <w15:commentEx w15:paraId="2530AAB5" w15:done="0"/>
  <w15:commentEx w15:paraId="48B9417A" w15:paraIdParent="2530AAB5" w15:done="0"/>
  <w15:commentEx w15:paraId="5711B35A" w15:done="0"/>
  <w15:commentEx w15:paraId="56668F3E" w15:done="0"/>
  <w15:commentEx w15:paraId="7E2C1333" w15:done="0"/>
  <w15:commentEx w15:paraId="480749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FA6962" w16cid:durableId="232C26EA"/>
  <w16cid:commentId w16cid:paraId="5A1B0A53" w16cid:durableId="232C2704"/>
  <w16cid:commentId w16cid:paraId="5A67E638" w16cid:durableId="232C2711"/>
  <w16cid:commentId w16cid:paraId="67FB83B8" w16cid:durableId="232C218E"/>
  <w16cid:commentId w16cid:paraId="36F927F3" w16cid:durableId="232C2225"/>
  <w16cid:commentId w16cid:paraId="7EC1D75B" w16cid:durableId="232C2245"/>
  <w16cid:commentId w16cid:paraId="6F92E829" w16cid:durableId="232C2285"/>
  <w16cid:commentId w16cid:paraId="6E4BBF09" w16cid:durableId="232C22AF"/>
  <w16cid:commentId w16cid:paraId="15D0CDAD" w16cid:durableId="232C22F0"/>
  <w16cid:commentId w16cid:paraId="3E941209" w16cid:durableId="248EF1BD"/>
  <w16cid:commentId w16cid:paraId="02919434" w16cid:durableId="248EF211"/>
  <w16cid:commentId w16cid:paraId="6DDDE5D3" w16cid:durableId="232C237A"/>
  <w16cid:commentId w16cid:paraId="06F63AC7" w16cid:durableId="232C238D"/>
  <w16cid:commentId w16cid:paraId="522C5375" w16cid:durableId="232C23BF"/>
  <w16cid:commentId w16cid:paraId="4EE255F5" w16cid:durableId="248EF26B"/>
  <w16cid:commentId w16cid:paraId="2530AAB5" w16cid:durableId="232C23E6"/>
  <w16cid:commentId w16cid:paraId="48B9417A" w16cid:durableId="248EF293"/>
  <w16cid:commentId w16cid:paraId="5711B35A" w16cid:durableId="232C2451"/>
  <w16cid:commentId w16cid:paraId="56668F3E" w16cid:durableId="232C246A"/>
  <w16cid:commentId w16cid:paraId="7E2C1333" w16cid:durableId="232C2475"/>
  <w16cid:commentId w16cid:paraId="48074919" w16cid:durableId="232C24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17AF5" w14:textId="77777777" w:rsidR="00172D5A" w:rsidRDefault="00172D5A">
      <w:pPr>
        <w:spacing w:after="0"/>
      </w:pPr>
      <w:r>
        <w:separator/>
      </w:r>
    </w:p>
  </w:endnote>
  <w:endnote w:type="continuationSeparator" w:id="0">
    <w:p w14:paraId="7E78F31E" w14:textId="77777777" w:rsidR="00172D5A" w:rsidRDefault="00172D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5434B3" w14:textId="77777777" w:rsidR="00172D5A" w:rsidRDefault="00172D5A">
      <w:r>
        <w:separator/>
      </w:r>
    </w:p>
  </w:footnote>
  <w:footnote w:type="continuationSeparator" w:id="0">
    <w:p w14:paraId="0D08E6BA" w14:textId="77777777" w:rsidR="00172D5A" w:rsidRDefault="00172D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B4FE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DE6B1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7C7886"/>
    <w:multiLevelType w:val="hybridMultilevel"/>
    <w:tmpl w:val="37BC7CE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D6827BA"/>
    <w:multiLevelType w:val="multilevel"/>
    <w:tmpl w:val="A4B4FE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comments" w:enforcement="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B2"/>
    <w:rsid w:val="00011C8B"/>
    <w:rsid w:val="00030821"/>
    <w:rsid w:val="000A7DE7"/>
    <w:rsid w:val="000C3E55"/>
    <w:rsid w:val="00102ACA"/>
    <w:rsid w:val="00127FEC"/>
    <w:rsid w:val="00172D5A"/>
    <w:rsid w:val="00174AA0"/>
    <w:rsid w:val="001825A6"/>
    <w:rsid w:val="002938E8"/>
    <w:rsid w:val="002A52D4"/>
    <w:rsid w:val="0041018C"/>
    <w:rsid w:val="004D3A54"/>
    <w:rsid w:val="004E29B3"/>
    <w:rsid w:val="00513176"/>
    <w:rsid w:val="00522BFE"/>
    <w:rsid w:val="00590D07"/>
    <w:rsid w:val="00662003"/>
    <w:rsid w:val="006D5137"/>
    <w:rsid w:val="00707B29"/>
    <w:rsid w:val="007138A4"/>
    <w:rsid w:val="00784D58"/>
    <w:rsid w:val="0079011C"/>
    <w:rsid w:val="007B747C"/>
    <w:rsid w:val="00863DDA"/>
    <w:rsid w:val="0088515C"/>
    <w:rsid w:val="008B455A"/>
    <w:rsid w:val="008D6863"/>
    <w:rsid w:val="008F32C3"/>
    <w:rsid w:val="009012FF"/>
    <w:rsid w:val="00911464"/>
    <w:rsid w:val="00933DAB"/>
    <w:rsid w:val="0094226F"/>
    <w:rsid w:val="00963BC6"/>
    <w:rsid w:val="0096681C"/>
    <w:rsid w:val="00982BE2"/>
    <w:rsid w:val="009C5A80"/>
    <w:rsid w:val="00A22C8B"/>
    <w:rsid w:val="00A36375"/>
    <w:rsid w:val="00A63975"/>
    <w:rsid w:val="00A66946"/>
    <w:rsid w:val="00A73ADB"/>
    <w:rsid w:val="00A86CE0"/>
    <w:rsid w:val="00AA32B0"/>
    <w:rsid w:val="00B119B8"/>
    <w:rsid w:val="00B60539"/>
    <w:rsid w:val="00B67B22"/>
    <w:rsid w:val="00B86B75"/>
    <w:rsid w:val="00BC48D5"/>
    <w:rsid w:val="00BD3D8B"/>
    <w:rsid w:val="00BD65C0"/>
    <w:rsid w:val="00C36279"/>
    <w:rsid w:val="00C404EE"/>
    <w:rsid w:val="00C72453"/>
    <w:rsid w:val="00C76BEE"/>
    <w:rsid w:val="00C87239"/>
    <w:rsid w:val="00D10A4F"/>
    <w:rsid w:val="00D84747"/>
    <w:rsid w:val="00D86242"/>
    <w:rsid w:val="00DA7606"/>
    <w:rsid w:val="00DC726D"/>
    <w:rsid w:val="00DE24BB"/>
    <w:rsid w:val="00E308CF"/>
    <w:rsid w:val="00E315A3"/>
    <w:rsid w:val="00E523AB"/>
    <w:rsid w:val="00E61BA3"/>
    <w:rsid w:val="00EB411D"/>
    <w:rsid w:val="00EB51E9"/>
    <w:rsid w:val="00EC5386"/>
    <w:rsid w:val="00F21458"/>
    <w:rsid w:val="00F34FD1"/>
    <w:rsid w:val="00F55D04"/>
    <w:rsid w:val="00F768AA"/>
    <w:rsid w:val="00F76F74"/>
    <w:rsid w:val="00F822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81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1018C"/>
    <w:pPr>
      <w:keepNext/>
      <w:keepLines/>
      <w:spacing w:before="480" w:after="0"/>
      <w:jc w:val="center"/>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41018C"/>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018C"/>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C76BE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76BEE"/>
    <w:rPr>
      <w:rFonts w:ascii="Times New Roman" w:hAnsi="Times New Roman" w:cs="Times New Roman"/>
      <w:sz w:val="18"/>
      <w:szCs w:val="18"/>
    </w:rPr>
  </w:style>
  <w:style w:type="paragraph" w:styleId="ListParagraph">
    <w:name w:val="List Paragraph"/>
    <w:basedOn w:val="Normal"/>
    <w:rsid w:val="007B747C"/>
    <w:pPr>
      <w:ind w:left="720"/>
      <w:contextualSpacing/>
    </w:pPr>
  </w:style>
  <w:style w:type="character" w:styleId="UnresolvedMention">
    <w:name w:val="Unresolved Mention"/>
    <w:basedOn w:val="DefaultParagraphFont"/>
    <w:uiPriority w:val="99"/>
    <w:semiHidden/>
    <w:unhideWhenUsed/>
    <w:rsid w:val="00707B29"/>
    <w:rPr>
      <w:color w:val="605E5C"/>
      <w:shd w:val="clear" w:color="auto" w:fill="E1DFDD"/>
    </w:rPr>
  </w:style>
  <w:style w:type="character" w:styleId="CommentReference">
    <w:name w:val="annotation reference"/>
    <w:basedOn w:val="DefaultParagraphFont"/>
    <w:semiHidden/>
    <w:unhideWhenUsed/>
    <w:rsid w:val="00B67B22"/>
    <w:rPr>
      <w:sz w:val="16"/>
      <w:szCs w:val="16"/>
    </w:rPr>
  </w:style>
  <w:style w:type="paragraph" w:styleId="CommentText">
    <w:name w:val="annotation text"/>
    <w:basedOn w:val="Normal"/>
    <w:link w:val="CommentTextChar"/>
    <w:semiHidden/>
    <w:unhideWhenUsed/>
    <w:rsid w:val="00B67B22"/>
    <w:rPr>
      <w:sz w:val="20"/>
      <w:szCs w:val="20"/>
    </w:rPr>
  </w:style>
  <w:style w:type="character" w:customStyle="1" w:styleId="CommentTextChar">
    <w:name w:val="Comment Text Char"/>
    <w:basedOn w:val="DefaultParagraphFont"/>
    <w:link w:val="CommentText"/>
    <w:semiHidden/>
    <w:rsid w:val="00B67B22"/>
    <w:rPr>
      <w:sz w:val="20"/>
      <w:szCs w:val="20"/>
    </w:rPr>
  </w:style>
  <w:style w:type="paragraph" w:styleId="CommentSubject">
    <w:name w:val="annotation subject"/>
    <w:basedOn w:val="CommentText"/>
    <w:next w:val="CommentText"/>
    <w:link w:val="CommentSubjectChar"/>
    <w:semiHidden/>
    <w:unhideWhenUsed/>
    <w:rsid w:val="00B67B22"/>
    <w:rPr>
      <w:b/>
      <w:bCs/>
    </w:rPr>
  </w:style>
  <w:style w:type="character" w:customStyle="1" w:styleId="CommentSubjectChar">
    <w:name w:val="Comment Subject Char"/>
    <w:basedOn w:val="CommentTextChar"/>
    <w:link w:val="CommentSubject"/>
    <w:semiHidden/>
    <w:rsid w:val="00B67B2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424458">
      <w:bodyDiv w:val="1"/>
      <w:marLeft w:val="0"/>
      <w:marRight w:val="0"/>
      <w:marTop w:val="0"/>
      <w:marBottom w:val="0"/>
      <w:divBdr>
        <w:top w:val="none" w:sz="0" w:space="0" w:color="auto"/>
        <w:left w:val="none" w:sz="0" w:space="0" w:color="auto"/>
        <w:bottom w:val="none" w:sz="0" w:space="0" w:color="auto"/>
        <w:right w:val="none" w:sz="0" w:space="0" w:color="auto"/>
      </w:divBdr>
      <w:divsChild>
        <w:div w:id="152568953">
          <w:marLeft w:val="480"/>
          <w:marRight w:val="0"/>
          <w:marTop w:val="0"/>
          <w:marBottom w:val="0"/>
          <w:divBdr>
            <w:top w:val="none" w:sz="0" w:space="0" w:color="auto"/>
            <w:left w:val="none" w:sz="0" w:space="0" w:color="auto"/>
            <w:bottom w:val="none" w:sz="0" w:space="0" w:color="auto"/>
            <w:right w:val="none" w:sz="0" w:space="0" w:color="auto"/>
          </w:divBdr>
          <w:divsChild>
            <w:div w:id="110010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31529">
      <w:bodyDiv w:val="1"/>
      <w:marLeft w:val="0"/>
      <w:marRight w:val="0"/>
      <w:marTop w:val="0"/>
      <w:marBottom w:val="0"/>
      <w:divBdr>
        <w:top w:val="none" w:sz="0" w:space="0" w:color="auto"/>
        <w:left w:val="none" w:sz="0" w:space="0" w:color="auto"/>
        <w:bottom w:val="none" w:sz="0" w:space="0" w:color="auto"/>
        <w:right w:val="none" w:sz="0" w:space="0" w:color="auto"/>
      </w:divBdr>
    </w:div>
    <w:div w:id="783961564">
      <w:bodyDiv w:val="1"/>
      <w:marLeft w:val="0"/>
      <w:marRight w:val="0"/>
      <w:marTop w:val="0"/>
      <w:marBottom w:val="0"/>
      <w:divBdr>
        <w:top w:val="none" w:sz="0" w:space="0" w:color="auto"/>
        <w:left w:val="none" w:sz="0" w:space="0" w:color="auto"/>
        <w:bottom w:val="none" w:sz="0" w:space="0" w:color="auto"/>
        <w:right w:val="none" w:sz="0" w:space="0" w:color="auto"/>
      </w:divBdr>
      <w:divsChild>
        <w:div w:id="1887646711">
          <w:marLeft w:val="480"/>
          <w:marRight w:val="0"/>
          <w:marTop w:val="0"/>
          <w:marBottom w:val="0"/>
          <w:divBdr>
            <w:top w:val="none" w:sz="0" w:space="0" w:color="auto"/>
            <w:left w:val="none" w:sz="0" w:space="0" w:color="auto"/>
            <w:bottom w:val="none" w:sz="0" w:space="0" w:color="auto"/>
            <w:right w:val="none" w:sz="0" w:space="0" w:color="auto"/>
          </w:divBdr>
          <w:divsChild>
            <w:div w:id="91108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289377">
      <w:bodyDiv w:val="1"/>
      <w:marLeft w:val="0"/>
      <w:marRight w:val="0"/>
      <w:marTop w:val="0"/>
      <w:marBottom w:val="0"/>
      <w:divBdr>
        <w:top w:val="none" w:sz="0" w:space="0" w:color="auto"/>
        <w:left w:val="none" w:sz="0" w:space="0" w:color="auto"/>
        <w:bottom w:val="none" w:sz="0" w:space="0" w:color="auto"/>
        <w:right w:val="none" w:sz="0" w:space="0" w:color="auto"/>
      </w:divBdr>
    </w:div>
    <w:div w:id="1094863156">
      <w:bodyDiv w:val="1"/>
      <w:marLeft w:val="0"/>
      <w:marRight w:val="0"/>
      <w:marTop w:val="0"/>
      <w:marBottom w:val="0"/>
      <w:divBdr>
        <w:top w:val="none" w:sz="0" w:space="0" w:color="auto"/>
        <w:left w:val="none" w:sz="0" w:space="0" w:color="auto"/>
        <w:bottom w:val="none" w:sz="0" w:space="0" w:color="auto"/>
        <w:right w:val="none" w:sz="0" w:space="0" w:color="auto"/>
      </w:divBdr>
      <w:divsChild>
        <w:div w:id="1180197223">
          <w:marLeft w:val="480"/>
          <w:marRight w:val="0"/>
          <w:marTop w:val="0"/>
          <w:marBottom w:val="0"/>
          <w:divBdr>
            <w:top w:val="none" w:sz="0" w:space="0" w:color="auto"/>
            <w:left w:val="none" w:sz="0" w:space="0" w:color="auto"/>
            <w:bottom w:val="none" w:sz="0" w:space="0" w:color="auto"/>
            <w:right w:val="none" w:sz="0" w:space="0" w:color="auto"/>
          </w:divBdr>
          <w:divsChild>
            <w:div w:id="18154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3455">
      <w:bodyDiv w:val="1"/>
      <w:marLeft w:val="0"/>
      <w:marRight w:val="0"/>
      <w:marTop w:val="0"/>
      <w:marBottom w:val="0"/>
      <w:divBdr>
        <w:top w:val="none" w:sz="0" w:space="0" w:color="auto"/>
        <w:left w:val="none" w:sz="0" w:space="0" w:color="auto"/>
        <w:bottom w:val="none" w:sz="0" w:space="0" w:color="auto"/>
        <w:right w:val="none" w:sz="0" w:space="0" w:color="auto"/>
      </w:divBdr>
      <w:divsChild>
        <w:div w:id="1275867044">
          <w:marLeft w:val="480"/>
          <w:marRight w:val="0"/>
          <w:marTop w:val="0"/>
          <w:marBottom w:val="0"/>
          <w:divBdr>
            <w:top w:val="none" w:sz="0" w:space="0" w:color="auto"/>
            <w:left w:val="none" w:sz="0" w:space="0" w:color="auto"/>
            <w:bottom w:val="none" w:sz="0" w:space="0" w:color="auto"/>
            <w:right w:val="none" w:sz="0" w:space="0" w:color="auto"/>
          </w:divBdr>
          <w:divsChild>
            <w:div w:id="2003971086">
              <w:marLeft w:val="0"/>
              <w:marRight w:val="0"/>
              <w:marTop w:val="0"/>
              <w:marBottom w:val="0"/>
              <w:divBdr>
                <w:top w:val="none" w:sz="0" w:space="0" w:color="auto"/>
                <w:left w:val="none" w:sz="0" w:space="0" w:color="auto"/>
                <w:bottom w:val="none" w:sz="0" w:space="0" w:color="auto"/>
                <w:right w:val="none" w:sz="0" w:space="0" w:color="auto"/>
              </w:divBdr>
            </w:div>
            <w:div w:id="635181995">
              <w:marLeft w:val="0"/>
              <w:marRight w:val="0"/>
              <w:marTop w:val="0"/>
              <w:marBottom w:val="0"/>
              <w:divBdr>
                <w:top w:val="none" w:sz="0" w:space="0" w:color="auto"/>
                <w:left w:val="none" w:sz="0" w:space="0" w:color="auto"/>
                <w:bottom w:val="none" w:sz="0" w:space="0" w:color="auto"/>
                <w:right w:val="none" w:sz="0" w:space="0" w:color="auto"/>
              </w:divBdr>
            </w:div>
            <w:div w:id="2086688135">
              <w:marLeft w:val="0"/>
              <w:marRight w:val="0"/>
              <w:marTop w:val="0"/>
              <w:marBottom w:val="0"/>
              <w:divBdr>
                <w:top w:val="none" w:sz="0" w:space="0" w:color="auto"/>
                <w:left w:val="none" w:sz="0" w:space="0" w:color="auto"/>
                <w:bottom w:val="none" w:sz="0" w:space="0" w:color="auto"/>
                <w:right w:val="none" w:sz="0" w:space="0" w:color="auto"/>
              </w:divBdr>
            </w:div>
            <w:div w:id="1038162252">
              <w:marLeft w:val="0"/>
              <w:marRight w:val="0"/>
              <w:marTop w:val="0"/>
              <w:marBottom w:val="0"/>
              <w:divBdr>
                <w:top w:val="none" w:sz="0" w:space="0" w:color="auto"/>
                <w:left w:val="none" w:sz="0" w:space="0" w:color="auto"/>
                <w:bottom w:val="none" w:sz="0" w:space="0" w:color="auto"/>
                <w:right w:val="none" w:sz="0" w:space="0" w:color="auto"/>
              </w:divBdr>
            </w:div>
            <w:div w:id="156969658">
              <w:marLeft w:val="0"/>
              <w:marRight w:val="0"/>
              <w:marTop w:val="0"/>
              <w:marBottom w:val="0"/>
              <w:divBdr>
                <w:top w:val="none" w:sz="0" w:space="0" w:color="auto"/>
                <w:left w:val="none" w:sz="0" w:space="0" w:color="auto"/>
                <w:bottom w:val="none" w:sz="0" w:space="0" w:color="auto"/>
                <w:right w:val="none" w:sz="0" w:space="0" w:color="auto"/>
              </w:divBdr>
            </w:div>
            <w:div w:id="1181818501">
              <w:marLeft w:val="0"/>
              <w:marRight w:val="0"/>
              <w:marTop w:val="0"/>
              <w:marBottom w:val="0"/>
              <w:divBdr>
                <w:top w:val="none" w:sz="0" w:space="0" w:color="auto"/>
                <w:left w:val="none" w:sz="0" w:space="0" w:color="auto"/>
                <w:bottom w:val="none" w:sz="0" w:space="0" w:color="auto"/>
                <w:right w:val="none" w:sz="0" w:space="0" w:color="auto"/>
              </w:divBdr>
            </w:div>
            <w:div w:id="1696037205">
              <w:marLeft w:val="0"/>
              <w:marRight w:val="0"/>
              <w:marTop w:val="0"/>
              <w:marBottom w:val="0"/>
              <w:divBdr>
                <w:top w:val="none" w:sz="0" w:space="0" w:color="auto"/>
                <w:left w:val="none" w:sz="0" w:space="0" w:color="auto"/>
                <w:bottom w:val="none" w:sz="0" w:space="0" w:color="auto"/>
                <w:right w:val="none" w:sz="0" w:space="0" w:color="auto"/>
              </w:divBdr>
            </w:div>
            <w:div w:id="1808930590">
              <w:marLeft w:val="0"/>
              <w:marRight w:val="0"/>
              <w:marTop w:val="0"/>
              <w:marBottom w:val="0"/>
              <w:divBdr>
                <w:top w:val="none" w:sz="0" w:space="0" w:color="auto"/>
                <w:left w:val="none" w:sz="0" w:space="0" w:color="auto"/>
                <w:bottom w:val="none" w:sz="0" w:space="0" w:color="auto"/>
                <w:right w:val="none" w:sz="0" w:space="0" w:color="auto"/>
              </w:divBdr>
            </w:div>
            <w:div w:id="150355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10035">
      <w:bodyDiv w:val="1"/>
      <w:marLeft w:val="0"/>
      <w:marRight w:val="0"/>
      <w:marTop w:val="0"/>
      <w:marBottom w:val="0"/>
      <w:divBdr>
        <w:top w:val="none" w:sz="0" w:space="0" w:color="auto"/>
        <w:left w:val="none" w:sz="0" w:space="0" w:color="auto"/>
        <w:bottom w:val="none" w:sz="0" w:space="0" w:color="auto"/>
        <w:right w:val="none" w:sz="0" w:space="0" w:color="auto"/>
      </w:divBdr>
      <w:divsChild>
        <w:div w:id="784616925">
          <w:marLeft w:val="480"/>
          <w:marRight w:val="0"/>
          <w:marTop w:val="0"/>
          <w:marBottom w:val="0"/>
          <w:divBdr>
            <w:top w:val="none" w:sz="0" w:space="0" w:color="auto"/>
            <w:left w:val="none" w:sz="0" w:space="0" w:color="auto"/>
            <w:bottom w:val="none" w:sz="0" w:space="0" w:color="auto"/>
            <w:right w:val="none" w:sz="0" w:space="0" w:color="auto"/>
          </w:divBdr>
          <w:divsChild>
            <w:div w:id="1849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tif"/><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ti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Relationship Id="rId5" Type="http://schemas.openxmlformats.org/officeDocument/2006/relationships/footnotes" Target="footnotes.xml"/><Relationship Id="rId15" Type="http://schemas.openxmlformats.org/officeDocument/2006/relationships/hyperlink" Target="https://www.markdownguide.org/" TargetMode="External"/><Relationship Id="rId10" Type="http://schemas.openxmlformats.org/officeDocument/2006/relationships/image" Target="media/image1.ti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067</Words>
  <Characters>2318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2</cp:revision>
  <dcterms:created xsi:type="dcterms:W3CDTF">2020-10-26T19:42:00Z</dcterms:created>
  <dcterms:modified xsi:type="dcterms:W3CDTF">2021-07-07T15:20:00Z</dcterms:modified>
</cp:coreProperties>
</file>